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9EA9D" w14:textId="6A9DED70" w:rsidR="00E76703" w:rsidRPr="00FC6090" w:rsidRDefault="00E76703" w:rsidP="00A10106">
      <w:pPr>
        <w:rPr>
          <w:kern w:val="2"/>
          <w:sz w:val="8"/>
        </w:rPr>
      </w:pPr>
      <w:r w:rsidRPr="00FC6090">
        <w:rPr>
          <w:noProof/>
          <w:kern w:val="2"/>
          <w:sz w:val="8"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C007269" wp14:editId="0831DAAC">
                <wp:simplePos x="0" y="0"/>
                <wp:positionH relativeFrom="column">
                  <wp:posOffset>4633595</wp:posOffset>
                </wp:positionH>
                <wp:positionV relativeFrom="paragraph">
                  <wp:posOffset>12065</wp:posOffset>
                </wp:positionV>
                <wp:extent cx="2695575" cy="3805555"/>
                <wp:effectExtent l="0" t="0" r="28575" b="23495"/>
                <wp:wrapTight wrapText="bothSides">
                  <wp:wrapPolygon edited="0">
                    <wp:start x="0" y="0"/>
                    <wp:lineTo x="0" y="21625"/>
                    <wp:lineTo x="21676" y="21625"/>
                    <wp:lineTo x="21676" y="0"/>
                    <wp:lineTo x="0" y="0"/>
                  </wp:wrapPolygon>
                </wp:wrapTight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5575" cy="3805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39B4C7" w14:textId="44B0206B" w:rsidR="000B542F" w:rsidRDefault="000B542F" w:rsidP="00ED180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00726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4.85pt;margin-top:.95pt;width:212.25pt;height:299.6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">
                <v:textbox>
                  <w:txbxContent>
                    <w:p w14:paraId="1139B4C7" w14:textId="44B0206B" w:rsidR="000B542F" w:rsidRDefault="000B542F" w:rsidP="00ED180E">
                      <w:pPr>
                        <w:jc w:val="center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tbl>
      <w:tblPr>
        <w:tblStyle w:val="TableGrid"/>
        <w:tblW w:w="7056" w:type="dxa"/>
        <w:tblLook w:val="04A0" w:firstRow="1" w:lastRow="0" w:firstColumn="1" w:lastColumn="0" w:noHBand="0" w:noVBand="1"/>
      </w:tblPr>
      <w:tblGrid>
        <w:gridCol w:w="1805"/>
        <w:gridCol w:w="1983"/>
        <w:gridCol w:w="2078"/>
        <w:gridCol w:w="1190"/>
      </w:tblGrid>
      <w:tr w:rsidR="00D0709A" w:rsidRPr="002856CD" w14:paraId="72A578D5" w14:textId="77777777" w:rsidTr="00C221BF">
        <w:tc>
          <w:tcPr>
            <w:tcW w:w="0" w:type="auto"/>
            <w:shd w:val="clear" w:color="auto" w:fill="000000" w:themeFill="text1"/>
          </w:tcPr>
          <w:p w14:paraId="2C5A62BA" w14:textId="77777777" w:rsidR="003A742F" w:rsidRPr="002856CD" w:rsidRDefault="002E448B" w:rsidP="00CE0678">
            <w:pPr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Players Name</w:t>
            </w:r>
          </w:p>
        </w:tc>
        <w:tc>
          <w:tcPr>
            <w:tcW w:w="0" w:type="auto"/>
          </w:tcPr>
          <w:p w14:paraId="228A3D4F" w14:textId="5FE72EA0" w:rsidR="003A742F" w:rsidRPr="002856CD" w:rsidRDefault="003A742F" w:rsidP="00CE0678">
            <w:pPr>
              <w:rPr>
                <w:kern w:val="2"/>
                <w:sz w:val="20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C5EBAF8" w14:textId="77777777" w:rsidR="003A742F" w:rsidRPr="002856CD" w:rsidRDefault="003A742F" w:rsidP="00CE0678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Character Name</w:t>
            </w:r>
          </w:p>
        </w:tc>
        <w:tc>
          <w:tcPr>
            <w:tcW w:w="0" w:type="auto"/>
          </w:tcPr>
          <w:p w14:paraId="49378992" w14:textId="246BDAD9" w:rsidR="003A742F" w:rsidRPr="002856CD" w:rsidRDefault="003A742F" w:rsidP="00CE0678">
            <w:pPr>
              <w:rPr>
                <w:kern w:val="2"/>
                <w:sz w:val="20"/>
              </w:rPr>
            </w:pPr>
          </w:p>
        </w:tc>
      </w:tr>
      <w:tr w:rsidR="00D0709A" w:rsidRPr="002856CD" w14:paraId="00DE031B" w14:textId="77777777" w:rsidTr="00C221BF">
        <w:tc>
          <w:tcPr>
            <w:tcW w:w="0" w:type="auto"/>
            <w:shd w:val="clear" w:color="auto" w:fill="000000" w:themeFill="text1"/>
          </w:tcPr>
          <w:p w14:paraId="51197891" w14:textId="77777777" w:rsidR="003A742F" w:rsidRPr="002856CD" w:rsidRDefault="003A742F" w:rsidP="00CE0678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Profession</w:t>
            </w:r>
          </w:p>
        </w:tc>
        <w:tc>
          <w:tcPr>
            <w:tcW w:w="0" w:type="auto"/>
          </w:tcPr>
          <w:p w14:paraId="59332FCF" w14:textId="066B3F4A" w:rsidR="003A742F" w:rsidRPr="002856CD" w:rsidRDefault="003A742F" w:rsidP="00CE0678">
            <w:pPr>
              <w:rPr>
                <w:kern w:val="2"/>
                <w:sz w:val="20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BBE0FF0" w14:textId="77777777" w:rsidR="003A742F" w:rsidRPr="002856CD" w:rsidRDefault="003A742F" w:rsidP="00CE0678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Race</w:t>
            </w:r>
          </w:p>
        </w:tc>
        <w:tc>
          <w:tcPr>
            <w:tcW w:w="0" w:type="auto"/>
          </w:tcPr>
          <w:p w14:paraId="657627B4" w14:textId="58B76E21" w:rsidR="003A742F" w:rsidRPr="002856CD" w:rsidRDefault="003A742F" w:rsidP="00CE0678">
            <w:pPr>
              <w:rPr>
                <w:kern w:val="2"/>
                <w:sz w:val="20"/>
              </w:rPr>
            </w:pPr>
          </w:p>
        </w:tc>
      </w:tr>
      <w:tr w:rsidR="00D0709A" w:rsidRPr="002856CD" w14:paraId="42B9EBE4" w14:textId="77777777" w:rsidTr="00C221BF">
        <w:tc>
          <w:tcPr>
            <w:tcW w:w="0" w:type="auto"/>
            <w:shd w:val="clear" w:color="auto" w:fill="000000" w:themeFill="text1"/>
          </w:tcPr>
          <w:p w14:paraId="6029C6B3" w14:textId="77777777" w:rsidR="0090605D" w:rsidRPr="002856CD" w:rsidRDefault="0090605D" w:rsidP="0090605D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Realm</w:t>
            </w:r>
          </w:p>
        </w:tc>
        <w:tc>
          <w:tcPr>
            <w:tcW w:w="0" w:type="auto"/>
          </w:tcPr>
          <w:p w14:paraId="3DB89B18" w14:textId="5B67A9FC" w:rsidR="0090605D" w:rsidRPr="002856CD" w:rsidRDefault="0090605D" w:rsidP="006B1792">
            <w:pPr>
              <w:rPr>
                <w:kern w:val="2"/>
                <w:sz w:val="20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E22B365" w14:textId="77777777" w:rsidR="0090605D" w:rsidRPr="002856CD" w:rsidRDefault="0090605D" w:rsidP="0090605D">
            <w:pPr>
              <w:rPr>
                <w:color w:val="FFFFFF" w:themeColor="background1"/>
                <w:kern w:val="2"/>
                <w:sz w:val="20"/>
              </w:rPr>
            </w:pPr>
            <w:r w:rsidRPr="002856CD">
              <w:rPr>
                <w:color w:val="FFFFFF" w:themeColor="background1"/>
                <w:kern w:val="2"/>
                <w:sz w:val="20"/>
              </w:rPr>
              <w:t>Culture</w:t>
            </w:r>
          </w:p>
        </w:tc>
        <w:tc>
          <w:tcPr>
            <w:tcW w:w="0" w:type="auto"/>
          </w:tcPr>
          <w:p w14:paraId="44491510" w14:textId="1008C3C7" w:rsidR="0090605D" w:rsidRPr="002856CD" w:rsidRDefault="0090605D" w:rsidP="0090605D">
            <w:pPr>
              <w:rPr>
                <w:kern w:val="2"/>
                <w:sz w:val="20"/>
              </w:rPr>
            </w:pPr>
          </w:p>
        </w:tc>
      </w:tr>
      <w:tr w:rsidR="00D0709A" w:rsidRPr="002856CD" w14:paraId="10FFF9D2" w14:textId="77777777" w:rsidTr="00C221BF">
        <w:tc>
          <w:tcPr>
            <w:tcW w:w="0" w:type="auto"/>
            <w:shd w:val="clear" w:color="auto" w:fill="000000" w:themeFill="text1"/>
          </w:tcPr>
          <w:p w14:paraId="719B64F0" w14:textId="569C1D83" w:rsidR="0090605D" w:rsidRPr="002856CD" w:rsidRDefault="0090605D" w:rsidP="0090605D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XP</w:t>
            </w:r>
            <w:r w:rsidR="00BE728B">
              <w:rPr>
                <w:kern w:val="2"/>
                <w:sz w:val="20"/>
              </w:rPr>
              <w:t xml:space="preserve"> </w:t>
            </w:r>
            <w:r w:rsidRPr="002856CD">
              <w:rPr>
                <w:kern w:val="2"/>
                <w:sz w:val="20"/>
              </w:rPr>
              <w:t>Next Level</w:t>
            </w:r>
          </w:p>
        </w:tc>
        <w:tc>
          <w:tcPr>
            <w:tcW w:w="0" w:type="auto"/>
          </w:tcPr>
          <w:p w14:paraId="717C4697" w14:textId="410B871F" w:rsidR="0090605D" w:rsidRPr="002856CD" w:rsidRDefault="00BE728B" w:rsidP="008F3705">
            <w:pPr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See Roll20</w:t>
            </w:r>
          </w:p>
        </w:tc>
        <w:tc>
          <w:tcPr>
            <w:tcW w:w="0" w:type="auto"/>
            <w:shd w:val="clear" w:color="auto" w:fill="000000" w:themeFill="text1"/>
          </w:tcPr>
          <w:p w14:paraId="47AD155A" w14:textId="77777777" w:rsidR="0090605D" w:rsidRPr="002856CD" w:rsidRDefault="0090605D" w:rsidP="0090605D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Level</w:t>
            </w:r>
          </w:p>
        </w:tc>
        <w:tc>
          <w:tcPr>
            <w:tcW w:w="0" w:type="auto"/>
          </w:tcPr>
          <w:p w14:paraId="17221157" w14:textId="3C7660C9" w:rsidR="0090605D" w:rsidRPr="002856CD" w:rsidRDefault="00655973" w:rsidP="0090605D">
            <w:pPr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4</w:t>
            </w:r>
          </w:p>
        </w:tc>
      </w:tr>
      <w:tr w:rsidR="00D0709A" w:rsidRPr="002856CD" w14:paraId="5D57F8CC" w14:textId="77777777" w:rsidTr="00C221BF">
        <w:tc>
          <w:tcPr>
            <w:tcW w:w="0" w:type="auto"/>
            <w:shd w:val="clear" w:color="auto" w:fill="000000" w:themeFill="text1"/>
          </w:tcPr>
          <w:p w14:paraId="471F9E24" w14:textId="77777777" w:rsidR="0090605D" w:rsidRPr="002856CD" w:rsidRDefault="00D058AD" w:rsidP="0090605D">
            <w:pPr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Height</w:t>
            </w:r>
          </w:p>
        </w:tc>
        <w:tc>
          <w:tcPr>
            <w:tcW w:w="0" w:type="auto"/>
          </w:tcPr>
          <w:p w14:paraId="2302B567" w14:textId="052C0663" w:rsidR="0090605D" w:rsidRPr="002856CD" w:rsidRDefault="00655973" w:rsidP="00D058AD">
            <w:pPr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x</w:t>
            </w:r>
            <w:r w:rsidR="00DF6D2C">
              <w:rPr>
                <w:kern w:val="2"/>
                <w:sz w:val="20"/>
              </w:rPr>
              <w:t xml:space="preserve">’ </w:t>
            </w:r>
            <w:r>
              <w:rPr>
                <w:kern w:val="2"/>
                <w:sz w:val="20"/>
              </w:rPr>
              <w:t>x</w:t>
            </w:r>
            <w:r w:rsidR="0049536D">
              <w:rPr>
                <w:kern w:val="2"/>
                <w:sz w:val="20"/>
              </w:rPr>
              <w:t>”</w:t>
            </w:r>
            <w:r w:rsidR="00DD5551">
              <w:rPr>
                <w:kern w:val="2"/>
                <w:sz w:val="20"/>
              </w:rPr>
              <w:t>/</w:t>
            </w:r>
            <w:r>
              <w:rPr>
                <w:kern w:val="2"/>
                <w:sz w:val="20"/>
              </w:rPr>
              <w:t>x</w:t>
            </w:r>
            <w:r w:rsidR="00DD5551">
              <w:rPr>
                <w:kern w:val="2"/>
                <w:sz w:val="20"/>
              </w:rPr>
              <w:t xml:space="preserve"> pounds</w:t>
            </w:r>
          </w:p>
        </w:tc>
        <w:tc>
          <w:tcPr>
            <w:tcW w:w="0" w:type="auto"/>
            <w:shd w:val="clear" w:color="auto" w:fill="000000" w:themeFill="text1"/>
          </w:tcPr>
          <w:p w14:paraId="39F60098" w14:textId="77777777" w:rsidR="0090605D" w:rsidRPr="002856CD" w:rsidRDefault="0090605D" w:rsidP="0090605D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Age/Max</w:t>
            </w:r>
          </w:p>
        </w:tc>
        <w:tc>
          <w:tcPr>
            <w:tcW w:w="0" w:type="auto"/>
          </w:tcPr>
          <w:p w14:paraId="2D818855" w14:textId="3FB79895" w:rsidR="0090605D" w:rsidRPr="002856CD" w:rsidRDefault="0090605D" w:rsidP="002E448B">
            <w:pPr>
              <w:rPr>
                <w:kern w:val="2"/>
                <w:sz w:val="20"/>
              </w:rPr>
            </w:pPr>
          </w:p>
        </w:tc>
      </w:tr>
      <w:tr w:rsidR="00D0709A" w:rsidRPr="002856CD" w14:paraId="68633FBD" w14:textId="77777777" w:rsidTr="00C221BF">
        <w:tc>
          <w:tcPr>
            <w:tcW w:w="0" w:type="auto"/>
            <w:shd w:val="clear" w:color="auto" w:fill="000000" w:themeFill="text1"/>
          </w:tcPr>
          <w:p w14:paraId="12F094BC" w14:textId="77777777" w:rsidR="0090605D" w:rsidRPr="002856CD" w:rsidRDefault="00DD5551" w:rsidP="0090605D">
            <w:pPr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BMR</w:t>
            </w:r>
          </w:p>
        </w:tc>
        <w:tc>
          <w:tcPr>
            <w:tcW w:w="0" w:type="auto"/>
          </w:tcPr>
          <w:p w14:paraId="3286B5FB" w14:textId="5E810E6C" w:rsidR="0090605D" w:rsidRPr="002856CD" w:rsidRDefault="00FF0F79" w:rsidP="00AB3BC5">
            <w:pPr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20+stride+qu/2</w:t>
            </w:r>
            <w:r w:rsidR="00DD5551">
              <w:rPr>
                <w:kern w:val="2"/>
                <w:sz w:val="20"/>
              </w:rPr>
              <w:t>’</w:t>
            </w:r>
          </w:p>
        </w:tc>
        <w:tc>
          <w:tcPr>
            <w:tcW w:w="0" w:type="auto"/>
            <w:shd w:val="clear" w:color="auto" w:fill="000000" w:themeFill="text1"/>
          </w:tcPr>
          <w:p w14:paraId="7500352C" w14:textId="77777777" w:rsidR="0090605D" w:rsidRPr="002856CD" w:rsidRDefault="0090605D" w:rsidP="0090605D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Eyes/Hair</w:t>
            </w:r>
          </w:p>
        </w:tc>
        <w:tc>
          <w:tcPr>
            <w:tcW w:w="0" w:type="auto"/>
          </w:tcPr>
          <w:p w14:paraId="2404D4C5" w14:textId="0B9DCC69" w:rsidR="0090605D" w:rsidRPr="00DF6D2C" w:rsidRDefault="0090605D" w:rsidP="009563D0">
            <w:pPr>
              <w:rPr>
                <w:kern w:val="2"/>
                <w:sz w:val="20"/>
              </w:rPr>
            </w:pPr>
          </w:p>
        </w:tc>
      </w:tr>
      <w:tr w:rsidR="00D0709A" w:rsidRPr="002856CD" w14:paraId="58EAF4D2" w14:textId="77777777" w:rsidTr="00C221BF">
        <w:tc>
          <w:tcPr>
            <w:tcW w:w="0" w:type="auto"/>
            <w:shd w:val="clear" w:color="auto" w:fill="000000" w:themeFill="text1"/>
          </w:tcPr>
          <w:p w14:paraId="42911C03" w14:textId="77777777" w:rsidR="0090605D" w:rsidRPr="002856CD" w:rsidRDefault="0090605D" w:rsidP="0090605D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Recovery Mult.</w:t>
            </w:r>
          </w:p>
        </w:tc>
        <w:tc>
          <w:tcPr>
            <w:tcW w:w="0" w:type="auto"/>
          </w:tcPr>
          <w:p w14:paraId="53EC7D93" w14:textId="72DE1C64" w:rsidR="0090605D" w:rsidRPr="002856CD" w:rsidRDefault="00655973" w:rsidP="0090605D">
            <w:pPr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X</w:t>
            </w:r>
          </w:p>
        </w:tc>
        <w:tc>
          <w:tcPr>
            <w:tcW w:w="0" w:type="auto"/>
            <w:shd w:val="clear" w:color="auto" w:fill="000000" w:themeFill="text1"/>
          </w:tcPr>
          <w:p w14:paraId="329A4C1E" w14:textId="77777777" w:rsidR="0090605D" w:rsidRPr="002856CD" w:rsidRDefault="0090605D" w:rsidP="0090605D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Sex</w:t>
            </w:r>
          </w:p>
        </w:tc>
        <w:tc>
          <w:tcPr>
            <w:tcW w:w="0" w:type="auto"/>
          </w:tcPr>
          <w:p w14:paraId="6466DAF6" w14:textId="77777777" w:rsidR="0090605D" w:rsidRPr="002856CD" w:rsidRDefault="002E448B" w:rsidP="0090605D">
            <w:pPr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Male</w:t>
            </w:r>
          </w:p>
        </w:tc>
      </w:tr>
      <w:tr w:rsidR="00D0709A" w:rsidRPr="002856CD" w14:paraId="7F094991" w14:textId="77777777" w:rsidTr="00C221BF">
        <w:tc>
          <w:tcPr>
            <w:tcW w:w="0" w:type="auto"/>
            <w:shd w:val="clear" w:color="auto" w:fill="000000" w:themeFill="text1"/>
          </w:tcPr>
          <w:p w14:paraId="48BEF3E1" w14:textId="77777777" w:rsidR="0090605D" w:rsidRPr="002856CD" w:rsidRDefault="0090605D" w:rsidP="0090605D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Fate Points</w:t>
            </w:r>
          </w:p>
        </w:tc>
        <w:tc>
          <w:tcPr>
            <w:tcW w:w="0" w:type="auto"/>
          </w:tcPr>
          <w:p w14:paraId="609EE58A" w14:textId="5E87B150" w:rsidR="0090605D" w:rsidRPr="002856CD" w:rsidRDefault="00BE728B" w:rsidP="0090605D">
            <w:pPr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See Roll20</w:t>
            </w:r>
          </w:p>
        </w:tc>
        <w:tc>
          <w:tcPr>
            <w:tcW w:w="0" w:type="auto"/>
            <w:shd w:val="clear" w:color="auto" w:fill="000000" w:themeFill="text1"/>
          </w:tcPr>
          <w:p w14:paraId="4AD8C110" w14:textId="77777777" w:rsidR="0090605D" w:rsidRPr="002856CD" w:rsidRDefault="0090605D" w:rsidP="0090605D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Weight Allowance</w:t>
            </w:r>
          </w:p>
        </w:tc>
        <w:tc>
          <w:tcPr>
            <w:tcW w:w="0" w:type="auto"/>
          </w:tcPr>
          <w:p w14:paraId="78736C29" w14:textId="4CC3B905" w:rsidR="0090605D" w:rsidRPr="002856CD" w:rsidRDefault="00655973" w:rsidP="001F32BE">
            <w:pPr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x</w:t>
            </w:r>
            <w:r w:rsidR="00AB3BC5" w:rsidRPr="002856CD">
              <w:rPr>
                <w:kern w:val="2"/>
                <w:sz w:val="20"/>
              </w:rPr>
              <w:t xml:space="preserve"> </w:t>
            </w:r>
            <w:r w:rsidR="0090605D" w:rsidRPr="002856CD">
              <w:rPr>
                <w:kern w:val="2"/>
                <w:sz w:val="20"/>
              </w:rPr>
              <w:t>pounds</w:t>
            </w:r>
          </w:p>
        </w:tc>
      </w:tr>
      <w:tr w:rsidR="00D0709A" w:rsidRPr="002856CD" w14:paraId="70D64C19" w14:textId="77777777" w:rsidTr="00C221BF">
        <w:tc>
          <w:tcPr>
            <w:tcW w:w="0" w:type="auto"/>
            <w:shd w:val="clear" w:color="auto" w:fill="000000" w:themeFill="text1"/>
          </w:tcPr>
          <w:p w14:paraId="22583670" w14:textId="77777777" w:rsidR="002856CD" w:rsidRPr="002856CD" w:rsidRDefault="002856CD" w:rsidP="002856CD">
            <w:pPr>
              <w:rPr>
                <w:kern w:val="2"/>
                <w:sz w:val="20"/>
              </w:rPr>
            </w:pPr>
            <w:r w:rsidRPr="002856CD">
              <w:rPr>
                <w:kern w:val="2"/>
                <w:sz w:val="20"/>
              </w:rPr>
              <w:t>Follower/Grace</w:t>
            </w:r>
          </w:p>
        </w:tc>
        <w:tc>
          <w:tcPr>
            <w:tcW w:w="0" w:type="auto"/>
          </w:tcPr>
          <w:p w14:paraId="2D2D3CC8" w14:textId="4DF424EF" w:rsidR="002856CD" w:rsidRPr="002856CD" w:rsidRDefault="002856CD" w:rsidP="00D058AD">
            <w:pPr>
              <w:rPr>
                <w:kern w:val="2"/>
                <w:sz w:val="20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B81932F" w14:textId="77777777" w:rsidR="002856CD" w:rsidRPr="002856CD" w:rsidRDefault="002856CD" w:rsidP="002856CD">
            <w:pPr>
              <w:rPr>
                <w:color w:val="FFFFFF" w:themeColor="background1"/>
                <w:kern w:val="2"/>
                <w:sz w:val="20"/>
              </w:rPr>
            </w:pPr>
            <w:r w:rsidRPr="002856CD">
              <w:rPr>
                <w:color w:val="FFFFFF" w:themeColor="background1"/>
                <w:kern w:val="2"/>
                <w:sz w:val="20"/>
              </w:rPr>
              <w:t>Initiative</w:t>
            </w:r>
          </w:p>
        </w:tc>
        <w:tc>
          <w:tcPr>
            <w:tcW w:w="0" w:type="auto"/>
          </w:tcPr>
          <w:p w14:paraId="74F83355" w14:textId="2A39C15D" w:rsidR="002856CD" w:rsidRPr="002856CD" w:rsidRDefault="002856CD" w:rsidP="002856CD">
            <w:pPr>
              <w:rPr>
                <w:kern w:val="2"/>
                <w:sz w:val="20"/>
              </w:rPr>
            </w:pPr>
          </w:p>
        </w:tc>
      </w:tr>
    </w:tbl>
    <w:p w14:paraId="68323D9C" w14:textId="77777777" w:rsidR="003A742F" w:rsidRPr="0070297D" w:rsidRDefault="003A742F" w:rsidP="00A10106">
      <w:pPr>
        <w:rPr>
          <w:kern w:val="2"/>
          <w:sz w:val="4"/>
        </w:rPr>
      </w:pPr>
    </w:p>
    <w:tbl>
      <w:tblPr>
        <w:tblStyle w:val="TableGrid"/>
        <w:tblW w:w="6840" w:type="dxa"/>
        <w:tblLook w:val="04A0" w:firstRow="1" w:lastRow="0" w:firstColumn="1" w:lastColumn="0" w:noHBand="0" w:noVBand="1"/>
      </w:tblPr>
      <w:tblGrid>
        <w:gridCol w:w="859"/>
        <w:gridCol w:w="366"/>
        <w:gridCol w:w="1112"/>
        <w:gridCol w:w="1501"/>
        <w:gridCol w:w="1501"/>
        <w:gridCol w:w="1501"/>
      </w:tblGrid>
      <w:tr w:rsidR="00026BF5" w:rsidRPr="002856CD" w14:paraId="4F4FC53A" w14:textId="77777777" w:rsidTr="00DF5C11">
        <w:tc>
          <w:tcPr>
            <w:tcW w:w="0" w:type="auto"/>
            <w:tcBorders>
              <w:bottom w:val="single" w:sz="4" w:space="0" w:color="auto"/>
            </w:tcBorders>
            <w:shd w:val="clear" w:color="auto" w:fill="000000" w:themeFill="text1"/>
          </w:tcPr>
          <w:p w14:paraId="6A72847A" w14:textId="77777777" w:rsidR="00026BF5" w:rsidRPr="002856CD" w:rsidRDefault="00026BF5" w:rsidP="00A10106">
            <w:pPr>
              <w:rPr>
                <w:b/>
                <w:kern w:val="2"/>
                <w:sz w:val="20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651315C" w14:textId="77777777" w:rsidR="00026BF5" w:rsidRPr="002856CD" w:rsidRDefault="00026BF5" w:rsidP="00A10106">
            <w:pPr>
              <w:rPr>
                <w:b/>
                <w:kern w:val="2"/>
                <w:sz w:val="20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3DF659F" w14:textId="77777777" w:rsidR="00026BF5" w:rsidRPr="002856CD" w:rsidRDefault="008224D2" w:rsidP="008224D2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Stat</w:t>
            </w:r>
          </w:p>
        </w:tc>
        <w:tc>
          <w:tcPr>
            <w:tcW w:w="0" w:type="auto"/>
            <w:shd w:val="clear" w:color="auto" w:fill="000000" w:themeFill="text1"/>
          </w:tcPr>
          <w:p w14:paraId="1C4A5E61" w14:textId="77777777" w:rsidR="00026BF5" w:rsidRPr="002856CD" w:rsidRDefault="00026BF5" w:rsidP="008224D2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Stat</w:t>
            </w:r>
          </w:p>
          <w:p w14:paraId="6C136C01" w14:textId="77777777" w:rsidR="00026BF5" w:rsidRPr="002856CD" w:rsidRDefault="00026BF5" w:rsidP="008224D2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Bonus</w:t>
            </w:r>
          </w:p>
        </w:tc>
        <w:tc>
          <w:tcPr>
            <w:tcW w:w="0" w:type="auto"/>
            <w:shd w:val="clear" w:color="auto" w:fill="000000" w:themeFill="text1"/>
          </w:tcPr>
          <w:p w14:paraId="4023481E" w14:textId="77777777" w:rsidR="00026BF5" w:rsidRPr="002856CD" w:rsidRDefault="00026BF5" w:rsidP="008224D2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Race</w:t>
            </w:r>
          </w:p>
          <w:p w14:paraId="24927427" w14:textId="77777777" w:rsidR="00026BF5" w:rsidRPr="002856CD" w:rsidRDefault="00026BF5" w:rsidP="008224D2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Bonus</w:t>
            </w:r>
          </w:p>
        </w:tc>
        <w:tc>
          <w:tcPr>
            <w:tcW w:w="0" w:type="auto"/>
            <w:shd w:val="clear" w:color="auto" w:fill="000000" w:themeFill="text1"/>
          </w:tcPr>
          <w:p w14:paraId="217EBA10" w14:textId="77777777" w:rsidR="00026BF5" w:rsidRPr="002856CD" w:rsidRDefault="00026BF5" w:rsidP="008224D2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Total</w:t>
            </w:r>
          </w:p>
          <w:p w14:paraId="15B4ACA4" w14:textId="77777777" w:rsidR="00026BF5" w:rsidRPr="002856CD" w:rsidRDefault="00026BF5" w:rsidP="008224D2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Bonus</w:t>
            </w:r>
          </w:p>
        </w:tc>
      </w:tr>
      <w:tr w:rsidR="005D6C10" w:rsidRPr="002856CD" w14:paraId="3E75F632" w14:textId="77777777" w:rsidTr="00EE79CF">
        <w:trPr>
          <w:trHeight w:hRule="exact" w:val="240"/>
        </w:trPr>
        <w:tc>
          <w:tcPr>
            <w:tcW w:w="0" w:type="auto"/>
            <w:shd w:val="clear" w:color="auto" w:fill="000000" w:themeFill="text1"/>
          </w:tcPr>
          <w:p w14:paraId="424E1E02" w14:textId="77777777" w:rsidR="005D6C10" w:rsidRPr="002856CD" w:rsidRDefault="005D6C10" w:rsidP="005D6C10">
            <w:pPr>
              <w:rPr>
                <w:color w:val="92D050"/>
                <w:kern w:val="2"/>
                <w:sz w:val="20"/>
              </w:rPr>
            </w:pPr>
            <w:r w:rsidRPr="002856CD">
              <w:rPr>
                <w:color w:val="92D050"/>
                <w:kern w:val="2"/>
                <w:sz w:val="20"/>
              </w:rPr>
              <w:t>AG</w:t>
            </w:r>
          </w:p>
        </w:tc>
        <w:tc>
          <w:tcPr>
            <w:tcW w:w="0" w:type="auto"/>
          </w:tcPr>
          <w:p w14:paraId="49E207B2" w14:textId="3DDEAD21" w:rsidR="005D6C10" w:rsidRPr="002856CD" w:rsidRDefault="005D6C10" w:rsidP="005D6C10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7F4E10C0" w14:textId="0EC1DA41" w:rsidR="005D6C10" w:rsidRPr="002856CD" w:rsidRDefault="005D6C10" w:rsidP="005D6C10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70E594D3" w14:textId="45ACBC55" w:rsidR="005D6C10" w:rsidRPr="002856CD" w:rsidRDefault="005D6C10" w:rsidP="005D6C10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328B6541" w14:textId="77777777" w:rsidR="005D6C10" w:rsidRPr="00DF6D2C" w:rsidRDefault="005D6C10" w:rsidP="005D6C10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28B8392B" w14:textId="2FA0C4DA" w:rsidR="005D6C10" w:rsidRPr="002856CD" w:rsidRDefault="005D6C10" w:rsidP="005D6C10">
            <w:pPr>
              <w:jc w:val="center"/>
              <w:rPr>
                <w:kern w:val="2"/>
                <w:sz w:val="20"/>
              </w:rPr>
            </w:pPr>
          </w:p>
        </w:tc>
      </w:tr>
      <w:tr w:rsidR="00DF6D2C" w:rsidRPr="002856CD" w14:paraId="595F169F" w14:textId="77777777" w:rsidTr="00EE79CF">
        <w:trPr>
          <w:trHeight w:hRule="exact" w:val="240"/>
        </w:trPr>
        <w:tc>
          <w:tcPr>
            <w:tcW w:w="0" w:type="auto"/>
            <w:shd w:val="clear" w:color="auto" w:fill="000000" w:themeFill="text1"/>
          </w:tcPr>
          <w:p w14:paraId="4E72B242" w14:textId="77777777" w:rsidR="00DF6D2C" w:rsidRPr="002856CD" w:rsidRDefault="00DF6D2C" w:rsidP="00DF6D2C">
            <w:pPr>
              <w:rPr>
                <w:color w:val="92D050"/>
                <w:kern w:val="2"/>
                <w:sz w:val="20"/>
              </w:rPr>
            </w:pPr>
            <w:r w:rsidRPr="002856CD">
              <w:rPr>
                <w:color w:val="92D050"/>
                <w:kern w:val="2"/>
                <w:sz w:val="20"/>
              </w:rPr>
              <w:t>CO</w:t>
            </w:r>
          </w:p>
        </w:tc>
        <w:tc>
          <w:tcPr>
            <w:tcW w:w="0" w:type="auto"/>
          </w:tcPr>
          <w:p w14:paraId="212D5C81" w14:textId="454670EC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64428220" w14:textId="34D75E39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6686E77B" w14:textId="220F0249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606B3C10" w14:textId="0019AD3A" w:rsidR="00DF6D2C" w:rsidRPr="00DF6D2C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0CEC1E9D" w14:textId="22A4A9B3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</w:tr>
      <w:tr w:rsidR="00DF6D2C" w:rsidRPr="002856CD" w14:paraId="12311B61" w14:textId="77777777" w:rsidTr="00EE79CF">
        <w:trPr>
          <w:trHeight w:hRule="exact" w:val="240"/>
        </w:trPr>
        <w:tc>
          <w:tcPr>
            <w:tcW w:w="0" w:type="auto"/>
            <w:shd w:val="clear" w:color="auto" w:fill="000000" w:themeFill="text1"/>
          </w:tcPr>
          <w:p w14:paraId="2FF3A456" w14:textId="77777777" w:rsidR="00DF6D2C" w:rsidRPr="002856CD" w:rsidRDefault="00DF6D2C" w:rsidP="00DF6D2C">
            <w:pPr>
              <w:rPr>
                <w:color w:val="92D050"/>
                <w:kern w:val="2"/>
                <w:sz w:val="20"/>
              </w:rPr>
            </w:pPr>
            <w:r w:rsidRPr="002856CD">
              <w:rPr>
                <w:color w:val="92D050"/>
                <w:kern w:val="2"/>
                <w:sz w:val="20"/>
              </w:rPr>
              <w:t>EM</w:t>
            </w:r>
          </w:p>
        </w:tc>
        <w:tc>
          <w:tcPr>
            <w:tcW w:w="0" w:type="auto"/>
          </w:tcPr>
          <w:p w14:paraId="30F4312A" w14:textId="6D4A06CC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230EDB65" w14:textId="263C2AFE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0C0381F1" w14:textId="16E33A31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7D9CC2A1" w14:textId="77777777" w:rsidR="00DF6D2C" w:rsidRPr="00DF6D2C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01E390A8" w14:textId="3A66DAC3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</w:tr>
      <w:tr w:rsidR="00DF6D2C" w:rsidRPr="002856CD" w14:paraId="76928D17" w14:textId="77777777" w:rsidTr="00EE79CF">
        <w:trPr>
          <w:trHeight w:hRule="exact" w:val="240"/>
        </w:trPr>
        <w:tc>
          <w:tcPr>
            <w:tcW w:w="0" w:type="auto"/>
            <w:shd w:val="clear" w:color="auto" w:fill="000000" w:themeFill="text1"/>
          </w:tcPr>
          <w:p w14:paraId="00F42160" w14:textId="77777777" w:rsidR="00DF6D2C" w:rsidRPr="002856CD" w:rsidRDefault="00DF6D2C" w:rsidP="00DF6D2C">
            <w:pPr>
              <w:rPr>
                <w:color w:val="92D050"/>
                <w:kern w:val="2"/>
                <w:sz w:val="20"/>
              </w:rPr>
            </w:pPr>
            <w:r w:rsidRPr="002856CD">
              <w:rPr>
                <w:color w:val="92D050"/>
                <w:kern w:val="2"/>
                <w:sz w:val="20"/>
              </w:rPr>
              <w:t>IN</w:t>
            </w:r>
          </w:p>
        </w:tc>
        <w:tc>
          <w:tcPr>
            <w:tcW w:w="0" w:type="auto"/>
          </w:tcPr>
          <w:p w14:paraId="30B10EC8" w14:textId="16DF079E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90DD43" w14:textId="3889BB31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78500B6" w14:textId="5D4B9B17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4790C24" w14:textId="77777777" w:rsidR="00DF6D2C" w:rsidRPr="00DF6D2C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2D37DEC" w14:textId="4BF3A69C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</w:tr>
      <w:tr w:rsidR="00DF6D2C" w:rsidRPr="002856CD" w14:paraId="038673A5" w14:textId="77777777" w:rsidTr="00EE79CF">
        <w:trPr>
          <w:trHeight w:hRule="exact" w:val="240"/>
        </w:trPr>
        <w:tc>
          <w:tcPr>
            <w:tcW w:w="0" w:type="auto"/>
            <w:shd w:val="clear" w:color="auto" w:fill="000000" w:themeFill="text1"/>
          </w:tcPr>
          <w:p w14:paraId="6F3B9AB2" w14:textId="77777777" w:rsidR="00DF6D2C" w:rsidRPr="002856CD" w:rsidRDefault="00DF6D2C" w:rsidP="00DF6D2C">
            <w:pPr>
              <w:rPr>
                <w:color w:val="92D050"/>
                <w:kern w:val="2"/>
                <w:sz w:val="20"/>
              </w:rPr>
            </w:pPr>
            <w:r w:rsidRPr="002856CD">
              <w:rPr>
                <w:color w:val="92D050"/>
                <w:kern w:val="2"/>
                <w:sz w:val="20"/>
              </w:rPr>
              <w:t>ME</w:t>
            </w:r>
          </w:p>
        </w:tc>
        <w:tc>
          <w:tcPr>
            <w:tcW w:w="0" w:type="auto"/>
          </w:tcPr>
          <w:p w14:paraId="5CAA9BDE" w14:textId="3346F358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2A8192" w14:textId="63A45B14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1B9836D" w14:textId="349C1A29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F3A7B8" w14:textId="77777777" w:rsidR="00DF6D2C" w:rsidRPr="00DF6D2C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275FD63" w14:textId="0533F073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</w:tr>
      <w:tr w:rsidR="00DF6D2C" w:rsidRPr="002856CD" w14:paraId="2ADC6199" w14:textId="77777777" w:rsidTr="00EE79CF">
        <w:trPr>
          <w:trHeight w:hRule="exact" w:val="240"/>
        </w:trPr>
        <w:tc>
          <w:tcPr>
            <w:tcW w:w="0" w:type="auto"/>
            <w:shd w:val="clear" w:color="auto" w:fill="000000" w:themeFill="text1"/>
          </w:tcPr>
          <w:p w14:paraId="580F28A8" w14:textId="77777777" w:rsidR="00DF6D2C" w:rsidRPr="002856CD" w:rsidRDefault="00DF6D2C" w:rsidP="00DF6D2C">
            <w:pPr>
              <w:rPr>
                <w:color w:val="92D050"/>
                <w:kern w:val="2"/>
                <w:sz w:val="20"/>
              </w:rPr>
            </w:pPr>
            <w:r w:rsidRPr="002856CD">
              <w:rPr>
                <w:color w:val="92D050"/>
                <w:kern w:val="2"/>
                <w:sz w:val="20"/>
              </w:rPr>
              <w:t>PR</w:t>
            </w:r>
          </w:p>
        </w:tc>
        <w:tc>
          <w:tcPr>
            <w:tcW w:w="0" w:type="auto"/>
          </w:tcPr>
          <w:p w14:paraId="589789D7" w14:textId="7FB8DB16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88FDF56" w14:textId="3CDCDA8B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277C51A" w14:textId="4243C4AC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7D14EA3" w14:textId="77777777" w:rsidR="00DF6D2C" w:rsidRPr="00DF6D2C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C2950A" w14:textId="43F25215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</w:tr>
      <w:tr w:rsidR="00DF6D2C" w:rsidRPr="002856CD" w14:paraId="2CFD4DDD" w14:textId="77777777" w:rsidTr="00EE79CF">
        <w:trPr>
          <w:trHeight w:hRule="exact" w:val="240"/>
        </w:trPr>
        <w:tc>
          <w:tcPr>
            <w:tcW w:w="0" w:type="auto"/>
            <w:shd w:val="clear" w:color="auto" w:fill="000000" w:themeFill="text1"/>
          </w:tcPr>
          <w:p w14:paraId="6398F090" w14:textId="77777777" w:rsidR="00DF6D2C" w:rsidRPr="002856CD" w:rsidRDefault="00DF6D2C" w:rsidP="00DF6D2C">
            <w:pPr>
              <w:rPr>
                <w:color w:val="92D050"/>
                <w:kern w:val="2"/>
                <w:sz w:val="20"/>
              </w:rPr>
            </w:pPr>
            <w:r w:rsidRPr="002856CD">
              <w:rPr>
                <w:color w:val="92D050"/>
                <w:kern w:val="2"/>
                <w:sz w:val="20"/>
              </w:rPr>
              <w:t>QU</w:t>
            </w:r>
          </w:p>
        </w:tc>
        <w:tc>
          <w:tcPr>
            <w:tcW w:w="0" w:type="auto"/>
          </w:tcPr>
          <w:p w14:paraId="7D51B72D" w14:textId="3E4E0AF4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42ED24A5" w14:textId="4C10DF29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1EA3ABFB" w14:textId="02853A0E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08096E17" w14:textId="77777777" w:rsidR="00DF6D2C" w:rsidRPr="00DF6D2C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6CD11AC8" w14:textId="71B9DDF7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</w:tr>
      <w:tr w:rsidR="00DF6D2C" w:rsidRPr="002856CD" w14:paraId="70016C36" w14:textId="77777777" w:rsidTr="00EE79CF">
        <w:trPr>
          <w:trHeight w:hRule="exact" w:val="240"/>
        </w:trPr>
        <w:tc>
          <w:tcPr>
            <w:tcW w:w="0" w:type="auto"/>
            <w:shd w:val="clear" w:color="auto" w:fill="000000" w:themeFill="text1"/>
          </w:tcPr>
          <w:p w14:paraId="0CA0DDA5" w14:textId="77777777" w:rsidR="00DF6D2C" w:rsidRPr="002856CD" w:rsidRDefault="00DF6D2C" w:rsidP="00DF6D2C">
            <w:pPr>
              <w:rPr>
                <w:color w:val="92D050"/>
                <w:kern w:val="2"/>
                <w:sz w:val="20"/>
              </w:rPr>
            </w:pPr>
            <w:r w:rsidRPr="002856CD">
              <w:rPr>
                <w:color w:val="92D050"/>
                <w:kern w:val="2"/>
                <w:sz w:val="20"/>
              </w:rPr>
              <w:t>RE</w:t>
            </w:r>
          </w:p>
        </w:tc>
        <w:tc>
          <w:tcPr>
            <w:tcW w:w="0" w:type="auto"/>
          </w:tcPr>
          <w:p w14:paraId="1263CBED" w14:textId="3A0205D2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1992F36E" w14:textId="111DA9A6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35917C82" w14:textId="4EE70E55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29624DE3" w14:textId="77777777" w:rsidR="00DF6D2C" w:rsidRPr="00DF6D2C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3B52BBF5" w14:textId="53070210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</w:tr>
      <w:tr w:rsidR="00DF6D2C" w:rsidRPr="002856CD" w14:paraId="23DDA458" w14:textId="77777777" w:rsidTr="00EE79CF">
        <w:trPr>
          <w:trHeight w:hRule="exact" w:val="240"/>
        </w:trPr>
        <w:tc>
          <w:tcPr>
            <w:tcW w:w="0" w:type="auto"/>
            <w:shd w:val="clear" w:color="auto" w:fill="000000" w:themeFill="text1"/>
          </w:tcPr>
          <w:p w14:paraId="01A13507" w14:textId="77777777" w:rsidR="00DF6D2C" w:rsidRPr="002856CD" w:rsidRDefault="00DF6D2C" w:rsidP="00DF6D2C">
            <w:pPr>
              <w:rPr>
                <w:color w:val="92D050"/>
                <w:kern w:val="2"/>
                <w:sz w:val="20"/>
              </w:rPr>
            </w:pPr>
            <w:r w:rsidRPr="002856CD">
              <w:rPr>
                <w:color w:val="92D050"/>
                <w:kern w:val="2"/>
                <w:sz w:val="20"/>
              </w:rPr>
              <w:t>SD</w:t>
            </w:r>
          </w:p>
        </w:tc>
        <w:tc>
          <w:tcPr>
            <w:tcW w:w="0" w:type="auto"/>
          </w:tcPr>
          <w:p w14:paraId="207C061E" w14:textId="079A09C7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510365B2" w14:textId="055E240F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0A6136DF" w14:textId="2D49DADD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4E82B2AC" w14:textId="4F2082E1" w:rsidR="00DF6D2C" w:rsidRPr="00DF6D2C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070D4A07" w14:textId="7AA60BD2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</w:tr>
      <w:tr w:rsidR="00DF6D2C" w:rsidRPr="002856CD" w14:paraId="19D043B6" w14:textId="77777777" w:rsidTr="00EE79CF">
        <w:trPr>
          <w:trHeight w:hRule="exact" w:val="240"/>
        </w:trPr>
        <w:tc>
          <w:tcPr>
            <w:tcW w:w="0" w:type="auto"/>
            <w:shd w:val="clear" w:color="auto" w:fill="000000" w:themeFill="text1"/>
          </w:tcPr>
          <w:p w14:paraId="08F6877C" w14:textId="77777777" w:rsidR="00DF6D2C" w:rsidRPr="002856CD" w:rsidRDefault="00DF6D2C" w:rsidP="00DF6D2C">
            <w:pPr>
              <w:rPr>
                <w:color w:val="92D050"/>
                <w:kern w:val="2"/>
                <w:sz w:val="20"/>
              </w:rPr>
            </w:pPr>
            <w:r w:rsidRPr="002856CD">
              <w:rPr>
                <w:color w:val="92D050"/>
                <w:kern w:val="2"/>
                <w:sz w:val="20"/>
              </w:rPr>
              <w:t>ST</w:t>
            </w:r>
          </w:p>
        </w:tc>
        <w:tc>
          <w:tcPr>
            <w:tcW w:w="0" w:type="auto"/>
          </w:tcPr>
          <w:p w14:paraId="74B84668" w14:textId="254E58DD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5C7203FB" w14:textId="55DD4935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1D0FAC4C" w14:textId="20436DF0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7D51999A" w14:textId="2F27ADCD" w:rsidR="00DF6D2C" w:rsidRPr="00DF6D2C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0" w:type="auto"/>
          </w:tcPr>
          <w:p w14:paraId="3E7E996A" w14:textId="3B75BEDB" w:rsidR="00DF6D2C" w:rsidRPr="002856CD" w:rsidRDefault="00DF6D2C" w:rsidP="00DF6D2C">
            <w:pPr>
              <w:jc w:val="center"/>
              <w:rPr>
                <w:kern w:val="2"/>
                <w:sz w:val="20"/>
              </w:rPr>
            </w:pPr>
          </w:p>
        </w:tc>
      </w:tr>
    </w:tbl>
    <w:p w14:paraId="65C26C8A" w14:textId="77777777" w:rsidR="009D2EE0" w:rsidRPr="0070297D" w:rsidRDefault="009D2EE0" w:rsidP="00A10106">
      <w:pPr>
        <w:rPr>
          <w:kern w:val="2"/>
          <w:sz w:val="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2"/>
        <w:gridCol w:w="817"/>
        <w:gridCol w:w="788"/>
        <w:gridCol w:w="853"/>
        <w:gridCol w:w="67"/>
        <w:gridCol w:w="1361"/>
        <w:gridCol w:w="732"/>
        <w:gridCol w:w="505"/>
        <w:gridCol w:w="83"/>
        <w:gridCol w:w="1329"/>
        <w:gridCol w:w="801"/>
        <w:gridCol w:w="521"/>
        <w:gridCol w:w="1813"/>
      </w:tblGrid>
      <w:tr w:rsidR="002F0BF4" w:rsidRPr="002856CD" w14:paraId="3F139EC2" w14:textId="77777777" w:rsidTr="002F0BF4">
        <w:tc>
          <w:tcPr>
            <w:tcW w:w="692" w:type="pct"/>
            <w:tcBorders>
              <w:bottom w:val="single" w:sz="4" w:space="0" w:color="auto"/>
            </w:tcBorders>
            <w:shd w:val="clear" w:color="auto" w:fill="000000" w:themeFill="text1"/>
          </w:tcPr>
          <w:p w14:paraId="236CE787" w14:textId="77777777" w:rsidR="002F0BF4" w:rsidRPr="002856CD" w:rsidRDefault="002F0BF4" w:rsidP="00362021">
            <w:pPr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Hits</w:t>
            </w:r>
          </w:p>
        </w:tc>
        <w:tc>
          <w:tcPr>
            <w:tcW w:w="1125" w:type="pct"/>
            <w:gridSpan w:val="4"/>
          </w:tcPr>
          <w:p w14:paraId="23FAEB5B" w14:textId="77777777" w:rsidR="002F0BF4" w:rsidRPr="002856CD" w:rsidRDefault="002F0BF4" w:rsidP="00362021">
            <w:pPr>
              <w:jc w:val="center"/>
              <w:rPr>
                <w:b/>
                <w:color w:val="4F6228" w:themeColor="accent3" w:themeShade="80"/>
                <w:kern w:val="2"/>
                <w:sz w:val="20"/>
              </w:rPr>
            </w:pPr>
          </w:p>
        </w:tc>
        <w:tc>
          <w:tcPr>
            <w:tcW w:w="932" w:type="pct"/>
            <w:gridSpan w:val="2"/>
            <w:tcBorders>
              <w:bottom w:val="single" w:sz="4" w:space="0" w:color="auto"/>
            </w:tcBorders>
            <w:shd w:val="clear" w:color="auto" w:fill="000000" w:themeFill="text1"/>
          </w:tcPr>
          <w:p w14:paraId="6C23B635" w14:textId="77777777" w:rsidR="002F0BF4" w:rsidRPr="002856CD" w:rsidRDefault="002F0BF4" w:rsidP="00362021">
            <w:pPr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Endurance</w:t>
            </w:r>
            <w:r>
              <w:rPr>
                <w:b/>
                <w:kern w:val="2"/>
                <w:sz w:val="20"/>
              </w:rPr>
              <w:t>(new)</w:t>
            </w:r>
          </w:p>
        </w:tc>
        <w:tc>
          <w:tcPr>
            <w:tcW w:w="262" w:type="pct"/>
            <w:gridSpan w:val="2"/>
            <w:shd w:val="clear" w:color="auto" w:fill="auto"/>
          </w:tcPr>
          <w:p w14:paraId="3111F947" w14:textId="77777777" w:rsidR="002F0BF4" w:rsidRPr="002856CD" w:rsidRDefault="002F0BF4" w:rsidP="00362021">
            <w:pPr>
              <w:jc w:val="center"/>
              <w:rPr>
                <w:b/>
                <w:color w:val="4F6228" w:themeColor="accent3" w:themeShade="80"/>
                <w:kern w:val="2"/>
                <w:sz w:val="20"/>
              </w:rPr>
            </w:pPr>
          </w:p>
        </w:tc>
        <w:tc>
          <w:tcPr>
            <w:tcW w:w="949" w:type="pct"/>
            <w:gridSpan w:val="2"/>
            <w:tcBorders>
              <w:bottom w:val="single" w:sz="4" w:space="0" w:color="auto"/>
            </w:tcBorders>
            <w:shd w:val="clear" w:color="auto" w:fill="000000" w:themeFill="text1"/>
          </w:tcPr>
          <w:p w14:paraId="1994F389" w14:textId="77777777" w:rsidR="002F0BF4" w:rsidRPr="002856CD" w:rsidRDefault="002F0BF4" w:rsidP="00362021">
            <w:pPr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Power Points</w:t>
            </w:r>
          </w:p>
        </w:tc>
        <w:tc>
          <w:tcPr>
            <w:tcW w:w="1039" w:type="pct"/>
            <w:gridSpan w:val="2"/>
          </w:tcPr>
          <w:p w14:paraId="024F80FA" w14:textId="77777777" w:rsidR="002F0BF4" w:rsidRPr="002856CD" w:rsidRDefault="002F0BF4" w:rsidP="00362021">
            <w:pPr>
              <w:jc w:val="center"/>
              <w:rPr>
                <w:b/>
                <w:color w:val="4F6228" w:themeColor="accent3" w:themeShade="80"/>
                <w:kern w:val="2"/>
                <w:sz w:val="20"/>
              </w:rPr>
            </w:pPr>
          </w:p>
        </w:tc>
      </w:tr>
      <w:tr w:rsidR="002F0BF4" w:rsidRPr="002856CD" w14:paraId="22907E81" w14:textId="77777777" w:rsidTr="002F0BF4">
        <w:tc>
          <w:tcPr>
            <w:tcW w:w="692" w:type="pct"/>
            <w:shd w:val="clear" w:color="auto" w:fill="000000" w:themeFill="text1"/>
          </w:tcPr>
          <w:p w14:paraId="6EBE4B32" w14:textId="77777777" w:rsidR="002F0BF4" w:rsidRPr="002856CD" w:rsidRDefault="002F0BF4" w:rsidP="00362021">
            <w:pPr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Recovery</w:t>
            </w:r>
          </w:p>
        </w:tc>
        <w:tc>
          <w:tcPr>
            <w:tcW w:w="1125" w:type="pct"/>
            <w:gridSpan w:val="4"/>
          </w:tcPr>
          <w:p w14:paraId="1557C264" w14:textId="77777777" w:rsidR="002F0BF4" w:rsidRPr="002856CD" w:rsidRDefault="002F0BF4" w:rsidP="00362021">
            <w:pPr>
              <w:jc w:val="center"/>
              <w:rPr>
                <w:b/>
                <w:color w:val="4F6228" w:themeColor="accent3" w:themeShade="80"/>
                <w:kern w:val="2"/>
                <w:sz w:val="20"/>
              </w:rPr>
            </w:pPr>
            <w:r>
              <w:rPr>
                <w:b/>
                <w:color w:val="4F6228" w:themeColor="accent3" w:themeShade="80"/>
                <w:kern w:val="2"/>
                <w:sz w:val="20"/>
              </w:rPr>
              <w:t>x</w:t>
            </w:r>
            <w:r w:rsidRPr="002856CD">
              <w:rPr>
                <w:b/>
                <w:color w:val="4F6228" w:themeColor="accent3" w:themeShade="80"/>
                <w:kern w:val="2"/>
                <w:sz w:val="20"/>
              </w:rPr>
              <w:t>/4 hours sleep</w:t>
            </w:r>
          </w:p>
        </w:tc>
        <w:tc>
          <w:tcPr>
            <w:tcW w:w="932" w:type="pct"/>
            <w:gridSpan w:val="2"/>
            <w:shd w:val="clear" w:color="auto" w:fill="000000" w:themeFill="text1"/>
          </w:tcPr>
          <w:p w14:paraId="62C9284E" w14:textId="77777777" w:rsidR="002F0BF4" w:rsidRPr="002856CD" w:rsidRDefault="002F0BF4" w:rsidP="00362021">
            <w:pPr>
              <w:jc w:val="center"/>
              <w:rPr>
                <w:b/>
                <w:kern w:val="2"/>
                <w:sz w:val="20"/>
              </w:rPr>
            </w:pPr>
          </w:p>
        </w:tc>
        <w:tc>
          <w:tcPr>
            <w:tcW w:w="262" w:type="pct"/>
            <w:gridSpan w:val="2"/>
          </w:tcPr>
          <w:p w14:paraId="5A1C1818" w14:textId="77777777" w:rsidR="002F0BF4" w:rsidRPr="002856CD" w:rsidRDefault="002F0BF4" w:rsidP="00362021">
            <w:pPr>
              <w:jc w:val="center"/>
              <w:rPr>
                <w:b/>
                <w:color w:val="4F6228" w:themeColor="accent3" w:themeShade="80"/>
                <w:kern w:val="2"/>
                <w:sz w:val="20"/>
              </w:rPr>
            </w:pPr>
          </w:p>
        </w:tc>
        <w:tc>
          <w:tcPr>
            <w:tcW w:w="949" w:type="pct"/>
            <w:gridSpan w:val="2"/>
            <w:shd w:val="clear" w:color="auto" w:fill="000000" w:themeFill="text1"/>
          </w:tcPr>
          <w:p w14:paraId="02D52FCF" w14:textId="77777777" w:rsidR="002F0BF4" w:rsidRPr="002856CD" w:rsidRDefault="002F0BF4" w:rsidP="00362021">
            <w:pPr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Recovery</w:t>
            </w:r>
          </w:p>
        </w:tc>
        <w:tc>
          <w:tcPr>
            <w:tcW w:w="1039" w:type="pct"/>
            <w:gridSpan w:val="2"/>
          </w:tcPr>
          <w:p w14:paraId="4797B891" w14:textId="77777777" w:rsidR="002F0BF4" w:rsidRPr="002856CD" w:rsidRDefault="002F0BF4" w:rsidP="00362021">
            <w:pPr>
              <w:jc w:val="center"/>
              <w:rPr>
                <w:b/>
                <w:color w:val="4F6228" w:themeColor="accent3" w:themeShade="80"/>
                <w:kern w:val="2"/>
                <w:sz w:val="20"/>
              </w:rPr>
            </w:pPr>
            <w:r>
              <w:rPr>
                <w:b/>
                <w:color w:val="4F6228" w:themeColor="accent3" w:themeShade="80"/>
                <w:kern w:val="2"/>
                <w:sz w:val="20"/>
              </w:rPr>
              <w:t>x</w:t>
            </w:r>
            <w:r w:rsidRPr="002856CD">
              <w:rPr>
                <w:b/>
                <w:color w:val="4F6228" w:themeColor="accent3" w:themeShade="80"/>
                <w:kern w:val="2"/>
                <w:sz w:val="20"/>
              </w:rPr>
              <w:t>/</w:t>
            </w:r>
            <w:r>
              <w:rPr>
                <w:b/>
                <w:color w:val="4F6228" w:themeColor="accent3" w:themeShade="80"/>
                <w:kern w:val="2"/>
                <w:sz w:val="20"/>
              </w:rPr>
              <w:t>9</w:t>
            </w:r>
            <w:r w:rsidRPr="002856CD">
              <w:rPr>
                <w:b/>
                <w:color w:val="4F6228" w:themeColor="accent3" w:themeShade="80"/>
                <w:kern w:val="2"/>
                <w:sz w:val="20"/>
              </w:rPr>
              <w:t xml:space="preserve"> hours</w:t>
            </w:r>
            <w:r>
              <w:rPr>
                <w:b/>
                <w:color w:val="4F6228" w:themeColor="accent3" w:themeShade="80"/>
                <w:kern w:val="2"/>
                <w:sz w:val="20"/>
              </w:rPr>
              <w:t xml:space="preserve"> rest</w:t>
            </w:r>
          </w:p>
        </w:tc>
      </w:tr>
      <w:tr w:rsidR="002F0BF4" w:rsidRPr="002856CD" w14:paraId="1FDA5D33" w14:textId="77777777" w:rsidTr="002F0BF4">
        <w:tc>
          <w:tcPr>
            <w:tcW w:w="692" w:type="pct"/>
            <w:shd w:val="clear" w:color="auto" w:fill="000000" w:themeFill="text1"/>
          </w:tcPr>
          <w:p w14:paraId="1C51CD98" w14:textId="77777777" w:rsidR="002F0BF4" w:rsidRPr="002856CD" w:rsidRDefault="002F0BF4" w:rsidP="00362021">
            <w:pPr>
              <w:jc w:val="center"/>
              <w:rPr>
                <w:b/>
                <w:kern w:val="2"/>
                <w:sz w:val="20"/>
              </w:rPr>
            </w:pPr>
          </w:p>
        </w:tc>
        <w:tc>
          <w:tcPr>
            <w:tcW w:w="1125" w:type="pct"/>
            <w:gridSpan w:val="4"/>
          </w:tcPr>
          <w:p w14:paraId="0948F293" w14:textId="77777777" w:rsidR="002F0BF4" w:rsidRPr="002856CD" w:rsidRDefault="002F0BF4" w:rsidP="00362021">
            <w:pPr>
              <w:jc w:val="center"/>
              <w:rPr>
                <w:b/>
                <w:color w:val="4F6228" w:themeColor="accent3" w:themeShade="80"/>
                <w:kern w:val="2"/>
                <w:sz w:val="20"/>
              </w:rPr>
            </w:pPr>
            <w:r>
              <w:rPr>
                <w:b/>
                <w:color w:val="4F6228" w:themeColor="accent3" w:themeShade="80"/>
                <w:kern w:val="2"/>
                <w:sz w:val="20"/>
              </w:rPr>
              <w:t>x</w:t>
            </w:r>
            <w:r w:rsidRPr="002856CD">
              <w:rPr>
                <w:b/>
                <w:color w:val="4F6228" w:themeColor="accent3" w:themeShade="80"/>
                <w:kern w:val="2"/>
                <w:sz w:val="20"/>
              </w:rPr>
              <w:t>/8 hours sleep</w:t>
            </w:r>
          </w:p>
        </w:tc>
        <w:tc>
          <w:tcPr>
            <w:tcW w:w="932" w:type="pct"/>
            <w:gridSpan w:val="2"/>
            <w:shd w:val="clear" w:color="auto" w:fill="000000" w:themeFill="text1"/>
          </w:tcPr>
          <w:p w14:paraId="4E8EA746" w14:textId="77777777" w:rsidR="002F0BF4" w:rsidRPr="002856CD" w:rsidRDefault="002F0BF4" w:rsidP="00362021">
            <w:pPr>
              <w:jc w:val="center"/>
              <w:rPr>
                <w:b/>
                <w:kern w:val="2"/>
                <w:sz w:val="20"/>
              </w:rPr>
            </w:pPr>
          </w:p>
        </w:tc>
        <w:tc>
          <w:tcPr>
            <w:tcW w:w="262" w:type="pct"/>
            <w:gridSpan w:val="2"/>
          </w:tcPr>
          <w:p w14:paraId="51B41945" w14:textId="77777777" w:rsidR="002F0BF4" w:rsidRPr="002856CD" w:rsidRDefault="002F0BF4" w:rsidP="00362021">
            <w:pPr>
              <w:jc w:val="center"/>
              <w:rPr>
                <w:b/>
                <w:color w:val="4F6228" w:themeColor="accent3" w:themeShade="80"/>
                <w:kern w:val="2"/>
                <w:sz w:val="20"/>
              </w:rPr>
            </w:pPr>
          </w:p>
        </w:tc>
        <w:tc>
          <w:tcPr>
            <w:tcW w:w="949" w:type="pct"/>
            <w:gridSpan w:val="2"/>
            <w:shd w:val="clear" w:color="auto" w:fill="000000" w:themeFill="text1"/>
          </w:tcPr>
          <w:p w14:paraId="053A5B0A" w14:textId="77777777" w:rsidR="002F0BF4" w:rsidRPr="002856CD" w:rsidRDefault="002F0BF4" w:rsidP="00362021">
            <w:pPr>
              <w:jc w:val="center"/>
              <w:rPr>
                <w:b/>
                <w:kern w:val="2"/>
                <w:sz w:val="20"/>
              </w:rPr>
            </w:pPr>
          </w:p>
        </w:tc>
        <w:tc>
          <w:tcPr>
            <w:tcW w:w="1039" w:type="pct"/>
            <w:gridSpan w:val="2"/>
          </w:tcPr>
          <w:p w14:paraId="2AC3427C" w14:textId="77777777" w:rsidR="002F0BF4" w:rsidRPr="002856CD" w:rsidRDefault="002F0BF4" w:rsidP="00362021">
            <w:pPr>
              <w:jc w:val="center"/>
              <w:rPr>
                <w:b/>
                <w:color w:val="4F6228" w:themeColor="accent3" w:themeShade="80"/>
                <w:kern w:val="2"/>
                <w:sz w:val="20"/>
              </w:rPr>
            </w:pPr>
          </w:p>
        </w:tc>
      </w:tr>
      <w:tr w:rsidR="00D058AD" w:rsidRPr="002856CD" w14:paraId="5AC25900" w14:textId="77777777" w:rsidTr="002F0BF4">
        <w:tc>
          <w:tcPr>
            <w:tcW w:w="1056" w:type="pct"/>
            <w:gridSpan w:val="2"/>
            <w:shd w:val="clear" w:color="auto" w:fill="000000" w:themeFill="text1"/>
          </w:tcPr>
          <w:p w14:paraId="0DD646D0" w14:textId="77777777" w:rsidR="00D058AD" w:rsidRPr="002856CD" w:rsidRDefault="00D058AD" w:rsidP="009B07CE">
            <w:pPr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Armor Type</w:t>
            </w:r>
          </w:p>
        </w:tc>
        <w:tc>
          <w:tcPr>
            <w:tcW w:w="351" w:type="pct"/>
            <w:shd w:val="clear" w:color="auto" w:fill="000000" w:themeFill="text1"/>
          </w:tcPr>
          <w:p w14:paraId="70675EDE" w14:textId="77777777" w:rsidR="00D058AD" w:rsidRPr="002856CD" w:rsidRDefault="00D058AD" w:rsidP="00E00A3C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AT</w:t>
            </w:r>
          </w:p>
        </w:tc>
        <w:tc>
          <w:tcPr>
            <w:tcW w:w="380" w:type="pct"/>
            <w:shd w:val="clear" w:color="auto" w:fill="000000" w:themeFill="text1"/>
          </w:tcPr>
          <w:p w14:paraId="48AF6B86" w14:textId="77777777" w:rsidR="00D058AD" w:rsidRPr="002856CD" w:rsidRDefault="00D058AD" w:rsidP="00E00A3C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QU</w:t>
            </w:r>
          </w:p>
        </w:tc>
        <w:tc>
          <w:tcPr>
            <w:tcW w:w="636" w:type="pct"/>
            <w:gridSpan w:val="2"/>
            <w:shd w:val="clear" w:color="auto" w:fill="000000" w:themeFill="text1"/>
          </w:tcPr>
          <w:p w14:paraId="0CBCDDB5" w14:textId="77777777" w:rsidR="00D058AD" w:rsidRPr="002856CD" w:rsidRDefault="00D058AD" w:rsidP="00E00A3C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Armor</w:t>
            </w:r>
          </w:p>
        </w:tc>
        <w:tc>
          <w:tcPr>
            <w:tcW w:w="551" w:type="pct"/>
            <w:gridSpan w:val="2"/>
            <w:shd w:val="clear" w:color="auto" w:fill="000000" w:themeFill="text1"/>
          </w:tcPr>
          <w:p w14:paraId="44921D0E" w14:textId="77777777" w:rsidR="00D058AD" w:rsidRPr="002856CD" w:rsidRDefault="00D058AD" w:rsidP="00D7474B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Helm</w:t>
            </w:r>
          </w:p>
        </w:tc>
        <w:tc>
          <w:tcPr>
            <w:tcW w:w="629" w:type="pct"/>
            <w:gridSpan w:val="2"/>
            <w:shd w:val="clear" w:color="auto" w:fill="000000" w:themeFill="text1"/>
          </w:tcPr>
          <w:p w14:paraId="347173AF" w14:textId="77777777" w:rsidR="00D058AD" w:rsidRPr="002856CD" w:rsidRDefault="00D058AD" w:rsidP="00D7474B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Shield</w:t>
            </w:r>
          </w:p>
        </w:tc>
        <w:tc>
          <w:tcPr>
            <w:tcW w:w="589" w:type="pct"/>
            <w:gridSpan w:val="2"/>
            <w:shd w:val="clear" w:color="auto" w:fill="000000" w:themeFill="text1"/>
          </w:tcPr>
          <w:p w14:paraId="7F6FD2FE" w14:textId="77777777" w:rsidR="00D058AD" w:rsidRPr="002856CD" w:rsidRDefault="00D058AD" w:rsidP="00D7474B">
            <w:pPr>
              <w:jc w:val="center"/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Other</w:t>
            </w:r>
          </w:p>
        </w:tc>
        <w:tc>
          <w:tcPr>
            <w:tcW w:w="808" w:type="pct"/>
            <w:shd w:val="clear" w:color="auto" w:fill="000000" w:themeFill="text1"/>
          </w:tcPr>
          <w:p w14:paraId="7FFE52FB" w14:textId="77777777" w:rsidR="00D058AD" w:rsidRPr="002856CD" w:rsidRDefault="00D058AD" w:rsidP="00204070">
            <w:pPr>
              <w:rPr>
                <w:b/>
                <w:kern w:val="2"/>
                <w:sz w:val="20"/>
              </w:rPr>
            </w:pPr>
            <w:r w:rsidRPr="002856CD">
              <w:rPr>
                <w:b/>
                <w:kern w:val="2"/>
                <w:sz w:val="20"/>
              </w:rPr>
              <w:t>Total DB</w:t>
            </w:r>
          </w:p>
        </w:tc>
      </w:tr>
      <w:tr w:rsidR="00D058AD" w:rsidRPr="002856CD" w14:paraId="6501E5C0" w14:textId="77777777" w:rsidTr="002F0BF4">
        <w:tc>
          <w:tcPr>
            <w:tcW w:w="1056" w:type="pct"/>
            <w:gridSpan w:val="2"/>
          </w:tcPr>
          <w:p w14:paraId="6CDD2B8A" w14:textId="3C30BD43" w:rsidR="00D058AD" w:rsidRPr="002856CD" w:rsidRDefault="00D058AD" w:rsidP="009B07CE">
            <w:pPr>
              <w:rPr>
                <w:kern w:val="2"/>
                <w:sz w:val="20"/>
              </w:rPr>
            </w:pPr>
          </w:p>
        </w:tc>
        <w:tc>
          <w:tcPr>
            <w:tcW w:w="351" w:type="pct"/>
          </w:tcPr>
          <w:p w14:paraId="7BDC4577" w14:textId="6BC33E0F" w:rsidR="00D058AD" w:rsidRPr="002856CD" w:rsidRDefault="00D058AD" w:rsidP="00E00A3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380" w:type="pct"/>
          </w:tcPr>
          <w:p w14:paraId="4C61DBA5" w14:textId="5AAE4CC0" w:rsidR="00D058AD" w:rsidRPr="002856CD" w:rsidRDefault="00D058AD" w:rsidP="00E00A3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636" w:type="pct"/>
            <w:gridSpan w:val="2"/>
          </w:tcPr>
          <w:p w14:paraId="613414B1" w14:textId="50C2C28C" w:rsidR="00D058AD" w:rsidRPr="002856CD" w:rsidRDefault="00D058AD" w:rsidP="00E00A3C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551" w:type="pct"/>
            <w:gridSpan w:val="2"/>
          </w:tcPr>
          <w:p w14:paraId="260ABCA5" w14:textId="0DAA13B5" w:rsidR="00D058AD" w:rsidRPr="002856CD" w:rsidRDefault="00D058AD" w:rsidP="00D7474B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629" w:type="pct"/>
            <w:gridSpan w:val="2"/>
          </w:tcPr>
          <w:p w14:paraId="04F3C077" w14:textId="25B436E1" w:rsidR="00D058AD" w:rsidRPr="000144B5" w:rsidRDefault="00D058AD" w:rsidP="00D7474B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589" w:type="pct"/>
            <w:gridSpan w:val="2"/>
          </w:tcPr>
          <w:p w14:paraId="162B4364" w14:textId="6E07361F" w:rsidR="00D058AD" w:rsidRPr="002856CD" w:rsidRDefault="00D058AD" w:rsidP="00D7474B">
            <w:pPr>
              <w:jc w:val="center"/>
              <w:rPr>
                <w:kern w:val="2"/>
                <w:sz w:val="20"/>
              </w:rPr>
            </w:pPr>
          </w:p>
        </w:tc>
        <w:tc>
          <w:tcPr>
            <w:tcW w:w="808" w:type="pct"/>
          </w:tcPr>
          <w:p w14:paraId="14C5029C" w14:textId="716FEDEB" w:rsidR="00D058AD" w:rsidRPr="002856CD" w:rsidRDefault="00D058AD" w:rsidP="00C23A9B">
            <w:pPr>
              <w:jc w:val="center"/>
              <w:rPr>
                <w:b/>
                <w:color w:val="0070C0"/>
                <w:kern w:val="2"/>
                <w:sz w:val="20"/>
              </w:rPr>
            </w:pPr>
          </w:p>
        </w:tc>
      </w:tr>
    </w:tbl>
    <w:p w14:paraId="366FC245" w14:textId="6D14F367" w:rsidR="004D1C5E" w:rsidRPr="000144B5" w:rsidRDefault="004D1C5E" w:rsidP="004D1C5E">
      <w:pPr>
        <w:jc w:val="both"/>
        <w:rPr>
          <w:spacing w:val="-20"/>
          <w:kern w:val="2"/>
          <w:sz w:val="1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14"/>
        <w:gridCol w:w="790"/>
        <w:gridCol w:w="821"/>
        <w:gridCol w:w="828"/>
        <w:gridCol w:w="527"/>
        <w:gridCol w:w="527"/>
        <w:gridCol w:w="527"/>
        <w:gridCol w:w="649"/>
        <w:gridCol w:w="649"/>
        <w:gridCol w:w="649"/>
        <w:gridCol w:w="649"/>
        <w:gridCol w:w="898"/>
        <w:gridCol w:w="898"/>
        <w:gridCol w:w="898"/>
        <w:gridCol w:w="898"/>
      </w:tblGrid>
      <w:tr w:rsidR="00C004E2" w:rsidRPr="00C004E2" w14:paraId="698D9BEF" w14:textId="77777777" w:rsidTr="00C004E2">
        <w:tc>
          <w:tcPr>
            <w:tcW w:w="452" w:type="pct"/>
            <w:shd w:val="clear" w:color="auto" w:fill="000000" w:themeFill="text1"/>
          </w:tcPr>
          <w:p w14:paraId="6067E6F4" w14:textId="77777777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Weapon</w:t>
            </w:r>
          </w:p>
        </w:tc>
        <w:tc>
          <w:tcPr>
            <w:tcW w:w="352" w:type="pct"/>
            <w:shd w:val="clear" w:color="auto" w:fill="000000" w:themeFill="text1"/>
          </w:tcPr>
          <w:p w14:paraId="0D1409DE" w14:textId="728A13AE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Fumb</w:t>
            </w:r>
          </w:p>
        </w:tc>
        <w:tc>
          <w:tcPr>
            <w:tcW w:w="366" w:type="pct"/>
            <w:shd w:val="clear" w:color="auto" w:fill="000000" w:themeFill="text1"/>
          </w:tcPr>
          <w:p w14:paraId="54CB3A5A" w14:textId="77777777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Draw/</w:t>
            </w:r>
          </w:p>
          <w:p w14:paraId="138A6B16" w14:textId="77777777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Load</w:t>
            </w:r>
          </w:p>
        </w:tc>
        <w:tc>
          <w:tcPr>
            <w:tcW w:w="369" w:type="pct"/>
            <w:shd w:val="clear" w:color="auto" w:fill="000000" w:themeFill="text1"/>
          </w:tcPr>
          <w:p w14:paraId="403ADD0B" w14:textId="77777777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Item</w:t>
            </w:r>
          </w:p>
          <w:p w14:paraId="2D3ED5B9" w14:textId="77777777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Bonus</w:t>
            </w:r>
          </w:p>
        </w:tc>
        <w:tc>
          <w:tcPr>
            <w:tcW w:w="235" w:type="pct"/>
            <w:shd w:val="clear" w:color="auto" w:fill="000000" w:themeFill="text1"/>
          </w:tcPr>
          <w:p w14:paraId="5E99F52B" w14:textId="77777777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25’</w:t>
            </w:r>
          </w:p>
        </w:tc>
        <w:tc>
          <w:tcPr>
            <w:tcW w:w="235" w:type="pct"/>
            <w:shd w:val="clear" w:color="auto" w:fill="000000" w:themeFill="text1"/>
          </w:tcPr>
          <w:p w14:paraId="535F6017" w14:textId="77777777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50’</w:t>
            </w:r>
          </w:p>
        </w:tc>
        <w:tc>
          <w:tcPr>
            <w:tcW w:w="235" w:type="pct"/>
            <w:shd w:val="clear" w:color="auto" w:fill="000000" w:themeFill="text1"/>
          </w:tcPr>
          <w:p w14:paraId="0CF63AA9" w14:textId="77777777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75’</w:t>
            </w:r>
          </w:p>
        </w:tc>
        <w:tc>
          <w:tcPr>
            <w:tcW w:w="289" w:type="pct"/>
            <w:shd w:val="clear" w:color="auto" w:fill="000000" w:themeFill="text1"/>
          </w:tcPr>
          <w:p w14:paraId="5D3512E0" w14:textId="77777777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100’</w:t>
            </w:r>
          </w:p>
        </w:tc>
        <w:tc>
          <w:tcPr>
            <w:tcW w:w="289" w:type="pct"/>
            <w:shd w:val="clear" w:color="auto" w:fill="000000" w:themeFill="text1"/>
          </w:tcPr>
          <w:p w14:paraId="1B67AE12" w14:textId="55A5E92D" w:rsidR="00C004E2" w:rsidRPr="00C004E2" w:rsidRDefault="00C004E2" w:rsidP="00FD46CC">
            <w:pPr>
              <w:jc w:val="center"/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125’</w:t>
            </w:r>
          </w:p>
        </w:tc>
        <w:tc>
          <w:tcPr>
            <w:tcW w:w="289" w:type="pct"/>
            <w:shd w:val="clear" w:color="auto" w:fill="000000" w:themeFill="text1"/>
          </w:tcPr>
          <w:p w14:paraId="6785E297" w14:textId="1BA605BB" w:rsidR="00C004E2" w:rsidRPr="00C004E2" w:rsidRDefault="00C004E2" w:rsidP="00756CEB">
            <w:pPr>
              <w:jc w:val="center"/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150’</w:t>
            </w:r>
          </w:p>
        </w:tc>
        <w:tc>
          <w:tcPr>
            <w:tcW w:w="289" w:type="pct"/>
            <w:shd w:val="clear" w:color="auto" w:fill="000000" w:themeFill="text1"/>
          </w:tcPr>
          <w:p w14:paraId="745BDD3C" w14:textId="094EE508" w:rsidR="00C004E2" w:rsidRPr="00C004E2" w:rsidRDefault="00C004E2" w:rsidP="00756CEB">
            <w:pPr>
              <w:jc w:val="center"/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200’</w:t>
            </w:r>
          </w:p>
        </w:tc>
        <w:tc>
          <w:tcPr>
            <w:tcW w:w="400" w:type="pct"/>
            <w:shd w:val="clear" w:color="auto" w:fill="000000" w:themeFill="text1"/>
          </w:tcPr>
          <w:p w14:paraId="6CEF49F7" w14:textId="0C3A9C8C" w:rsidR="00C004E2" w:rsidRDefault="00C004E2" w:rsidP="007700E2">
            <w:pPr>
              <w:jc w:val="center"/>
              <w:rPr>
                <w:bCs/>
                <w:spacing w:val="-20"/>
                <w:kern w:val="2"/>
                <w:sz w:val="20"/>
              </w:rPr>
            </w:pPr>
            <w:r>
              <w:rPr>
                <w:bCs/>
                <w:spacing w:val="-20"/>
                <w:kern w:val="2"/>
                <w:sz w:val="20"/>
              </w:rPr>
              <w:t>¼</w:t>
            </w:r>
          </w:p>
          <w:p w14:paraId="57B07B19" w14:textId="2CDC1BE3" w:rsidR="00C004E2" w:rsidRPr="00C004E2" w:rsidRDefault="00C004E2" w:rsidP="007700E2">
            <w:pPr>
              <w:jc w:val="center"/>
              <w:rPr>
                <w:bCs/>
                <w:spacing w:val="-20"/>
                <w:kern w:val="2"/>
                <w:sz w:val="20"/>
              </w:rPr>
            </w:pPr>
            <w:r>
              <w:rPr>
                <w:bCs/>
                <w:spacing w:val="-20"/>
                <w:kern w:val="2"/>
                <w:sz w:val="20"/>
              </w:rPr>
              <w:t>OB/DB</w:t>
            </w:r>
          </w:p>
        </w:tc>
        <w:tc>
          <w:tcPr>
            <w:tcW w:w="400" w:type="pct"/>
            <w:shd w:val="clear" w:color="auto" w:fill="000000" w:themeFill="text1"/>
          </w:tcPr>
          <w:p w14:paraId="13340018" w14:textId="5682E4A6" w:rsid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>
              <w:rPr>
                <w:bCs/>
                <w:spacing w:val="-20"/>
                <w:kern w:val="2"/>
                <w:sz w:val="20"/>
              </w:rPr>
              <w:t>½</w:t>
            </w:r>
          </w:p>
          <w:p w14:paraId="7AC014DB" w14:textId="3766F1D2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>
              <w:rPr>
                <w:bCs/>
                <w:spacing w:val="-20"/>
                <w:kern w:val="2"/>
                <w:sz w:val="20"/>
              </w:rPr>
              <w:t>OB/DB</w:t>
            </w:r>
          </w:p>
        </w:tc>
        <w:tc>
          <w:tcPr>
            <w:tcW w:w="400" w:type="pct"/>
            <w:shd w:val="clear" w:color="auto" w:fill="000000" w:themeFill="text1"/>
          </w:tcPr>
          <w:p w14:paraId="0DC5D803" w14:textId="6A7BBC6F" w:rsid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>
              <w:rPr>
                <w:bCs/>
                <w:spacing w:val="-20"/>
                <w:kern w:val="2"/>
                <w:sz w:val="20"/>
              </w:rPr>
              <w:t>¾</w:t>
            </w:r>
          </w:p>
          <w:p w14:paraId="6869C8F2" w14:textId="4356C85C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>
              <w:rPr>
                <w:bCs/>
                <w:spacing w:val="-20"/>
                <w:kern w:val="2"/>
                <w:sz w:val="20"/>
              </w:rPr>
              <w:t>OB/DB</w:t>
            </w:r>
          </w:p>
        </w:tc>
        <w:tc>
          <w:tcPr>
            <w:tcW w:w="400" w:type="pct"/>
            <w:shd w:val="clear" w:color="auto" w:fill="000000" w:themeFill="text1"/>
          </w:tcPr>
          <w:p w14:paraId="1397BE98" w14:textId="58EBC823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Full</w:t>
            </w:r>
          </w:p>
          <w:p w14:paraId="3F7794A0" w14:textId="77777777" w:rsidR="00C004E2" w:rsidRPr="00C004E2" w:rsidRDefault="00C004E2" w:rsidP="009B07CE">
            <w:pPr>
              <w:rPr>
                <w:bCs/>
                <w:spacing w:val="-20"/>
                <w:kern w:val="2"/>
                <w:sz w:val="20"/>
              </w:rPr>
            </w:pPr>
            <w:r w:rsidRPr="00C004E2">
              <w:rPr>
                <w:bCs/>
                <w:spacing w:val="-20"/>
                <w:kern w:val="2"/>
                <w:sz w:val="20"/>
              </w:rPr>
              <w:t>OB/DB</w:t>
            </w:r>
          </w:p>
        </w:tc>
      </w:tr>
      <w:tr w:rsidR="00C004E2" w:rsidRPr="00C004E2" w14:paraId="5C840C24" w14:textId="77777777" w:rsidTr="00C004E2">
        <w:tc>
          <w:tcPr>
            <w:tcW w:w="452" w:type="pct"/>
          </w:tcPr>
          <w:p w14:paraId="78A4098B" w14:textId="251B11C7" w:rsidR="00C004E2" w:rsidRPr="00C004E2" w:rsidRDefault="00C004E2" w:rsidP="00F52955">
            <w:pPr>
              <w:rPr>
                <w:spacing w:val="-20"/>
                <w:kern w:val="2"/>
                <w:sz w:val="20"/>
              </w:rPr>
            </w:pPr>
          </w:p>
        </w:tc>
        <w:tc>
          <w:tcPr>
            <w:tcW w:w="352" w:type="pct"/>
          </w:tcPr>
          <w:p w14:paraId="480F2503" w14:textId="618E247F" w:rsidR="00C004E2" w:rsidRPr="00C004E2" w:rsidRDefault="00C004E2" w:rsidP="00F52955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366" w:type="pct"/>
          </w:tcPr>
          <w:p w14:paraId="080BC653" w14:textId="1B7B3ADE" w:rsidR="00C004E2" w:rsidRPr="00C004E2" w:rsidRDefault="00C004E2" w:rsidP="00F52955">
            <w:pPr>
              <w:jc w:val="right"/>
              <w:rPr>
                <w:spacing w:val="-20"/>
                <w:kern w:val="2"/>
                <w:sz w:val="20"/>
              </w:rPr>
            </w:pPr>
          </w:p>
        </w:tc>
        <w:tc>
          <w:tcPr>
            <w:tcW w:w="369" w:type="pct"/>
          </w:tcPr>
          <w:p w14:paraId="46C416A6" w14:textId="77DE0538" w:rsidR="00C004E2" w:rsidRPr="00C004E2" w:rsidRDefault="00C004E2" w:rsidP="00F52955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6BA5B67E" w14:textId="5BF5983B" w:rsidR="00C004E2" w:rsidRPr="00C004E2" w:rsidRDefault="00C004E2" w:rsidP="00552239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4F56F7F5" w14:textId="01F62BA9" w:rsidR="00C004E2" w:rsidRPr="00C004E2" w:rsidRDefault="00C004E2" w:rsidP="00552239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56735954" w14:textId="0DA805E0" w:rsidR="00C004E2" w:rsidRPr="00C004E2" w:rsidRDefault="00C004E2" w:rsidP="00552239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2236D7DD" w14:textId="60433729" w:rsidR="00C004E2" w:rsidRPr="00C004E2" w:rsidRDefault="00C004E2" w:rsidP="00552239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1A53BAE1" w14:textId="000F2676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7CF935F9" w14:textId="30F9F3EA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465844B6" w14:textId="5713E30B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5309B92B" w14:textId="15D9941D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653496E4" w14:textId="77777777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12C5E620" w14:textId="77777777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5E82D722" w14:textId="3D4ECAC6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</w:tr>
      <w:tr w:rsidR="00C004E2" w:rsidRPr="00C004E2" w14:paraId="7811B44F" w14:textId="77777777" w:rsidTr="00C004E2">
        <w:tc>
          <w:tcPr>
            <w:tcW w:w="452" w:type="pct"/>
          </w:tcPr>
          <w:p w14:paraId="50D2A448" w14:textId="60EBC824" w:rsidR="00C004E2" w:rsidRPr="00C004E2" w:rsidRDefault="00C004E2" w:rsidP="00F52955">
            <w:pPr>
              <w:rPr>
                <w:spacing w:val="-20"/>
                <w:kern w:val="2"/>
                <w:sz w:val="20"/>
              </w:rPr>
            </w:pPr>
          </w:p>
        </w:tc>
        <w:tc>
          <w:tcPr>
            <w:tcW w:w="352" w:type="pct"/>
          </w:tcPr>
          <w:p w14:paraId="3BF54AE1" w14:textId="56C50F60" w:rsidR="00C004E2" w:rsidRPr="00C004E2" w:rsidRDefault="00C004E2" w:rsidP="00F52955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366" w:type="pct"/>
          </w:tcPr>
          <w:p w14:paraId="4C4662B8" w14:textId="662FE730" w:rsidR="00C004E2" w:rsidRPr="00C004E2" w:rsidRDefault="00C004E2" w:rsidP="00F52955">
            <w:pPr>
              <w:jc w:val="right"/>
              <w:rPr>
                <w:spacing w:val="-20"/>
                <w:kern w:val="2"/>
                <w:sz w:val="20"/>
              </w:rPr>
            </w:pPr>
          </w:p>
        </w:tc>
        <w:tc>
          <w:tcPr>
            <w:tcW w:w="369" w:type="pct"/>
          </w:tcPr>
          <w:p w14:paraId="43460389" w14:textId="3E0879A8" w:rsidR="00C004E2" w:rsidRPr="00C004E2" w:rsidRDefault="00C004E2" w:rsidP="00F52955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70027EAD" w14:textId="7D1C341F" w:rsidR="00C004E2" w:rsidRPr="00C004E2" w:rsidRDefault="00C004E2" w:rsidP="00552239">
            <w:pPr>
              <w:tabs>
                <w:tab w:val="left" w:pos="277"/>
              </w:tabs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2AC29FDF" w14:textId="1C156DA6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077BEC95" w14:textId="05C61B64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382FB6F1" w14:textId="1544A6F7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217E31AC" w14:textId="1A143BBE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1BEAA8A1" w14:textId="0BA6D3B3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0E536D05" w14:textId="5C8594B5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37AA8752" w14:textId="172AB59A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2E808ABE" w14:textId="77777777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7A41DDF4" w14:textId="77777777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1FB82FE2" w14:textId="4D1A0515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</w:tr>
      <w:tr w:rsidR="00C004E2" w:rsidRPr="00C004E2" w14:paraId="7EC1DB94" w14:textId="77777777" w:rsidTr="00C004E2">
        <w:tc>
          <w:tcPr>
            <w:tcW w:w="452" w:type="pct"/>
          </w:tcPr>
          <w:p w14:paraId="0961291B" w14:textId="352B8453" w:rsidR="00C004E2" w:rsidRPr="00C004E2" w:rsidRDefault="00C004E2" w:rsidP="00F52955">
            <w:pPr>
              <w:rPr>
                <w:spacing w:val="-20"/>
                <w:kern w:val="2"/>
                <w:sz w:val="20"/>
              </w:rPr>
            </w:pPr>
          </w:p>
        </w:tc>
        <w:tc>
          <w:tcPr>
            <w:tcW w:w="352" w:type="pct"/>
          </w:tcPr>
          <w:p w14:paraId="6F72B717" w14:textId="3A785396" w:rsidR="00C004E2" w:rsidRPr="00C004E2" w:rsidRDefault="00C004E2" w:rsidP="00F52955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366" w:type="pct"/>
          </w:tcPr>
          <w:p w14:paraId="1EE6D5BC" w14:textId="76050AB2" w:rsidR="00C004E2" w:rsidRPr="00C004E2" w:rsidRDefault="00C004E2" w:rsidP="00F52955">
            <w:pPr>
              <w:jc w:val="right"/>
              <w:rPr>
                <w:spacing w:val="-20"/>
                <w:kern w:val="2"/>
                <w:sz w:val="20"/>
              </w:rPr>
            </w:pPr>
          </w:p>
        </w:tc>
        <w:tc>
          <w:tcPr>
            <w:tcW w:w="369" w:type="pct"/>
          </w:tcPr>
          <w:p w14:paraId="18A241D3" w14:textId="373E8F1D" w:rsidR="00C004E2" w:rsidRPr="00C004E2" w:rsidRDefault="00C004E2" w:rsidP="00F52955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23C3FBCB" w14:textId="7C1E7369" w:rsidR="00C004E2" w:rsidRPr="00C004E2" w:rsidRDefault="00C004E2" w:rsidP="00552239">
            <w:pPr>
              <w:tabs>
                <w:tab w:val="left" w:pos="277"/>
              </w:tabs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309F60CE" w14:textId="443338FF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6D51924E" w14:textId="7FA3A664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6D66A182" w14:textId="7F56B95C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347710A0" w14:textId="276F993E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7104DA92" w14:textId="7711C446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181D69E3" w14:textId="09CF76EB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02440573" w14:textId="3D11F675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79E8F6EE" w14:textId="77777777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55744790" w14:textId="77777777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1839DC37" w14:textId="4BECC5FD" w:rsidR="00C004E2" w:rsidRPr="00C004E2" w:rsidRDefault="00C004E2" w:rsidP="00552239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</w:tr>
      <w:tr w:rsidR="00C004E2" w:rsidRPr="00C004E2" w14:paraId="7F4765D8" w14:textId="77777777" w:rsidTr="00C004E2">
        <w:tc>
          <w:tcPr>
            <w:tcW w:w="452" w:type="pct"/>
          </w:tcPr>
          <w:p w14:paraId="0B62BE8A" w14:textId="18699527" w:rsidR="00C004E2" w:rsidRPr="00C004E2" w:rsidRDefault="00C004E2" w:rsidP="00B41B7A">
            <w:pPr>
              <w:rPr>
                <w:b/>
                <w:spacing w:val="-20"/>
                <w:kern w:val="2"/>
                <w:sz w:val="20"/>
              </w:rPr>
            </w:pPr>
          </w:p>
        </w:tc>
        <w:tc>
          <w:tcPr>
            <w:tcW w:w="352" w:type="pct"/>
          </w:tcPr>
          <w:p w14:paraId="66345925" w14:textId="322A3615" w:rsidR="00C004E2" w:rsidRPr="00C004E2" w:rsidRDefault="00C004E2" w:rsidP="00B41B7A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366" w:type="pct"/>
          </w:tcPr>
          <w:p w14:paraId="014CD64F" w14:textId="5DE4EB78" w:rsidR="00C004E2" w:rsidRPr="00C004E2" w:rsidRDefault="00C004E2" w:rsidP="00B41B7A">
            <w:pPr>
              <w:jc w:val="right"/>
              <w:rPr>
                <w:spacing w:val="-20"/>
                <w:kern w:val="2"/>
                <w:sz w:val="20"/>
              </w:rPr>
            </w:pPr>
          </w:p>
        </w:tc>
        <w:tc>
          <w:tcPr>
            <w:tcW w:w="369" w:type="pct"/>
          </w:tcPr>
          <w:p w14:paraId="7BC63D75" w14:textId="2FF82660" w:rsidR="00C004E2" w:rsidRPr="00C004E2" w:rsidRDefault="00C004E2" w:rsidP="00B41B7A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7F30AA83" w14:textId="119A3C41" w:rsidR="00C004E2" w:rsidRPr="00C004E2" w:rsidRDefault="00C004E2" w:rsidP="00B41B7A">
            <w:pPr>
              <w:tabs>
                <w:tab w:val="left" w:pos="277"/>
              </w:tabs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090A5675" w14:textId="6962E28D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6CA38B83" w14:textId="375C4229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592C0598" w14:textId="7528C00A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7552ED5E" w14:textId="0735A499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1AE64EEA" w14:textId="3A263B41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67AD92AF" w14:textId="650634D8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1EFF8102" w14:textId="0D72C67F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717AF766" w14:textId="77777777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7B940ADD" w14:textId="77777777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4F5B5E8F" w14:textId="68EA322E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</w:tr>
      <w:tr w:rsidR="00C004E2" w:rsidRPr="00C004E2" w14:paraId="2CBD7B91" w14:textId="77777777" w:rsidTr="00C004E2">
        <w:tc>
          <w:tcPr>
            <w:tcW w:w="452" w:type="pct"/>
          </w:tcPr>
          <w:p w14:paraId="5A3F3847" w14:textId="48877DCE" w:rsidR="00C004E2" w:rsidRPr="00C004E2" w:rsidRDefault="00C004E2" w:rsidP="00B41B7A">
            <w:pPr>
              <w:rPr>
                <w:spacing w:val="-20"/>
                <w:kern w:val="2"/>
              </w:rPr>
            </w:pPr>
          </w:p>
        </w:tc>
        <w:tc>
          <w:tcPr>
            <w:tcW w:w="352" w:type="pct"/>
          </w:tcPr>
          <w:p w14:paraId="465EE61E" w14:textId="05BD4187" w:rsidR="00C004E2" w:rsidRPr="00C004E2" w:rsidRDefault="00C004E2" w:rsidP="00B41B7A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366" w:type="pct"/>
          </w:tcPr>
          <w:p w14:paraId="41AEDD12" w14:textId="1804A867" w:rsidR="00C004E2" w:rsidRPr="00C004E2" w:rsidRDefault="00C004E2" w:rsidP="00B41B7A">
            <w:pPr>
              <w:jc w:val="right"/>
              <w:rPr>
                <w:spacing w:val="-20"/>
                <w:kern w:val="2"/>
                <w:sz w:val="20"/>
              </w:rPr>
            </w:pPr>
          </w:p>
        </w:tc>
        <w:tc>
          <w:tcPr>
            <w:tcW w:w="369" w:type="pct"/>
          </w:tcPr>
          <w:p w14:paraId="6C63E303" w14:textId="637EF187" w:rsidR="00C004E2" w:rsidRPr="00C004E2" w:rsidRDefault="00C004E2" w:rsidP="00B41B7A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4F08E45F" w14:textId="21701268" w:rsidR="00C004E2" w:rsidRPr="00C004E2" w:rsidRDefault="00C004E2" w:rsidP="00B41B7A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232DFB23" w14:textId="226540B5" w:rsidR="00C004E2" w:rsidRPr="00C004E2" w:rsidRDefault="00C004E2" w:rsidP="00B41B7A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35" w:type="pct"/>
          </w:tcPr>
          <w:p w14:paraId="36083366" w14:textId="5DB275FD" w:rsidR="00C004E2" w:rsidRPr="00C004E2" w:rsidRDefault="00C004E2" w:rsidP="00B41B7A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73A8A70B" w14:textId="5DB401B5" w:rsidR="00C004E2" w:rsidRPr="00C004E2" w:rsidRDefault="00C004E2" w:rsidP="00B41B7A">
            <w:pPr>
              <w:jc w:val="center"/>
              <w:rPr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24727433" w14:textId="2202BA5B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6A0C4373" w14:textId="582BC3C8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289" w:type="pct"/>
          </w:tcPr>
          <w:p w14:paraId="445C81B1" w14:textId="4F144870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1666F56B" w14:textId="7E02DE3A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52BB227B" w14:textId="77777777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1BD2AE82" w14:textId="77777777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  <w:tc>
          <w:tcPr>
            <w:tcW w:w="400" w:type="pct"/>
          </w:tcPr>
          <w:p w14:paraId="14A22DA3" w14:textId="7971BFA9" w:rsidR="00C004E2" w:rsidRPr="00C004E2" w:rsidRDefault="00C004E2" w:rsidP="00B41B7A">
            <w:pPr>
              <w:jc w:val="center"/>
              <w:rPr>
                <w:b/>
                <w:color w:val="0070C0"/>
                <w:spacing w:val="-20"/>
                <w:kern w:val="2"/>
                <w:sz w:val="20"/>
              </w:rPr>
            </w:pPr>
          </w:p>
        </w:tc>
      </w:tr>
    </w:tbl>
    <w:p w14:paraId="01275C80" w14:textId="10F236A8" w:rsidR="00DA3728" w:rsidRPr="00DA3728" w:rsidRDefault="00DA3728" w:rsidP="006613C1">
      <w:pPr>
        <w:spacing w:line="200" w:lineRule="exact"/>
        <w:jc w:val="both"/>
        <w:rPr>
          <w:kern w:val="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66"/>
        <w:gridCol w:w="1760"/>
        <w:gridCol w:w="2790"/>
        <w:gridCol w:w="2451"/>
        <w:gridCol w:w="2655"/>
      </w:tblGrid>
      <w:tr w:rsidR="00091FDB" w:rsidRPr="00743061" w14:paraId="39B84C3A" w14:textId="77777777" w:rsidTr="002D651B">
        <w:trPr>
          <w:trHeight w:hRule="exact" w:val="187"/>
        </w:trPr>
        <w:tc>
          <w:tcPr>
            <w:tcW w:w="1482" w:type="pct"/>
            <w:gridSpan w:val="2"/>
            <w:shd w:val="clear" w:color="auto" w:fill="000000" w:themeFill="text1"/>
          </w:tcPr>
          <w:p w14:paraId="670EBDC9" w14:textId="77777777" w:rsidR="00091FDB" w:rsidRPr="00743061" w:rsidRDefault="00091FDB" w:rsidP="002B098A">
            <w:pPr>
              <w:rPr>
                <w:b/>
              </w:rPr>
            </w:pPr>
            <w:r w:rsidRPr="00743061">
              <w:rPr>
                <w:b/>
              </w:rPr>
              <w:t>Skills</w:t>
            </w:r>
          </w:p>
        </w:tc>
        <w:tc>
          <w:tcPr>
            <w:tcW w:w="2335" w:type="pct"/>
            <w:gridSpan w:val="2"/>
            <w:shd w:val="clear" w:color="auto" w:fill="000000" w:themeFill="text1"/>
          </w:tcPr>
          <w:p w14:paraId="3B93B291" w14:textId="77777777" w:rsidR="00091FDB" w:rsidRPr="00743061" w:rsidRDefault="00091FDB" w:rsidP="002B098A">
            <w:pPr>
              <w:rPr>
                <w:b/>
              </w:rPr>
            </w:pPr>
          </w:p>
        </w:tc>
        <w:tc>
          <w:tcPr>
            <w:tcW w:w="1183" w:type="pct"/>
            <w:shd w:val="clear" w:color="auto" w:fill="000000" w:themeFill="text1"/>
          </w:tcPr>
          <w:p w14:paraId="2C3649C1" w14:textId="77777777" w:rsidR="00091FDB" w:rsidRPr="00743061" w:rsidRDefault="00091FDB" w:rsidP="002B098A">
            <w:pPr>
              <w:rPr>
                <w:b/>
              </w:rPr>
            </w:pPr>
          </w:p>
        </w:tc>
      </w:tr>
      <w:tr w:rsidR="0070297D" w:rsidRPr="0070297D" w14:paraId="32A992A6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678386C3" w14:textId="4E45C4C1" w:rsidR="00655973" w:rsidRPr="0070297D" w:rsidRDefault="00655973" w:rsidP="00C2322F">
            <w:pPr>
              <w:rPr>
                <w:spacing w:val="-10"/>
              </w:rPr>
            </w:pPr>
          </w:p>
        </w:tc>
        <w:tc>
          <w:tcPr>
            <w:tcW w:w="1243" w:type="pct"/>
          </w:tcPr>
          <w:p w14:paraId="3BD5C207" w14:textId="1AD67612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092" w:type="pct"/>
          </w:tcPr>
          <w:p w14:paraId="1281628F" w14:textId="08680D64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183" w:type="pct"/>
          </w:tcPr>
          <w:p w14:paraId="08AEBD87" w14:textId="5EAF5BF7" w:rsidR="0070297D" w:rsidRPr="0070297D" w:rsidRDefault="0070297D" w:rsidP="00C2322F">
            <w:pPr>
              <w:rPr>
                <w:spacing w:val="-10"/>
              </w:rPr>
            </w:pPr>
          </w:p>
        </w:tc>
      </w:tr>
      <w:tr w:rsidR="0070297D" w:rsidRPr="0070297D" w14:paraId="2F14CA16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2E6BC365" w14:textId="337FA931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243" w:type="pct"/>
          </w:tcPr>
          <w:p w14:paraId="7733D267" w14:textId="2FCBAB84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092" w:type="pct"/>
          </w:tcPr>
          <w:p w14:paraId="1A1BBC05" w14:textId="29EE2344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183" w:type="pct"/>
          </w:tcPr>
          <w:p w14:paraId="3508D65F" w14:textId="307C419E" w:rsidR="0070297D" w:rsidRPr="0070297D" w:rsidRDefault="0070297D" w:rsidP="00C2322F">
            <w:pPr>
              <w:rPr>
                <w:spacing w:val="-10"/>
              </w:rPr>
            </w:pPr>
          </w:p>
        </w:tc>
      </w:tr>
      <w:tr w:rsidR="0070297D" w:rsidRPr="0070297D" w14:paraId="3008D625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4B998416" w14:textId="71296031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243" w:type="pct"/>
          </w:tcPr>
          <w:p w14:paraId="5B6D0E84" w14:textId="02B4E7B3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092" w:type="pct"/>
          </w:tcPr>
          <w:p w14:paraId="01D2C595" w14:textId="34497FB4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183" w:type="pct"/>
          </w:tcPr>
          <w:p w14:paraId="0DF2A0A0" w14:textId="438A8628" w:rsidR="0070297D" w:rsidRPr="0070297D" w:rsidRDefault="0070297D" w:rsidP="00C2322F">
            <w:pPr>
              <w:rPr>
                <w:spacing w:val="-10"/>
              </w:rPr>
            </w:pPr>
          </w:p>
        </w:tc>
      </w:tr>
      <w:tr w:rsidR="0070297D" w:rsidRPr="0070297D" w14:paraId="55977631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5E0C26E0" w14:textId="7BC38635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243" w:type="pct"/>
          </w:tcPr>
          <w:p w14:paraId="133C4CA0" w14:textId="0F925495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092" w:type="pct"/>
          </w:tcPr>
          <w:p w14:paraId="0B544329" w14:textId="7AE0726A" w:rsidR="0070297D" w:rsidRPr="006F5EBD" w:rsidRDefault="0070297D" w:rsidP="00C2322F">
            <w:pPr>
              <w:rPr>
                <w:spacing w:val="-20"/>
              </w:rPr>
            </w:pPr>
          </w:p>
        </w:tc>
        <w:tc>
          <w:tcPr>
            <w:tcW w:w="1183" w:type="pct"/>
          </w:tcPr>
          <w:p w14:paraId="3AA135BD" w14:textId="5B5C3169" w:rsidR="0070297D" w:rsidRPr="0070297D" w:rsidRDefault="0070297D" w:rsidP="00C2322F">
            <w:pPr>
              <w:rPr>
                <w:spacing w:val="-10"/>
              </w:rPr>
            </w:pPr>
          </w:p>
        </w:tc>
      </w:tr>
      <w:tr w:rsidR="0070297D" w:rsidRPr="0070297D" w14:paraId="0A4CA5A8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2E9E0A2C" w14:textId="2054E675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243" w:type="pct"/>
          </w:tcPr>
          <w:p w14:paraId="7FF901B0" w14:textId="6D603EC4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092" w:type="pct"/>
          </w:tcPr>
          <w:p w14:paraId="0EC2B6A0" w14:textId="0C45D099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183" w:type="pct"/>
          </w:tcPr>
          <w:p w14:paraId="5EE4CB00" w14:textId="1700944B" w:rsidR="0070297D" w:rsidRPr="0070297D" w:rsidRDefault="0070297D" w:rsidP="00C2322F">
            <w:pPr>
              <w:rPr>
                <w:spacing w:val="-10"/>
              </w:rPr>
            </w:pPr>
          </w:p>
        </w:tc>
      </w:tr>
      <w:tr w:rsidR="0070297D" w:rsidRPr="0070297D" w14:paraId="7BF4090C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397BCBAA" w14:textId="2F0887F9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243" w:type="pct"/>
          </w:tcPr>
          <w:p w14:paraId="5D4103FC" w14:textId="5C39C35C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092" w:type="pct"/>
          </w:tcPr>
          <w:p w14:paraId="2242C279" w14:textId="1E4F1DDF" w:rsidR="0070297D" w:rsidRPr="0070297D" w:rsidRDefault="0070297D" w:rsidP="00C2322F">
            <w:pPr>
              <w:rPr>
                <w:spacing w:val="-10"/>
              </w:rPr>
            </w:pPr>
          </w:p>
        </w:tc>
        <w:tc>
          <w:tcPr>
            <w:tcW w:w="1183" w:type="pct"/>
          </w:tcPr>
          <w:p w14:paraId="762B7352" w14:textId="7419D6B7" w:rsidR="0070297D" w:rsidRPr="0070297D" w:rsidRDefault="0070297D" w:rsidP="00C2322F">
            <w:pPr>
              <w:rPr>
                <w:spacing w:val="-10"/>
              </w:rPr>
            </w:pPr>
          </w:p>
        </w:tc>
      </w:tr>
      <w:tr w:rsidR="00091FDB" w:rsidRPr="00743061" w14:paraId="608351DD" w14:textId="77777777" w:rsidTr="002D651B">
        <w:trPr>
          <w:trHeight w:hRule="exact" w:val="187"/>
        </w:trPr>
        <w:tc>
          <w:tcPr>
            <w:tcW w:w="1482" w:type="pct"/>
            <w:gridSpan w:val="2"/>
            <w:shd w:val="clear" w:color="auto" w:fill="000000" w:themeFill="text1"/>
          </w:tcPr>
          <w:p w14:paraId="43C4388F" w14:textId="77777777" w:rsidR="00091FDB" w:rsidRPr="00743061" w:rsidRDefault="00091FDB" w:rsidP="002B098A">
            <w:pPr>
              <w:rPr>
                <w:b/>
                <w:bCs/>
              </w:rPr>
            </w:pPr>
            <w:r w:rsidRPr="00743061">
              <w:rPr>
                <w:b/>
                <w:bCs/>
              </w:rPr>
              <w:t>Lore</w:t>
            </w:r>
          </w:p>
        </w:tc>
        <w:tc>
          <w:tcPr>
            <w:tcW w:w="2335" w:type="pct"/>
            <w:gridSpan w:val="2"/>
            <w:shd w:val="clear" w:color="auto" w:fill="000000" w:themeFill="text1"/>
          </w:tcPr>
          <w:p w14:paraId="59BA9D77" w14:textId="77777777" w:rsidR="00091FDB" w:rsidRPr="00743061" w:rsidRDefault="00091FDB" w:rsidP="002B098A">
            <w:pPr>
              <w:rPr>
                <w:b/>
                <w:bCs/>
              </w:rPr>
            </w:pPr>
            <w:r w:rsidRPr="00743061">
              <w:rPr>
                <w:b/>
                <w:bCs/>
              </w:rPr>
              <w:t>Ranks/Knowledge Tiers</w:t>
            </w:r>
          </w:p>
        </w:tc>
        <w:tc>
          <w:tcPr>
            <w:tcW w:w="1183" w:type="pct"/>
            <w:shd w:val="clear" w:color="auto" w:fill="000000" w:themeFill="text1"/>
          </w:tcPr>
          <w:p w14:paraId="6737BE10" w14:textId="77777777" w:rsidR="00091FDB" w:rsidRPr="00743061" w:rsidRDefault="00091FDB" w:rsidP="002B098A">
            <w:pPr>
              <w:rPr>
                <w:b/>
                <w:bCs/>
              </w:rPr>
            </w:pPr>
          </w:p>
        </w:tc>
      </w:tr>
      <w:tr w:rsidR="002D651B" w:rsidRPr="00743061" w14:paraId="1D6420EA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28E87443" w14:textId="767F49AE" w:rsidR="002D651B" w:rsidRPr="00743061" w:rsidRDefault="002D651B" w:rsidP="002D651B">
            <w:r>
              <w:t>Region Lore: Own: Gondor +</w:t>
            </w:r>
          </w:p>
        </w:tc>
        <w:tc>
          <w:tcPr>
            <w:tcW w:w="3518" w:type="pct"/>
            <w:gridSpan w:val="3"/>
          </w:tcPr>
          <w:p w14:paraId="78C0F42B" w14:textId="5C09A440" w:rsidR="002D651B" w:rsidRPr="00E31128" w:rsidRDefault="002D651B" w:rsidP="002D651B">
            <w:pPr>
              <w:rPr>
                <w:spacing w:val="-20"/>
              </w:rPr>
            </w:pPr>
            <w:r>
              <w:rPr>
                <w:spacing w:val="-20"/>
              </w:rPr>
              <w:t>6</w:t>
            </w:r>
            <w:r w:rsidRPr="00E31128">
              <w:rPr>
                <w:spacing w:val="-20"/>
              </w:rPr>
              <w:t>; Student; Good understanding and recall of all major topic areas, as well as basic details.</w:t>
            </w:r>
          </w:p>
        </w:tc>
      </w:tr>
      <w:tr w:rsidR="002D651B" w:rsidRPr="00743061" w14:paraId="517C489F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254F7E43" w14:textId="3D71DDA4" w:rsidR="002D651B" w:rsidRPr="0070297D" w:rsidRDefault="002D651B" w:rsidP="002D651B">
            <w:pPr>
              <w:rPr>
                <w:spacing w:val="-10"/>
              </w:rPr>
            </w:pPr>
            <w:r w:rsidRPr="0070297D">
              <w:rPr>
                <w:spacing w:val="-10"/>
              </w:rPr>
              <w:t>Region Lore: Misty Mountains +</w:t>
            </w:r>
          </w:p>
        </w:tc>
        <w:tc>
          <w:tcPr>
            <w:tcW w:w="3518" w:type="pct"/>
            <w:gridSpan w:val="3"/>
          </w:tcPr>
          <w:p w14:paraId="75AB8E3A" w14:textId="0BCAD6EA" w:rsidR="002D651B" w:rsidRPr="00E01CAB" w:rsidRDefault="002D651B" w:rsidP="002D651B">
            <w:pPr>
              <w:rPr>
                <w:spacing w:val="-20"/>
              </w:rPr>
            </w:pPr>
            <w:r w:rsidRPr="00E01CAB">
              <w:rPr>
                <w:spacing w:val="-20"/>
              </w:rPr>
              <w:t xml:space="preserve">8; Student; Good understanding and recall of all major topic areas, as well as basic details. </w:t>
            </w:r>
          </w:p>
        </w:tc>
      </w:tr>
      <w:tr w:rsidR="002D651B" w:rsidRPr="00743061" w14:paraId="359F5D82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27FAD7DA" w14:textId="3484BA4C" w:rsidR="002D651B" w:rsidRPr="00743061" w:rsidRDefault="002D651B" w:rsidP="002D651B">
            <w:r>
              <w:t>Racial Lore: Elves +</w:t>
            </w:r>
          </w:p>
        </w:tc>
        <w:tc>
          <w:tcPr>
            <w:tcW w:w="3518" w:type="pct"/>
            <w:gridSpan w:val="3"/>
          </w:tcPr>
          <w:p w14:paraId="5D3782BC" w14:textId="71D1167A" w:rsidR="002D651B" w:rsidRPr="00743061" w:rsidRDefault="002D651B" w:rsidP="002D651B">
            <w:r>
              <w:rPr>
                <w:spacing w:val="-20"/>
              </w:rPr>
              <w:t>7</w:t>
            </w:r>
            <w:r w:rsidRPr="00E31128">
              <w:rPr>
                <w:spacing w:val="-20"/>
              </w:rPr>
              <w:t>; Student; Good understanding and recall of all major topic areas, as well as basic details.</w:t>
            </w:r>
          </w:p>
        </w:tc>
      </w:tr>
      <w:tr w:rsidR="002D651B" w:rsidRPr="00E31128" w14:paraId="5A18A3C4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3DD31DB1" w14:textId="0BA79EC5" w:rsidR="002D651B" w:rsidRPr="00743061" w:rsidRDefault="002D651B" w:rsidP="002D651B">
            <w:r>
              <w:t>Racial Lore: Orcs +</w:t>
            </w:r>
          </w:p>
        </w:tc>
        <w:tc>
          <w:tcPr>
            <w:tcW w:w="3518" w:type="pct"/>
            <w:gridSpan w:val="3"/>
          </w:tcPr>
          <w:p w14:paraId="6726E47E" w14:textId="77777777" w:rsidR="002D651B" w:rsidRPr="00E31128" w:rsidRDefault="002D651B" w:rsidP="002D651B">
            <w:pPr>
              <w:rPr>
                <w:spacing w:val="-20"/>
              </w:rPr>
            </w:pPr>
            <w:r w:rsidRPr="00E31128">
              <w:rPr>
                <w:spacing w:val="-20"/>
              </w:rPr>
              <w:t>7; Student; Good understanding and recall of all major topic areas, as well as basic details.</w:t>
            </w:r>
          </w:p>
        </w:tc>
      </w:tr>
      <w:tr w:rsidR="002D651B" w:rsidRPr="00743061" w14:paraId="7A71F85B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7E4F88EA" w14:textId="0983337C" w:rsidR="002D651B" w:rsidRPr="00743061" w:rsidRDefault="002D651B" w:rsidP="002D651B">
            <w:r>
              <w:t>Religion/Philosophy Lore +</w:t>
            </w:r>
          </w:p>
        </w:tc>
        <w:tc>
          <w:tcPr>
            <w:tcW w:w="3518" w:type="pct"/>
            <w:gridSpan w:val="3"/>
          </w:tcPr>
          <w:p w14:paraId="4C447CBB" w14:textId="69F9C781" w:rsidR="002D651B" w:rsidRPr="00743061" w:rsidRDefault="002D651B" w:rsidP="002D651B">
            <w:r>
              <w:t>2; Novice; Introductory knowledge with details on a few topics.</w:t>
            </w:r>
          </w:p>
        </w:tc>
      </w:tr>
      <w:tr w:rsidR="002D651B" w:rsidRPr="00743061" w14:paraId="00E5E847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0151C6E1" w14:textId="7E5EDC40" w:rsidR="002D651B" w:rsidRPr="00743061" w:rsidRDefault="002D651B" w:rsidP="002D651B">
            <w:r>
              <w:t>Spell Lore +</w:t>
            </w:r>
          </w:p>
        </w:tc>
        <w:tc>
          <w:tcPr>
            <w:tcW w:w="3518" w:type="pct"/>
            <w:gridSpan w:val="3"/>
          </w:tcPr>
          <w:p w14:paraId="3947571E" w14:textId="0FB84F02" w:rsidR="002D651B" w:rsidRPr="00743061" w:rsidRDefault="002D651B" w:rsidP="002D651B">
            <w:r>
              <w:rPr>
                <w:spacing w:val="-20"/>
              </w:rPr>
              <w:t>2</w:t>
            </w:r>
            <w:r w:rsidRPr="00E31128">
              <w:rPr>
                <w:spacing w:val="-20"/>
              </w:rPr>
              <w:t xml:space="preserve">; </w:t>
            </w:r>
            <w:r>
              <w:t>Novice; Introductory knowledge with details on a few topics.</w:t>
            </w:r>
          </w:p>
        </w:tc>
      </w:tr>
      <w:tr w:rsidR="002D651B" w:rsidRPr="00743061" w14:paraId="74AA084A" w14:textId="77777777" w:rsidTr="002D651B">
        <w:trPr>
          <w:trHeight w:hRule="exact" w:val="187"/>
        </w:trPr>
        <w:tc>
          <w:tcPr>
            <w:tcW w:w="1482" w:type="pct"/>
            <w:gridSpan w:val="2"/>
            <w:shd w:val="clear" w:color="auto" w:fill="000000" w:themeFill="text1"/>
          </w:tcPr>
          <w:p w14:paraId="7375CAC0" w14:textId="77777777" w:rsidR="002D651B" w:rsidRPr="00743061" w:rsidRDefault="002D651B" w:rsidP="002D651B">
            <w:pPr>
              <w:rPr>
                <w:b/>
                <w:kern w:val="2"/>
              </w:rPr>
            </w:pPr>
            <w:r w:rsidRPr="00743061">
              <w:rPr>
                <w:b/>
                <w:kern w:val="2"/>
              </w:rPr>
              <w:t>Languages</w:t>
            </w:r>
          </w:p>
        </w:tc>
        <w:tc>
          <w:tcPr>
            <w:tcW w:w="2335" w:type="pct"/>
            <w:gridSpan w:val="2"/>
            <w:shd w:val="clear" w:color="auto" w:fill="000000" w:themeFill="text1"/>
          </w:tcPr>
          <w:p w14:paraId="08F00FE7" w14:textId="77777777" w:rsidR="002D651B" w:rsidRPr="00743061" w:rsidRDefault="002D651B" w:rsidP="002D651B">
            <w:pPr>
              <w:rPr>
                <w:kern w:val="2"/>
              </w:rPr>
            </w:pPr>
          </w:p>
        </w:tc>
        <w:tc>
          <w:tcPr>
            <w:tcW w:w="1183" w:type="pct"/>
            <w:shd w:val="clear" w:color="auto" w:fill="000000" w:themeFill="text1"/>
          </w:tcPr>
          <w:p w14:paraId="7C9ED6F9" w14:textId="77777777" w:rsidR="002D651B" w:rsidRPr="00743061" w:rsidRDefault="002D651B" w:rsidP="002D651B">
            <w:pPr>
              <w:rPr>
                <w:kern w:val="2"/>
              </w:rPr>
            </w:pPr>
          </w:p>
        </w:tc>
      </w:tr>
      <w:tr w:rsidR="002D651B" w:rsidRPr="00743061" w14:paraId="3E779F51" w14:textId="77777777" w:rsidTr="002D651B">
        <w:trPr>
          <w:trHeight w:hRule="exact" w:val="187"/>
        </w:trPr>
        <w:tc>
          <w:tcPr>
            <w:tcW w:w="1482" w:type="pct"/>
            <w:gridSpan w:val="2"/>
          </w:tcPr>
          <w:p w14:paraId="3A0CE636" w14:textId="309876FE" w:rsidR="002D651B" w:rsidRPr="00743061" w:rsidRDefault="002D651B" w:rsidP="002D651B">
            <w:r w:rsidRPr="00743061">
              <w:t>Westron (Gondor Common) +</w:t>
            </w:r>
          </w:p>
        </w:tc>
        <w:tc>
          <w:tcPr>
            <w:tcW w:w="3518" w:type="pct"/>
            <w:gridSpan w:val="3"/>
          </w:tcPr>
          <w:p w14:paraId="1BE86BAD" w14:textId="68968E0B" w:rsidR="002D651B" w:rsidRPr="00743061" w:rsidRDefault="002D651B" w:rsidP="002D651B">
            <w:r>
              <w:t>7</w:t>
            </w:r>
            <w:r w:rsidRPr="00743061">
              <w:t xml:space="preserve">; </w:t>
            </w:r>
            <w:r>
              <w:t>True fluency. Allows conversation with the most learned native speakers.</w:t>
            </w:r>
          </w:p>
        </w:tc>
      </w:tr>
      <w:tr w:rsidR="002D651B" w:rsidRPr="00743061" w14:paraId="3FAE56CE" w14:textId="77777777" w:rsidTr="002D651B">
        <w:trPr>
          <w:trHeight w:hRule="exact" w:val="187"/>
        </w:trPr>
        <w:tc>
          <w:tcPr>
            <w:tcW w:w="1482" w:type="pct"/>
            <w:gridSpan w:val="2"/>
            <w:tcBorders>
              <w:bottom w:val="single" w:sz="4" w:space="0" w:color="auto"/>
            </w:tcBorders>
          </w:tcPr>
          <w:p w14:paraId="0E27CD9B" w14:textId="48561DCA" w:rsidR="002D651B" w:rsidRPr="00743061" w:rsidRDefault="002D651B" w:rsidP="002D651B">
            <w:r>
              <w:t>Quenya (Noldor Elf) +</w:t>
            </w:r>
          </w:p>
        </w:tc>
        <w:tc>
          <w:tcPr>
            <w:tcW w:w="3518" w:type="pct"/>
            <w:gridSpan w:val="3"/>
            <w:tcBorders>
              <w:bottom w:val="single" w:sz="4" w:space="0" w:color="auto"/>
            </w:tcBorders>
          </w:tcPr>
          <w:p w14:paraId="28076B5B" w14:textId="77777777" w:rsidR="002D651B" w:rsidRPr="00743061" w:rsidRDefault="002D651B" w:rsidP="002D651B">
            <w:pPr>
              <w:rPr>
                <w:spacing w:val="-5"/>
              </w:rPr>
            </w:pPr>
            <w:r w:rsidRPr="00743061">
              <w:rPr>
                <w:spacing w:val="-5"/>
              </w:rPr>
              <w:t>5; Allows user to converse freely in everyday conversation of average nature.</w:t>
            </w:r>
          </w:p>
        </w:tc>
      </w:tr>
      <w:tr w:rsidR="002D651B" w:rsidRPr="00743061" w14:paraId="72AD694D" w14:textId="77777777" w:rsidTr="002D651B">
        <w:trPr>
          <w:trHeight w:hRule="exact" w:val="187"/>
        </w:trPr>
        <w:tc>
          <w:tcPr>
            <w:tcW w:w="1482" w:type="pct"/>
            <w:gridSpan w:val="2"/>
            <w:tcBorders>
              <w:bottom w:val="single" w:sz="4" w:space="0" w:color="auto"/>
            </w:tcBorders>
          </w:tcPr>
          <w:p w14:paraId="1E44E106" w14:textId="637637D5" w:rsidR="002D651B" w:rsidRPr="00743061" w:rsidRDefault="002D651B" w:rsidP="002D651B">
            <w:r w:rsidRPr="00743061">
              <w:t>Adûnaic (Dúnedain) +</w:t>
            </w:r>
          </w:p>
        </w:tc>
        <w:tc>
          <w:tcPr>
            <w:tcW w:w="3518" w:type="pct"/>
            <w:gridSpan w:val="3"/>
            <w:tcBorders>
              <w:bottom w:val="single" w:sz="4" w:space="0" w:color="auto"/>
            </w:tcBorders>
          </w:tcPr>
          <w:p w14:paraId="537961E5" w14:textId="77777777" w:rsidR="002D651B" w:rsidRPr="00743061" w:rsidRDefault="002D651B" w:rsidP="002D651B">
            <w:r w:rsidRPr="00743061">
              <w:t>4; may converse on very simple subjects using whole sentences</w:t>
            </w:r>
          </w:p>
        </w:tc>
      </w:tr>
      <w:tr w:rsidR="002D651B" w:rsidRPr="00743061" w14:paraId="6382B713" w14:textId="77777777" w:rsidTr="002D651B">
        <w:trPr>
          <w:trHeight w:hRule="exact" w:val="187"/>
        </w:trPr>
        <w:tc>
          <w:tcPr>
            <w:tcW w:w="1482" w:type="pct"/>
            <w:gridSpan w:val="2"/>
            <w:tcBorders>
              <w:bottom w:val="single" w:sz="4" w:space="0" w:color="auto"/>
            </w:tcBorders>
          </w:tcPr>
          <w:p w14:paraId="01ADAA62" w14:textId="0A477063" w:rsidR="002D651B" w:rsidRPr="00743061" w:rsidRDefault="002D651B" w:rsidP="002D651B">
            <w:r>
              <w:t>Gûjâb</w:t>
            </w:r>
            <w:r w:rsidRPr="00743061">
              <w:t xml:space="preserve"> (</w:t>
            </w:r>
            <w:r>
              <w:t>Common Orcish</w:t>
            </w:r>
            <w:r w:rsidRPr="00743061">
              <w:t>) +</w:t>
            </w:r>
          </w:p>
        </w:tc>
        <w:tc>
          <w:tcPr>
            <w:tcW w:w="3518" w:type="pct"/>
            <w:gridSpan w:val="3"/>
            <w:tcBorders>
              <w:bottom w:val="single" w:sz="4" w:space="0" w:color="auto"/>
            </w:tcBorders>
          </w:tcPr>
          <w:p w14:paraId="7E6E2B5E" w14:textId="77777777" w:rsidR="002D651B" w:rsidRPr="00743061" w:rsidRDefault="002D651B" w:rsidP="002D651B">
            <w:r w:rsidRPr="00743061">
              <w:t>4; may converse on very simple subjects using whole sentences</w:t>
            </w:r>
          </w:p>
        </w:tc>
      </w:tr>
      <w:tr w:rsidR="002D651B" w:rsidRPr="00743061" w14:paraId="4D856B30" w14:textId="77777777" w:rsidTr="002D651B">
        <w:trPr>
          <w:trHeight w:hRule="exact" w:val="187"/>
        </w:trPr>
        <w:tc>
          <w:tcPr>
            <w:tcW w:w="1482" w:type="pct"/>
            <w:gridSpan w:val="2"/>
            <w:shd w:val="clear" w:color="auto" w:fill="000000" w:themeFill="text1"/>
          </w:tcPr>
          <w:p w14:paraId="28B64379" w14:textId="77777777" w:rsidR="002D651B" w:rsidRPr="00743061" w:rsidRDefault="002D651B" w:rsidP="002D651B">
            <w:pPr>
              <w:rPr>
                <w:b/>
                <w:kern w:val="2"/>
              </w:rPr>
            </w:pPr>
            <w:r w:rsidRPr="00743061">
              <w:rPr>
                <w:b/>
                <w:kern w:val="2"/>
              </w:rPr>
              <w:t>Resistance Rolls</w:t>
            </w:r>
          </w:p>
        </w:tc>
        <w:tc>
          <w:tcPr>
            <w:tcW w:w="2335" w:type="pct"/>
            <w:gridSpan w:val="2"/>
            <w:shd w:val="clear" w:color="auto" w:fill="000000" w:themeFill="text1"/>
          </w:tcPr>
          <w:p w14:paraId="73473E30" w14:textId="77777777" w:rsidR="002D651B" w:rsidRPr="00743061" w:rsidRDefault="002D651B" w:rsidP="002D651B">
            <w:pPr>
              <w:rPr>
                <w:kern w:val="2"/>
              </w:rPr>
            </w:pPr>
          </w:p>
        </w:tc>
        <w:tc>
          <w:tcPr>
            <w:tcW w:w="1183" w:type="pct"/>
            <w:shd w:val="clear" w:color="auto" w:fill="000000" w:themeFill="text1"/>
          </w:tcPr>
          <w:p w14:paraId="0F29B159" w14:textId="77777777" w:rsidR="002D651B" w:rsidRPr="00743061" w:rsidRDefault="002D651B" w:rsidP="002D651B">
            <w:pPr>
              <w:rPr>
                <w:kern w:val="2"/>
              </w:rPr>
            </w:pPr>
          </w:p>
        </w:tc>
      </w:tr>
      <w:tr w:rsidR="002D651B" w:rsidRPr="00743061" w14:paraId="67F7DC78" w14:textId="77777777" w:rsidTr="002D651B">
        <w:trPr>
          <w:trHeight w:hRule="exact" w:val="187"/>
        </w:trPr>
        <w:tc>
          <w:tcPr>
            <w:tcW w:w="698" w:type="pct"/>
          </w:tcPr>
          <w:p w14:paraId="126DF1B3" w14:textId="6112B478" w:rsidR="002D651B" w:rsidRPr="00743061" w:rsidRDefault="002D651B" w:rsidP="002D651B">
            <w:pPr>
              <w:rPr>
                <w:kern w:val="2"/>
              </w:rPr>
            </w:pPr>
            <w:r w:rsidRPr="00743061">
              <w:rPr>
                <w:kern w:val="2"/>
              </w:rPr>
              <w:t>Essence +</w:t>
            </w:r>
          </w:p>
        </w:tc>
        <w:tc>
          <w:tcPr>
            <w:tcW w:w="784" w:type="pct"/>
          </w:tcPr>
          <w:p w14:paraId="1EDE0AAA" w14:textId="25A24C04" w:rsidR="002D651B" w:rsidRPr="00743061" w:rsidRDefault="002D651B" w:rsidP="002D651B">
            <w:pPr>
              <w:rPr>
                <w:kern w:val="2"/>
              </w:rPr>
            </w:pPr>
            <w:r w:rsidRPr="00743061">
              <w:rPr>
                <w:kern w:val="2"/>
              </w:rPr>
              <w:t>Channeling +</w:t>
            </w:r>
          </w:p>
        </w:tc>
        <w:tc>
          <w:tcPr>
            <w:tcW w:w="1243" w:type="pct"/>
          </w:tcPr>
          <w:p w14:paraId="474BDCCC" w14:textId="5E4B08EC" w:rsidR="002D651B" w:rsidRPr="00743061" w:rsidRDefault="002D651B" w:rsidP="002D651B">
            <w:pPr>
              <w:rPr>
                <w:kern w:val="2"/>
              </w:rPr>
            </w:pPr>
            <w:r w:rsidRPr="00743061">
              <w:rPr>
                <w:kern w:val="2"/>
              </w:rPr>
              <w:t>Mentalism +</w:t>
            </w:r>
          </w:p>
        </w:tc>
        <w:tc>
          <w:tcPr>
            <w:tcW w:w="1092" w:type="pct"/>
          </w:tcPr>
          <w:p w14:paraId="44624B10" w14:textId="7FA22CE8" w:rsidR="002D651B" w:rsidRPr="00743061" w:rsidRDefault="002D651B" w:rsidP="002D651B">
            <w:pPr>
              <w:rPr>
                <w:kern w:val="2"/>
              </w:rPr>
            </w:pPr>
            <w:r w:rsidRPr="00743061">
              <w:rPr>
                <w:kern w:val="2"/>
              </w:rPr>
              <w:t>Physical +</w:t>
            </w:r>
          </w:p>
        </w:tc>
        <w:tc>
          <w:tcPr>
            <w:tcW w:w="1183" w:type="pct"/>
          </w:tcPr>
          <w:p w14:paraId="09E66D32" w14:textId="0BA1C50F" w:rsidR="002D651B" w:rsidRPr="00743061" w:rsidRDefault="002D651B" w:rsidP="002D651B">
            <w:pPr>
              <w:rPr>
                <w:kern w:val="2"/>
              </w:rPr>
            </w:pPr>
            <w:r w:rsidRPr="00743061">
              <w:rPr>
                <w:kern w:val="2"/>
              </w:rPr>
              <w:t>Fear +</w:t>
            </w:r>
          </w:p>
        </w:tc>
      </w:tr>
    </w:tbl>
    <w:p w14:paraId="623C7BF4" w14:textId="24156FE9" w:rsidR="00DF6D2C" w:rsidRDefault="00DF6D2C" w:rsidP="00F2516B">
      <w:r>
        <w:br w:type="page"/>
      </w:r>
    </w:p>
    <w:tbl>
      <w:tblPr>
        <w:tblStyle w:val="LightList"/>
        <w:tblW w:w="5000" w:type="pct"/>
        <w:tblLook w:val="04A0" w:firstRow="1" w:lastRow="0" w:firstColumn="1" w:lastColumn="0" w:noHBand="0" w:noVBand="1"/>
      </w:tblPr>
      <w:tblGrid>
        <w:gridCol w:w="3570"/>
        <w:gridCol w:w="3702"/>
        <w:gridCol w:w="706"/>
        <w:gridCol w:w="1615"/>
        <w:gridCol w:w="1619"/>
      </w:tblGrid>
      <w:tr w:rsidR="00062B16" w:rsidRPr="00E7091F" w14:paraId="6DED0F83" w14:textId="77777777" w:rsidTr="00B76B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tcBorders>
              <w:top w:val="single" w:sz="8" w:space="0" w:color="000000" w:themeColor="text1"/>
              <w:bottom w:val="nil"/>
            </w:tcBorders>
          </w:tcPr>
          <w:p w14:paraId="456C241F" w14:textId="77777777" w:rsidR="00062B16" w:rsidRPr="00E7091F" w:rsidRDefault="00062B16" w:rsidP="009B53B6">
            <w:pPr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lastRenderedPageBreak/>
              <w:t>Item</w:t>
            </w:r>
          </w:p>
        </w:tc>
        <w:tc>
          <w:tcPr>
            <w:tcW w:w="1651" w:type="pct"/>
            <w:tcBorders>
              <w:top w:val="single" w:sz="8" w:space="0" w:color="000000" w:themeColor="text1"/>
              <w:bottom w:val="nil"/>
            </w:tcBorders>
          </w:tcPr>
          <w:p w14:paraId="60B282FD" w14:textId="77777777" w:rsidR="00062B16" w:rsidRPr="00E7091F" w:rsidRDefault="00062B16" w:rsidP="009B5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Specials</w:t>
            </w:r>
          </w:p>
        </w:tc>
        <w:tc>
          <w:tcPr>
            <w:tcW w:w="315" w:type="pct"/>
            <w:tcBorders>
              <w:top w:val="single" w:sz="8" w:space="0" w:color="000000" w:themeColor="text1"/>
              <w:bottom w:val="nil"/>
            </w:tcBorders>
          </w:tcPr>
          <w:p w14:paraId="687F81DA" w14:textId="7A7F85B4" w:rsidR="00062B16" w:rsidRPr="00E7091F" w:rsidRDefault="00062B16" w:rsidP="009B5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Str</w:t>
            </w:r>
          </w:p>
        </w:tc>
        <w:tc>
          <w:tcPr>
            <w:tcW w:w="720" w:type="pct"/>
            <w:tcBorders>
              <w:top w:val="single" w:sz="8" w:space="0" w:color="000000" w:themeColor="text1"/>
              <w:bottom w:val="nil"/>
            </w:tcBorders>
          </w:tcPr>
          <w:p w14:paraId="70D4B669" w14:textId="760D0474" w:rsidR="00062B16" w:rsidRPr="00E7091F" w:rsidRDefault="00062B16" w:rsidP="009B5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Cost</w:t>
            </w:r>
          </w:p>
        </w:tc>
        <w:tc>
          <w:tcPr>
            <w:tcW w:w="722" w:type="pct"/>
            <w:tcBorders>
              <w:top w:val="single" w:sz="8" w:space="0" w:color="000000" w:themeColor="text1"/>
              <w:bottom w:val="nil"/>
            </w:tcBorders>
          </w:tcPr>
          <w:p w14:paraId="3B5819EC" w14:textId="6A0F87AC" w:rsidR="00062B16" w:rsidRPr="00E7091F" w:rsidRDefault="00062B16" w:rsidP="009B5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Weight</w:t>
            </w:r>
          </w:p>
          <w:p w14:paraId="3DE74FCC" w14:textId="77777777" w:rsidR="00062B16" w:rsidRPr="00E7091F" w:rsidRDefault="00062B16" w:rsidP="009B5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(pounds)</w:t>
            </w:r>
          </w:p>
        </w:tc>
      </w:tr>
      <w:tr w:rsidR="00B76B0C" w:rsidRPr="00E7091F" w14:paraId="4E7F0B31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top w:val="nil"/>
            </w:tcBorders>
            <w:shd w:val="clear" w:color="auto" w:fill="92D050"/>
          </w:tcPr>
          <w:p w14:paraId="3A78FC97" w14:textId="2B66CDB0" w:rsidR="00B76B0C" w:rsidRPr="00E7091F" w:rsidRDefault="00B76B0C" w:rsidP="00A33E79">
            <w:pPr>
              <w:jc w:val="center"/>
              <w:rPr>
                <w:b w:val="0"/>
                <w:bCs w:val="0"/>
                <w:smallCaps/>
                <w:spacing w:val="40"/>
                <w:kern w:val="2"/>
                <w:sz w:val="20"/>
              </w:rPr>
            </w:pPr>
            <w:r w:rsidRPr="00E7091F">
              <w:rPr>
                <w:smallCaps/>
                <w:spacing w:val="40"/>
                <w:kern w:val="2"/>
                <w:sz w:val="20"/>
              </w:rPr>
              <w:t>Armor</w:t>
            </w:r>
          </w:p>
        </w:tc>
      </w:tr>
      <w:tr w:rsidR="00062B16" w:rsidRPr="00E7091F" w14:paraId="59A808E3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7719F811" w14:textId="0E7359C4" w:rsidR="00062B16" w:rsidRPr="00E7091F" w:rsidRDefault="00062B16" w:rsidP="00A33E79">
            <w:pPr>
              <w:rPr>
                <w:b w:val="0"/>
                <w:kern w:val="2"/>
                <w:sz w:val="20"/>
              </w:rPr>
            </w:pPr>
          </w:p>
        </w:tc>
        <w:tc>
          <w:tcPr>
            <w:tcW w:w="1651" w:type="pct"/>
          </w:tcPr>
          <w:p w14:paraId="3A4EA919" w14:textId="0DF516AB" w:rsidR="00062B16" w:rsidRPr="00E7091F" w:rsidRDefault="00062B16" w:rsidP="000C20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315" w:type="pct"/>
          </w:tcPr>
          <w:p w14:paraId="2409B7B6" w14:textId="44EE8870" w:rsidR="00062B16" w:rsidRPr="00E7091F" w:rsidRDefault="00062B16" w:rsidP="00A33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0" w:type="pct"/>
          </w:tcPr>
          <w:p w14:paraId="5C4BE8DA" w14:textId="77777777" w:rsidR="00062B16" w:rsidRPr="00E7091F" w:rsidRDefault="00062B16" w:rsidP="00A33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76BA06E9" w14:textId="31BA89F9" w:rsidR="00062B16" w:rsidRPr="00E7091F" w:rsidRDefault="00062B16" w:rsidP="00A33E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</w:tr>
      <w:tr w:rsidR="00062B16" w:rsidRPr="00E7091F" w14:paraId="149E3800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1B7ABFA9" w14:textId="35A7A971" w:rsidR="00062B16" w:rsidRPr="00E7091F" w:rsidRDefault="00062B16" w:rsidP="00A33E79">
            <w:pPr>
              <w:rPr>
                <w:kern w:val="2"/>
                <w:sz w:val="20"/>
              </w:rPr>
            </w:pPr>
          </w:p>
        </w:tc>
        <w:tc>
          <w:tcPr>
            <w:tcW w:w="1651" w:type="pct"/>
          </w:tcPr>
          <w:p w14:paraId="4F176AFE" w14:textId="2E19FA64" w:rsidR="00062B16" w:rsidRPr="00E7091F" w:rsidRDefault="00062B16" w:rsidP="005D368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315" w:type="pct"/>
          </w:tcPr>
          <w:p w14:paraId="50707FBE" w14:textId="323B7591" w:rsidR="00062B16" w:rsidRPr="00E7091F" w:rsidRDefault="00062B16" w:rsidP="00A33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0" w:type="pct"/>
          </w:tcPr>
          <w:p w14:paraId="572AF8F3" w14:textId="77777777" w:rsidR="00062B16" w:rsidRPr="00E7091F" w:rsidRDefault="00062B16" w:rsidP="00A33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06E18454" w14:textId="6730D367" w:rsidR="00062B16" w:rsidRPr="00E7091F" w:rsidRDefault="00062B16" w:rsidP="00A33E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</w:tr>
      <w:tr w:rsidR="00B76B0C" w:rsidRPr="00E7091F" w14:paraId="2A486B60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shd w:val="clear" w:color="auto" w:fill="92D050"/>
          </w:tcPr>
          <w:p w14:paraId="23E1D8D7" w14:textId="269D56A6" w:rsidR="00B76B0C" w:rsidRPr="00E7091F" w:rsidRDefault="00B76B0C" w:rsidP="00CC38DD">
            <w:pPr>
              <w:jc w:val="center"/>
              <w:rPr>
                <w:b w:val="0"/>
                <w:bCs w:val="0"/>
                <w:smallCaps/>
                <w:spacing w:val="40"/>
                <w:kern w:val="2"/>
                <w:sz w:val="20"/>
              </w:rPr>
            </w:pPr>
            <w:r w:rsidRPr="00E7091F">
              <w:rPr>
                <w:smallCaps/>
                <w:spacing w:val="40"/>
                <w:kern w:val="2"/>
                <w:sz w:val="20"/>
              </w:rPr>
              <w:t>Weapons &amp; Special Items</w:t>
            </w:r>
          </w:p>
        </w:tc>
      </w:tr>
      <w:tr w:rsidR="00062B16" w:rsidRPr="00E7091F" w14:paraId="09276621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5B7B6190" w14:textId="7671F3D1" w:rsidR="00062B16" w:rsidRPr="00E7091F" w:rsidRDefault="00062B16" w:rsidP="00361210">
            <w:pPr>
              <w:rPr>
                <w:kern w:val="2"/>
                <w:sz w:val="20"/>
              </w:rPr>
            </w:pPr>
          </w:p>
        </w:tc>
        <w:tc>
          <w:tcPr>
            <w:tcW w:w="1651" w:type="pct"/>
          </w:tcPr>
          <w:p w14:paraId="275AB50B" w14:textId="3557700A" w:rsidR="00062B16" w:rsidRPr="00E7091F" w:rsidRDefault="00062B16" w:rsidP="00045E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315" w:type="pct"/>
          </w:tcPr>
          <w:p w14:paraId="5DE037C4" w14:textId="5F615DC6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0" w:type="pct"/>
          </w:tcPr>
          <w:p w14:paraId="6B2E9962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7DC8530F" w14:textId="32B1D469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</w:tr>
      <w:tr w:rsidR="00062B16" w:rsidRPr="00E7091F" w14:paraId="2921781B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1952C038" w14:textId="6B9101BB" w:rsidR="00062B16" w:rsidRPr="00E7091F" w:rsidRDefault="00062B16" w:rsidP="00361210">
            <w:pPr>
              <w:rPr>
                <w:b w:val="0"/>
                <w:kern w:val="2"/>
                <w:sz w:val="20"/>
              </w:rPr>
            </w:pPr>
          </w:p>
        </w:tc>
        <w:tc>
          <w:tcPr>
            <w:tcW w:w="1651" w:type="pct"/>
          </w:tcPr>
          <w:p w14:paraId="16A4E1DD" w14:textId="7F65483B" w:rsidR="00062B16" w:rsidRPr="00E7091F" w:rsidRDefault="00062B16" w:rsidP="00045EA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315" w:type="pct"/>
          </w:tcPr>
          <w:p w14:paraId="249FA2CA" w14:textId="7725C78C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0" w:type="pct"/>
          </w:tcPr>
          <w:p w14:paraId="41EB30C2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4E7993A1" w14:textId="75BF2B40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</w:tr>
      <w:tr w:rsidR="00062B16" w:rsidRPr="00E7091F" w14:paraId="363D5074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04097DE0" w14:textId="0199E034" w:rsidR="00062B16" w:rsidRPr="00E7091F" w:rsidRDefault="00062B16" w:rsidP="00361210">
            <w:pPr>
              <w:rPr>
                <w:b w:val="0"/>
                <w:kern w:val="2"/>
                <w:sz w:val="20"/>
              </w:rPr>
            </w:pPr>
          </w:p>
        </w:tc>
        <w:tc>
          <w:tcPr>
            <w:tcW w:w="1651" w:type="pct"/>
          </w:tcPr>
          <w:p w14:paraId="7B2EBA96" w14:textId="59B4A139" w:rsidR="00062B16" w:rsidRPr="00E7091F" w:rsidRDefault="00062B16" w:rsidP="000338B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kern w:val="2"/>
                <w:sz w:val="20"/>
              </w:rPr>
            </w:pPr>
          </w:p>
        </w:tc>
        <w:tc>
          <w:tcPr>
            <w:tcW w:w="315" w:type="pct"/>
          </w:tcPr>
          <w:p w14:paraId="572215B8" w14:textId="50BC0FBD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kern w:val="2"/>
                <w:sz w:val="20"/>
              </w:rPr>
            </w:pPr>
          </w:p>
        </w:tc>
        <w:tc>
          <w:tcPr>
            <w:tcW w:w="720" w:type="pct"/>
          </w:tcPr>
          <w:p w14:paraId="665D6221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kern w:val="2"/>
                <w:sz w:val="20"/>
              </w:rPr>
            </w:pPr>
          </w:p>
        </w:tc>
        <w:tc>
          <w:tcPr>
            <w:tcW w:w="722" w:type="pct"/>
          </w:tcPr>
          <w:p w14:paraId="4AB8FFE2" w14:textId="76BA5BB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kern w:val="2"/>
                <w:sz w:val="20"/>
              </w:rPr>
            </w:pPr>
          </w:p>
        </w:tc>
      </w:tr>
      <w:tr w:rsidR="00062B16" w:rsidRPr="00E7091F" w14:paraId="431196D1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22D9C5E6" w14:textId="7A9EDD89" w:rsidR="00062B16" w:rsidRPr="00E7091F" w:rsidRDefault="00062B16" w:rsidP="00361210">
            <w:pPr>
              <w:rPr>
                <w:b w:val="0"/>
                <w:bCs w:val="0"/>
                <w:kern w:val="2"/>
                <w:sz w:val="20"/>
              </w:rPr>
            </w:pPr>
          </w:p>
        </w:tc>
        <w:tc>
          <w:tcPr>
            <w:tcW w:w="1651" w:type="pct"/>
          </w:tcPr>
          <w:p w14:paraId="1789D356" w14:textId="516A6B2F" w:rsidR="00062B16" w:rsidRPr="00E7091F" w:rsidRDefault="00062B16" w:rsidP="0036121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  <w:sz w:val="20"/>
              </w:rPr>
            </w:pPr>
          </w:p>
        </w:tc>
        <w:tc>
          <w:tcPr>
            <w:tcW w:w="315" w:type="pct"/>
          </w:tcPr>
          <w:p w14:paraId="1D7D485C" w14:textId="75AB8DC3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  <w:sz w:val="20"/>
              </w:rPr>
            </w:pPr>
          </w:p>
        </w:tc>
        <w:tc>
          <w:tcPr>
            <w:tcW w:w="720" w:type="pct"/>
          </w:tcPr>
          <w:p w14:paraId="08568F4E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  <w:sz w:val="20"/>
              </w:rPr>
            </w:pPr>
          </w:p>
        </w:tc>
        <w:tc>
          <w:tcPr>
            <w:tcW w:w="722" w:type="pct"/>
          </w:tcPr>
          <w:p w14:paraId="6A4DBB26" w14:textId="278A867F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  <w:sz w:val="20"/>
              </w:rPr>
            </w:pPr>
          </w:p>
        </w:tc>
      </w:tr>
      <w:tr w:rsidR="00062B16" w:rsidRPr="00E7091F" w14:paraId="0103FE40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41FA01CB" w14:textId="59E51EEF" w:rsidR="00062B16" w:rsidRPr="00E7091F" w:rsidRDefault="00062B16" w:rsidP="00361210">
            <w:pPr>
              <w:rPr>
                <w:b w:val="0"/>
                <w:kern w:val="2"/>
                <w:sz w:val="20"/>
              </w:rPr>
            </w:pPr>
          </w:p>
        </w:tc>
        <w:tc>
          <w:tcPr>
            <w:tcW w:w="1651" w:type="pct"/>
          </w:tcPr>
          <w:p w14:paraId="2F23ADD3" w14:textId="1E270485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315" w:type="pct"/>
          </w:tcPr>
          <w:p w14:paraId="382198BD" w14:textId="62C79835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0" w:type="pct"/>
          </w:tcPr>
          <w:p w14:paraId="37237126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06D052C5" w14:textId="7BC45CA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</w:tr>
      <w:tr w:rsidR="00B76B0C" w:rsidRPr="00E7091F" w14:paraId="02D49683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shd w:val="clear" w:color="auto" w:fill="92D050"/>
          </w:tcPr>
          <w:p w14:paraId="113D96F3" w14:textId="65B889A8" w:rsidR="00B76B0C" w:rsidRPr="00E7091F" w:rsidRDefault="00B76B0C" w:rsidP="00361210">
            <w:pPr>
              <w:jc w:val="center"/>
              <w:rPr>
                <w:b w:val="0"/>
                <w:bCs w:val="0"/>
                <w:kern w:val="2"/>
                <w:sz w:val="20"/>
              </w:rPr>
            </w:pPr>
            <w:r w:rsidRPr="00E7091F">
              <w:rPr>
                <w:smallCaps/>
                <w:spacing w:val="40"/>
                <w:kern w:val="2"/>
                <w:sz w:val="20"/>
              </w:rPr>
              <w:t>Normal Items</w:t>
            </w:r>
          </w:p>
        </w:tc>
      </w:tr>
      <w:tr w:rsidR="00062B16" w:rsidRPr="00E7091F" w14:paraId="58EBC9E4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309EE157" w14:textId="77777777" w:rsidR="00062B16" w:rsidRPr="00E7091F" w:rsidRDefault="00062B16" w:rsidP="00361210">
            <w:pPr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Adventures Pack</w:t>
            </w:r>
          </w:p>
        </w:tc>
        <w:tc>
          <w:tcPr>
            <w:tcW w:w="1651" w:type="pct"/>
          </w:tcPr>
          <w:p w14:paraId="5A379C36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315" w:type="pct"/>
          </w:tcPr>
          <w:p w14:paraId="477F468F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  <w:sz w:val="20"/>
              </w:rPr>
            </w:pPr>
          </w:p>
        </w:tc>
        <w:tc>
          <w:tcPr>
            <w:tcW w:w="720" w:type="pct"/>
          </w:tcPr>
          <w:p w14:paraId="02697659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  <w:sz w:val="20"/>
              </w:rPr>
            </w:pPr>
          </w:p>
        </w:tc>
        <w:tc>
          <w:tcPr>
            <w:tcW w:w="722" w:type="pct"/>
          </w:tcPr>
          <w:p w14:paraId="2270B566" w14:textId="718E7D4A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  <w:sz w:val="20"/>
              </w:rPr>
            </w:pPr>
          </w:p>
        </w:tc>
      </w:tr>
      <w:tr w:rsidR="00062B16" w:rsidRPr="00E7091F" w14:paraId="0CB6929E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68AD26BD" w14:textId="77777777" w:rsidR="00062B16" w:rsidRPr="00E7091F" w:rsidRDefault="00062B16" w:rsidP="00361210">
            <w:pPr>
              <w:ind w:left="144"/>
              <w:rPr>
                <w:b w:val="0"/>
                <w:kern w:val="2"/>
                <w:sz w:val="20"/>
              </w:rPr>
            </w:pPr>
            <w:r w:rsidRPr="00E7091F">
              <w:rPr>
                <w:b w:val="0"/>
                <w:kern w:val="2"/>
                <w:sz w:val="20"/>
              </w:rPr>
              <w:t>Clothes</w:t>
            </w:r>
          </w:p>
        </w:tc>
        <w:tc>
          <w:tcPr>
            <w:tcW w:w="1651" w:type="pct"/>
          </w:tcPr>
          <w:p w14:paraId="55B4049D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Linen pants and shirt</w:t>
            </w:r>
          </w:p>
        </w:tc>
        <w:tc>
          <w:tcPr>
            <w:tcW w:w="315" w:type="pct"/>
          </w:tcPr>
          <w:p w14:paraId="6331BC1E" w14:textId="3DFEE486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-</w:t>
            </w:r>
          </w:p>
        </w:tc>
        <w:tc>
          <w:tcPr>
            <w:tcW w:w="720" w:type="pct"/>
          </w:tcPr>
          <w:p w14:paraId="1CE5763D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7621E0B6" w14:textId="22EDEE8E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2.5</w:t>
            </w:r>
          </w:p>
        </w:tc>
      </w:tr>
      <w:tr w:rsidR="00062B16" w:rsidRPr="00E7091F" w14:paraId="525FD399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53236B79" w14:textId="77777777" w:rsidR="00062B16" w:rsidRPr="00E7091F" w:rsidRDefault="00062B16" w:rsidP="00361210">
            <w:pPr>
              <w:ind w:left="144"/>
              <w:rPr>
                <w:b w:val="0"/>
                <w:kern w:val="2"/>
                <w:sz w:val="20"/>
              </w:rPr>
            </w:pPr>
            <w:r w:rsidRPr="00E7091F">
              <w:rPr>
                <w:b w:val="0"/>
                <w:kern w:val="2"/>
                <w:sz w:val="20"/>
              </w:rPr>
              <w:t>Heavy Boots</w:t>
            </w:r>
          </w:p>
        </w:tc>
        <w:tc>
          <w:tcPr>
            <w:tcW w:w="1651" w:type="pct"/>
          </w:tcPr>
          <w:p w14:paraId="10DEE404" w14:textId="451CAA9E" w:rsidR="00062B16" w:rsidRPr="00E7091F" w:rsidRDefault="00062B16" w:rsidP="0036121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Leather; Covers the feet</w:t>
            </w:r>
          </w:p>
        </w:tc>
        <w:tc>
          <w:tcPr>
            <w:tcW w:w="315" w:type="pct"/>
          </w:tcPr>
          <w:p w14:paraId="65E80415" w14:textId="1422FBA2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20</w:t>
            </w:r>
          </w:p>
        </w:tc>
        <w:tc>
          <w:tcPr>
            <w:tcW w:w="720" w:type="pct"/>
          </w:tcPr>
          <w:p w14:paraId="51D02530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51DE25E0" w14:textId="29F5B291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3.5</w:t>
            </w:r>
          </w:p>
        </w:tc>
      </w:tr>
      <w:tr w:rsidR="00062B16" w:rsidRPr="00E7091F" w14:paraId="4250792A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41456A86" w14:textId="77777777" w:rsidR="00062B16" w:rsidRPr="00E7091F" w:rsidRDefault="00062B16" w:rsidP="00361210">
            <w:pPr>
              <w:ind w:left="144"/>
              <w:rPr>
                <w:b w:val="0"/>
                <w:kern w:val="2"/>
                <w:sz w:val="20"/>
              </w:rPr>
            </w:pPr>
            <w:r w:rsidRPr="00E7091F">
              <w:rPr>
                <w:b w:val="0"/>
                <w:kern w:val="2"/>
                <w:sz w:val="20"/>
              </w:rPr>
              <w:t>Backpack, leather</w:t>
            </w:r>
          </w:p>
        </w:tc>
        <w:tc>
          <w:tcPr>
            <w:tcW w:w="1651" w:type="pct"/>
          </w:tcPr>
          <w:p w14:paraId="1F147DA2" w14:textId="60A1D47C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Hold 20 pounds, 1 cu’</w:t>
            </w:r>
          </w:p>
        </w:tc>
        <w:tc>
          <w:tcPr>
            <w:tcW w:w="315" w:type="pct"/>
          </w:tcPr>
          <w:p w14:paraId="1D4BAD36" w14:textId="5E39185D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45</w:t>
            </w:r>
          </w:p>
        </w:tc>
        <w:tc>
          <w:tcPr>
            <w:tcW w:w="720" w:type="pct"/>
          </w:tcPr>
          <w:p w14:paraId="70014778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7024795B" w14:textId="392F8B56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3</w:t>
            </w:r>
          </w:p>
        </w:tc>
      </w:tr>
      <w:tr w:rsidR="00062B16" w:rsidRPr="00E7091F" w14:paraId="64867043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244529AF" w14:textId="77777777" w:rsidR="00062B16" w:rsidRPr="00E7091F" w:rsidRDefault="00062B16" w:rsidP="00361210">
            <w:pPr>
              <w:ind w:left="144"/>
              <w:rPr>
                <w:b w:val="0"/>
                <w:kern w:val="2"/>
                <w:sz w:val="20"/>
              </w:rPr>
            </w:pPr>
            <w:r w:rsidRPr="00E7091F">
              <w:rPr>
                <w:b w:val="0"/>
                <w:kern w:val="2"/>
                <w:sz w:val="20"/>
              </w:rPr>
              <w:t>Scabbard (belt), leather</w:t>
            </w:r>
          </w:p>
        </w:tc>
        <w:tc>
          <w:tcPr>
            <w:tcW w:w="1651" w:type="pct"/>
          </w:tcPr>
          <w:p w14:paraId="0C5CE7DC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Holds one 1H weapon</w:t>
            </w:r>
          </w:p>
        </w:tc>
        <w:tc>
          <w:tcPr>
            <w:tcW w:w="315" w:type="pct"/>
          </w:tcPr>
          <w:p w14:paraId="7D08DA2D" w14:textId="50F738F4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45</w:t>
            </w:r>
          </w:p>
        </w:tc>
        <w:tc>
          <w:tcPr>
            <w:tcW w:w="720" w:type="pct"/>
          </w:tcPr>
          <w:p w14:paraId="66A219E4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633788C2" w14:textId="7C1FAFA4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1</w:t>
            </w:r>
          </w:p>
        </w:tc>
      </w:tr>
      <w:tr w:rsidR="00062B16" w:rsidRPr="00E7091F" w14:paraId="30E58877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148DA8DD" w14:textId="77777777" w:rsidR="00062B16" w:rsidRPr="00E7091F" w:rsidRDefault="00062B16" w:rsidP="00361210">
            <w:pPr>
              <w:ind w:left="144"/>
              <w:rPr>
                <w:b w:val="0"/>
                <w:kern w:val="2"/>
                <w:sz w:val="20"/>
              </w:rPr>
            </w:pPr>
            <w:r w:rsidRPr="00E7091F">
              <w:rPr>
                <w:b w:val="0"/>
                <w:kern w:val="2"/>
                <w:sz w:val="20"/>
              </w:rPr>
              <w:t>Pouch</w:t>
            </w:r>
          </w:p>
        </w:tc>
        <w:tc>
          <w:tcPr>
            <w:tcW w:w="1651" w:type="pct"/>
          </w:tcPr>
          <w:p w14:paraId="1993D6B1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Hold 500 coins (5 pounds)</w:t>
            </w:r>
          </w:p>
        </w:tc>
        <w:tc>
          <w:tcPr>
            <w:tcW w:w="315" w:type="pct"/>
          </w:tcPr>
          <w:p w14:paraId="39E8A8A9" w14:textId="3750C793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-</w:t>
            </w:r>
          </w:p>
        </w:tc>
        <w:tc>
          <w:tcPr>
            <w:tcW w:w="720" w:type="pct"/>
          </w:tcPr>
          <w:p w14:paraId="61B26294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57A004D0" w14:textId="73C82EA5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.5</w:t>
            </w:r>
          </w:p>
        </w:tc>
      </w:tr>
      <w:tr w:rsidR="00062B16" w:rsidRPr="00E7091F" w14:paraId="1C33B5B3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70B0FC18" w14:textId="77777777" w:rsidR="00062B16" w:rsidRPr="00E7091F" w:rsidRDefault="00062B16" w:rsidP="00361210">
            <w:pPr>
              <w:ind w:left="144"/>
              <w:rPr>
                <w:b w:val="0"/>
                <w:kern w:val="2"/>
                <w:sz w:val="20"/>
              </w:rPr>
            </w:pPr>
            <w:r w:rsidRPr="00E7091F">
              <w:rPr>
                <w:b w:val="0"/>
                <w:kern w:val="2"/>
                <w:sz w:val="20"/>
              </w:rPr>
              <w:t>Waterskin</w:t>
            </w:r>
          </w:p>
        </w:tc>
        <w:tc>
          <w:tcPr>
            <w:tcW w:w="1651" w:type="pct"/>
          </w:tcPr>
          <w:p w14:paraId="50C40DC4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Holds 1 pint (.5 pounds)</w:t>
            </w:r>
          </w:p>
        </w:tc>
        <w:tc>
          <w:tcPr>
            <w:tcW w:w="315" w:type="pct"/>
          </w:tcPr>
          <w:p w14:paraId="35BDB753" w14:textId="31053190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-</w:t>
            </w:r>
          </w:p>
        </w:tc>
        <w:tc>
          <w:tcPr>
            <w:tcW w:w="720" w:type="pct"/>
          </w:tcPr>
          <w:p w14:paraId="3491CC75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0C510B85" w14:textId="137CC4AD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 xml:space="preserve">.25 </w:t>
            </w:r>
          </w:p>
        </w:tc>
      </w:tr>
      <w:tr w:rsidR="00062B16" w:rsidRPr="00E7091F" w14:paraId="2C56F961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06CE5957" w14:textId="77777777" w:rsidR="00062B16" w:rsidRPr="00E7091F" w:rsidRDefault="00062B16" w:rsidP="00361210">
            <w:pPr>
              <w:ind w:left="144"/>
              <w:rPr>
                <w:b w:val="0"/>
                <w:kern w:val="2"/>
                <w:sz w:val="20"/>
              </w:rPr>
            </w:pPr>
            <w:r w:rsidRPr="00E7091F">
              <w:rPr>
                <w:b w:val="0"/>
                <w:kern w:val="2"/>
                <w:sz w:val="20"/>
              </w:rPr>
              <w:t>Tinderbox</w:t>
            </w:r>
          </w:p>
        </w:tc>
        <w:tc>
          <w:tcPr>
            <w:tcW w:w="1651" w:type="pct"/>
          </w:tcPr>
          <w:p w14:paraId="354612C2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Wood; enough for 7 fires</w:t>
            </w:r>
          </w:p>
        </w:tc>
        <w:tc>
          <w:tcPr>
            <w:tcW w:w="315" w:type="pct"/>
          </w:tcPr>
          <w:p w14:paraId="7D738B06" w14:textId="2F4B2F04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-</w:t>
            </w:r>
          </w:p>
        </w:tc>
        <w:tc>
          <w:tcPr>
            <w:tcW w:w="720" w:type="pct"/>
          </w:tcPr>
          <w:p w14:paraId="14211A86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5C4A6023" w14:textId="585D736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.25</w:t>
            </w:r>
          </w:p>
        </w:tc>
      </w:tr>
      <w:tr w:rsidR="00062B16" w:rsidRPr="00E7091F" w14:paraId="42FF9DB0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1FA9CFD6" w14:textId="77777777" w:rsidR="00062B16" w:rsidRPr="00E7091F" w:rsidRDefault="00062B16" w:rsidP="00361210">
            <w:pPr>
              <w:ind w:left="144"/>
              <w:rPr>
                <w:b w:val="0"/>
                <w:kern w:val="2"/>
                <w:sz w:val="20"/>
              </w:rPr>
            </w:pPr>
            <w:r w:rsidRPr="00E7091F">
              <w:rPr>
                <w:b w:val="0"/>
                <w:kern w:val="2"/>
                <w:sz w:val="20"/>
              </w:rPr>
              <w:t>Flint and steel</w:t>
            </w:r>
          </w:p>
        </w:tc>
        <w:tc>
          <w:tcPr>
            <w:tcW w:w="1651" w:type="pct"/>
          </w:tcPr>
          <w:p w14:paraId="5097172A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 xml:space="preserve">Starts a </w:t>
            </w:r>
            <w:r w:rsidRPr="00E7091F">
              <w:rPr>
                <w:noProof/>
                <w:kern w:val="2"/>
                <w:sz w:val="20"/>
              </w:rPr>
              <w:t>fire</w:t>
            </w:r>
            <w:r w:rsidRPr="00E7091F">
              <w:rPr>
                <w:kern w:val="2"/>
                <w:sz w:val="20"/>
              </w:rPr>
              <w:t xml:space="preserve"> in 3 minutes</w:t>
            </w:r>
          </w:p>
        </w:tc>
        <w:tc>
          <w:tcPr>
            <w:tcW w:w="315" w:type="pct"/>
          </w:tcPr>
          <w:p w14:paraId="7EC073A8" w14:textId="72576DCA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-</w:t>
            </w:r>
          </w:p>
        </w:tc>
        <w:tc>
          <w:tcPr>
            <w:tcW w:w="720" w:type="pct"/>
          </w:tcPr>
          <w:p w14:paraId="7BB7B5B6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4F60789A" w14:textId="550353EE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.5</w:t>
            </w:r>
          </w:p>
        </w:tc>
      </w:tr>
      <w:tr w:rsidR="00062B16" w:rsidRPr="00E7091F" w14:paraId="59D0C581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6351386F" w14:textId="77777777" w:rsidR="00062B16" w:rsidRPr="00E7091F" w:rsidRDefault="00062B16" w:rsidP="00361210">
            <w:pPr>
              <w:ind w:left="144"/>
              <w:rPr>
                <w:b w:val="0"/>
                <w:kern w:val="2"/>
                <w:sz w:val="20"/>
              </w:rPr>
            </w:pPr>
            <w:r w:rsidRPr="00E7091F">
              <w:rPr>
                <w:b w:val="0"/>
                <w:kern w:val="2"/>
                <w:sz w:val="20"/>
              </w:rPr>
              <w:t>Bedroll (heavy)</w:t>
            </w:r>
          </w:p>
        </w:tc>
        <w:tc>
          <w:tcPr>
            <w:tcW w:w="1651" w:type="pct"/>
          </w:tcPr>
          <w:p w14:paraId="3DEEEFD0" w14:textId="4D4393C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Wool blanket, 4 seasons</w:t>
            </w:r>
          </w:p>
        </w:tc>
        <w:tc>
          <w:tcPr>
            <w:tcW w:w="315" w:type="pct"/>
          </w:tcPr>
          <w:p w14:paraId="09671657" w14:textId="1F1BC736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-</w:t>
            </w:r>
          </w:p>
        </w:tc>
        <w:tc>
          <w:tcPr>
            <w:tcW w:w="720" w:type="pct"/>
          </w:tcPr>
          <w:p w14:paraId="42306435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1272D136" w14:textId="51C308AB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9</w:t>
            </w:r>
          </w:p>
        </w:tc>
      </w:tr>
      <w:tr w:rsidR="00062B16" w:rsidRPr="00E7091F" w14:paraId="5F42D957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3935CB3E" w14:textId="77777777" w:rsidR="00062B16" w:rsidRPr="00E7091F" w:rsidRDefault="00062B16" w:rsidP="00361210">
            <w:pPr>
              <w:ind w:left="144"/>
              <w:rPr>
                <w:b w:val="0"/>
                <w:kern w:val="2"/>
                <w:sz w:val="20"/>
              </w:rPr>
            </w:pPr>
            <w:r w:rsidRPr="00E7091F">
              <w:rPr>
                <w:b w:val="0"/>
                <w:kern w:val="2"/>
                <w:sz w:val="20"/>
              </w:rPr>
              <w:t>Rope (superior)</w:t>
            </w:r>
          </w:p>
        </w:tc>
        <w:tc>
          <w:tcPr>
            <w:tcW w:w="1651" w:type="pct"/>
          </w:tcPr>
          <w:p w14:paraId="5FC2DA25" w14:textId="74AD78C4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Reinforced hemp 50'</w:t>
            </w:r>
          </w:p>
        </w:tc>
        <w:tc>
          <w:tcPr>
            <w:tcW w:w="315" w:type="pct"/>
          </w:tcPr>
          <w:p w14:paraId="2A64204C" w14:textId="25548740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25</w:t>
            </w:r>
          </w:p>
        </w:tc>
        <w:tc>
          <w:tcPr>
            <w:tcW w:w="720" w:type="pct"/>
          </w:tcPr>
          <w:p w14:paraId="56EE7DBE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5137A85D" w14:textId="55812829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3</w:t>
            </w:r>
          </w:p>
        </w:tc>
      </w:tr>
      <w:tr w:rsidR="00062B16" w:rsidRPr="00E7091F" w14:paraId="76EF7954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2298CB7A" w14:textId="77777777" w:rsidR="00062B16" w:rsidRPr="00E7091F" w:rsidRDefault="00062B16" w:rsidP="00361210">
            <w:pPr>
              <w:ind w:left="144"/>
              <w:rPr>
                <w:b w:val="0"/>
                <w:kern w:val="2"/>
                <w:sz w:val="20"/>
              </w:rPr>
            </w:pPr>
            <w:r w:rsidRPr="00E7091F">
              <w:rPr>
                <w:b w:val="0"/>
                <w:kern w:val="2"/>
                <w:sz w:val="20"/>
              </w:rPr>
              <w:t>Pot (cooking)</w:t>
            </w:r>
          </w:p>
        </w:tc>
        <w:tc>
          <w:tcPr>
            <w:tcW w:w="1651" w:type="pct"/>
          </w:tcPr>
          <w:p w14:paraId="5AC2DE3C" w14:textId="5FC276B3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Iron, Holds 2 gallons</w:t>
            </w:r>
          </w:p>
        </w:tc>
        <w:tc>
          <w:tcPr>
            <w:tcW w:w="315" w:type="pct"/>
          </w:tcPr>
          <w:p w14:paraId="1DCD5242" w14:textId="3306FE12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80</w:t>
            </w:r>
          </w:p>
        </w:tc>
        <w:tc>
          <w:tcPr>
            <w:tcW w:w="720" w:type="pct"/>
          </w:tcPr>
          <w:p w14:paraId="31D77F9B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00D4989D" w14:textId="165ABB7E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2.5</w:t>
            </w:r>
          </w:p>
        </w:tc>
      </w:tr>
      <w:tr w:rsidR="00062B16" w:rsidRPr="00E7091F" w14:paraId="21ADA8A2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24B98446" w14:textId="7B3F9F6C" w:rsidR="00062B16" w:rsidRPr="00E7091F" w:rsidRDefault="00062B16" w:rsidP="00361210">
            <w:pPr>
              <w:rPr>
                <w:b w:val="0"/>
                <w:kern w:val="2"/>
                <w:sz w:val="20"/>
              </w:rPr>
            </w:pPr>
          </w:p>
        </w:tc>
        <w:tc>
          <w:tcPr>
            <w:tcW w:w="1651" w:type="pct"/>
          </w:tcPr>
          <w:p w14:paraId="7C143B28" w14:textId="205BC274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315" w:type="pct"/>
          </w:tcPr>
          <w:p w14:paraId="06FC3B97" w14:textId="28AF3CEF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0" w:type="pct"/>
          </w:tcPr>
          <w:p w14:paraId="4B60FDE7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2F2E638B" w14:textId="334724F1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</w:tr>
      <w:tr w:rsidR="00062B16" w:rsidRPr="00E7091F" w14:paraId="0602E826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1E2B203A" w14:textId="0C091EC2" w:rsidR="00062B16" w:rsidRPr="00E7091F" w:rsidRDefault="00062B16" w:rsidP="00361210">
            <w:pPr>
              <w:rPr>
                <w:b w:val="0"/>
                <w:kern w:val="2"/>
                <w:sz w:val="20"/>
              </w:rPr>
            </w:pPr>
            <w:r>
              <w:rPr>
                <w:b w:val="0"/>
                <w:kern w:val="2"/>
                <w:sz w:val="20"/>
              </w:rPr>
              <w:t xml:space="preserve">Trail Rations </w:t>
            </w:r>
          </w:p>
        </w:tc>
        <w:tc>
          <w:tcPr>
            <w:tcW w:w="1651" w:type="pct"/>
          </w:tcPr>
          <w:p w14:paraId="77800E95" w14:textId="69A0F0D9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  <w:r>
              <w:rPr>
                <w:kern w:val="2"/>
                <w:sz w:val="20"/>
              </w:rPr>
              <w:t>1 week of food</w:t>
            </w:r>
          </w:p>
        </w:tc>
        <w:tc>
          <w:tcPr>
            <w:tcW w:w="315" w:type="pct"/>
          </w:tcPr>
          <w:p w14:paraId="6C319A5F" w14:textId="52CCFEEC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0" w:type="pct"/>
          </w:tcPr>
          <w:p w14:paraId="1488DE13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06BC6F35" w14:textId="62F9644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</w:tr>
      <w:tr w:rsidR="00062B16" w:rsidRPr="00E7091F" w14:paraId="349DCE9E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3890AD82" w14:textId="0659446E" w:rsidR="00062B16" w:rsidRPr="00E7091F" w:rsidRDefault="00062B16" w:rsidP="00361210">
            <w:pPr>
              <w:rPr>
                <w:b w:val="0"/>
                <w:kern w:val="2"/>
                <w:sz w:val="20"/>
              </w:rPr>
            </w:pPr>
          </w:p>
        </w:tc>
        <w:tc>
          <w:tcPr>
            <w:tcW w:w="1651" w:type="pct"/>
          </w:tcPr>
          <w:p w14:paraId="215D1471" w14:textId="196D04AE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315" w:type="pct"/>
          </w:tcPr>
          <w:p w14:paraId="727A039D" w14:textId="5341ABEA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0" w:type="pct"/>
          </w:tcPr>
          <w:p w14:paraId="0B8C68EC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0AE60015" w14:textId="61BC300E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</w:tr>
      <w:tr w:rsidR="00062B16" w:rsidRPr="00E7091F" w14:paraId="3076A315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250C4497" w14:textId="41776681" w:rsidR="00062B16" w:rsidRPr="00E7091F" w:rsidRDefault="00062B16" w:rsidP="00361210">
            <w:pPr>
              <w:rPr>
                <w:b w:val="0"/>
                <w:kern w:val="2"/>
                <w:sz w:val="20"/>
              </w:rPr>
            </w:pPr>
          </w:p>
        </w:tc>
        <w:tc>
          <w:tcPr>
            <w:tcW w:w="1651" w:type="pct"/>
          </w:tcPr>
          <w:p w14:paraId="62B00961" w14:textId="77959B65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315" w:type="pct"/>
          </w:tcPr>
          <w:p w14:paraId="130722E9" w14:textId="6B4956D8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0" w:type="pct"/>
          </w:tcPr>
          <w:p w14:paraId="71EB4935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1664B4BE" w14:textId="24A1E56D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</w:tr>
      <w:tr w:rsidR="00062B16" w:rsidRPr="00E7091F" w14:paraId="21146AB6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525B3019" w14:textId="5C97DDC5" w:rsidR="00062B16" w:rsidRPr="00E7091F" w:rsidRDefault="00062B16" w:rsidP="00361210">
            <w:pPr>
              <w:rPr>
                <w:b w:val="0"/>
                <w:kern w:val="2"/>
                <w:sz w:val="20"/>
              </w:rPr>
            </w:pPr>
          </w:p>
        </w:tc>
        <w:tc>
          <w:tcPr>
            <w:tcW w:w="1651" w:type="pct"/>
          </w:tcPr>
          <w:p w14:paraId="0F511643" w14:textId="03332826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315" w:type="pct"/>
          </w:tcPr>
          <w:p w14:paraId="2376818B" w14:textId="64C20B2A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0" w:type="pct"/>
          </w:tcPr>
          <w:p w14:paraId="2821BAB5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34CFC063" w14:textId="6A646273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</w:tr>
      <w:tr w:rsidR="00062B16" w:rsidRPr="00E7091F" w14:paraId="490642C9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274E8C4E" w14:textId="4837D588" w:rsidR="00062B16" w:rsidRPr="00E7091F" w:rsidRDefault="00062B16" w:rsidP="00361210">
            <w:pPr>
              <w:rPr>
                <w:b w:val="0"/>
                <w:kern w:val="2"/>
                <w:sz w:val="20"/>
              </w:rPr>
            </w:pPr>
          </w:p>
        </w:tc>
        <w:tc>
          <w:tcPr>
            <w:tcW w:w="1651" w:type="pct"/>
          </w:tcPr>
          <w:p w14:paraId="0B694B0E" w14:textId="219ABC55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315" w:type="pct"/>
          </w:tcPr>
          <w:p w14:paraId="06534361" w14:textId="79147A0A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0" w:type="pct"/>
          </w:tcPr>
          <w:p w14:paraId="14864DC0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61710CD5" w14:textId="31047EEE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</w:tr>
      <w:tr w:rsidR="00062B16" w:rsidRPr="00E7091F" w14:paraId="7DF9EDF0" w14:textId="77777777" w:rsidTr="00B76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</w:tcPr>
          <w:p w14:paraId="7772EBEE" w14:textId="77777777" w:rsidR="00062B16" w:rsidRPr="00E7091F" w:rsidRDefault="00062B16" w:rsidP="00361210">
            <w:pPr>
              <w:rPr>
                <w:b w:val="0"/>
                <w:kern w:val="2"/>
                <w:sz w:val="20"/>
              </w:rPr>
            </w:pPr>
          </w:p>
        </w:tc>
        <w:tc>
          <w:tcPr>
            <w:tcW w:w="1651" w:type="pct"/>
          </w:tcPr>
          <w:p w14:paraId="0ED20BEA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315" w:type="pct"/>
          </w:tcPr>
          <w:p w14:paraId="6E2A29DD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0" w:type="pct"/>
          </w:tcPr>
          <w:p w14:paraId="5939C34D" w14:textId="77777777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  <w:tc>
          <w:tcPr>
            <w:tcW w:w="722" w:type="pct"/>
          </w:tcPr>
          <w:p w14:paraId="2B1FCCA0" w14:textId="7F6177B1" w:rsidR="00062B16" w:rsidRPr="00E7091F" w:rsidRDefault="00062B16" w:rsidP="003612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  <w:sz w:val="20"/>
              </w:rPr>
            </w:pPr>
          </w:p>
        </w:tc>
      </w:tr>
      <w:tr w:rsidR="00062B16" w:rsidRPr="00E7091F" w14:paraId="66A02B26" w14:textId="77777777" w:rsidTr="00B76B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pct"/>
            <w:shd w:val="clear" w:color="auto" w:fill="000000" w:themeFill="text1"/>
          </w:tcPr>
          <w:p w14:paraId="782A0BE4" w14:textId="77777777" w:rsidR="00062B16" w:rsidRPr="00E7091F" w:rsidRDefault="00062B16" w:rsidP="00361210">
            <w:pPr>
              <w:rPr>
                <w:kern w:val="2"/>
                <w:sz w:val="20"/>
              </w:rPr>
            </w:pPr>
            <w:r w:rsidRPr="00E7091F">
              <w:rPr>
                <w:kern w:val="2"/>
                <w:sz w:val="20"/>
              </w:rPr>
              <w:t>Total Weight Carried</w:t>
            </w:r>
          </w:p>
        </w:tc>
        <w:tc>
          <w:tcPr>
            <w:tcW w:w="1651" w:type="pct"/>
            <w:shd w:val="clear" w:color="auto" w:fill="000000" w:themeFill="text1"/>
          </w:tcPr>
          <w:p w14:paraId="001725D7" w14:textId="62A2E2A3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  <w:sz w:val="20"/>
              </w:rPr>
            </w:pPr>
            <w:proofErr w:type="spellStart"/>
            <w:r>
              <w:rPr>
                <w:b/>
                <w:kern w:val="2"/>
                <w:sz w:val="20"/>
              </w:rPr>
              <w:t>X+x+x</w:t>
            </w:r>
            <w:proofErr w:type="spellEnd"/>
          </w:p>
        </w:tc>
        <w:tc>
          <w:tcPr>
            <w:tcW w:w="315" w:type="pct"/>
            <w:shd w:val="clear" w:color="auto" w:fill="000000" w:themeFill="text1"/>
          </w:tcPr>
          <w:p w14:paraId="05CE30F6" w14:textId="77777777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C000"/>
                <w:kern w:val="2"/>
                <w:sz w:val="20"/>
              </w:rPr>
            </w:pPr>
          </w:p>
        </w:tc>
        <w:tc>
          <w:tcPr>
            <w:tcW w:w="720" w:type="pct"/>
            <w:shd w:val="clear" w:color="auto" w:fill="000000" w:themeFill="text1"/>
          </w:tcPr>
          <w:p w14:paraId="42E58568" w14:textId="77777777" w:rsidR="00062B16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C000"/>
                <w:kern w:val="2"/>
                <w:sz w:val="20"/>
              </w:rPr>
            </w:pPr>
          </w:p>
        </w:tc>
        <w:tc>
          <w:tcPr>
            <w:tcW w:w="722" w:type="pct"/>
            <w:shd w:val="clear" w:color="auto" w:fill="000000" w:themeFill="text1"/>
          </w:tcPr>
          <w:p w14:paraId="13134DE6" w14:textId="18064082" w:rsidR="00062B16" w:rsidRPr="00E7091F" w:rsidRDefault="00062B16" w:rsidP="003612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C000"/>
                <w:kern w:val="2"/>
                <w:sz w:val="20"/>
              </w:rPr>
            </w:pPr>
            <w:r>
              <w:rPr>
                <w:b/>
                <w:color w:val="FFC000"/>
                <w:kern w:val="2"/>
                <w:sz w:val="20"/>
              </w:rPr>
              <w:t>x</w:t>
            </w:r>
            <w:r w:rsidRPr="00E7091F">
              <w:rPr>
                <w:b/>
                <w:color w:val="FFC000"/>
                <w:kern w:val="2"/>
                <w:sz w:val="20"/>
              </w:rPr>
              <w:t>/</w:t>
            </w:r>
            <w:r>
              <w:rPr>
                <w:b/>
                <w:color w:val="FFC000"/>
                <w:kern w:val="2"/>
                <w:sz w:val="20"/>
              </w:rPr>
              <w:t>x</w:t>
            </w:r>
          </w:p>
        </w:tc>
      </w:tr>
    </w:tbl>
    <w:p w14:paraId="29A439F3" w14:textId="77777777" w:rsidR="005125C4" w:rsidRPr="00574121" w:rsidRDefault="005125C4" w:rsidP="005125C4">
      <w:pPr>
        <w:rPr>
          <w:bCs/>
          <w:kern w:val="2"/>
          <w:sz w:val="20"/>
          <w:u w:val="single"/>
        </w:rPr>
      </w:pPr>
    </w:p>
    <w:p w14:paraId="08902BF5" w14:textId="2B696BAC" w:rsidR="00EB499C" w:rsidRDefault="00553FB5" w:rsidP="00F60061">
      <w:r>
        <w:rPr>
          <w:b/>
          <w:bCs/>
          <w:kern w:val="2"/>
          <w:sz w:val="20"/>
        </w:rPr>
        <w:t xml:space="preserve">Bold items are </w:t>
      </w:r>
      <w:r w:rsidR="00DE71E5">
        <w:rPr>
          <w:b/>
          <w:bCs/>
          <w:kern w:val="2"/>
          <w:sz w:val="20"/>
        </w:rPr>
        <w:t>m</w:t>
      </w:r>
      <w:r w:rsidR="00C42F0A" w:rsidRPr="00574121">
        <w:rPr>
          <w:b/>
          <w:bCs/>
          <w:kern w:val="2"/>
          <w:sz w:val="20"/>
        </w:rPr>
        <w:t>agical.</w:t>
      </w:r>
      <w:r w:rsidR="00EB499C">
        <w:br w:type="page"/>
      </w:r>
    </w:p>
    <w:p w14:paraId="1DF314A5" w14:textId="763E0567" w:rsidR="004778A8" w:rsidRDefault="004778A8" w:rsidP="00034ECF">
      <w:pPr>
        <w:pStyle w:val="Title"/>
        <w:spacing w:after="80"/>
      </w:pPr>
      <w:r>
        <w:lastRenderedPageBreak/>
        <w:t>Spell Casting (</w:t>
      </w:r>
      <w:r w:rsidR="0057661F">
        <w:t>x</w:t>
      </w:r>
      <w:r>
        <w:t>)</w:t>
      </w:r>
    </w:p>
    <w:tbl>
      <w:tblPr>
        <w:tblStyle w:val="LightList"/>
        <w:tblW w:w="5000" w:type="pct"/>
        <w:tblBorders>
          <w:insideH w:val="single" w:sz="8" w:space="0" w:color="000000" w:themeColor="text1"/>
          <w:insideV w:val="single" w:sz="8" w:space="0" w:color="000000" w:themeColor="text1"/>
        </w:tblBorders>
        <w:tblLook w:val="04A0" w:firstRow="1" w:lastRow="0" w:firstColumn="1" w:lastColumn="0" w:noHBand="0" w:noVBand="1"/>
      </w:tblPr>
      <w:tblGrid>
        <w:gridCol w:w="3798"/>
        <w:gridCol w:w="1357"/>
        <w:gridCol w:w="935"/>
        <w:gridCol w:w="807"/>
        <w:gridCol w:w="904"/>
        <w:gridCol w:w="1455"/>
        <w:gridCol w:w="1023"/>
        <w:gridCol w:w="933"/>
      </w:tblGrid>
      <w:tr w:rsidR="006F7934" w:rsidRPr="005B12B6" w14:paraId="2A48438E" w14:textId="11040B57" w:rsidTr="00A26F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116BD217" w14:textId="77777777" w:rsidR="006F7934" w:rsidRPr="00E6670E" w:rsidRDefault="006F7934" w:rsidP="00A37ED7">
            <w:pPr>
              <w:rPr>
                <w:kern w:val="2"/>
              </w:rPr>
            </w:pPr>
            <w:r>
              <w:rPr>
                <w:kern w:val="2"/>
              </w:rPr>
              <w:t>Skill</w:t>
            </w:r>
          </w:p>
        </w:tc>
        <w:tc>
          <w:tcPr>
            <w:tcW w:w="605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70676F27" w14:textId="77777777" w:rsidR="006F7934" w:rsidRPr="005B12B6" w:rsidRDefault="006F7934" w:rsidP="00A37E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# Ranks</w:t>
            </w:r>
          </w:p>
        </w:tc>
        <w:tc>
          <w:tcPr>
            <w:tcW w:w="417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4B203137" w14:textId="77777777" w:rsidR="006F7934" w:rsidRPr="005B12B6" w:rsidRDefault="006F7934" w:rsidP="00A37E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Rank</w:t>
            </w:r>
          </w:p>
        </w:tc>
        <w:tc>
          <w:tcPr>
            <w:tcW w:w="360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2D0CE32C" w14:textId="77777777" w:rsidR="006F7934" w:rsidRPr="005B12B6" w:rsidRDefault="006F7934" w:rsidP="00A37E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Stat</w:t>
            </w:r>
          </w:p>
        </w:tc>
        <w:tc>
          <w:tcPr>
            <w:tcW w:w="403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6273E0CE" w14:textId="77777777" w:rsidR="006F7934" w:rsidRPr="005B12B6" w:rsidRDefault="006F7934" w:rsidP="00A37E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Prof.</w:t>
            </w:r>
          </w:p>
        </w:tc>
        <w:tc>
          <w:tcPr>
            <w:tcW w:w="649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1284262A" w14:textId="77777777" w:rsidR="006F7934" w:rsidRPr="005B12B6" w:rsidRDefault="006F7934" w:rsidP="00A37E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ist Type</w:t>
            </w:r>
          </w:p>
        </w:tc>
        <w:tc>
          <w:tcPr>
            <w:tcW w:w="456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343CE3C4" w14:textId="77777777" w:rsidR="006F7934" w:rsidRDefault="001C01FF" w:rsidP="00A37E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kern w:val="2"/>
              </w:rPr>
            </w:pPr>
            <w:r>
              <w:rPr>
                <w:kern w:val="2"/>
              </w:rPr>
              <w:t>Spell</w:t>
            </w:r>
          </w:p>
          <w:p w14:paraId="6E3F4638" w14:textId="77777777" w:rsidR="001C01FF" w:rsidRDefault="001C01FF" w:rsidP="00A37E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kern w:val="2"/>
              </w:rPr>
            </w:pPr>
            <w:r>
              <w:rPr>
                <w:kern w:val="2"/>
              </w:rPr>
              <w:t>Mastery</w:t>
            </w:r>
          </w:p>
          <w:p w14:paraId="72B8DF3D" w14:textId="27BDCEBA" w:rsidR="001C01FF" w:rsidRPr="005B12B6" w:rsidRDefault="001C01FF" w:rsidP="00A37E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Total</w:t>
            </w:r>
          </w:p>
        </w:tc>
        <w:tc>
          <w:tcPr>
            <w:tcW w:w="416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39591A07" w14:textId="77777777" w:rsidR="006F7934" w:rsidRPr="005B12B6" w:rsidRDefault="006F7934" w:rsidP="00A37E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Total</w:t>
            </w:r>
          </w:p>
        </w:tc>
      </w:tr>
      <w:tr w:rsidR="006F7934" w:rsidRPr="00BB1CFD" w14:paraId="2D3AEA20" w14:textId="514214A1" w:rsidTr="00A26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  <w:shd w:val="clear" w:color="auto" w:fill="000000" w:themeFill="text1"/>
          </w:tcPr>
          <w:p w14:paraId="31545D3A" w14:textId="304473A2" w:rsidR="006F7934" w:rsidRPr="00BB1CFD" w:rsidRDefault="006F7934" w:rsidP="00A37ED7">
            <w:pPr>
              <w:rPr>
                <w:b w:val="0"/>
                <w:kern w:val="2"/>
              </w:rPr>
            </w:pPr>
            <w:r w:rsidRPr="00BB1CFD">
              <w:rPr>
                <w:kern w:val="2"/>
              </w:rPr>
              <w:t>Spell casting</w:t>
            </w:r>
            <w:r>
              <w:rPr>
                <w:kern w:val="2"/>
              </w:rPr>
              <w:t xml:space="preserve"> (Me/</w:t>
            </w:r>
            <w:r w:rsidR="0057661F">
              <w:rPr>
                <w:kern w:val="2"/>
              </w:rPr>
              <w:t>R</w:t>
            </w:r>
            <w:r>
              <w:rPr>
                <w:kern w:val="2"/>
              </w:rPr>
              <w:t>/</w:t>
            </w:r>
            <w:r w:rsidR="0057661F">
              <w:rPr>
                <w:kern w:val="2"/>
              </w:rPr>
              <w:t>R</w:t>
            </w:r>
            <w:r>
              <w:rPr>
                <w:kern w:val="2"/>
              </w:rPr>
              <w:t>)</w:t>
            </w:r>
          </w:p>
        </w:tc>
        <w:tc>
          <w:tcPr>
            <w:tcW w:w="605" w:type="pct"/>
            <w:shd w:val="clear" w:color="auto" w:fill="000000" w:themeFill="text1"/>
          </w:tcPr>
          <w:p w14:paraId="0C894E38" w14:textId="77777777" w:rsidR="006F7934" w:rsidRPr="00BB1CFD" w:rsidRDefault="006F7934" w:rsidP="00A37E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417" w:type="pct"/>
            <w:shd w:val="clear" w:color="auto" w:fill="000000" w:themeFill="text1"/>
          </w:tcPr>
          <w:p w14:paraId="0A8A6D26" w14:textId="77777777" w:rsidR="006F7934" w:rsidRPr="00BB1CFD" w:rsidRDefault="006F7934" w:rsidP="00A37E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0" w:type="pct"/>
            <w:shd w:val="clear" w:color="auto" w:fill="000000" w:themeFill="text1"/>
          </w:tcPr>
          <w:p w14:paraId="7B8A041F" w14:textId="77777777" w:rsidR="006F7934" w:rsidRPr="00BB1CFD" w:rsidRDefault="006F7934" w:rsidP="00A37E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403" w:type="pct"/>
            <w:shd w:val="clear" w:color="auto" w:fill="000000" w:themeFill="text1"/>
          </w:tcPr>
          <w:p w14:paraId="78CD17BD" w14:textId="77777777" w:rsidR="006F7934" w:rsidRPr="00BB1CFD" w:rsidRDefault="006F7934" w:rsidP="00A37E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649" w:type="pct"/>
            <w:shd w:val="clear" w:color="auto" w:fill="000000" w:themeFill="text1"/>
          </w:tcPr>
          <w:p w14:paraId="6F149EE0" w14:textId="77777777" w:rsidR="006F7934" w:rsidRPr="00BB1CFD" w:rsidRDefault="006F7934" w:rsidP="00A37E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456" w:type="pct"/>
            <w:shd w:val="clear" w:color="auto" w:fill="000000" w:themeFill="text1"/>
          </w:tcPr>
          <w:p w14:paraId="051FE2E7" w14:textId="77777777" w:rsidR="006F7934" w:rsidRPr="00BB1CFD" w:rsidRDefault="006F7934" w:rsidP="00A37E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416" w:type="pct"/>
            <w:shd w:val="clear" w:color="auto" w:fill="000000" w:themeFill="text1"/>
          </w:tcPr>
          <w:p w14:paraId="33505E35" w14:textId="77777777" w:rsidR="006F7934" w:rsidRPr="00BB1CFD" w:rsidRDefault="006F7934" w:rsidP="00A37E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CA13A5" w:rsidRPr="005B12B6" w14:paraId="423B052E" w14:textId="787D54D6" w:rsidTr="00A26F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4834A36B" w14:textId="432F384D" w:rsidR="00CA13A5" w:rsidRPr="00E87636" w:rsidRDefault="00CA13A5" w:rsidP="00CA13A5">
            <w:pPr>
              <w:rPr>
                <w:b w:val="0"/>
                <w:kern w:val="2"/>
              </w:rPr>
            </w:pPr>
          </w:p>
        </w:tc>
        <w:tc>
          <w:tcPr>
            <w:tcW w:w="605" w:type="pct"/>
          </w:tcPr>
          <w:p w14:paraId="266E18E3" w14:textId="4F672625" w:rsidR="00CA13A5" w:rsidRPr="005B12B6" w:rsidRDefault="00CA13A5" w:rsidP="00CA13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68BD8E36" w14:textId="15AE00F3" w:rsidR="00CA13A5" w:rsidRPr="005B12B6" w:rsidRDefault="00CA13A5" w:rsidP="00CA13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4B058DFA" w14:textId="75ECBA24" w:rsidR="00CA13A5" w:rsidRPr="005B12B6" w:rsidRDefault="00CA13A5" w:rsidP="00CA13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2F2479ED" w14:textId="5C70FED3" w:rsidR="00CA13A5" w:rsidRPr="005B12B6" w:rsidRDefault="00CA13A5" w:rsidP="00CA13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2566453A" w14:textId="3F9BF0C8" w:rsidR="00CA13A5" w:rsidRPr="005B12B6" w:rsidRDefault="00CA13A5" w:rsidP="00CA13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56" w:type="pct"/>
          </w:tcPr>
          <w:p w14:paraId="5F7A8A86" w14:textId="7E7E54CC" w:rsidR="00CA13A5" w:rsidRPr="001C01FF" w:rsidRDefault="00CA13A5" w:rsidP="00CA13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7B212951" w14:textId="0E6479A9" w:rsidR="00CA13A5" w:rsidRPr="005B12B6" w:rsidRDefault="00CA13A5" w:rsidP="00CA13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797DEC" w:rsidRPr="005B12B6" w14:paraId="793F0CEE" w14:textId="78253ACC" w:rsidTr="00A26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52BA3C73" w14:textId="420937D4" w:rsidR="00797DEC" w:rsidRDefault="00797DEC" w:rsidP="00797DEC">
            <w:pPr>
              <w:rPr>
                <w:b w:val="0"/>
                <w:kern w:val="2"/>
              </w:rPr>
            </w:pPr>
          </w:p>
        </w:tc>
        <w:tc>
          <w:tcPr>
            <w:tcW w:w="605" w:type="pct"/>
          </w:tcPr>
          <w:p w14:paraId="4DADEAAF" w14:textId="3E363E85" w:rsidR="00797DEC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24110C6D" w14:textId="4F6DB143" w:rsidR="00797DEC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3D1664B3" w14:textId="00978248" w:rsidR="00797DEC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1F21FC39" w14:textId="077A7998" w:rsidR="00797DEC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75D5DE56" w14:textId="75E5AF14" w:rsidR="00797DEC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56" w:type="pct"/>
          </w:tcPr>
          <w:p w14:paraId="28BF7BF6" w14:textId="4F8816D6" w:rsidR="00797DEC" w:rsidRPr="001C01FF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55034370" w14:textId="058FBA2B" w:rsidR="00797DEC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797DEC" w:rsidRPr="005B12B6" w14:paraId="699A4B37" w14:textId="06667CAE" w:rsidTr="00A26F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6D42A02E" w14:textId="46337AF9" w:rsidR="00797DEC" w:rsidRPr="00E87636" w:rsidRDefault="00797DEC" w:rsidP="00797DEC">
            <w:pPr>
              <w:rPr>
                <w:b w:val="0"/>
                <w:kern w:val="2"/>
              </w:rPr>
            </w:pPr>
          </w:p>
        </w:tc>
        <w:tc>
          <w:tcPr>
            <w:tcW w:w="605" w:type="pct"/>
          </w:tcPr>
          <w:p w14:paraId="3008092F" w14:textId="6628CC53" w:rsidR="00797DEC" w:rsidRPr="005B12B6" w:rsidRDefault="00797DEC" w:rsidP="00797D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3F552F4F" w14:textId="43CB37CF" w:rsidR="00797DEC" w:rsidRPr="005B12B6" w:rsidRDefault="00797DEC" w:rsidP="00797D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4204BE5E" w14:textId="2A276144" w:rsidR="00797DEC" w:rsidRPr="005B12B6" w:rsidRDefault="00797DEC" w:rsidP="00797D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4B07FFBA" w14:textId="598DA608" w:rsidR="00797DEC" w:rsidRPr="005B12B6" w:rsidRDefault="00797DEC" w:rsidP="00797D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0CEA6BC6" w14:textId="47B72EDD" w:rsidR="00797DEC" w:rsidRPr="005B12B6" w:rsidRDefault="00797DEC" w:rsidP="00797D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56" w:type="pct"/>
          </w:tcPr>
          <w:p w14:paraId="18353F4F" w14:textId="32E0EBFB" w:rsidR="00797DEC" w:rsidRPr="001C01FF" w:rsidRDefault="00797DEC" w:rsidP="00797D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4DCA6BE7" w14:textId="76AF8CBD" w:rsidR="00797DEC" w:rsidRPr="005B12B6" w:rsidRDefault="00797DEC" w:rsidP="00797D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797DEC" w:rsidRPr="005B12B6" w14:paraId="4D9AF731" w14:textId="6BA7B27F" w:rsidTr="00A26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5F447610" w14:textId="2D0F5979" w:rsidR="00797DEC" w:rsidRPr="00E87636" w:rsidRDefault="00797DEC" w:rsidP="00797DEC">
            <w:pPr>
              <w:rPr>
                <w:b w:val="0"/>
                <w:kern w:val="2"/>
              </w:rPr>
            </w:pPr>
          </w:p>
        </w:tc>
        <w:tc>
          <w:tcPr>
            <w:tcW w:w="605" w:type="pct"/>
          </w:tcPr>
          <w:p w14:paraId="60723208" w14:textId="4D61693E" w:rsidR="00797DEC" w:rsidRPr="005B12B6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17F63E2A" w14:textId="1A551709" w:rsidR="00797DEC" w:rsidRPr="005B12B6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5CBBA241" w14:textId="6CFF5462" w:rsidR="00797DEC" w:rsidRPr="005B12B6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254C7F04" w14:textId="70AE6255" w:rsidR="00797DEC" w:rsidRPr="005B12B6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02B18969" w14:textId="1201F8B1" w:rsidR="00797DEC" w:rsidRPr="005B12B6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56" w:type="pct"/>
          </w:tcPr>
          <w:p w14:paraId="6FF12329" w14:textId="79C9C6A9" w:rsidR="00797DEC" w:rsidRPr="001C01FF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10DEC792" w14:textId="40016EBC" w:rsidR="00797DEC" w:rsidRPr="005B12B6" w:rsidRDefault="00797DEC" w:rsidP="00797D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76134B6D" w14:textId="77777777" w:rsidTr="00A26F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2E513EBF" w14:textId="617F1F80" w:rsidR="0034624A" w:rsidRPr="0034624A" w:rsidRDefault="0034624A" w:rsidP="0034624A">
            <w:pPr>
              <w:rPr>
                <w:b w:val="0"/>
                <w:bCs w:val="0"/>
                <w:kern w:val="2"/>
              </w:rPr>
            </w:pPr>
          </w:p>
        </w:tc>
        <w:tc>
          <w:tcPr>
            <w:tcW w:w="605" w:type="pct"/>
          </w:tcPr>
          <w:p w14:paraId="7DE0E958" w14:textId="15AB238A" w:rsidR="0034624A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3864CB82" w14:textId="167B5CFD" w:rsidR="0034624A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0DDFFB7E" w14:textId="33887EF5" w:rsidR="0034624A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64BFCC44" w14:textId="4188AE03" w:rsidR="0034624A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2D0C2F16" w14:textId="2A84BE63" w:rsidR="0034624A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56" w:type="pct"/>
          </w:tcPr>
          <w:p w14:paraId="4777256D" w14:textId="77777777" w:rsidR="0034624A" w:rsidRPr="001C01FF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40E3968C" w14:textId="40E84AA7" w:rsidR="0034624A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6C703E5B" w14:textId="5A046526" w:rsidTr="00A26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4D09F3C2" w14:textId="55977B21" w:rsidR="0034624A" w:rsidRPr="00E87636" w:rsidRDefault="0034624A" w:rsidP="0034624A">
            <w:pPr>
              <w:rPr>
                <w:b w:val="0"/>
                <w:kern w:val="2"/>
              </w:rPr>
            </w:pPr>
          </w:p>
        </w:tc>
        <w:tc>
          <w:tcPr>
            <w:tcW w:w="605" w:type="pct"/>
          </w:tcPr>
          <w:p w14:paraId="11D934F8" w14:textId="49BC3DB1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54D1B940" w14:textId="50E058D1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0CBCBE12" w14:textId="3F4B9001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3FD468A5" w14:textId="50E3694D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52BF4CF2" w14:textId="417C194D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56" w:type="pct"/>
          </w:tcPr>
          <w:p w14:paraId="0FF7B2F0" w14:textId="4CD7305D" w:rsidR="0034624A" w:rsidRPr="001C01FF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2C985E8E" w14:textId="64E85E72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128D94B5" w14:textId="77D8FF80" w:rsidTr="00A26F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291521EB" w14:textId="243D38BE" w:rsidR="0034624A" w:rsidRPr="00E87636" w:rsidRDefault="0034624A" w:rsidP="0034624A">
            <w:pPr>
              <w:rPr>
                <w:b w:val="0"/>
                <w:kern w:val="2"/>
              </w:rPr>
            </w:pPr>
          </w:p>
        </w:tc>
        <w:tc>
          <w:tcPr>
            <w:tcW w:w="605" w:type="pct"/>
          </w:tcPr>
          <w:p w14:paraId="2AC30DC3" w14:textId="2E984FE1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17F3C011" w14:textId="5B217BD4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7D1C17ED" w14:textId="383B6F16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39CED170" w14:textId="35347363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4E4596B8" w14:textId="627B7495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56" w:type="pct"/>
          </w:tcPr>
          <w:p w14:paraId="5EB3F34C" w14:textId="76673A12" w:rsidR="0034624A" w:rsidRPr="001C01FF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38899E60" w14:textId="2F5B73EF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6A721321" w14:textId="48AF1666" w:rsidTr="00A26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5C8E9056" w14:textId="6573D6B2" w:rsidR="0034624A" w:rsidRPr="00E87636" w:rsidRDefault="0034624A" w:rsidP="0034624A">
            <w:pPr>
              <w:rPr>
                <w:b w:val="0"/>
                <w:kern w:val="2"/>
              </w:rPr>
            </w:pPr>
          </w:p>
        </w:tc>
        <w:tc>
          <w:tcPr>
            <w:tcW w:w="605" w:type="pct"/>
          </w:tcPr>
          <w:p w14:paraId="64441000" w14:textId="179C624D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2226CB42" w14:textId="69EBD6CD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45507519" w14:textId="022BEB3B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3AA91CEB" w14:textId="55D5B274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04C73F3D" w14:textId="04874E5B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56" w:type="pct"/>
          </w:tcPr>
          <w:p w14:paraId="6AD1AECC" w14:textId="712BC005" w:rsidR="0034624A" w:rsidRPr="001C01FF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092BA553" w14:textId="5BB687DF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39D76FAC" w14:textId="61ED0E8F" w:rsidTr="00A26F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3554B8BF" w14:textId="21D0959C" w:rsidR="0034624A" w:rsidRPr="00E87636" w:rsidRDefault="0034624A" w:rsidP="0034624A">
            <w:pPr>
              <w:rPr>
                <w:b w:val="0"/>
                <w:kern w:val="2"/>
              </w:rPr>
            </w:pPr>
          </w:p>
        </w:tc>
        <w:tc>
          <w:tcPr>
            <w:tcW w:w="605" w:type="pct"/>
          </w:tcPr>
          <w:p w14:paraId="0E405679" w14:textId="772000EE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554226B0" w14:textId="2AFE4168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65D319C2" w14:textId="3D2E0EE5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6E900FED" w14:textId="289026D2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27BFD8E2" w14:textId="32E57A43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56" w:type="pct"/>
          </w:tcPr>
          <w:p w14:paraId="05F00B3B" w14:textId="367266D8" w:rsidR="0034624A" w:rsidRPr="001C01FF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64EB8197" w14:textId="280069BF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4A74249F" w14:textId="77777777" w:rsidTr="00A26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7AD66A7F" w14:textId="25AD5445" w:rsidR="0034624A" w:rsidRDefault="0034624A" w:rsidP="0034624A">
            <w:pPr>
              <w:rPr>
                <w:kern w:val="2"/>
              </w:rPr>
            </w:pPr>
          </w:p>
        </w:tc>
        <w:tc>
          <w:tcPr>
            <w:tcW w:w="605" w:type="pct"/>
          </w:tcPr>
          <w:p w14:paraId="0EC08D57" w14:textId="1D356D43" w:rsidR="0034624A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0BFAF82F" w14:textId="276D0A6B" w:rsidR="0034624A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360FD1AE" w14:textId="0AA64335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17EBD94E" w14:textId="647C2BB9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4DFC37B0" w14:textId="0C3B92D2" w:rsidR="0034624A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56" w:type="pct"/>
          </w:tcPr>
          <w:p w14:paraId="5FF1372C" w14:textId="5DE03D04" w:rsidR="0034624A" w:rsidRPr="001C01FF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43DE83D4" w14:textId="5A0851EB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5F5B7748" w14:textId="77777777" w:rsidTr="00A26F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70291CEC" w14:textId="585DD42A" w:rsidR="0034624A" w:rsidRDefault="0034624A" w:rsidP="0034624A">
            <w:pPr>
              <w:rPr>
                <w:kern w:val="2"/>
              </w:rPr>
            </w:pPr>
          </w:p>
        </w:tc>
        <w:tc>
          <w:tcPr>
            <w:tcW w:w="605" w:type="pct"/>
          </w:tcPr>
          <w:p w14:paraId="744773C1" w14:textId="7E1DCD67" w:rsidR="0034624A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7430B436" w14:textId="000FEDAE" w:rsidR="0034624A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0B7E7AA0" w14:textId="1A09ABC9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0E32FB1C" w14:textId="68838EC9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54D81060" w14:textId="199AF3B1" w:rsidR="0034624A" w:rsidRPr="00E8763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456" w:type="pct"/>
          </w:tcPr>
          <w:p w14:paraId="7FF91D58" w14:textId="7E91A667" w:rsidR="0034624A" w:rsidRPr="00CB5C28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12E7BD72" w14:textId="0586A600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0C53C4C4" w14:textId="77777777" w:rsidTr="00A26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21483D20" w14:textId="462007DD" w:rsidR="0034624A" w:rsidRDefault="0034624A" w:rsidP="0034624A">
            <w:pPr>
              <w:rPr>
                <w:kern w:val="2"/>
              </w:rPr>
            </w:pPr>
          </w:p>
        </w:tc>
        <w:tc>
          <w:tcPr>
            <w:tcW w:w="605" w:type="pct"/>
          </w:tcPr>
          <w:p w14:paraId="6B5DC5FF" w14:textId="70FA1C63" w:rsidR="0034624A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0781AB85" w14:textId="2CC086A4" w:rsidR="0034624A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149DC5BE" w14:textId="264B2B15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03B7B4E3" w14:textId="5B06933B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39A3180C" w14:textId="1EE890C5" w:rsidR="0034624A" w:rsidRPr="00E8763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456" w:type="pct"/>
          </w:tcPr>
          <w:p w14:paraId="40DE44F3" w14:textId="34A9C976" w:rsidR="0034624A" w:rsidRPr="00CB5C28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2A07E7C9" w14:textId="22A13E87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5502FB3B" w14:textId="77777777" w:rsidTr="00A26F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54E900B5" w14:textId="3777B63F" w:rsidR="0034624A" w:rsidRDefault="0034624A" w:rsidP="0034624A">
            <w:pPr>
              <w:rPr>
                <w:kern w:val="2"/>
              </w:rPr>
            </w:pPr>
          </w:p>
        </w:tc>
        <w:tc>
          <w:tcPr>
            <w:tcW w:w="605" w:type="pct"/>
          </w:tcPr>
          <w:p w14:paraId="09CD0AAE" w14:textId="3D9C7D17" w:rsidR="0034624A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1A1F7068" w14:textId="33CC3F13" w:rsidR="0034624A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43280C4A" w14:textId="1F41A10D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726C49CC" w14:textId="6CDE17BD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3F580BEC" w14:textId="388F4F33" w:rsidR="0034624A" w:rsidRPr="00E8763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456" w:type="pct"/>
          </w:tcPr>
          <w:p w14:paraId="2FCE3D78" w14:textId="70A27A13" w:rsidR="0034624A" w:rsidRPr="00CB5C28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1618EB2E" w14:textId="55DA738A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3E000698" w14:textId="77777777" w:rsidTr="00A26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3F1917AE" w14:textId="14208DEA" w:rsidR="0034624A" w:rsidRDefault="0034624A" w:rsidP="0034624A">
            <w:pPr>
              <w:rPr>
                <w:kern w:val="2"/>
              </w:rPr>
            </w:pPr>
          </w:p>
        </w:tc>
        <w:tc>
          <w:tcPr>
            <w:tcW w:w="605" w:type="pct"/>
          </w:tcPr>
          <w:p w14:paraId="40AE3698" w14:textId="6C65B012" w:rsidR="0034624A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76712A86" w14:textId="6FD8D4B9" w:rsidR="0034624A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6E79578E" w14:textId="5F0221D5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4020CC9C" w14:textId="4F75386A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45565769" w14:textId="75BF8599" w:rsidR="0034624A" w:rsidRPr="00E8763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456" w:type="pct"/>
          </w:tcPr>
          <w:p w14:paraId="1C642FB6" w14:textId="24320C50" w:rsidR="0034624A" w:rsidRPr="00CB5C28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4A87276B" w14:textId="06974F07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4DDC4617" w14:textId="6656D7C7" w:rsidTr="00A26F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18E3EFF4" w14:textId="57E52086" w:rsidR="0034624A" w:rsidRPr="00E87636" w:rsidRDefault="0034624A" w:rsidP="0034624A">
            <w:pPr>
              <w:rPr>
                <w:b w:val="0"/>
                <w:kern w:val="2"/>
              </w:rPr>
            </w:pPr>
          </w:p>
        </w:tc>
        <w:tc>
          <w:tcPr>
            <w:tcW w:w="605" w:type="pct"/>
          </w:tcPr>
          <w:p w14:paraId="7B792EA4" w14:textId="3BD0E4C5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72FF42F6" w14:textId="39CE5648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45B8BB19" w14:textId="07D60D71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5AEE7EEE" w14:textId="1DF62AD6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0A8849EE" w14:textId="1CE87C53" w:rsidR="0034624A" w:rsidRPr="00E8763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456" w:type="pct"/>
          </w:tcPr>
          <w:p w14:paraId="2988DE4B" w14:textId="2F0F11A2" w:rsidR="0034624A" w:rsidRPr="00CB5C28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02C4AAE2" w14:textId="3FF108B9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4631B4D9" w14:textId="2FAAED86" w:rsidTr="00A26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1679BDB9" w14:textId="4332040E" w:rsidR="0034624A" w:rsidRPr="00E87636" w:rsidRDefault="0034624A" w:rsidP="0034624A">
            <w:pPr>
              <w:rPr>
                <w:b w:val="0"/>
                <w:kern w:val="2"/>
              </w:rPr>
            </w:pPr>
          </w:p>
        </w:tc>
        <w:tc>
          <w:tcPr>
            <w:tcW w:w="605" w:type="pct"/>
          </w:tcPr>
          <w:p w14:paraId="577012C2" w14:textId="679466A0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018C914B" w14:textId="22530FDD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08AEA48B" w14:textId="74CE1D9D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2EEB281D" w14:textId="1D698989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0E6EA7AF" w14:textId="65057515" w:rsidR="0034624A" w:rsidRPr="00E8763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456" w:type="pct"/>
          </w:tcPr>
          <w:p w14:paraId="462396D0" w14:textId="70245302" w:rsidR="0034624A" w:rsidRPr="00CB5C28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5E5D8E87" w14:textId="0C1D8F0C" w:rsidR="0034624A" w:rsidRPr="005B12B6" w:rsidRDefault="0034624A" w:rsidP="00346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34624A" w:rsidRPr="005B12B6" w14:paraId="5C65B091" w14:textId="4933DB06" w:rsidTr="00A26F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4" w:type="pct"/>
          </w:tcPr>
          <w:p w14:paraId="7BF3C092" w14:textId="351F47AE" w:rsidR="0034624A" w:rsidRPr="00E87636" w:rsidRDefault="0034624A" w:rsidP="0034624A">
            <w:pPr>
              <w:rPr>
                <w:b w:val="0"/>
                <w:kern w:val="2"/>
              </w:rPr>
            </w:pPr>
          </w:p>
        </w:tc>
        <w:tc>
          <w:tcPr>
            <w:tcW w:w="605" w:type="pct"/>
          </w:tcPr>
          <w:p w14:paraId="512F95C7" w14:textId="3E7F4FA5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17" w:type="pct"/>
          </w:tcPr>
          <w:p w14:paraId="2991CD22" w14:textId="2F1E751B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0" w:type="pct"/>
          </w:tcPr>
          <w:p w14:paraId="59776306" w14:textId="3836F33E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403" w:type="pct"/>
          </w:tcPr>
          <w:p w14:paraId="541EB691" w14:textId="4DE729AF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649" w:type="pct"/>
          </w:tcPr>
          <w:p w14:paraId="394ECD44" w14:textId="5541870F" w:rsidR="0034624A" w:rsidRPr="00E8763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456" w:type="pct"/>
          </w:tcPr>
          <w:p w14:paraId="1F257575" w14:textId="3C9167CB" w:rsidR="0034624A" w:rsidRPr="00CB5C28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kern w:val="2"/>
              </w:rPr>
            </w:pPr>
          </w:p>
        </w:tc>
        <w:tc>
          <w:tcPr>
            <w:tcW w:w="416" w:type="pct"/>
          </w:tcPr>
          <w:p w14:paraId="7B17D57A" w14:textId="70D2778E" w:rsidR="0034624A" w:rsidRPr="005B12B6" w:rsidRDefault="0034624A" w:rsidP="00346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</w:tbl>
    <w:p w14:paraId="7412A61D" w14:textId="77777777" w:rsidR="004778A8" w:rsidRPr="00832EF1" w:rsidRDefault="004778A8" w:rsidP="004778A8">
      <w:pPr>
        <w:rPr>
          <w:sz w:val="8"/>
        </w:rPr>
      </w:pPr>
    </w:p>
    <w:tbl>
      <w:tblPr>
        <w:tblStyle w:val="LightList"/>
        <w:tblW w:w="3710" w:type="pct"/>
        <w:tblLook w:val="04A0" w:firstRow="1" w:lastRow="0" w:firstColumn="1" w:lastColumn="0" w:noHBand="0" w:noVBand="1"/>
      </w:tblPr>
      <w:tblGrid>
        <w:gridCol w:w="3945"/>
        <w:gridCol w:w="982"/>
        <w:gridCol w:w="1211"/>
        <w:gridCol w:w="735"/>
        <w:gridCol w:w="1446"/>
      </w:tblGrid>
      <w:tr w:rsidR="0088725E" w:rsidRPr="00144573" w14:paraId="21862B9A" w14:textId="72F59278" w:rsidTr="008872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1" w:type="pct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497D" w:themeFill="text2"/>
          </w:tcPr>
          <w:p w14:paraId="0A7B9D73" w14:textId="77777777" w:rsidR="0088725E" w:rsidRPr="00E6670E" w:rsidRDefault="0088725E" w:rsidP="002665A6">
            <w:pPr>
              <w:rPr>
                <w:kern w:val="2"/>
              </w:rPr>
            </w:pPr>
            <w:r>
              <w:rPr>
                <w:kern w:val="2"/>
              </w:rPr>
              <w:t>Spell List</w:t>
            </w:r>
          </w:p>
        </w:tc>
        <w:tc>
          <w:tcPr>
            <w:tcW w:w="59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497D" w:themeFill="text2"/>
          </w:tcPr>
          <w:p w14:paraId="43540272" w14:textId="77777777" w:rsidR="0088725E" w:rsidRDefault="0088725E" w:rsidP="002665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Casting</w:t>
            </w:r>
          </w:p>
          <w:p w14:paraId="08EE95B3" w14:textId="77777777" w:rsidR="0088725E" w:rsidRPr="00144573" w:rsidRDefault="0088725E" w:rsidP="002665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Skill</w:t>
            </w:r>
          </w:p>
        </w:tc>
        <w:tc>
          <w:tcPr>
            <w:tcW w:w="72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497D" w:themeFill="text2"/>
          </w:tcPr>
          <w:p w14:paraId="43F1B60A" w14:textId="77777777" w:rsidR="0088725E" w:rsidRPr="00144573" w:rsidRDefault="0088725E" w:rsidP="002665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Spell Mod</w:t>
            </w:r>
          </w:p>
        </w:tc>
        <w:tc>
          <w:tcPr>
            <w:tcW w:w="442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497D" w:themeFill="text2"/>
          </w:tcPr>
          <w:p w14:paraId="2AE17873" w14:textId="77777777" w:rsidR="0088725E" w:rsidRDefault="0088725E" w:rsidP="002665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Total</w:t>
            </w:r>
          </w:p>
          <w:p w14:paraId="26D68CF3" w14:textId="77777777" w:rsidR="0088725E" w:rsidRPr="00144573" w:rsidRDefault="0088725E" w:rsidP="002665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869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1F497D" w:themeFill="text2"/>
          </w:tcPr>
          <w:p w14:paraId="2F8CE59D" w14:textId="77777777" w:rsidR="0088725E" w:rsidRDefault="0088725E" w:rsidP="002665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kern w:val="2"/>
              </w:rPr>
            </w:pPr>
            <w:r>
              <w:rPr>
                <w:kern w:val="2"/>
              </w:rPr>
              <w:t>Needed Roll</w:t>
            </w:r>
          </w:p>
          <w:p w14:paraId="520109EB" w14:textId="4B51837D" w:rsidR="0088725E" w:rsidRDefault="0088725E" w:rsidP="002665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4 AP (-0)</w:t>
            </w:r>
          </w:p>
        </w:tc>
      </w:tr>
      <w:tr w:rsidR="0088725E" w:rsidRPr="00144573" w14:paraId="4C07A836" w14:textId="0CE64DD2" w:rsidTr="008872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1" w:type="pct"/>
            <w:tcBorders>
              <w:right w:val="single" w:sz="8" w:space="0" w:color="000000" w:themeColor="text1"/>
            </w:tcBorders>
          </w:tcPr>
          <w:p w14:paraId="33437748" w14:textId="0D2FBE2F" w:rsidR="0088725E" w:rsidRDefault="0088725E" w:rsidP="003A7CC3">
            <w:pPr>
              <w:rPr>
                <w:kern w:val="2"/>
              </w:rPr>
            </w:pPr>
            <w:r w:rsidRPr="00B26464">
              <w:rPr>
                <w:kern w:val="2"/>
              </w:rPr>
              <w:t>Earth Law</w:t>
            </w:r>
            <w:r>
              <w:rPr>
                <w:kern w:val="2"/>
              </w:rPr>
              <w:t xml:space="preserve">* </w:t>
            </w:r>
            <w:r w:rsidRPr="00B26464">
              <w:rPr>
                <w:kern w:val="2"/>
              </w:rPr>
              <w:t>(Base)</w:t>
            </w:r>
          </w:p>
          <w:p w14:paraId="5811E377" w14:textId="77777777" w:rsidR="0088725E" w:rsidRPr="00BD40BD" w:rsidRDefault="0088725E" w:rsidP="003A7CC3">
            <w:pPr>
              <w:rPr>
                <w:bCs w:val="0"/>
                <w:spacing w:val="-20"/>
                <w:kern w:val="2"/>
              </w:rPr>
            </w:pPr>
            <w:r w:rsidRPr="00BD40BD">
              <w:rPr>
                <w:b w:val="0"/>
                <w:spacing w:val="-20"/>
                <w:kern w:val="2"/>
              </w:rPr>
              <w:t>1) Bake Clay, 2) Loosen Earth, 3) Stoneworking</w:t>
            </w:r>
          </w:p>
          <w:p w14:paraId="037A5D51" w14:textId="18870927" w:rsidR="0088725E" w:rsidRDefault="0088725E" w:rsidP="005F32E8">
            <w:pPr>
              <w:rPr>
                <w:spacing w:val="-20"/>
                <w:kern w:val="2"/>
              </w:rPr>
            </w:pPr>
            <w:r w:rsidRPr="000B528F">
              <w:rPr>
                <w:b w:val="0"/>
                <w:kern w:val="2"/>
              </w:rPr>
              <w:t>4) Earthwall</w:t>
            </w:r>
            <w:r>
              <w:rPr>
                <w:b w:val="0"/>
                <w:kern w:val="2"/>
              </w:rPr>
              <w:t xml:space="preserve">, </w:t>
            </w:r>
            <w:r w:rsidRPr="00745693">
              <w:rPr>
                <w:b w:val="0"/>
                <w:spacing w:val="-10"/>
                <w:kern w:val="2"/>
              </w:rPr>
              <w:t>5) Cracks Call</w:t>
            </w:r>
            <w:r>
              <w:rPr>
                <w:b w:val="0"/>
                <w:spacing w:val="-10"/>
                <w:kern w:val="2"/>
              </w:rPr>
              <w:t xml:space="preserve">, </w:t>
            </w:r>
            <w:r w:rsidRPr="00BD40BD">
              <w:rPr>
                <w:b w:val="0"/>
                <w:bCs w:val="0"/>
                <w:spacing w:val="-20"/>
                <w:kern w:val="2"/>
              </w:rPr>
              <w:t>6) Repair</w:t>
            </w:r>
          </w:p>
          <w:p w14:paraId="5E862114" w14:textId="77777777" w:rsidR="0088725E" w:rsidRDefault="0088725E" w:rsidP="00BF454B">
            <w:pPr>
              <w:rPr>
                <w:bCs w:val="0"/>
                <w:spacing w:val="-25"/>
                <w:kern w:val="2"/>
              </w:rPr>
            </w:pPr>
            <w:r w:rsidRPr="00BD40BD">
              <w:rPr>
                <w:b w:val="0"/>
                <w:spacing w:val="-20"/>
                <w:kern w:val="2"/>
              </w:rPr>
              <w:t>7) Stonewall</w:t>
            </w:r>
            <w:r>
              <w:rPr>
                <w:b w:val="0"/>
                <w:spacing w:val="-20"/>
                <w:kern w:val="2"/>
              </w:rPr>
              <w:t xml:space="preserve">, </w:t>
            </w:r>
            <w:r w:rsidRPr="00BF454B">
              <w:rPr>
                <w:b w:val="0"/>
                <w:spacing w:val="-25"/>
                <w:kern w:val="2"/>
              </w:rPr>
              <w:t>8) Earthen Spikes</w:t>
            </w:r>
            <w:r>
              <w:rPr>
                <w:b w:val="0"/>
                <w:spacing w:val="-25"/>
                <w:kern w:val="2"/>
              </w:rPr>
              <w:t xml:space="preserve">, </w:t>
            </w:r>
            <w:r w:rsidRPr="00BF454B">
              <w:rPr>
                <w:b w:val="0"/>
                <w:spacing w:val="-25"/>
                <w:kern w:val="2"/>
              </w:rPr>
              <w:t>9) Stone/Earth</w:t>
            </w:r>
          </w:p>
          <w:p w14:paraId="25BC7CFF" w14:textId="77777777" w:rsidR="0088725E" w:rsidRDefault="0088725E" w:rsidP="00445BAF">
            <w:pPr>
              <w:rPr>
                <w:bCs w:val="0"/>
                <w:spacing w:val="-20"/>
                <w:kern w:val="2"/>
              </w:rPr>
            </w:pPr>
            <w:r w:rsidRPr="00BF454B">
              <w:rPr>
                <w:b w:val="0"/>
                <w:spacing w:val="-25"/>
                <w:kern w:val="2"/>
              </w:rPr>
              <w:t>10) Earthwall True</w:t>
            </w:r>
            <w:r>
              <w:rPr>
                <w:b w:val="0"/>
                <w:spacing w:val="-25"/>
                <w:kern w:val="2"/>
              </w:rPr>
              <w:t xml:space="preserve">, </w:t>
            </w:r>
            <w:r w:rsidRPr="00BD40BD">
              <w:rPr>
                <w:b w:val="0"/>
                <w:spacing w:val="-20"/>
                <w:kern w:val="2"/>
              </w:rPr>
              <w:t>11) Earth/Mud</w:t>
            </w:r>
            <w:r>
              <w:rPr>
                <w:b w:val="0"/>
                <w:spacing w:val="-20"/>
                <w:kern w:val="2"/>
              </w:rPr>
              <w:t>, 12) Earth/Stone</w:t>
            </w:r>
          </w:p>
          <w:p w14:paraId="0F6DAAE6" w14:textId="50B265FF" w:rsidR="0088725E" w:rsidRPr="00F8147C" w:rsidRDefault="0088725E" w:rsidP="00C9408A">
            <w:pPr>
              <w:rPr>
                <w:b w:val="0"/>
                <w:spacing w:val="-25"/>
                <w:kern w:val="2"/>
              </w:rPr>
            </w:pPr>
            <w:r w:rsidRPr="00DA0851">
              <w:rPr>
                <w:b w:val="0"/>
                <w:spacing w:val="-25"/>
                <w:kern w:val="2"/>
              </w:rPr>
              <w:t>13) Air Stop X</w:t>
            </w:r>
            <w:r>
              <w:rPr>
                <w:b w:val="0"/>
                <w:spacing w:val="-25"/>
                <w:kern w:val="2"/>
              </w:rPr>
              <w:t>, 14) Mud/Earth, 15) Unearth</w:t>
            </w:r>
          </w:p>
        </w:tc>
        <w:tc>
          <w:tcPr>
            <w:tcW w:w="590" w:type="pct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6E433CCD" w14:textId="107E3165" w:rsidR="0088725E" w:rsidRDefault="0088725E" w:rsidP="003A7C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+40</w:t>
            </w:r>
          </w:p>
          <w:p w14:paraId="17C39772" w14:textId="77777777" w:rsidR="0088725E" w:rsidRDefault="0088725E" w:rsidP="003A7C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I</w:t>
            </w:r>
          </w:p>
          <w:p w14:paraId="77A53B06" w14:textId="7B04531F" w:rsidR="0088725E" w:rsidRDefault="0088725E" w:rsidP="003A7C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I</w:t>
            </w:r>
          </w:p>
          <w:p w14:paraId="6FF5D587" w14:textId="450D9341" w:rsidR="0088725E" w:rsidRDefault="0088725E" w:rsidP="003A7C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I</w:t>
            </w:r>
          </w:p>
          <w:p w14:paraId="14A37C53" w14:textId="77777777" w:rsidR="0088725E" w:rsidRDefault="0088725E" w:rsidP="003A7C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II</w:t>
            </w:r>
          </w:p>
          <w:p w14:paraId="7D41E4EF" w14:textId="33815758" w:rsidR="0088725E" w:rsidRPr="00144573" w:rsidRDefault="0088725E" w:rsidP="003A7C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III</w:t>
            </w:r>
          </w:p>
        </w:tc>
        <w:tc>
          <w:tcPr>
            <w:tcW w:w="728" w:type="pct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69A74E22" w14:textId="77777777" w:rsidR="0088725E" w:rsidRDefault="0088725E" w:rsidP="005F32E8">
            <w:pPr>
              <w:tabs>
                <w:tab w:val="left" w:pos="55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ab/>
            </w:r>
          </w:p>
          <w:p w14:paraId="560C6AA2" w14:textId="16D81EA3" w:rsidR="0088725E" w:rsidRDefault="0088725E" w:rsidP="005F32E8">
            <w:pPr>
              <w:tabs>
                <w:tab w:val="left" w:pos="55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+0</w:t>
            </w:r>
          </w:p>
          <w:p w14:paraId="40901D36" w14:textId="34D6FE27" w:rsidR="0088725E" w:rsidRDefault="0088725E" w:rsidP="005F32E8">
            <w:pPr>
              <w:tabs>
                <w:tab w:val="left" w:pos="55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+0</w:t>
            </w:r>
          </w:p>
          <w:p w14:paraId="36E0FA55" w14:textId="7195930D" w:rsidR="0088725E" w:rsidRDefault="0088725E" w:rsidP="005F32E8">
            <w:pPr>
              <w:tabs>
                <w:tab w:val="left" w:pos="55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+0</w:t>
            </w:r>
          </w:p>
          <w:p w14:paraId="454E97C1" w14:textId="77777777" w:rsidR="0088725E" w:rsidRPr="005F32E8" w:rsidRDefault="0088725E" w:rsidP="005F32E8">
            <w:pPr>
              <w:tabs>
                <w:tab w:val="left" w:pos="55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  <w:r w:rsidRPr="005F32E8">
              <w:rPr>
                <w:color w:val="C00000"/>
                <w:kern w:val="2"/>
              </w:rPr>
              <w:t>-20</w:t>
            </w:r>
          </w:p>
          <w:p w14:paraId="5C5AABEB" w14:textId="40DA6EC4" w:rsidR="0088725E" w:rsidRPr="00144573" w:rsidRDefault="0088725E" w:rsidP="005F32E8">
            <w:pPr>
              <w:tabs>
                <w:tab w:val="left" w:pos="55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 w:rsidRPr="005F32E8">
              <w:rPr>
                <w:color w:val="C00000"/>
                <w:kern w:val="2"/>
              </w:rPr>
              <w:t>-40</w:t>
            </w:r>
          </w:p>
        </w:tc>
        <w:tc>
          <w:tcPr>
            <w:tcW w:w="442" w:type="pct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24EF2290" w14:textId="77777777" w:rsidR="0088725E" w:rsidRDefault="0088725E" w:rsidP="003A7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  <w:p w14:paraId="0F892EE4" w14:textId="74EFECF9" w:rsidR="0088725E" w:rsidRDefault="0088725E" w:rsidP="003A7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 w:rsidRPr="006D4E90">
              <w:rPr>
                <w:kern w:val="2"/>
              </w:rPr>
              <w:t>+</w:t>
            </w:r>
            <w:r>
              <w:rPr>
                <w:kern w:val="2"/>
              </w:rPr>
              <w:t>40</w:t>
            </w:r>
          </w:p>
          <w:p w14:paraId="18208F46" w14:textId="17F71A06" w:rsidR="0088725E" w:rsidRDefault="0088725E" w:rsidP="003A7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+40</w:t>
            </w:r>
          </w:p>
          <w:p w14:paraId="2F678C42" w14:textId="3E5E252E" w:rsidR="0088725E" w:rsidRPr="006D4E90" w:rsidRDefault="0088725E" w:rsidP="003A7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+40</w:t>
            </w:r>
          </w:p>
          <w:p w14:paraId="290033BA" w14:textId="55B3F040" w:rsidR="0088725E" w:rsidRPr="00BF454B" w:rsidRDefault="0088725E" w:rsidP="003A7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 w:rsidRPr="00BF454B">
              <w:rPr>
                <w:kern w:val="2"/>
              </w:rPr>
              <w:t>+</w:t>
            </w:r>
            <w:r>
              <w:rPr>
                <w:kern w:val="2"/>
              </w:rPr>
              <w:t>20</w:t>
            </w:r>
          </w:p>
          <w:p w14:paraId="6C7C5A0C" w14:textId="233BFA9A" w:rsidR="0088725E" w:rsidRPr="00C9408A" w:rsidRDefault="0088725E" w:rsidP="003A7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 w:rsidRPr="00C9408A">
              <w:rPr>
                <w:kern w:val="2"/>
              </w:rPr>
              <w:t>+0</w:t>
            </w:r>
          </w:p>
        </w:tc>
        <w:tc>
          <w:tcPr>
            <w:tcW w:w="869" w:type="pct"/>
            <w:tcBorders>
              <w:left w:val="single" w:sz="8" w:space="0" w:color="000000" w:themeColor="text1"/>
            </w:tcBorders>
          </w:tcPr>
          <w:p w14:paraId="2E946084" w14:textId="77777777" w:rsidR="0088725E" w:rsidRDefault="0088725E" w:rsidP="003A7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  <w:p w14:paraId="26634784" w14:textId="77777777" w:rsidR="0088725E" w:rsidRDefault="0088725E" w:rsidP="003A7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06</w:t>
            </w:r>
          </w:p>
          <w:p w14:paraId="3FA9F1E8" w14:textId="77777777" w:rsidR="0088725E" w:rsidRDefault="0088725E" w:rsidP="003A7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06</w:t>
            </w:r>
          </w:p>
          <w:p w14:paraId="79389DD2" w14:textId="77777777" w:rsidR="0088725E" w:rsidRDefault="0088725E" w:rsidP="003A7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06</w:t>
            </w:r>
          </w:p>
          <w:p w14:paraId="7B3B8AF5" w14:textId="77777777" w:rsidR="0088725E" w:rsidRDefault="0088725E" w:rsidP="003A7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06</w:t>
            </w:r>
          </w:p>
          <w:p w14:paraId="7A4435C5" w14:textId="091AE193" w:rsidR="0088725E" w:rsidRPr="00144573" w:rsidRDefault="0088725E" w:rsidP="003A7C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06</w:t>
            </w:r>
          </w:p>
        </w:tc>
      </w:tr>
      <w:tr w:rsidR="0088725E" w:rsidRPr="00144573" w14:paraId="378A59C9" w14:textId="25CFC785" w:rsidTr="008872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1" w:type="pct"/>
            <w:tcBorders>
              <w:right w:val="single" w:sz="8" w:space="0" w:color="000000" w:themeColor="text1"/>
            </w:tcBorders>
          </w:tcPr>
          <w:p w14:paraId="62C0E3C2" w14:textId="5C0E623A" w:rsidR="0088725E" w:rsidRPr="00890601" w:rsidRDefault="0088725E" w:rsidP="004511DB">
            <w:pPr>
              <w:rPr>
                <w:b w:val="0"/>
                <w:bCs w:val="0"/>
                <w:spacing w:val="-10"/>
                <w:kern w:val="2"/>
              </w:rPr>
            </w:pPr>
          </w:p>
        </w:tc>
        <w:tc>
          <w:tcPr>
            <w:tcW w:w="590" w:type="pct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1CEE7FF1" w14:textId="0988B181" w:rsidR="0088725E" w:rsidRPr="00144573" w:rsidRDefault="0088725E" w:rsidP="004511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728" w:type="pct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04AEFAB3" w14:textId="721ACF1E" w:rsidR="0088725E" w:rsidRPr="00084347" w:rsidRDefault="0088725E" w:rsidP="006D4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442" w:type="pct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47D456B4" w14:textId="291DAA4B" w:rsidR="0088725E" w:rsidRPr="009B44E2" w:rsidRDefault="0088725E" w:rsidP="00451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869" w:type="pct"/>
            <w:tcBorders>
              <w:left w:val="single" w:sz="8" w:space="0" w:color="000000" w:themeColor="text1"/>
            </w:tcBorders>
          </w:tcPr>
          <w:p w14:paraId="2F260405" w14:textId="44623861" w:rsidR="0088725E" w:rsidRPr="006D4E90" w:rsidRDefault="0088725E" w:rsidP="00451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88725E" w:rsidRPr="00144573" w14:paraId="35467C0B" w14:textId="60751153" w:rsidTr="008872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1" w:type="pct"/>
            <w:tcBorders>
              <w:right w:val="single" w:sz="8" w:space="0" w:color="000000" w:themeColor="text1"/>
            </w:tcBorders>
          </w:tcPr>
          <w:p w14:paraId="55AD0CAF" w14:textId="4AC47F14" w:rsidR="0088725E" w:rsidRPr="00D03E17" w:rsidRDefault="0088725E" w:rsidP="00370044">
            <w:pPr>
              <w:rPr>
                <w:b w:val="0"/>
                <w:bCs w:val="0"/>
                <w:kern w:val="2"/>
              </w:rPr>
            </w:pPr>
          </w:p>
        </w:tc>
        <w:tc>
          <w:tcPr>
            <w:tcW w:w="590" w:type="pct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6ACC788D" w14:textId="2AB70841" w:rsidR="0088725E" w:rsidRPr="00515AB1" w:rsidRDefault="0088725E" w:rsidP="00BC06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728" w:type="pct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3645B372" w14:textId="5A23CE87" w:rsidR="0088725E" w:rsidRPr="00805654" w:rsidRDefault="0088725E" w:rsidP="00451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442" w:type="pct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3AA1C189" w14:textId="7ECEAF30" w:rsidR="0088725E" w:rsidRPr="00FB1626" w:rsidRDefault="0088725E" w:rsidP="00451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869" w:type="pct"/>
            <w:tcBorders>
              <w:left w:val="single" w:sz="8" w:space="0" w:color="000000" w:themeColor="text1"/>
            </w:tcBorders>
          </w:tcPr>
          <w:p w14:paraId="0626915F" w14:textId="2EDB2609" w:rsidR="0088725E" w:rsidRDefault="0088725E" w:rsidP="004511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88725E" w:rsidRPr="00144573" w14:paraId="5E153D21" w14:textId="10A3926D" w:rsidTr="008872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1" w:type="pct"/>
            <w:tcBorders>
              <w:right w:val="single" w:sz="8" w:space="0" w:color="000000" w:themeColor="text1"/>
            </w:tcBorders>
          </w:tcPr>
          <w:p w14:paraId="3E874850" w14:textId="76150D4E" w:rsidR="0088725E" w:rsidRPr="00FB1626" w:rsidRDefault="0088725E" w:rsidP="00D07E24">
            <w:pPr>
              <w:rPr>
                <w:b w:val="0"/>
                <w:spacing w:val="-25"/>
                <w:kern w:val="2"/>
              </w:rPr>
            </w:pPr>
          </w:p>
        </w:tc>
        <w:tc>
          <w:tcPr>
            <w:tcW w:w="590" w:type="pct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66EE021F" w14:textId="606DF9CD" w:rsidR="0088725E" w:rsidRPr="00515AB1" w:rsidRDefault="0088725E" w:rsidP="004511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728" w:type="pct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46ABE385" w14:textId="0DB7D4DE" w:rsidR="0088725E" w:rsidRPr="00805654" w:rsidRDefault="0088725E" w:rsidP="00FF37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442" w:type="pct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5C2BF2A7" w14:textId="2163D38F" w:rsidR="0088725E" w:rsidRPr="00867A07" w:rsidRDefault="0088725E" w:rsidP="00FF37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869" w:type="pct"/>
            <w:tcBorders>
              <w:left w:val="single" w:sz="8" w:space="0" w:color="000000" w:themeColor="text1"/>
            </w:tcBorders>
          </w:tcPr>
          <w:p w14:paraId="6E3519D0" w14:textId="6F4BF775" w:rsidR="0088725E" w:rsidRPr="00144573" w:rsidRDefault="0088725E" w:rsidP="004511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</w:tbl>
    <w:p w14:paraId="30500061" w14:textId="77777777" w:rsidR="00AD1C2B" w:rsidRDefault="00AD1C2B" w:rsidP="00AD1C2B"/>
    <w:p w14:paraId="1DB1E48E" w14:textId="0D6E7218" w:rsidR="0057661F" w:rsidRDefault="0057661F">
      <w:pPr>
        <w:spacing w:after="200" w:line="276" w:lineRule="auto"/>
      </w:pPr>
      <w:r>
        <w:br w:type="page"/>
      </w: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1139"/>
        <w:gridCol w:w="971"/>
        <w:gridCol w:w="1194"/>
        <w:gridCol w:w="727"/>
        <w:gridCol w:w="1149"/>
      </w:tblGrid>
      <w:tr w:rsidR="0088725E" w:rsidRPr="00D10ED0" w14:paraId="3F1BC42F" w14:textId="485ECC6D" w:rsidTr="00A41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497D" w:themeFill="text2"/>
          </w:tcPr>
          <w:p w14:paraId="25720613" w14:textId="33DAA54F" w:rsidR="0088725E" w:rsidRPr="00E6670E" w:rsidRDefault="0088725E" w:rsidP="00FF0D84">
            <w:pPr>
              <w:rPr>
                <w:kern w:val="2"/>
              </w:rPr>
            </w:pPr>
            <w:r>
              <w:rPr>
                <w:kern w:val="2"/>
              </w:rPr>
              <w:lastRenderedPageBreak/>
              <w:t>Spell List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497D" w:themeFill="text2"/>
          </w:tcPr>
          <w:p w14:paraId="5B12070D" w14:textId="77777777" w:rsidR="0088725E" w:rsidRDefault="0088725E" w:rsidP="00FF0D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Casting</w:t>
            </w:r>
          </w:p>
          <w:p w14:paraId="53350B15" w14:textId="5DA567E5" w:rsidR="0088725E" w:rsidRPr="00144573" w:rsidRDefault="0088725E" w:rsidP="00FF0D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Skill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497D" w:themeFill="text2"/>
          </w:tcPr>
          <w:p w14:paraId="34F70A62" w14:textId="7AB1C919" w:rsidR="0088725E" w:rsidRPr="00144573" w:rsidRDefault="0088725E" w:rsidP="00FF0D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Spell Mod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497D" w:themeFill="text2"/>
          </w:tcPr>
          <w:p w14:paraId="04561EB5" w14:textId="798321D9" w:rsidR="0088725E" w:rsidRPr="00144573" w:rsidRDefault="0088725E" w:rsidP="00FF0D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Total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1F497D" w:themeFill="text2"/>
          </w:tcPr>
          <w:p w14:paraId="1EEE5EC5" w14:textId="77777777" w:rsidR="0088725E" w:rsidRDefault="0088725E" w:rsidP="00FF0D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kern w:val="2"/>
              </w:rPr>
            </w:pPr>
            <w:r>
              <w:rPr>
                <w:kern w:val="2"/>
              </w:rPr>
              <w:t>Needed</w:t>
            </w:r>
          </w:p>
          <w:p w14:paraId="62F1B9E9" w14:textId="39B65D2B" w:rsidR="0088725E" w:rsidRDefault="0088725E" w:rsidP="00FF0D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kern w:val="2"/>
              </w:rPr>
            </w:pPr>
            <w:r>
              <w:rPr>
                <w:kern w:val="2"/>
              </w:rPr>
              <w:t>Roll</w:t>
            </w:r>
          </w:p>
          <w:p w14:paraId="77D547D6" w14:textId="6E76191A" w:rsidR="0088725E" w:rsidRDefault="0088725E" w:rsidP="00FF0D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4 AP (-0)</w:t>
            </w:r>
          </w:p>
        </w:tc>
      </w:tr>
      <w:tr w:rsidR="0088725E" w:rsidRPr="00D10ED0" w14:paraId="0F0BBF9F" w14:textId="77777777" w:rsidTr="00A4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8" w:space="0" w:color="000000" w:themeColor="text1"/>
            </w:tcBorders>
            <w:shd w:val="clear" w:color="auto" w:fill="auto"/>
          </w:tcPr>
          <w:p w14:paraId="589AFBFD" w14:textId="3979D6BD" w:rsidR="0088725E" w:rsidRPr="00D24845" w:rsidRDefault="0088725E" w:rsidP="00246587">
            <w:pPr>
              <w:rPr>
                <w:b w:val="0"/>
                <w:bCs w:val="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CC1F3F3" w14:textId="39F9A69E" w:rsidR="0088725E" w:rsidRDefault="0088725E" w:rsidP="008F47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7B87F5A" w14:textId="3D712DDF" w:rsidR="0088725E" w:rsidRDefault="0088725E" w:rsidP="00DB3F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BFA83E1" w14:textId="049E06A2" w:rsidR="0088725E" w:rsidRDefault="0088725E" w:rsidP="00DB3F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  <w:shd w:val="clear" w:color="auto" w:fill="auto"/>
          </w:tcPr>
          <w:p w14:paraId="2012DF43" w14:textId="7E40984F" w:rsidR="0088725E" w:rsidRDefault="0088725E" w:rsidP="00DB3F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88725E" w:rsidRPr="00D10ED0" w14:paraId="2997CF5C" w14:textId="1F4DEACC" w:rsidTr="00A4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8" w:space="0" w:color="000000" w:themeColor="text1"/>
            </w:tcBorders>
            <w:shd w:val="clear" w:color="auto" w:fill="auto"/>
          </w:tcPr>
          <w:p w14:paraId="4EA10079" w14:textId="6A7600DF" w:rsidR="0088725E" w:rsidRPr="00315BEE" w:rsidRDefault="0088725E" w:rsidP="006E1C69">
            <w:pPr>
              <w:rPr>
                <w:b w:val="0"/>
                <w:bCs w:val="0"/>
                <w:spacing w:val="-1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19BF5BB" w14:textId="484A6E4B" w:rsidR="0088725E" w:rsidRDefault="0088725E" w:rsidP="00943E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72EBD42" w14:textId="2032649C" w:rsidR="0088725E" w:rsidRDefault="0088725E" w:rsidP="00D901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71F5AE7" w14:textId="1447C3E2" w:rsidR="0088725E" w:rsidRDefault="0088725E" w:rsidP="00D901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  <w:shd w:val="clear" w:color="auto" w:fill="auto"/>
          </w:tcPr>
          <w:p w14:paraId="0B356735" w14:textId="122FD440" w:rsidR="0088725E" w:rsidRDefault="0088725E" w:rsidP="00D901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88725E" w:rsidRPr="00D10ED0" w14:paraId="0819119B" w14:textId="1AC52097" w:rsidTr="00A4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8" w:space="0" w:color="000000" w:themeColor="text1"/>
            </w:tcBorders>
            <w:shd w:val="clear" w:color="auto" w:fill="auto"/>
          </w:tcPr>
          <w:p w14:paraId="20BBD2E1" w14:textId="49ADEFBF" w:rsidR="0088725E" w:rsidRPr="00BF156D" w:rsidRDefault="0088725E" w:rsidP="00D90184">
            <w:pPr>
              <w:rPr>
                <w:b w:val="0"/>
                <w:bCs w:val="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6095C64C" w14:textId="7233D637" w:rsidR="0088725E" w:rsidRDefault="0088725E" w:rsidP="00563D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6CE5332A" w14:textId="0019A0A0" w:rsidR="0088725E" w:rsidRPr="00805654" w:rsidRDefault="0088725E" w:rsidP="00D901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FE8BF21" w14:textId="0F4FB684" w:rsidR="0088725E" w:rsidRDefault="0088725E" w:rsidP="00D901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  <w:shd w:val="clear" w:color="auto" w:fill="auto"/>
          </w:tcPr>
          <w:p w14:paraId="17800D83" w14:textId="4C0C4BBE" w:rsidR="0088725E" w:rsidRDefault="0088725E" w:rsidP="00D901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88725E" w:rsidRPr="00D10ED0" w14:paraId="1FF73395" w14:textId="26930719" w:rsidTr="00A4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8" w:space="0" w:color="000000" w:themeColor="text1"/>
            </w:tcBorders>
            <w:shd w:val="clear" w:color="auto" w:fill="auto"/>
          </w:tcPr>
          <w:p w14:paraId="68F3498D" w14:textId="04339972" w:rsidR="0088725E" w:rsidRPr="00C3649D" w:rsidRDefault="0088725E" w:rsidP="00D90184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85983E2" w14:textId="24C71314" w:rsidR="0088725E" w:rsidRDefault="0088725E" w:rsidP="00D901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D2550E3" w14:textId="7A3D8292" w:rsidR="0088725E" w:rsidRPr="003473BC" w:rsidRDefault="0088725E" w:rsidP="00D901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B9D01DD" w14:textId="5C77C7EC" w:rsidR="0088725E" w:rsidRPr="00DD055B" w:rsidRDefault="0088725E" w:rsidP="00D901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  <w:shd w:val="clear" w:color="auto" w:fill="auto"/>
          </w:tcPr>
          <w:p w14:paraId="71841FDF" w14:textId="30D34BED" w:rsidR="0088725E" w:rsidRPr="00D10ED0" w:rsidRDefault="0088725E" w:rsidP="00D901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88725E" w:rsidRPr="00D10ED0" w14:paraId="1BC62A92" w14:textId="74C7AD63" w:rsidTr="00A4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8" w:space="0" w:color="000000" w:themeColor="text1"/>
            </w:tcBorders>
            <w:shd w:val="clear" w:color="auto" w:fill="auto"/>
          </w:tcPr>
          <w:p w14:paraId="4C219F1E" w14:textId="4193C647" w:rsidR="0088725E" w:rsidRPr="00E35F5B" w:rsidRDefault="0088725E" w:rsidP="00D03E17">
            <w:pPr>
              <w:rPr>
                <w:bCs w:val="0"/>
                <w:spacing w:val="-2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0E217C5" w14:textId="1D8CE757" w:rsidR="0088725E" w:rsidRPr="005A24A8" w:rsidRDefault="0088725E" w:rsidP="00D931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B794C64" w14:textId="4DB46B80" w:rsidR="0088725E" w:rsidRPr="00B02D13" w:rsidRDefault="0088725E" w:rsidP="00D901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DA8D9C4" w14:textId="6C81E17D" w:rsidR="0088725E" w:rsidRPr="00D042A5" w:rsidRDefault="0088725E" w:rsidP="00D901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  <w:shd w:val="clear" w:color="auto" w:fill="auto"/>
          </w:tcPr>
          <w:p w14:paraId="2B53A714" w14:textId="4A926036" w:rsidR="0088725E" w:rsidRPr="00D10ED0" w:rsidRDefault="0088725E" w:rsidP="00D901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88725E" w:rsidRPr="00D10ED0" w14:paraId="1553E16E" w14:textId="433D6456" w:rsidTr="00A4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8" w:space="0" w:color="000000" w:themeColor="text1"/>
            </w:tcBorders>
            <w:shd w:val="clear" w:color="auto" w:fill="auto"/>
          </w:tcPr>
          <w:p w14:paraId="174EF764" w14:textId="5D18AA23" w:rsidR="0088725E" w:rsidRPr="004F03D4" w:rsidRDefault="0088725E" w:rsidP="00D90184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B756DCD" w14:textId="5C63008B" w:rsidR="0088725E" w:rsidRPr="009639E6" w:rsidRDefault="0088725E" w:rsidP="00D901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7C3FBDE" w14:textId="0EBF4FBF" w:rsidR="0088725E" w:rsidRPr="003473BC" w:rsidRDefault="0088725E" w:rsidP="00D901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B93387F" w14:textId="06D4048D" w:rsidR="0088725E" w:rsidRPr="00204466" w:rsidRDefault="0088725E" w:rsidP="00D901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  <w:shd w:val="clear" w:color="auto" w:fill="auto"/>
          </w:tcPr>
          <w:p w14:paraId="253F0851" w14:textId="5D2A6B2E" w:rsidR="0088725E" w:rsidRPr="00D10ED0" w:rsidRDefault="0088725E" w:rsidP="00D901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88725E" w:rsidRPr="00D10ED0" w14:paraId="5F67EF45" w14:textId="7E2ED36E" w:rsidTr="00A4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8" w:space="0" w:color="000000" w:themeColor="text1"/>
            </w:tcBorders>
            <w:shd w:val="clear" w:color="auto" w:fill="auto"/>
          </w:tcPr>
          <w:p w14:paraId="405ABB24" w14:textId="0E9B9AA9" w:rsidR="0088725E" w:rsidRPr="00CB603D" w:rsidRDefault="0088725E" w:rsidP="00445E11">
            <w:pPr>
              <w:rPr>
                <w:b w:val="0"/>
                <w:spacing w:val="-1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3CA248C" w14:textId="7F08C5DD" w:rsidR="0088725E" w:rsidRPr="009639E6" w:rsidRDefault="0088725E" w:rsidP="00D901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358B077" w14:textId="2B51DFF0" w:rsidR="0088725E" w:rsidRPr="009639E6" w:rsidRDefault="0088725E" w:rsidP="00D901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63D2FDE" w14:textId="2230203F" w:rsidR="0088725E" w:rsidRPr="00531600" w:rsidRDefault="0088725E" w:rsidP="00D901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  <w:shd w:val="clear" w:color="auto" w:fill="auto"/>
          </w:tcPr>
          <w:p w14:paraId="65721227" w14:textId="1643F229" w:rsidR="0088725E" w:rsidRPr="00D10ED0" w:rsidRDefault="0088725E" w:rsidP="00D901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88725E" w:rsidRPr="00144573" w14:paraId="2B983A97" w14:textId="642F5149" w:rsidTr="00A4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8" w:space="0" w:color="000000" w:themeColor="text1"/>
            </w:tcBorders>
          </w:tcPr>
          <w:p w14:paraId="034DAE7A" w14:textId="47F04B71" w:rsidR="0088725E" w:rsidRPr="00543EAE" w:rsidRDefault="0088725E" w:rsidP="006D080E">
            <w:pPr>
              <w:rPr>
                <w:b w:val="0"/>
                <w:bCs w:val="0"/>
                <w:spacing w:val="-2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562B35B1" w14:textId="3DDC4FDB" w:rsidR="0088725E" w:rsidRPr="00144573" w:rsidRDefault="0088725E" w:rsidP="00F07D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29DF841F" w14:textId="2759DF68" w:rsidR="0088725E" w:rsidRPr="00A241C1" w:rsidRDefault="0088725E" w:rsidP="00D901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42A9C3EA" w14:textId="67CC655F" w:rsidR="0088725E" w:rsidRPr="0001249E" w:rsidRDefault="0088725E" w:rsidP="00D901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</w:tcPr>
          <w:p w14:paraId="064E45AC" w14:textId="0289041D" w:rsidR="0088725E" w:rsidRPr="00144573" w:rsidRDefault="0088725E" w:rsidP="00D901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</w:tbl>
    <w:p w14:paraId="7E280C31" w14:textId="77777777" w:rsidR="00BB79EA" w:rsidRDefault="00BB79EA">
      <w:r>
        <w:rPr>
          <w:b/>
          <w:bCs/>
        </w:rPr>
        <w:br w:type="page"/>
      </w: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1139"/>
        <w:gridCol w:w="971"/>
        <w:gridCol w:w="1194"/>
        <w:gridCol w:w="727"/>
        <w:gridCol w:w="1428"/>
      </w:tblGrid>
      <w:tr w:rsidR="0088725E" w:rsidRPr="00144573" w14:paraId="246E779C" w14:textId="77777777" w:rsidTr="001C48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497D" w:themeFill="text2"/>
          </w:tcPr>
          <w:p w14:paraId="33EFA935" w14:textId="26FAD42F" w:rsidR="0088725E" w:rsidRPr="006E00BC" w:rsidRDefault="0088725E" w:rsidP="00655C24">
            <w:pPr>
              <w:rPr>
                <w:kern w:val="2"/>
              </w:rPr>
            </w:pPr>
            <w:r>
              <w:rPr>
                <w:kern w:val="2"/>
              </w:rPr>
              <w:lastRenderedPageBreak/>
              <w:t>Spell List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497D" w:themeFill="text2"/>
          </w:tcPr>
          <w:p w14:paraId="7FAAE158" w14:textId="77777777" w:rsidR="0088725E" w:rsidRDefault="0088725E" w:rsidP="00655C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Casting</w:t>
            </w:r>
          </w:p>
          <w:p w14:paraId="0C3B3711" w14:textId="5993D7BE" w:rsidR="0088725E" w:rsidRPr="00632CEF" w:rsidRDefault="0088725E" w:rsidP="00655C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kern w:val="2"/>
              </w:rPr>
            </w:pPr>
            <w:r>
              <w:rPr>
                <w:kern w:val="2"/>
              </w:rPr>
              <w:t>Skill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497D" w:themeFill="text2"/>
          </w:tcPr>
          <w:p w14:paraId="56BC2E5D" w14:textId="17C867B9" w:rsidR="0088725E" w:rsidRPr="00632CEF" w:rsidRDefault="0088725E" w:rsidP="00655C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kern w:val="2"/>
              </w:rPr>
            </w:pPr>
            <w:r>
              <w:rPr>
                <w:kern w:val="2"/>
              </w:rPr>
              <w:t>Spell Mod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1F497D" w:themeFill="text2"/>
          </w:tcPr>
          <w:p w14:paraId="0C4B7F8D" w14:textId="7E3FD38F" w:rsidR="0088725E" w:rsidRPr="00D515F6" w:rsidRDefault="0088725E" w:rsidP="00655C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Total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1F497D" w:themeFill="text2"/>
          </w:tcPr>
          <w:p w14:paraId="0C678069" w14:textId="77777777" w:rsidR="0088725E" w:rsidRDefault="0088725E" w:rsidP="00655C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kern w:val="2"/>
              </w:rPr>
            </w:pPr>
            <w:r>
              <w:rPr>
                <w:kern w:val="2"/>
              </w:rPr>
              <w:t>Needed Roll</w:t>
            </w:r>
          </w:p>
          <w:p w14:paraId="47690EED" w14:textId="79B5E726" w:rsidR="0088725E" w:rsidRDefault="0088725E" w:rsidP="00655C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kern w:val="2"/>
              </w:rPr>
            </w:pPr>
            <w:r>
              <w:rPr>
                <w:kern w:val="2"/>
              </w:rPr>
              <w:t>4 AP (-0)</w:t>
            </w:r>
          </w:p>
        </w:tc>
      </w:tr>
      <w:tr w:rsidR="0088725E" w:rsidRPr="00144573" w14:paraId="78BB4199" w14:textId="77777777" w:rsidTr="001C4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8" w:space="0" w:color="000000" w:themeColor="text1"/>
            </w:tcBorders>
            <w:shd w:val="clear" w:color="auto" w:fill="auto"/>
          </w:tcPr>
          <w:p w14:paraId="6F74472B" w14:textId="484B803A" w:rsidR="0088725E" w:rsidRPr="004E5A4B" w:rsidRDefault="0088725E" w:rsidP="00C524BB">
            <w:pPr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ADB3208" w14:textId="2E7B3921" w:rsidR="0088725E" w:rsidRPr="00655C24" w:rsidRDefault="0088725E" w:rsidP="00B351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61B4F06" w14:textId="7E7A221A" w:rsidR="0088725E" w:rsidRPr="003473BC" w:rsidRDefault="0088725E" w:rsidP="00B35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0B36529" w14:textId="1457919E" w:rsidR="0088725E" w:rsidRPr="00D515F6" w:rsidRDefault="0088725E" w:rsidP="00B35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  <w:shd w:val="clear" w:color="auto" w:fill="auto"/>
          </w:tcPr>
          <w:p w14:paraId="328378BA" w14:textId="688B0172" w:rsidR="0088725E" w:rsidRDefault="0088725E" w:rsidP="00B35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88725E" w:rsidRPr="00144573" w14:paraId="4D699EA0" w14:textId="77777777" w:rsidTr="001C4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8" w:space="0" w:color="000000" w:themeColor="text1"/>
            </w:tcBorders>
            <w:shd w:val="clear" w:color="auto" w:fill="auto"/>
          </w:tcPr>
          <w:p w14:paraId="72C5AB37" w14:textId="1A65C36A" w:rsidR="0088725E" w:rsidRPr="00C34872" w:rsidRDefault="0088725E" w:rsidP="00A958FA">
            <w:pPr>
              <w:rPr>
                <w:b w:val="0"/>
                <w:bCs w:val="0"/>
                <w:spacing w:val="-25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44661FB" w14:textId="195CDBB7" w:rsidR="0088725E" w:rsidRPr="00655C24" w:rsidRDefault="0088725E" w:rsidP="00B351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3B299D8B" w14:textId="5EC3D204" w:rsidR="0088725E" w:rsidRPr="00272EF5" w:rsidRDefault="0088725E" w:rsidP="00B351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68DC2A6" w14:textId="36470CD3" w:rsidR="0088725E" w:rsidRPr="00282D34" w:rsidRDefault="0088725E" w:rsidP="00B351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  <w:shd w:val="clear" w:color="auto" w:fill="auto"/>
          </w:tcPr>
          <w:p w14:paraId="04124EE7" w14:textId="138317BA" w:rsidR="0088725E" w:rsidRDefault="0088725E" w:rsidP="00B351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88725E" w:rsidRPr="00144573" w14:paraId="59610052" w14:textId="77777777" w:rsidTr="001C4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8" w:space="0" w:color="000000" w:themeColor="text1"/>
            </w:tcBorders>
            <w:shd w:val="clear" w:color="auto" w:fill="auto"/>
          </w:tcPr>
          <w:p w14:paraId="23F4850F" w14:textId="287F6A62" w:rsidR="0088725E" w:rsidRPr="009D1856" w:rsidRDefault="0088725E" w:rsidP="00367C3F">
            <w:pPr>
              <w:rPr>
                <w:b w:val="0"/>
                <w:bCs w:val="0"/>
                <w:spacing w:val="-3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6A148C1" w14:textId="4052186A" w:rsidR="0088725E" w:rsidRPr="00655C24" w:rsidRDefault="0088725E" w:rsidP="00B351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471146E" w14:textId="4E8E3347" w:rsidR="0088725E" w:rsidRPr="00B8348B" w:rsidRDefault="0088725E" w:rsidP="00B35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C0000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21298905" w14:textId="79626373" w:rsidR="0088725E" w:rsidRPr="00D83E39" w:rsidRDefault="0088725E" w:rsidP="00B35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  <w:shd w:val="clear" w:color="auto" w:fill="auto"/>
          </w:tcPr>
          <w:p w14:paraId="517A3C1D" w14:textId="4D067B5F" w:rsidR="0088725E" w:rsidRDefault="0088725E" w:rsidP="00B351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88725E" w:rsidRPr="00144573" w14:paraId="692B8D61" w14:textId="77777777" w:rsidTr="001C4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8" w:space="0" w:color="000000" w:themeColor="text1"/>
            </w:tcBorders>
          </w:tcPr>
          <w:p w14:paraId="45FACD55" w14:textId="72F3A922" w:rsidR="0088725E" w:rsidRPr="0068142A" w:rsidRDefault="0088725E" w:rsidP="00EA73A4">
            <w:pPr>
              <w:rPr>
                <w:spacing w:val="-15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41A40E98" w14:textId="09894A4A" w:rsidR="0088725E" w:rsidRDefault="0088725E" w:rsidP="00B351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4DD0B974" w14:textId="052C24B8" w:rsidR="0088725E" w:rsidRPr="002B31BE" w:rsidRDefault="0088725E" w:rsidP="00B351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  <w:right w:val="single" w:sz="8" w:space="0" w:color="000000" w:themeColor="text1"/>
            </w:tcBorders>
          </w:tcPr>
          <w:p w14:paraId="5B6787FB" w14:textId="1642365C" w:rsidR="0088725E" w:rsidRPr="002B31BE" w:rsidRDefault="0088725E" w:rsidP="00B351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</w:tcPr>
          <w:p w14:paraId="2DD89727" w14:textId="3B20FD34" w:rsidR="0088725E" w:rsidRDefault="0088725E" w:rsidP="00B351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</w:tbl>
    <w:p w14:paraId="78B20E10" w14:textId="6B415D9C" w:rsidR="001B4DBE" w:rsidRPr="002C341B" w:rsidRDefault="00670504" w:rsidP="00857DD2">
      <w:pPr>
        <w:rPr>
          <w:spacing w:val="-10"/>
        </w:rPr>
      </w:pPr>
      <w:r w:rsidRPr="002C341B">
        <w:rPr>
          <w:b/>
          <w:spacing w:val="-10"/>
        </w:rPr>
        <w:t>*=Instantaneous Spell</w:t>
      </w:r>
      <w:r w:rsidR="00BF156D" w:rsidRPr="002C341B">
        <w:rPr>
          <w:b/>
          <w:spacing w:val="-10"/>
        </w:rPr>
        <w:t xml:space="preserve"> (0 AP)</w:t>
      </w:r>
      <w:r w:rsidR="00B54477" w:rsidRPr="002C341B">
        <w:rPr>
          <w:b/>
          <w:spacing w:val="-10"/>
        </w:rPr>
        <w:t xml:space="preserve">. </w:t>
      </w:r>
      <w:r w:rsidR="001B4DBE" w:rsidRPr="002C341B">
        <w:rPr>
          <w:b/>
          <w:spacing w:val="-10"/>
        </w:rPr>
        <w:t xml:space="preserve">My Assumptions: </w:t>
      </w:r>
      <w:r w:rsidR="001B4DBE" w:rsidRPr="002C341B">
        <w:rPr>
          <w:spacing w:val="-10"/>
        </w:rPr>
        <w:t xml:space="preserve">No Subtlety (spell casting is visible). </w:t>
      </w:r>
      <w:r w:rsidR="001B4DBE" w:rsidRPr="002C341B">
        <w:rPr>
          <w:b/>
          <w:spacing w:val="-10"/>
        </w:rPr>
        <w:t>Needed Roll:</w:t>
      </w:r>
      <w:r w:rsidR="001B4DBE" w:rsidRPr="002C341B">
        <w:rPr>
          <w:spacing w:val="-10"/>
        </w:rPr>
        <w:t xml:space="preserve"> Success is a total &gt;1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308"/>
        <w:gridCol w:w="3195"/>
        <w:gridCol w:w="2242"/>
        <w:gridCol w:w="1467"/>
      </w:tblGrid>
      <w:tr w:rsidR="00832EF1" w:rsidRPr="000B46A0" w14:paraId="56721CBC" w14:textId="77777777" w:rsidTr="00D95720">
        <w:tc>
          <w:tcPr>
            <w:tcW w:w="192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00B0F0"/>
            <w:noWrap/>
            <w:vAlign w:val="bottom"/>
          </w:tcPr>
          <w:p w14:paraId="69C19EAD" w14:textId="77777777" w:rsidR="00832EF1" w:rsidRPr="000B46A0" w:rsidRDefault="00832EF1" w:rsidP="004413C9">
            <w:pPr>
              <w:rPr>
                <w:rFonts w:eastAsia="Times New Roman" w:cs="Times New Roman"/>
                <w:b/>
                <w:color w:val="FFFFFF" w:themeColor="background1"/>
              </w:rPr>
            </w:pPr>
            <w:r w:rsidRPr="000B46A0">
              <w:rPr>
                <w:rFonts w:eastAsia="Times New Roman" w:cs="Times New Roman"/>
                <w:b/>
                <w:color w:val="FFFFFF" w:themeColor="background1"/>
              </w:rPr>
              <w:t>Misc.</w:t>
            </w:r>
          </w:p>
        </w:tc>
        <w:tc>
          <w:tcPr>
            <w:tcW w:w="1425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00B0F0"/>
            <w:noWrap/>
            <w:vAlign w:val="bottom"/>
          </w:tcPr>
          <w:p w14:paraId="43F144F7" w14:textId="77777777" w:rsidR="00832EF1" w:rsidRPr="000B46A0" w:rsidRDefault="00832EF1" w:rsidP="004413C9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000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00B0F0"/>
            <w:noWrap/>
            <w:vAlign w:val="bottom"/>
          </w:tcPr>
          <w:p w14:paraId="19EF83B6" w14:textId="77777777" w:rsidR="00832EF1" w:rsidRPr="000B46A0" w:rsidRDefault="00832EF1" w:rsidP="004413C9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65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00B0F0"/>
            <w:noWrap/>
            <w:vAlign w:val="bottom"/>
          </w:tcPr>
          <w:p w14:paraId="149C97A4" w14:textId="77777777" w:rsidR="00832EF1" w:rsidRPr="000B46A0" w:rsidRDefault="00832EF1" w:rsidP="004413C9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832EF1" w:rsidRPr="000B46A0" w14:paraId="31BC0964" w14:textId="77777777" w:rsidTr="00D95720">
        <w:tc>
          <w:tcPr>
            <w:tcW w:w="1921" w:type="pct"/>
            <w:tcBorders>
              <w:top w:val="nil"/>
              <w:left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2C52DF0" w14:textId="77777777" w:rsidR="00832EF1" w:rsidRPr="000B46A0" w:rsidRDefault="00832EF1" w:rsidP="004413C9">
            <w:pPr>
              <w:rPr>
                <w:rFonts w:eastAsia="Times New Roman" w:cs="Times New Roman"/>
                <w:color w:val="000000"/>
              </w:rPr>
            </w:pPr>
            <w:r w:rsidRPr="000B46A0">
              <w:rPr>
                <w:rFonts w:eastAsia="Times New Roman" w:cs="Times New Roman"/>
                <w:color w:val="000000"/>
              </w:rPr>
              <w:t>Fast Casting</w:t>
            </w:r>
          </w:p>
        </w:tc>
        <w:tc>
          <w:tcPr>
            <w:tcW w:w="142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8041A2" w14:textId="77777777" w:rsidR="00832EF1" w:rsidRPr="000B46A0" w:rsidRDefault="00832EF1" w:rsidP="004413C9">
            <w:pPr>
              <w:jc w:val="center"/>
              <w:rPr>
                <w:rFonts w:eastAsia="Times New Roman" w:cs="Times New Roman"/>
                <w:color w:val="000000"/>
              </w:rPr>
            </w:pPr>
            <w:r w:rsidRPr="000B46A0">
              <w:rPr>
                <w:rFonts w:eastAsia="Times New Roman" w:cs="Times New Roman"/>
                <w:color w:val="000000"/>
              </w:rPr>
              <w:t>-25 per AP</w:t>
            </w:r>
            <w:r w:rsidR="00861FC9" w:rsidRPr="000B46A0">
              <w:rPr>
                <w:rFonts w:eastAsia="Times New Roman" w:cs="Times New Roman"/>
                <w:color w:val="000000"/>
              </w:rPr>
              <w:t xml:space="preserve"> </w:t>
            </w:r>
            <w:r w:rsidRPr="000B46A0">
              <w:rPr>
                <w:rFonts w:eastAsia="Times New Roman" w:cs="Times New Roman"/>
                <w:color w:val="000000"/>
              </w:rPr>
              <w:t>(min 2 AP)</w:t>
            </w:r>
          </w:p>
        </w:tc>
        <w:tc>
          <w:tcPr>
            <w:tcW w:w="10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6297A2" w14:textId="77777777" w:rsidR="00832EF1" w:rsidRPr="000B46A0" w:rsidRDefault="00832EF1" w:rsidP="004413C9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654" w:type="pct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15FC2AB" w14:textId="77777777" w:rsidR="00832EF1" w:rsidRPr="000B46A0" w:rsidRDefault="00832EF1" w:rsidP="004413C9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  <w:tr w:rsidR="00832EF1" w:rsidRPr="000B46A0" w14:paraId="1199BDD7" w14:textId="77777777" w:rsidTr="00D95720">
        <w:tc>
          <w:tcPr>
            <w:tcW w:w="1921" w:type="pct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15C11F71" w14:textId="77777777" w:rsidR="00832EF1" w:rsidRPr="000B46A0" w:rsidRDefault="00832EF1" w:rsidP="004413C9">
            <w:pPr>
              <w:rPr>
                <w:rFonts w:eastAsia="Times New Roman" w:cs="Times New Roman"/>
                <w:color w:val="000000"/>
              </w:rPr>
            </w:pPr>
            <w:r w:rsidRPr="000B46A0">
              <w:rPr>
                <w:rFonts w:eastAsia="Times New Roman" w:cs="Times New Roman"/>
                <w:color w:val="000000"/>
              </w:rPr>
              <w:t>Over Casting</w:t>
            </w:r>
          </w:p>
        </w:tc>
        <w:tc>
          <w:tcPr>
            <w:tcW w:w="14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CDFEAEC" w14:textId="6CD86816" w:rsidR="00832EF1" w:rsidRPr="000B46A0" w:rsidRDefault="00832EF1" w:rsidP="004413C9">
            <w:pPr>
              <w:jc w:val="center"/>
              <w:rPr>
                <w:rFonts w:eastAsia="Times New Roman" w:cs="Times New Roman"/>
                <w:color w:val="000000"/>
              </w:rPr>
            </w:pPr>
            <w:r w:rsidRPr="000B46A0">
              <w:rPr>
                <w:rFonts w:eastAsia="Times New Roman" w:cs="Times New Roman"/>
                <w:color w:val="000000"/>
              </w:rPr>
              <w:t>-</w:t>
            </w:r>
            <w:r w:rsidR="008D2232">
              <w:rPr>
                <w:rFonts w:eastAsia="Times New Roman" w:cs="Times New Roman"/>
                <w:color w:val="000000"/>
              </w:rPr>
              <w:t>20</w:t>
            </w:r>
            <w:r w:rsidRPr="000B46A0">
              <w:rPr>
                <w:rFonts w:eastAsia="Times New Roman" w:cs="Times New Roman"/>
                <w:color w:val="000000"/>
              </w:rPr>
              <w:t xml:space="preserve"> per level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25443468" w14:textId="77777777" w:rsidR="00832EF1" w:rsidRPr="000B46A0" w:rsidRDefault="00832EF1" w:rsidP="004413C9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65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49B36FF" w14:textId="77777777" w:rsidR="00832EF1" w:rsidRPr="000B46A0" w:rsidRDefault="00832EF1" w:rsidP="004413C9">
            <w:pPr>
              <w:jc w:val="center"/>
              <w:rPr>
                <w:rFonts w:eastAsia="Times New Roman" w:cs="Times New Roman"/>
                <w:color w:val="000000"/>
              </w:rPr>
            </w:pPr>
          </w:p>
        </w:tc>
      </w:tr>
    </w:tbl>
    <w:p w14:paraId="5214957B" w14:textId="77777777" w:rsidR="00832EF1" w:rsidRPr="00832EF1" w:rsidRDefault="00832EF1" w:rsidP="004778A8">
      <w:pPr>
        <w:rPr>
          <w:sz w:val="8"/>
        </w:rPr>
      </w:pPr>
    </w:p>
    <w:p w14:paraId="7AB7683F" w14:textId="77777777" w:rsidR="00E778F8" w:rsidRDefault="00E778F8" w:rsidP="004D1724">
      <w:pPr>
        <w:jc w:val="both"/>
        <w:sectPr w:rsidR="00E778F8" w:rsidSect="00AA4CB4">
          <w:footerReference w:type="default" r:id="rId8"/>
          <w:pgSz w:w="12240" w:h="15840" w:code="1"/>
          <w:pgMar w:top="360" w:right="504" w:bottom="720" w:left="504" w:header="720" w:footer="720" w:gutter="0"/>
          <w:cols w:space="720"/>
          <w:docGrid w:linePitch="360"/>
        </w:sectPr>
      </w:pPr>
    </w:p>
    <w:p w14:paraId="0AE3F21F" w14:textId="1A3A389A" w:rsidR="006F7934" w:rsidRPr="006F7934" w:rsidRDefault="006F7934" w:rsidP="006F7934">
      <w:pPr>
        <w:autoSpaceDE w:val="0"/>
        <w:autoSpaceDN w:val="0"/>
        <w:adjustRightInd w:val="0"/>
        <w:jc w:val="both"/>
        <w:rPr>
          <w:rFonts w:cs="Verdana"/>
          <w:szCs w:val="18"/>
        </w:rPr>
      </w:pPr>
      <w:r w:rsidRPr="006F7934">
        <w:rPr>
          <w:szCs w:val="18"/>
        </w:rPr>
        <w:t xml:space="preserve">(Spell Law Beta 2, page 37) Penalties from Subtlety, Hands, and Voice can be reduced via the </w:t>
      </w:r>
      <w:r w:rsidRPr="006F7934">
        <w:rPr>
          <w:rFonts w:cs="Verdana"/>
          <w:b/>
          <w:bCs/>
          <w:szCs w:val="18"/>
        </w:rPr>
        <w:t xml:space="preserve">Magical Expertise: Spell Trickery </w:t>
      </w:r>
      <w:r w:rsidRPr="006F7934">
        <w:rPr>
          <w:rFonts w:cs="Verdana"/>
          <w:szCs w:val="18"/>
        </w:rPr>
        <w:t xml:space="preserve">skill. Penalties due to equipment and helmets can be reduced via the </w:t>
      </w:r>
      <w:r w:rsidRPr="006F7934">
        <w:rPr>
          <w:rFonts w:cs="Verdana"/>
          <w:b/>
          <w:bCs/>
          <w:szCs w:val="18"/>
        </w:rPr>
        <w:t xml:space="preserve">Magical Expertise: Transcendence </w:t>
      </w:r>
      <w:r w:rsidRPr="006F7934">
        <w:rPr>
          <w:rFonts w:cs="Verdana"/>
          <w:szCs w:val="18"/>
        </w:rPr>
        <w:t>skill. If casting a spell above his own level (“overcasting” a spell), the caster suffers a -</w:t>
      </w:r>
      <w:r w:rsidR="00B76CB5">
        <w:rPr>
          <w:rFonts w:cs="Verdana"/>
          <w:szCs w:val="18"/>
        </w:rPr>
        <w:t>20</w:t>
      </w:r>
      <w:r w:rsidRPr="006F7934">
        <w:rPr>
          <w:rFonts w:cs="Verdana"/>
          <w:szCs w:val="18"/>
        </w:rPr>
        <w:t xml:space="preserve"> penalty to his SCR for each level of the spell more than his own level (e.g., a 7th level caster takes a -</w:t>
      </w:r>
      <w:r w:rsidR="00B76CB5">
        <w:rPr>
          <w:rFonts w:cs="Verdana"/>
          <w:szCs w:val="18"/>
        </w:rPr>
        <w:t>4</w:t>
      </w:r>
      <w:r w:rsidRPr="006F7934">
        <w:rPr>
          <w:rFonts w:cs="Verdana"/>
          <w:szCs w:val="18"/>
        </w:rPr>
        <w:t xml:space="preserve">0 penalty when caster a 9th level spell). This penalty can be reduced via the </w:t>
      </w:r>
      <w:r w:rsidRPr="006F7934">
        <w:rPr>
          <w:rFonts w:cs="Verdana"/>
          <w:b/>
          <w:bCs/>
          <w:szCs w:val="18"/>
        </w:rPr>
        <w:t xml:space="preserve">Magical Expertise: Grace </w:t>
      </w:r>
      <w:r w:rsidRPr="006F7934">
        <w:rPr>
          <w:rFonts w:cs="Verdana"/>
          <w:szCs w:val="18"/>
        </w:rPr>
        <w:t xml:space="preserve">skill. </w:t>
      </w:r>
    </w:p>
    <w:p w14:paraId="65CC3FBD" w14:textId="77777777" w:rsidR="006F7934" w:rsidRPr="006F7934" w:rsidRDefault="006F7934" w:rsidP="006F7934">
      <w:pPr>
        <w:autoSpaceDE w:val="0"/>
        <w:autoSpaceDN w:val="0"/>
        <w:adjustRightInd w:val="0"/>
        <w:jc w:val="both"/>
        <w:rPr>
          <w:rFonts w:cs="Verdana"/>
          <w:szCs w:val="18"/>
        </w:rPr>
      </w:pPr>
      <w:r w:rsidRPr="006F7934">
        <w:rPr>
          <w:rFonts w:cs="Verdana"/>
          <w:szCs w:val="18"/>
        </w:rPr>
        <w:t xml:space="preserve">If a caster becomes stunned or rendered unconscious either during preparation or in the casting round before the casting action takes place, then cancel the spell but no power points are expended. </w:t>
      </w:r>
    </w:p>
    <w:p w14:paraId="67B62381" w14:textId="77777777" w:rsidR="006F7934" w:rsidRPr="006F7934" w:rsidRDefault="006F7934" w:rsidP="006F7934">
      <w:pPr>
        <w:autoSpaceDE w:val="0"/>
        <w:autoSpaceDN w:val="0"/>
        <w:adjustRightInd w:val="0"/>
        <w:jc w:val="both"/>
        <w:rPr>
          <w:rFonts w:cs="Verdana"/>
          <w:szCs w:val="18"/>
        </w:rPr>
      </w:pPr>
      <w:r w:rsidRPr="006F7934">
        <w:rPr>
          <w:rFonts w:cs="Verdana"/>
          <w:szCs w:val="18"/>
        </w:rPr>
        <w:t xml:space="preserve">The current planned rule is no fatigue roll, preparation is never required but gives +10/round of prep to the SCR (max of +60), overcasting is -20 per level above the caster's level (reduced by Grace which is developed per </w:t>
      </w:r>
      <w:r w:rsidRPr="006F7934">
        <w:rPr>
          <w:rFonts w:cs="Verdana"/>
          <w:szCs w:val="18"/>
        </w:rPr>
        <w:t xml:space="preserve">spell list). This makes it more like RMSS but simpler and without needing the chart. </w:t>
      </w:r>
    </w:p>
    <w:p w14:paraId="517CF0A4" w14:textId="77777777" w:rsidR="006F7934" w:rsidRPr="006F7934" w:rsidRDefault="006F7934" w:rsidP="006F7934">
      <w:pPr>
        <w:autoSpaceDE w:val="0"/>
        <w:autoSpaceDN w:val="0"/>
        <w:adjustRightInd w:val="0"/>
        <w:jc w:val="both"/>
        <w:rPr>
          <w:rFonts w:cs="Verdana"/>
          <w:szCs w:val="18"/>
        </w:rPr>
      </w:pPr>
      <w:r w:rsidRPr="006F7934">
        <w:rPr>
          <w:rFonts w:cs="Verdana"/>
          <w:b/>
          <w:bCs/>
          <w:szCs w:val="18"/>
        </w:rPr>
        <w:t xml:space="preserve">Class I Spells: </w:t>
      </w:r>
      <w:r w:rsidRPr="006F7934">
        <w:rPr>
          <w:rFonts w:cs="Verdana"/>
          <w:szCs w:val="18"/>
        </w:rPr>
        <w:t xml:space="preserve">These are all non-instantaneous spells of a level at least six less than the caster. These require no rounds of spell preparation prior to casting. </w:t>
      </w:r>
    </w:p>
    <w:p w14:paraId="4128A92E" w14:textId="77777777" w:rsidR="006F7934" w:rsidRPr="006F7934" w:rsidRDefault="006F7934" w:rsidP="006F7934">
      <w:pPr>
        <w:autoSpaceDE w:val="0"/>
        <w:autoSpaceDN w:val="0"/>
        <w:adjustRightInd w:val="0"/>
        <w:jc w:val="both"/>
        <w:rPr>
          <w:rFonts w:cs="Verdana"/>
          <w:szCs w:val="18"/>
        </w:rPr>
      </w:pPr>
      <w:r w:rsidRPr="006F7934">
        <w:rPr>
          <w:rFonts w:cs="Verdana"/>
          <w:b/>
          <w:bCs/>
          <w:szCs w:val="18"/>
        </w:rPr>
        <w:t xml:space="preserve">Class II Spells: </w:t>
      </w:r>
      <w:r w:rsidRPr="006F7934">
        <w:rPr>
          <w:rFonts w:cs="Verdana"/>
          <w:szCs w:val="18"/>
        </w:rPr>
        <w:t xml:space="preserve">These are all non-instantaneous spells with a level three to five less than the level of the caster. These require one round of spell preparation prior to casting. (-20 to cast forum suggested using as House rule) </w:t>
      </w:r>
    </w:p>
    <w:p w14:paraId="4FEF2F3D" w14:textId="77777777" w:rsidR="006F7934" w:rsidRPr="006F7934" w:rsidRDefault="006F7934" w:rsidP="006F7934">
      <w:pPr>
        <w:autoSpaceDE w:val="0"/>
        <w:autoSpaceDN w:val="0"/>
        <w:adjustRightInd w:val="0"/>
        <w:jc w:val="both"/>
        <w:rPr>
          <w:rFonts w:cs="Verdana"/>
          <w:szCs w:val="18"/>
        </w:rPr>
      </w:pPr>
      <w:r w:rsidRPr="006F7934">
        <w:rPr>
          <w:rFonts w:cs="Verdana"/>
          <w:b/>
          <w:bCs/>
          <w:szCs w:val="18"/>
        </w:rPr>
        <w:t xml:space="preserve">Class III Spells: </w:t>
      </w:r>
      <w:r w:rsidRPr="006F7934">
        <w:rPr>
          <w:rFonts w:cs="Verdana"/>
          <w:szCs w:val="18"/>
        </w:rPr>
        <w:t xml:space="preserve">These are all non-instantaneous spells with a level equal to that of the caster or no more than two levels less than that of the caster. These require two rounds of spell preparation prior to casting. (-40 to cast forum suggested using as House rule) </w:t>
      </w:r>
    </w:p>
    <w:p w14:paraId="22574B14" w14:textId="25F415B9" w:rsidR="004D1724" w:rsidRDefault="006F7934" w:rsidP="006F7934">
      <w:pPr>
        <w:jc w:val="both"/>
      </w:pPr>
      <w:r w:rsidRPr="006F7934">
        <w:rPr>
          <w:rFonts w:cs="Verdana"/>
          <w:b/>
          <w:bCs/>
          <w:szCs w:val="18"/>
        </w:rPr>
        <w:t xml:space="preserve">Class IV Spells: </w:t>
      </w:r>
      <w:r w:rsidRPr="006F7934">
        <w:rPr>
          <w:rFonts w:cs="Verdana"/>
          <w:szCs w:val="18"/>
        </w:rPr>
        <w:t>These are all non-instantaneous spells with a level greater than that of the caster. These require three levels of spell preparation prior to casting. Note that casting such spells above one's own level (“overcasting”) also involves a penalty to the SCR.</w:t>
      </w:r>
    </w:p>
    <w:p w14:paraId="09E7F69E" w14:textId="77777777" w:rsidR="00E778F8" w:rsidRDefault="00E778F8" w:rsidP="004778A8">
      <w:pPr>
        <w:jc w:val="both"/>
        <w:sectPr w:rsidR="00E778F8" w:rsidSect="00E778F8">
          <w:type w:val="continuous"/>
          <w:pgSz w:w="12240" w:h="15840" w:code="1"/>
          <w:pgMar w:top="360" w:right="504" w:bottom="720" w:left="504" w:header="720" w:footer="720" w:gutter="0"/>
          <w:cols w:num="2" w:space="720"/>
          <w:docGrid w:linePitch="360"/>
        </w:sectPr>
      </w:pPr>
    </w:p>
    <w:p w14:paraId="7B49A644" w14:textId="001AC5EB" w:rsidR="00BB7839" w:rsidRDefault="0001778F" w:rsidP="004778A8">
      <w:pPr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B9EB89F" wp14:editId="732995B6">
            <wp:simplePos x="0" y="0"/>
            <wp:positionH relativeFrom="column">
              <wp:posOffset>3736340</wp:posOffset>
            </wp:positionH>
            <wp:positionV relativeFrom="paragraph">
              <wp:posOffset>42545</wp:posOffset>
            </wp:positionV>
            <wp:extent cx="3383280" cy="969010"/>
            <wp:effectExtent l="0" t="0" r="762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280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8BC17E" w14:textId="08AC7CA9" w:rsidR="004778A8" w:rsidRDefault="004778A8" w:rsidP="004778A8">
      <w:pPr>
        <w:jc w:val="both"/>
      </w:pPr>
      <w:r>
        <w:br w:type="page"/>
      </w:r>
    </w:p>
    <w:p w14:paraId="1E8ACBE1" w14:textId="4347F9CA" w:rsidR="00143369" w:rsidRDefault="00143369" w:rsidP="00D4467C">
      <w:pPr>
        <w:pStyle w:val="Title"/>
        <w:spacing w:after="40"/>
      </w:pPr>
      <w:r>
        <w:lastRenderedPageBreak/>
        <w:t xml:space="preserve">Skill </w:t>
      </w:r>
      <w:r w:rsidR="00F35D24">
        <w:t>Bonus</w:t>
      </w:r>
      <w:r w:rsidR="004778A8">
        <w:t xml:space="preserve"> Worksheet</w:t>
      </w:r>
      <w:r w:rsidR="00F35D24">
        <w:t xml:space="preserve"> (</w:t>
      </w:r>
      <w:r w:rsidR="0057661F">
        <w:t>x</w:t>
      </w:r>
      <w:r w:rsidR="0091778D">
        <w:t>)</w:t>
      </w:r>
    </w:p>
    <w:tbl>
      <w:tblPr>
        <w:tblStyle w:val="LightList"/>
        <w:tblW w:w="5000" w:type="pct"/>
        <w:tblBorders>
          <w:insideH w:val="single" w:sz="8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4309"/>
        <w:gridCol w:w="1837"/>
        <w:gridCol w:w="789"/>
        <w:gridCol w:w="684"/>
        <w:gridCol w:w="762"/>
        <w:gridCol w:w="884"/>
        <w:gridCol w:w="1126"/>
        <w:gridCol w:w="821"/>
      </w:tblGrid>
      <w:tr w:rsidR="0065017A" w:rsidRPr="00F461F7" w14:paraId="72108883" w14:textId="77777777" w:rsidTr="006021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tcBorders>
              <w:bottom w:val="single" w:sz="8" w:space="0" w:color="000000" w:themeColor="text1"/>
            </w:tcBorders>
            <w:shd w:val="clear" w:color="auto" w:fill="0070C0"/>
          </w:tcPr>
          <w:p w14:paraId="4DBC26B1" w14:textId="77777777" w:rsidR="002B0CE0" w:rsidRPr="00F461F7" w:rsidRDefault="002B0CE0" w:rsidP="00985B96">
            <w:pPr>
              <w:rPr>
                <w:kern w:val="2"/>
              </w:rPr>
            </w:pPr>
            <w:r w:rsidRPr="00F461F7">
              <w:rPr>
                <w:kern w:val="2"/>
              </w:rPr>
              <w:t>Skill</w:t>
            </w:r>
          </w:p>
        </w:tc>
        <w:tc>
          <w:tcPr>
            <w:tcW w:w="819" w:type="pct"/>
            <w:tcBorders>
              <w:bottom w:val="single" w:sz="8" w:space="0" w:color="000000" w:themeColor="text1"/>
            </w:tcBorders>
            <w:shd w:val="clear" w:color="auto" w:fill="0070C0"/>
          </w:tcPr>
          <w:p w14:paraId="5DDB3AEE" w14:textId="36ABF414" w:rsidR="002B0CE0" w:rsidRDefault="002B0CE0" w:rsidP="00985B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kern w:val="2"/>
              </w:rPr>
            </w:pPr>
            <w:r w:rsidRPr="00F461F7">
              <w:rPr>
                <w:kern w:val="2"/>
              </w:rPr>
              <w:t># Ranks</w:t>
            </w:r>
          </w:p>
          <w:p w14:paraId="462537BB" w14:textId="5CCDCD36" w:rsidR="00B434CB" w:rsidRPr="00F461F7" w:rsidRDefault="00B434CB" w:rsidP="00B434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(</w:t>
            </w:r>
            <w:r w:rsidR="00801483">
              <w:rPr>
                <w:kern w:val="2"/>
              </w:rPr>
              <w:t xml:space="preserve">from </w:t>
            </w:r>
            <w:r>
              <w:rPr>
                <w:kern w:val="2"/>
              </w:rPr>
              <w:t>Culture)</w:t>
            </w:r>
          </w:p>
        </w:tc>
        <w:tc>
          <w:tcPr>
            <w:tcW w:w="352" w:type="pct"/>
            <w:tcBorders>
              <w:bottom w:val="single" w:sz="8" w:space="0" w:color="000000" w:themeColor="text1"/>
            </w:tcBorders>
            <w:shd w:val="clear" w:color="auto" w:fill="0070C0"/>
          </w:tcPr>
          <w:p w14:paraId="1CD7DC33" w14:textId="77777777" w:rsidR="002B0CE0" w:rsidRPr="00F461F7" w:rsidRDefault="002B0CE0" w:rsidP="00985B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F461F7">
              <w:rPr>
                <w:kern w:val="2"/>
              </w:rPr>
              <w:t>Rank</w:t>
            </w:r>
          </w:p>
        </w:tc>
        <w:tc>
          <w:tcPr>
            <w:tcW w:w="305" w:type="pct"/>
            <w:tcBorders>
              <w:bottom w:val="single" w:sz="8" w:space="0" w:color="000000" w:themeColor="text1"/>
            </w:tcBorders>
            <w:shd w:val="clear" w:color="auto" w:fill="0070C0"/>
          </w:tcPr>
          <w:p w14:paraId="20274D26" w14:textId="77777777" w:rsidR="002B0CE0" w:rsidRPr="00F461F7" w:rsidRDefault="002B0CE0" w:rsidP="00985B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F461F7">
              <w:rPr>
                <w:kern w:val="2"/>
              </w:rPr>
              <w:t>Stat</w:t>
            </w:r>
          </w:p>
        </w:tc>
        <w:tc>
          <w:tcPr>
            <w:tcW w:w="340" w:type="pct"/>
            <w:tcBorders>
              <w:bottom w:val="single" w:sz="8" w:space="0" w:color="000000" w:themeColor="text1"/>
            </w:tcBorders>
            <w:shd w:val="clear" w:color="auto" w:fill="0070C0"/>
          </w:tcPr>
          <w:p w14:paraId="1EC75C42" w14:textId="77777777" w:rsidR="002B0CE0" w:rsidRPr="00F461F7" w:rsidRDefault="002B0CE0" w:rsidP="00985B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Prof.</w:t>
            </w:r>
          </w:p>
        </w:tc>
        <w:tc>
          <w:tcPr>
            <w:tcW w:w="394" w:type="pct"/>
            <w:tcBorders>
              <w:bottom w:val="single" w:sz="8" w:space="0" w:color="000000" w:themeColor="text1"/>
            </w:tcBorders>
            <w:shd w:val="clear" w:color="auto" w:fill="0070C0"/>
          </w:tcPr>
          <w:p w14:paraId="612B2551" w14:textId="77777777" w:rsidR="002B0CE0" w:rsidRPr="00F461F7" w:rsidRDefault="002B0CE0" w:rsidP="00985B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F461F7">
              <w:rPr>
                <w:kern w:val="2"/>
              </w:rPr>
              <w:t>Items</w:t>
            </w:r>
          </w:p>
        </w:tc>
        <w:tc>
          <w:tcPr>
            <w:tcW w:w="502" w:type="pct"/>
            <w:tcBorders>
              <w:bottom w:val="single" w:sz="8" w:space="0" w:color="000000" w:themeColor="text1"/>
            </w:tcBorders>
            <w:shd w:val="clear" w:color="auto" w:fill="0070C0"/>
          </w:tcPr>
          <w:p w14:paraId="4F43905B" w14:textId="77777777" w:rsidR="002B0CE0" w:rsidRPr="00F461F7" w:rsidRDefault="002B0CE0" w:rsidP="00985B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F461F7">
              <w:rPr>
                <w:kern w:val="2"/>
              </w:rPr>
              <w:t>Misc.</w:t>
            </w:r>
          </w:p>
        </w:tc>
        <w:tc>
          <w:tcPr>
            <w:tcW w:w="366" w:type="pct"/>
            <w:tcBorders>
              <w:bottom w:val="single" w:sz="8" w:space="0" w:color="000000" w:themeColor="text1"/>
            </w:tcBorders>
            <w:shd w:val="clear" w:color="auto" w:fill="0070C0"/>
          </w:tcPr>
          <w:p w14:paraId="6E05DD87" w14:textId="77777777" w:rsidR="002B0CE0" w:rsidRPr="00F461F7" w:rsidRDefault="002B0CE0" w:rsidP="00985B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F461F7">
              <w:rPr>
                <w:kern w:val="2"/>
              </w:rPr>
              <w:t>Total</w:t>
            </w:r>
          </w:p>
        </w:tc>
      </w:tr>
      <w:tr w:rsidR="0065017A" w:rsidRPr="00985B96" w14:paraId="55BE439D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7F520F2F" w14:textId="77777777" w:rsidR="00CC5A03" w:rsidRPr="00F461F7" w:rsidRDefault="00DC48CC" w:rsidP="00CC5A03">
            <w:pPr>
              <w:rPr>
                <w:b w:val="0"/>
                <w:kern w:val="2"/>
              </w:rPr>
            </w:pPr>
            <w:r>
              <w:rPr>
                <w:kern w:val="2"/>
              </w:rPr>
              <w:t>Animal (Ag/Em/Pr)</w:t>
            </w:r>
          </w:p>
        </w:tc>
        <w:tc>
          <w:tcPr>
            <w:tcW w:w="819" w:type="pct"/>
            <w:shd w:val="clear" w:color="auto" w:fill="000000" w:themeFill="text1"/>
          </w:tcPr>
          <w:p w14:paraId="0A1D792F" w14:textId="77777777" w:rsidR="00CC5A03" w:rsidRPr="00985B96" w:rsidRDefault="00CC5A03" w:rsidP="00CC5A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27BEC456" w14:textId="77777777" w:rsidR="00CC5A03" w:rsidRPr="00985B96" w:rsidRDefault="00CC5A03" w:rsidP="00CC5A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5C7EDCED" w14:textId="77777777" w:rsidR="00CC5A03" w:rsidRPr="00985B96" w:rsidRDefault="00CC5A03" w:rsidP="00CC5A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09EE4718" w14:textId="77777777" w:rsidR="00CC5A03" w:rsidRPr="00985B96" w:rsidRDefault="00CC5A03" w:rsidP="00CC5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152A12C7" w14:textId="77777777" w:rsidR="00CC5A03" w:rsidRPr="00985B96" w:rsidRDefault="00CC5A03" w:rsidP="00CC5A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0A1F1278" w14:textId="77777777" w:rsidR="00CC5A03" w:rsidRPr="00985B96" w:rsidRDefault="00CC5A03" w:rsidP="00CC5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65144595" w14:textId="77777777" w:rsidR="00CC5A03" w:rsidRPr="00985B96" w:rsidRDefault="00CC5A03" w:rsidP="00CC5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5FA04823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7F34B9BE" w14:textId="77777777" w:rsidR="00CC5A03" w:rsidRPr="00CC5A03" w:rsidRDefault="00A448D0" w:rsidP="00A448D0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Animal Handling: Horse</w:t>
            </w:r>
          </w:p>
        </w:tc>
        <w:tc>
          <w:tcPr>
            <w:tcW w:w="819" w:type="pct"/>
          </w:tcPr>
          <w:p w14:paraId="24C6BAD1" w14:textId="11D7829D" w:rsidR="00CC5A03" w:rsidRPr="00F461F7" w:rsidRDefault="00CC5A03" w:rsidP="00CC5A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76F9A316" w14:textId="3B38EC8C" w:rsidR="00CC5A03" w:rsidRPr="009D06CB" w:rsidRDefault="00CC5A03" w:rsidP="00CC5A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61F287EA" w14:textId="1C77CE7A" w:rsidR="00CC5A03" w:rsidRPr="00F461F7" w:rsidRDefault="00CC5A03" w:rsidP="00CC5A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3054FED7" w14:textId="77777777" w:rsidR="00CC5A03" w:rsidRPr="00F461F7" w:rsidRDefault="00CC5A03" w:rsidP="00E62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47C147FC" w14:textId="77777777" w:rsidR="00CC5A03" w:rsidRPr="00F461F7" w:rsidRDefault="00CC5A03" w:rsidP="00CC5A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5CF36C22" w14:textId="77777777" w:rsidR="00CC5A03" w:rsidRPr="00F461F7" w:rsidRDefault="00CC5A03" w:rsidP="00CC5A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0188292D" w14:textId="3B468C0E" w:rsidR="00CC5A03" w:rsidRPr="0080118F" w:rsidRDefault="00CC5A03" w:rsidP="00E6285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4F5CCDC2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22FC47AD" w14:textId="77777777" w:rsidR="00612FD1" w:rsidRPr="00CC5A03" w:rsidRDefault="00612FD1" w:rsidP="00612FD1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Riding: Horse</w:t>
            </w:r>
          </w:p>
        </w:tc>
        <w:tc>
          <w:tcPr>
            <w:tcW w:w="819" w:type="pct"/>
          </w:tcPr>
          <w:p w14:paraId="43567870" w14:textId="464B4C77" w:rsidR="00612FD1" w:rsidRPr="00F461F7" w:rsidRDefault="00612FD1" w:rsidP="00612F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67572A31" w14:textId="53ED00FA" w:rsidR="00612FD1" w:rsidRPr="009D06CB" w:rsidRDefault="00612FD1" w:rsidP="00612F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15FA7AE9" w14:textId="76C08CF8" w:rsidR="00612FD1" w:rsidRPr="00F461F7" w:rsidRDefault="00612FD1" w:rsidP="00612F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4549FFB5" w14:textId="77777777" w:rsidR="00612FD1" w:rsidRPr="00F461F7" w:rsidRDefault="00612FD1" w:rsidP="00612F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42E38C09" w14:textId="77777777" w:rsidR="00612FD1" w:rsidRPr="00F461F7" w:rsidRDefault="00612FD1" w:rsidP="00612F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2E800179" w14:textId="77777777" w:rsidR="00612FD1" w:rsidRPr="00F461F7" w:rsidRDefault="00612FD1" w:rsidP="00612F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7FC54E61" w14:textId="13BA8D04" w:rsidR="00612FD1" w:rsidRPr="0080118F" w:rsidRDefault="00612FD1" w:rsidP="00612FD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3CE02F5C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364E6252" w14:textId="77777777" w:rsidR="00612FD1" w:rsidRPr="00CC5A03" w:rsidRDefault="00612FD1" w:rsidP="00612FD1">
            <w:pPr>
              <w:rPr>
                <w:kern w:val="2"/>
              </w:rPr>
            </w:pPr>
            <w:r>
              <w:rPr>
                <w:kern w:val="2"/>
              </w:rPr>
              <w:t>Awareness (In/Re/SD)</w:t>
            </w:r>
          </w:p>
        </w:tc>
        <w:tc>
          <w:tcPr>
            <w:tcW w:w="819" w:type="pct"/>
            <w:shd w:val="clear" w:color="auto" w:fill="000000" w:themeFill="text1"/>
          </w:tcPr>
          <w:p w14:paraId="781EAB44" w14:textId="77777777" w:rsidR="00612FD1" w:rsidRPr="00CC5A03" w:rsidRDefault="00612FD1" w:rsidP="00612F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4B9D5AD8" w14:textId="77777777" w:rsidR="00612FD1" w:rsidRPr="009D06CB" w:rsidRDefault="00612FD1" w:rsidP="00612F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6EB2F625" w14:textId="77777777" w:rsidR="00612FD1" w:rsidRPr="00CC5A03" w:rsidRDefault="00612FD1" w:rsidP="00612F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6299D5F0" w14:textId="77777777" w:rsidR="00612FD1" w:rsidRPr="00CC5A03" w:rsidRDefault="00612FD1" w:rsidP="00612F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42B132A0" w14:textId="77777777" w:rsidR="00612FD1" w:rsidRPr="00CC5A03" w:rsidRDefault="00612FD1" w:rsidP="00612F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22F0072F" w14:textId="77777777" w:rsidR="00612FD1" w:rsidRPr="00CC5A03" w:rsidRDefault="00612FD1" w:rsidP="00612F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6D504E7E" w14:textId="77777777" w:rsidR="00612FD1" w:rsidRPr="0080118F" w:rsidRDefault="00612FD1" w:rsidP="00612FD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73CD0F95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7F85B25C" w14:textId="77777777" w:rsidR="001813B5" w:rsidRPr="00CC5A03" w:rsidRDefault="001813B5" w:rsidP="001813B5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Perception</w:t>
            </w:r>
          </w:p>
        </w:tc>
        <w:tc>
          <w:tcPr>
            <w:tcW w:w="819" w:type="pct"/>
          </w:tcPr>
          <w:p w14:paraId="471880BD" w14:textId="1FB60B02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120F9C51" w14:textId="3B434B8C" w:rsidR="001813B5" w:rsidRPr="009D06CB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7BEC981A" w14:textId="7D337CAF" w:rsidR="00C919F7" w:rsidRPr="00F461F7" w:rsidRDefault="00C919F7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3E9424FE" w14:textId="0FEFCD1C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545BEE60" w14:textId="77777777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65D4CB5D" w14:textId="77777777" w:rsidR="001813B5" w:rsidRPr="00F461F7" w:rsidRDefault="001813B5" w:rsidP="001813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2F8A9D9B" w14:textId="51C13C4F" w:rsidR="001813B5" w:rsidRPr="0080118F" w:rsidRDefault="001813B5" w:rsidP="001813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74A4A4FE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1CDBC3E3" w14:textId="77777777" w:rsidR="001813B5" w:rsidRPr="00CC5A03" w:rsidRDefault="001813B5" w:rsidP="001813B5">
            <w:pPr>
              <w:rPr>
                <w:kern w:val="2"/>
              </w:rPr>
            </w:pPr>
            <w:r>
              <w:rPr>
                <w:kern w:val="2"/>
              </w:rPr>
              <w:t>Brawn (Co/SD/Co)</w:t>
            </w:r>
          </w:p>
        </w:tc>
        <w:tc>
          <w:tcPr>
            <w:tcW w:w="819" w:type="pct"/>
            <w:shd w:val="clear" w:color="auto" w:fill="000000" w:themeFill="text1"/>
          </w:tcPr>
          <w:p w14:paraId="35F69F93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5154A883" w14:textId="77777777" w:rsidR="001813B5" w:rsidRPr="009D06CB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37D188D3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7C7ADB51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103CBC5F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05134B6D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50414FF1" w14:textId="77777777" w:rsidR="001813B5" w:rsidRPr="0080118F" w:rsidRDefault="001813B5" w:rsidP="001813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39825F7C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6B5A994F" w14:textId="77777777" w:rsidR="001813B5" w:rsidRPr="00A125D9" w:rsidRDefault="001813B5" w:rsidP="001813B5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Body Development</w:t>
            </w:r>
          </w:p>
        </w:tc>
        <w:tc>
          <w:tcPr>
            <w:tcW w:w="819" w:type="pct"/>
          </w:tcPr>
          <w:p w14:paraId="0DB8616A" w14:textId="77B75492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757DE0C4" w14:textId="5CE5D208" w:rsidR="001813B5" w:rsidRPr="009D06CB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7924C76B" w14:textId="56141E93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13035CC5" w14:textId="790ADD66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030A9FA7" w14:textId="77777777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6B707962" w14:textId="61FA3019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54ED9538" w14:textId="25D11AB4" w:rsidR="001813B5" w:rsidRPr="00340041" w:rsidRDefault="001813B5" w:rsidP="001813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70C0"/>
                <w:kern w:val="2"/>
              </w:rPr>
            </w:pPr>
          </w:p>
        </w:tc>
      </w:tr>
      <w:tr w:rsidR="0065017A" w:rsidRPr="00154EB1" w14:paraId="2FD73E6E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7263371A" w14:textId="6CAA66C7" w:rsidR="001813B5" w:rsidRPr="00154EB1" w:rsidRDefault="001813B5" w:rsidP="001813B5">
            <w:pPr>
              <w:rPr>
                <w:bCs w:val="0"/>
                <w:kern w:val="2"/>
              </w:rPr>
            </w:pPr>
            <w:r w:rsidRPr="00154EB1">
              <w:rPr>
                <w:bCs w:val="0"/>
                <w:kern w:val="2"/>
              </w:rPr>
              <w:t>Battle Expertise (None)</w:t>
            </w:r>
          </w:p>
        </w:tc>
        <w:tc>
          <w:tcPr>
            <w:tcW w:w="819" w:type="pct"/>
            <w:shd w:val="clear" w:color="auto" w:fill="000000" w:themeFill="text1"/>
          </w:tcPr>
          <w:p w14:paraId="6345D2C9" w14:textId="77777777" w:rsidR="001813B5" w:rsidRPr="00154EB1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08B44A0E" w14:textId="77777777" w:rsidR="001813B5" w:rsidRPr="00154EB1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0789B72F" w14:textId="77777777" w:rsidR="001813B5" w:rsidRPr="00154EB1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49452D1D" w14:textId="77777777" w:rsidR="001813B5" w:rsidRPr="00154EB1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7DE07D5C" w14:textId="77777777" w:rsidR="001813B5" w:rsidRPr="00154EB1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28362BBC" w14:textId="77777777" w:rsidR="001813B5" w:rsidRPr="00154EB1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413881C5" w14:textId="77777777" w:rsidR="001813B5" w:rsidRPr="00154EB1" w:rsidRDefault="001813B5" w:rsidP="001813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70C0"/>
                <w:kern w:val="2"/>
              </w:rPr>
            </w:pPr>
          </w:p>
        </w:tc>
      </w:tr>
      <w:tr w:rsidR="00F0756A" w:rsidRPr="00F461F7" w14:paraId="3606B34C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3D4EE2FA" w14:textId="3D5081CE" w:rsidR="001813B5" w:rsidRDefault="001813B5" w:rsidP="001813B5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Maneuvering in Armor</w:t>
            </w:r>
          </w:p>
        </w:tc>
        <w:tc>
          <w:tcPr>
            <w:tcW w:w="819" w:type="pct"/>
          </w:tcPr>
          <w:p w14:paraId="16665DA0" w14:textId="6E56FDD2" w:rsidR="001813B5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70227D91" w14:textId="7C51EF51" w:rsidR="001813B5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76381796" w14:textId="2559AD16" w:rsidR="001813B5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60EDD5B1" w14:textId="77777777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1F2BDF6A" w14:textId="117F719A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71269F80" w14:textId="77777777" w:rsidR="001813B5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71C1E1F7" w14:textId="4F3452CF" w:rsidR="001813B5" w:rsidRPr="00154EB1" w:rsidRDefault="001813B5" w:rsidP="001813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2BFEE887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5995DF3A" w14:textId="77777777" w:rsidR="001813B5" w:rsidRPr="00CC5A03" w:rsidRDefault="001813B5" w:rsidP="001813B5">
            <w:pPr>
              <w:rPr>
                <w:kern w:val="2"/>
              </w:rPr>
            </w:pPr>
            <w:r>
              <w:rPr>
                <w:kern w:val="2"/>
              </w:rPr>
              <w:t>Combat Training (varies)</w:t>
            </w:r>
          </w:p>
        </w:tc>
        <w:tc>
          <w:tcPr>
            <w:tcW w:w="819" w:type="pct"/>
            <w:shd w:val="clear" w:color="auto" w:fill="000000" w:themeFill="text1"/>
          </w:tcPr>
          <w:p w14:paraId="65A1A356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05041055" w14:textId="77777777" w:rsidR="001813B5" w:rsidRPr="009D06CB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07F34A8C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1B7FA325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0AA28475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17C030F5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4322E02D" w14:textId="77777777" w:rsidR="001813B5" w:rsidRPr="0080118F" w:rsidRDefault="001813B5" w:rsidP="001813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391C4301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808080" w:themeFill="background1" w:themeFillShade="80"/>
          </w:tcPr>
          <w:p w14:paraId="6D2B5623" w14:textId="77777777" w:rsidR="001813B5" w:rsidRPr="00CC5A03" w:rsidRDefault="001813B5" w:rsidP="001813B5">
            <w:pPr>
              <w:ind w:left="144"/>
              <w:rPr>
                <w:color w:val="FFFFFF" w:themeColor="background1"/>
                <w:kern w:val="2"/>
              </w:rPr>
            </w:pPr>
            <w:r w:rsidRPr="00CC5A03">
              <w:rPr>
                <w:color w:val="FFFFFF" w:themeColor="background1"/>
                <w:kern w:val="2"/>
              </w:rPr>
              <w:t>Weapon Choices</w:t>
            </w:r>
          </w:p>
        </w:tc>
        <w:tc>
          <w:tcPr>
            <w:tcW w:w="819" w:type="pct"/>
            <w:shd w:val="clear" w:color="auto" w:fill="808080" w:themeFill="background1" w:themeFillShade="80"/>
          </w:tcPr>
          <w:p w14:paraId="3294676A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808080" w:themeFill="background1" w:themeFillShade="80"/>
          </w:tcPr>
          <w:p w14:paraId="02501A2A" w14:textId="77777777" w:rsidR="001813B5" w:rsidRPr="009D06CB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808080" w:themeFill="background1" w:themeFillShade="80"/>
          </w:tcPr>
          <w:p w14:paraId="560869C4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808080" w:themeFill="background1" w:themeFillShade="80"/>
          </w:tcPr>
          <w:p w14:paraId="1BCE5A00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808080" w:themeFill="background1" w:themeFillShade="80"/>
          </w:tcPr>
          <w:p w14:paraId="565F7BA7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808080" w:themeFill="background1" w:themeFillShade="80"/>
          </w:tcPr>
          <w:p w14:paraId="2817A4B7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808080" w:themeFill="background1" w:themeFillShade="80"/>
          </w:tcPr>
          <w:p w14:paraId="2E16BB4D" w14:textId="77777777" w:rsidR="001813B5" w:rsidRPr="0080118F" w:rsidRDefault="001813B5" w:rsidP="001813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531F43" w14:paraId="40777605" w14:textId="77777777" w:rsidTr="006021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auto"/>
          </w:tcPr>
          <w:p w14:paraId="0C434287" w14:textId="538A18AD" w:rsidR="001813B5" w:rsidRPr="003C41C5" w:rsidRDefault="001813B5" w:rsidP="001813B5">
            <w:pPr>
              <w:ind w:left="144"/>
              <w:rPr>
                <w:b w:val="0"/>
                <w:bCs w:val="0"/>
                <w:kern w:val="2"/>
              </w:rPr>
            </w:pPr>
            <w:r w:rsidRPr="003C41C5">
              <w:rPr>
                <w:b w:val="0"/>
                <w:bCs w:val="0"/>
                <w:kern w:val="2"/>
              </w:rPr>
              <w:t>1 (Melee): Greater Hafted (St/St/Ag)</w:t>
            </w:r>
          </w:p>
        </w:tc>
        <w:tc>
          <w:tcPr>
            <w:tcW w:w="819" w:type="pct"/>
            <w:shd w:val="clear" w:color="auto" w:fill="auto"/>
          </w:tcPr>
          <w:p w14:paraId="0B5BDB43" w14:textId="13B0C2B9" w:rsidR="001813B5" w:rsidRPr="00AA321B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  <w:shd w:val="clear" w:color="auto" w:fill="auto"/>
          </w:tcPr>
          <w:p w14:paraId="5DF73EE1" w14:textId="5D11ECA8" w:rsidR="001813B5" w:rsidRPr="009D06CB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  <w:shd w:val="clear" w:color="auto" w:fill="auto"/>
          </w:tcPr>
          <w:p w14:paraId="713417A6" w14:textId="6C2831F8" w:rsidR="001813B5" w:rsidRPr="004E0F0E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  <w:shd w:val="clear" w:color="auto" w:fill="auto"/>
          </w:tcPr>
          <w:p w14:paraId="767C3A4E" w14:textId="77777777" w:rsidR="001813B5" w:rsidRPr="008C137A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  <w:shd w:val="clear" w:color="auto" w:fill="auto"/>
          </w:tcPr>
          <w:p w14:paraId="16D5BE0C" w14:textId="77777777" w:rsidR="001813B5" w:rsidRPr="00531F4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auto"/>
          </w:tcPr>
          <w:p w14:paraId="20E881A4" w14:textId="2DBAA3BC" w:rsidR="001813B5" w:rsidRPr="004E0F0E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  <w:shd w:val="clear" w:color="auto" w:fill="auto"/>
          </w:tcPr>
          <w:p w14:paraId="12C23BA9" w14:textId="1A5443D3" w:rsidR="001813B5" w:rsidRPr="00F959C4" w:rsidRDefault="001813B5" w:rsidP="001813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70C0"/>
                <w:kern w:val="2"/>
              </w:rPr>
            </w:pPr>
          </w:p>
        </w:tc>
      </w:tr>
      <w:tr w:rsidR="00F0756A" w:rsidRPr="00F461F7" w14:paraId="7D01A340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41F77D6D" w14:textId="51BB4D20" w:rsidR="001813B5" w:rsidRPr="00A448D0" w:rsidRDefault="001813B5" w:rsidP="001813B5">
            <w:pPr>
              <w:ind w:left="144"/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2 (Unarmed): Sweeps</w:t>
            </w:r>
            <w:r>
              <w:rPr>
                <w:b w:val="0"/>
                <w:kern w:val="2"/>
              </w:rPr>
              <w:t xml:space="preserve"> </w:t>
            </w:r>
            <w:r w:rsidRPr="00A448D0">
              <w:rPr>
                <w:b w:val="0"/>
                <w:kern w:val="2"/>
              </w:rPr>
              <w:t>(Ag/Ag/St)</w:t>
            </w:r>
          </w:p>
        </w:tc>
        <w:tc>
          <w:tcPr>
            <w:tcW w:w="819" w:type="pct"/>
          </w:tcPr>
          <w:p w14:paraId="4E938FBF" w14:textId="782C50E3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0DFE615D" w14:textId="5C13A1A0" w:rsidR="001813B5" w:rsidRPr="009D06CB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72E9F17E" w14:textId="2E505D2F" w:rsidR="001813B5" w:rsidRPr="004E0F0E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13E25E45" w14:textId="77777777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6E473B54" w14:textId="77777777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3DBC038C" w14:textId="77777777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70E0D96A" w14:textId="7F2AF6F0" w:rsidR="001813B5" w:rsidRPr="00F959C4" w:rsidRDefault="001813B5" w:rsidP="001813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70C0"/>
                <w:kern w:val="2"/>
              </w:rPr>
            </w:pPr>
          </w:p>
        </w:tc>
      </w:tr>
      <w:tr w:rsidR="0065017A" w:rsidRPr="00F461F7" w14:paraId="2EBF8347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42E0D63F" w14:textId="77777777" w:rsidR="001813B5" w:rsidRPr="00CC5A03" w:rsidRDefault="001813B5" w:rsidP="001813B5">
            <w:pPr>
              <w:rPr>
                <w:kern w:val="2"/>
              </w:rPr>
            </w:pPr>
            <w:r>
              <w:rPr>
                <w:kern w:val="2"/>
              </w:rPr>
              <w:t>Composition (Em/In/Re)</w:t>
            </w:r>
          </w:p>
        </w:tc>
        <w:tc>
          <w:tcPr>
            <w:tcW w:w="819" w:type="pct"/>
            <w:shd w:val="clear" w:color="auto" w:fill="000000" w:themeFill="text1"/>
          </w:tcPr>
          <w:p w14:paraId="4687FC70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69EC2E73" w14:textId="77777777" w:rsidR="001813B5" w:rsidRPr="009D06CB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24BEE2D9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4A1155FB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161C4C09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569DC48B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7D89E913" w14:textId="77777777" w:rsidR="001813B5" w:rsidRPr="0080118F" w:rsidRDefault="001813B5" w:rsidP="001813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64725CDD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auto"/>
          </w:tcPr>
          <w:p w14:paraId="041BFA90" w14:textId="77777777" w:rsidR="001813B5" w:rsidRDefault="001813B5" w:rsidP="001813B5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Writing</w:t>
            </w:r>
          </w:p>
        </w:tc>
        <w:tc>
          <w:tcPr>
            <w:tcW w:w="819" w:type="pct"/>
            <w:shd w:val="clear" w:color="auto" w:fill="auto"/>
          </w:tcPr>
          <w:p w14:paraId="40680987" w14:textId="3B1B5BDF" w:rsidR="001813B5" w:rsidRPr="00E9727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  <w:shd w:val="clear" w:color="auto" w:fill="auto"/>
          </w:tcPr>
          <w:p w14:paraId="7242681E" w14:textId="1A975818" w:rsidR="001813B5" w:rsidRPr="009D06CB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  <w:shd w:val="clear" w:color="auto" w:fill="auto"/>
          </w:tcPr>
          <w:p w14:paraId="78A12C33" w14:textId="35690FFE" w:rsidR="001813B5" w:rsidRPr="0055616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  <w:shd w:val="clear" w:color="auto" w:fill="auto"/>
          </w:tcPr>
          <w:p w14:paraId="5A29908B" w14:textId="77777777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auto"/>
          </w:tcPr>
          <w:p w14:paraId="079B139E" w14:textId="77777777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auto"/>
          </w:tcPr>
          <w:p w14:paraId="634C562F" w14:textId="77777777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auto"/>
          </w:tcPr>
          <w:p w14:paraId="0293355A" w14:textId="57280588" w:rsidR="001813B5" w:rsidRPr="0080118F" w:rsidRDefault="001813B5" w:rsidP="001813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4534A1B7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126179B5" w14:textId="77777777" w:rsidR="001813B5" w:rsidRDefault="001813B5" w:rsidP="001813B5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Speech Writing</w:t>
            </w:r>
          </w:p>
        </w:tc>
        <w:tc>
          <w:tcPr>
            <w:tcW w:w="819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4086E30E" w14:textId="57D0F21F" w:rsidR="001813B5" w:rsidRPr="00E9727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11C162CF" w14:textId="6A65A0A6" w:rsidR="001813B5" w:rsidRPr="009D06CB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42F8670E" w14:textId="59CEB794" w:rsidR="001813B5" w:rsidRPr="0055616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4E966558" w14:textId="77777777" w:rsidR="001813B5" w:rsidRPr="00F461F7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7ABAB1F7" w14:textId="77777777" w:rsidR="001813B5" w:rsidRPr="00F461F7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674A3821" w14:textId="77777777" w:rsidR="001813B5" w:rsidRPr="00F461F7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25583D4E" w14:textId="23A05AF9" w:rsidR="001813B5" w:rsidRPr="0080118F" w:rsidRDefault="001813B5" w:rsidP="001813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DC48CC" w14:paraId="6EADD9E2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0F2CD528" w14:textId="77777777" w:rsidR="001813B5" w:rsidRPr="00DC48CC" w:rsidRDefault="001813B5" w:rsidP="001813B5">
            <w:pPr>
              <w:rPr>
                <w:kern w:val="2"/>
              </w:rPr>
            </w:pPr>
            <w:r w:rsidRPr="00DC48CC">
              <w:rPr>
                <w:kern w:val="2"/>
              </w:rPr>
              <w:t>Crafting (Ag/SD/Me)</w:t>
            </w:r>
          </w:p>
        </w:tc>
        <w:tc>
          <w:tcPr>
            <w:tcW w:w="819" w:type="pct"/>
            <w:shd w:val="clear" w:color="auto" w:fill="000000" w:themeFill="text1"/>
          </w:tcPr>
          <w:p w14:paraId="45FA13AE" w14:textId="77777777" w:rsidR="001813B5" w:rsidRPr="00DC48CC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25D1E43D" w14:textId="77777777" w:rsidR="001813B5" w:rsidRPr="00DC48CC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002DAC77" w14:textId="77777777" w:rsidR="001813B5" w:rsidRPr="00DC48CC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733DFC76" w14:textId="77777777" w:rsidR="001813B5" w:rsidRPr="00DC48CC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2C0B33A8" w14:textId="77777777" w:rsidR="001813B5" w:rsidRPr="00DC48CC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44C96E67" w14:textId="77777777" w:rsidR="001813B5" w:rsidRPr="00DC48CC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7E9D2BFF" w14:textId="77777777" w:rsidR="001813B5" w:rsidRPr="00DC48CC" w:rsidRDefault="001813B5" w:rsidP="001813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543E1B0C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auto"/>
          </w:tcPr>
          <w:p w14:paraId="1E8CA3DF" w14:textId="77777777" w:rsidR="001813B5" w:rsidRPr="00CC5A03" w:rsidRDefault="001813B5" w:rsidP="001813B5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Woodcraft</w:t>
            </w:r>
          </w:p>
        </w:tc>
        <w:tc>
          <w:tcPr>
            <w:tcW w:w="819" w:type="pct"/>
            <w:shd w:val="clear" w:color="auto" w:fill="auto"/>
          </w:tcPr>
          <w:p w14:paraId="147763BA" w14:textId="71C87FFB" w:rsidR="001813B5" w:rsidRPr="00E9727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  <w:shd w:val="clear" w:color="auto" w:fill="auto"/>
          </w:tcPr>
          <w:p w14:paraId="43399583" w14:textId="5F91A735" w:rsidR="001813B5" w:rsidRPr="009D06CB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  <w:shd w:val="clear" w:color="auto" w:fill="auto"/>
          </w:tcPr>
          <w:p w14:paraId="13298C3F" w14:textId="4C7C81F0" w:rsidR="001813B5" w:rsidRPr="0055616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  <w:shd w:val="clear" w:color="auto" w:fill="auto"/>
          </w:tcPr>
          <w:p w14:paraId="3BF61591" w14:textId="77777777" w:rsidR="001813B5" w:rsidRPr="00F461F7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auto"/>
          </w:tcPr>
          <w:p w14:paraId="6AA63CDB" w14:textId="77777777" w:rsidR="001813B5" w:rsidRPr="00F461F7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auto"/>
          </w:tcPr>
          <w:p w14:paraId="06798DF4" w14:textId="77777777" w:rsidR="001813B5" w:rsidRPr="00F461F7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auto"/>
          </w:tcPr>
          <w:p w14:paraId="00478ECE" w14:textId="05E565BC" w:rsidR="001813B5" w:rsidRPr="0080118F" w:rsidRDefault="001813B5" w:rsidP="001813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00A3B4B4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6DA08DA0" w14:textId="77777777" w:rsidR="001813B5" w:rsidRPr="00CC5A03" w:rsidRDefault="001813B5" w:rsidP="001813B5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Culinary</w:t>
            </w:r>
          </w:p>
        </w:tc>
        <w:tc>
          <w:tcPr>
            <w:tcW w:w="819" w:type="pct"/>
          </w:tcPr>
          <w:p w14:paraId="43661B6D" w14:textId="02FC40C9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3F36F871" w14:textId="54816493" w:rsidR="001813B5" w:rsidRPr="009D06CB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3AE5EAB5" w14:textId="1B9F9770" w:rsidR="001813B5" w:rsidRPr="0055616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2169EB8F" w14:textId="77777777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777EA390" w14:textId="77777777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5055CA9D" w14:textId="77777777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064ADA41" w14:textId="33E2B752" w:rsidR="001813B5" w:rsidRPr="0080118F" w:rsidRDefault="001813B5" w:rsidP="001813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4A446D38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2357FCA3" w14:textId="77777777" w:rsidR="001813B5" w:rsidRPr="00CC5A03" w:rsidRDefault="001813B5" w:rsidP="001813B5">
            <w:pPr>
              <w:rPr>
                <w:kern w:val="2"/>
              </w:rPr>
            </w:pPr>
            <w:r w:rsidRPr="00CC5A03">
              <w:rPr>
                <w:kern w:val="2"/>
              </w:rPr>
              <w:t>Delving (Em/In/Pr)</w:t>
            </w:r>
          </w:p>
        </w:tc>
        <w:tc>
          <w:tcPr>
            <w:tcW w:w="819" w:type="pct"/>
            <w:shd w:val="clear" w:color="auto" w:fill="000000" w:themeFill="text1"/>
          </w:tcPr>
          <w:p w14:paraId="0183C93E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37CC0E34" w14:textId="77777777" w:rsidR="001813B5" w:rsidRPr="009D06CB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2A49A557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6658CA07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774B5D0F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213E0595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6368E5CA" w14:textId="77777777" w:rsidR="001813B5" w:rsidRPr="0080118F" w:rsidRDefault="001813B5" w:rsidP="001813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11D6233C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3E1EDA55" w14:textId="77777777" w:rsidR="001813B5" w:rsidRPr="00CC5A03" w:rsidRDefault="001813B5" w:rsidP="001813B5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Attunement*</w:t>
            </w:r>
          </w:p>
        </w:tc>
        <w:tc>
          <w:tcPr>
            <w:tcW w:w="819" w:type="pct"/>
          </w:tcPr>
          <w:p w14:paraId="40AAB251" w14:textId="120C036F" w:rsidR="001813B5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6F87932E" w14:textId="209BBF71" w:rsidR="001813B5" w:rsidRPr="00D058AD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3F265009" w14:textId="34B50C0B" w:rsidR="001813B5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3BD93AB8" w14:textId="26C6D3B8" w:rsidR="001813B5" w:rsidRPr="00F461F7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17AE6955" w14:textId="77777777" w:rsidR="001813B5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190B961B" w14:textId="77777777" w:rsidR="001813B5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6C8A546F" w14:textId="224E0948" w:rsidR="001813B5" w:rsidRPr="001F32BE" w:rsidRDefault="001813B5" w:rsidP="001813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187E5DAE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5F12607A" w14:textId="77777777" w:rsidR="001813B5" w:rsidRPr="00CC5A03" w:rsidRDefault="001813B5" w:rsidP="001813B5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Runes*</w:t>
            </w:r>
          </w:p>
        </w:tc>
        <w:tc>
          <w:tcPr>
            <w:tcW w:w="819" w:type="pct"/>
          </w:tcPr>
          <w:p w14:paraId="5F0C248D" w14:textId="72654F7E" w:rsidR="001813B5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6FE31534" w14:textId="15297474" w:rsidR="001813B5" w:rsidRPr="00D058AD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75B15FE0" w14:textId="1AA709A3" w:rsidR="001813B5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30B81B79" w14:textId="145EF9EF" w:rsidR="001813B5" w:rsidRPr="00F461F7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2202B79E" w14:textId="77777777" w:rsidR="001813B5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5D4AE6E3" w14:textId="77777777" w:rsidR="001813B5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1D887F0A" w14:textId="71EC6155" w:rsidR="001813B5" w:rsidRPr="001F32BE" w:rsidRDefault="001813B5" w:rsidP="001813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0181C79E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42DC94C8" w14:textId="77777777" w:rsidR="001813B5" w:rsidRPr="00CC5A03" w:rsidRDefault="001813B5" w:rsidP="001813B5">
            <w:pPr>
              <w:rPr>
                <w:kern w:val="2"/>
              </w:rPr>
            </w:pPr>
            <w:r w:rsidRPr="00CC5A03">
              <w:rPr>
                <w:kern w:val="2"/>
              </w:rPr>
              <w:t>Environmental (In/Me/</w:t>
            </w:r>
            <w:r>
              <w:rPr>
                <w:kern w:val="2"/>
              </w:rPr>
              <w:t>Re)</w:t>
            </w:r>
          </w:p>
        </w:tc>
        <w:tc>
          <w:tcPr>
            <w:tcW w:w="819" w:type="pct"/>
            <w:shd w:val="clear" w:color="auto" w:fill="000000" w:themeFill="text1"/>
          </w:tcPr>
          <w:p w14:paraId="23449BD1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1A1A6EA1" w14:textId="77777777" w:rsidR="001813B5" w:rsidRPr="009D06CB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0312D7D4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04EEA27B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51DC0095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000F31EF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61FB51E6" w14:textId="77777777" w:rsidR="001813B5" w:rsidRPr="0080118F" w:rsidRDefault="001813B5" w:rsidP="001813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01BD799D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6AD39817" w14:textId="77777777" w:rsidR="001813B5" w:rsidRDefault="001813B5" w:rsidP="001813B5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Survival: Mountains</w:t>
            </w:r>
          </w:p>
        </w:tc>
        <w:tc>
          <w:tcPr>
            <w:tcW w:w="819" w:type="pct"/>
          </w:tcPr>
          <w:p w14:paraId="527EA430" w14:textId="7DE96637" w:rsidR="001813B5" w:rsidRPr="00E9727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5F6DB827" w14:textId="4F7606A2" w:rsidR="001813B5" w:rsidRPr="009D06CB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0F3E8D88" w14:textId="3E0B3827" w:rsidR="001813B5" w:rsidRPr="0055616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6DC85A51" w14:textId="77777777" w:rsidR="001813B5" w:rsidRPr="008C137A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3A3DD34E" w14:textId="77777777" w:rsidR="001813B5" w:rsidRPr="00CC5A03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</w:tcPr>
          <w:p w14:paraId="70E0372B" w14:textId="77777777" w:rsidR="001813B5" w:rsidRPr="0049062C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64B152AC" w14:textId="33A78E4F" w:rsidR="001813B5" w:rsidRPr="0080118F" w:rsidRDefault="001813B5" w:rsidP="001813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6F32D6A0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5CEF2971" w14:textId="77777777" w:rsidR="001813B5" w:rsidRPr="00CC5A03" w:rsidRDefault="001813B5" w:rsidP="001813B5">
            <w:pPr>
              <w:rPr>
                <w:kern w:val="2"/>
              </w:rPr>
            </w:pPr>
            <w:r w:rsidRPr="00CC5A03">
              <w:rPr>
                <w:kern w:val="2"/>
              </w:rPr>
              <w:t>Lore (Me/Me/Re)</w:t>
            </w:r>
          </w:p>
        </w:tc>
        <w:tc>
          <w:tcPr>
            <w:tcW w:w="819" w:type="pct"/>
            <w:shd w:val="clear" w:color="auto" w:fill="000000" w:themeFill="text1"/>
          </w:tcPr>
          <w:p w14:paraId="5E15B0BD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012A2798" w14:textId="77777777" w:rsidR="001813B5" w:rsidRPr="009D06CB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493D9908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5B24A531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27E23393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2BE16206" w14:textId="77777777" w:rsidR="001813B5" w:rsidRPr="00CC5A03" w:rsidRDefault="001813B5" w:rsidP="001813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007A4EEF" w14:textId="77777777" w:rsidR="001813B5" w:rsidRPr="0080118F" w:rsidRDefault="001813B5" w:rsidP="001813B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11D7B9E0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0C60B3FC" w14:textId="77777777" w:rsidR="00381B7E" w:rsidRPr="00A448D0" w:rsidRDefault="00381B7E" w:rsidP="00381B7E">
            <w:pPr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Language: Westron (Gondor Common)</w:t>
            </w:r>
          </w:p>
        </w:tc>
        <w:tc>
          <w:tcPr>
            <w:tcW w:w="819" w:type="pct"/>
          </w:tcPr>
          <w:p w14:paraId="74E5934D" w14:textId="3261CDF0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2650D920" w14:textId="44B36CCD" w:rsidR="00381B7E" w:rsidRPr="009D06CB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06A666B0" w14:textId="5E88E483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38BE1B0C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70205C2B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247CE265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6606116F" w14:textId="7E03455C" w:rsidR="00381B7E" w:rsidRPr="0080118F" w:rsidRDefault="00381B7E" w:rsidP="00381B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15707EDF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1C028518" w14:textId="77777777" w:rsidR="00381B7E" w:rsidRPr="00A448D0" w:rsidRDefault="00381B7E" w:rsidP="00381B7E">
            <w:pPr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Language: Quenya (Noldor Elf)</w:t>
            </w:r>
          </w:p>
        </w:tc>
        <w:tc>
          <w:tcPr>
            <w:tcW w:w="819" w:type="pct"/>
          </w:tcPr>
          <w:p w14:paraId="27B89E78" w14:textId="6D0BB93D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70A436A2" w14:textId="76B73225" w:rsidR="00381B7E" w:rsidRPr="009D06CB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66D0EB45" w14:textId="7040883B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77DEB12C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353FCF89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6C0979A2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428C24E7" w14:textId="6D264561" w:rsidR="00381B7E" w:rsidRPr="0080118F" w:rsidRDefault="00381B7E" w:rsidP="00381B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5B156AED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17BFF965" w14:textId="77777777" w:rsidR="00381B7E" w:rsidRPr="00A448D0" w:rsidRDefault="00381B7E" w:rsidP="00381B7E">
            <w:pPr>
              <w:tabs>
                <w:tab w:val="left" w:pos="2447"/>
              </w:tabs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Language: Adûnaic (Dúnedain)</w:t>
            </w:r>
          </w:p>
        </w:tc>
        <w:tc>
          <w:tcPr>
            <w:tcW w:w="819" w:type="pct"/>
          </w:tcPr>
          <w:p w14:paraId="3ACF5D00" w14:textId="0BD6F916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402FA384" w14:textId="1CE80365" w:rsidR="00381B7E" w:rsidRPr="009D06CB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7EA0C29C" w14:textId="0572B720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7856DBB2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373733C6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5BCA135C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7255A7DB" w14:textId="75CE467A" w:rsidR="00381B7E" w:rsidRPr="0080118F" w:rsidRDefault="00381B7E" w:rsidP="00381B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0555D48B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5FB3F55D" w14:textId="77777777" w:rsidR="00381B7E" w:rsidRPr="00A448D0" w:rsidRDefault="00381B7E" w:rsidP="00381B7E">
            <w:pPr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Language: G</w:t>
            </w:r>
            <w:r w:rsidRPr="00A448D0">
              <w:rPr>
                <w:rFonts w:ascii="Arial" w:hAnsi="Arial" w:cs="Arial"/>
                <w:b w:val="0"/>
                <w:kern w:val="2"/>
              </w:rPr>
              <w:t>û</w:t>
            </w:r>
            <w:r w:rsidRPr="00A448D0">
              <w:rPr>
                <w:b w:val="0"/>
                <w:kern w:val="2"/>
              </w:rPr>
              <w:t>jâb (Common Orcish)</w:t>
            </w:r>
          </w:p>
        </w:tc>
        <w:tc>
          <w:tcPr>
            <w:tcW w:w="819" w:type="pct"/>
          </w:tcPr>
          <w:p w14:paraId="15D8E6E0" w14:textId="24FDFF7A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3D1DDD0B" w14:textId="058045AF" w:rsidR="00381B7E" w:rsidRPr="009D06CB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3DB5B548" w14:textId="167E4741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7EF84D2A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16B54570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433592DC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794FCC19" w14:textId="511E67BB" w:rsidR="00381B7E" w:rsidRPr="0080118F" w:rsidRDefault="00381B7E" w:rsidP="00381B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74EBE95D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48C79CE8" w14:textId="77777777" w:rsidR="00381B7E" w:rsidRPr="00A448D0" w:rsidRDefault="00381B7E" w:rsidP="00381B7E">
            <w:pPr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Region Lore: Own: Gondor</w:t>
            </w:r>
          </w:p>
        </w:tc>
        <w:tc>
          <w:tcPr>
            <w:tcW w:w="819" w:type="pct"/>
          </w:tcPr>
          <w:p w14:paraId="2CDB43E7" w14:textId="02F7EE53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72C8C3AA" w14:textId="3CFE4DB5" w:rsidR="00381B7E" w:rsidRPr="009D06CB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1B074D4B" w14:textId="61BD7A00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022CE588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0F6E3720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12457A42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0E6FDFDD" w14:textId="3F3EA7F0" w:rsidR="00381B7E" w:rsidRPr="0080118F" w:rsidRDefault="00381B7E" w:rsidP="00381B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3D66538D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19648AF3" w14:textId="77777777" w:rsidR="00381B7E" w:rsidRPr="00A448D0" w:rsidRDefault="00381B7E" w:rsidP="00381B7E">
            <w:pPr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Region Lore: Misty Mountains</w:t>
            </w:r>
          </w:p>
        </w:tc>
        <w:tc>
          <w:tcPr>
            <w:tcW w:w="819" w:type="pct"/>
          </w:tcPr>
          <w:p w14:paraId="413350FD" w14:textId="3801E8ED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68B6C30A" w14:textId="71D5F416" w:rsidR="00381B7E" w:rsidRPr="009D06CB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46653B43" w14:textId="2256AA74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349F5102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5EF38122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3EADD32A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2D8AB59F" w14:textId="7C7EAA42" w:rsidR="00381B7E" w:rsidRPr="0080118F" w:rsidRDefault="00381B7E" w:rsidP="00381B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67F88540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19A02A4E" w14:textId="77777777" w:rsidR="00381B7E" w:rsidRPr="00A448D0" w:rsidRDefault="00381B7E" w:rsidP="00381B7E">
            <w:pPr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Racial Lore: Elves</w:t>
            </w:r>
          </w:p>
        </w:tc>
        <w:tc>
          <w:tcPr>
            <w:tcW w:w="819" w:type="pct"/>
          </w:tcPr>
          <w:p w14:paraId="3083C342" w14:textId="74748B21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49E69B69" w14:textId="5FB66CB0" w:rsidR="00381B7E" w:rsidRPr="009D06CB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2EE4DC38" w14:textId="2454AE7B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1CE1185A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026FFD88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1D5DECCD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37523643" w14:textId="3C51AC88" w:rsidR="00381B7E" w:rsidRPr="0080118F" w:rsidRDefault="00381B7E" w:rsidP="00381B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366EF4A1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441CCB15" w14:textId="77777777" w:rsidR="00381B7E" w:rsidRPr="00A448D0" w:rsidRDefault="00381B7E" w:rsidP="00381B7E">
            <w:pPr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Racial Lore: Orcs</w:t>
            </w:r>
          </w:p>
        </w:tc>
        <w:tc>
          <w:tcPr>
            <w:tcW w:w="819" w:type="pct"/>
          </w:tcPr>
          <w:p w14:paraId="1FA7AE83" w14:textId="2281B538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7EDE8ECF" w14:textId="2B742A26" w:rsidR="00381B7E" w:rsidRPr="009D06CB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3B199662" w14:textId="4715D409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5FAAF8C1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3D15E512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0C01BF08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3A0A4111" w14:textId="360A601C" w:rsidR="00381B7E" w:rsidRPr="0080118F" w:rsidRDefault="00381B7E" w:rsidP="00381B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0F6FD26E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tcBorders>
              <w:bottom w:val="single" w:sz="8" w:space="0" w:color="000000" w:themeColor="text1"/>
            </w:tcBorders>
          </w:tcPr>
          <w:p w14:paraId="59AB9AF4" w14:textId="77777777" w:rsidR="00381B7E" w:rsidRPr="00A448D0" w:rsidRDefault="00381B7E" w:rsidP="00381B7E">
            <w:pPr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Religion/Philosophy Lore</w:t>
            </w:r>
          </w:p>
        </w:tc>
        <w:tc>
          <w:tcPr>
            <w:tcW w:w="819" w:type="pct"/>
            <w:tcBorders>
              <w:bottom w:val="single" w:sz="8" w:space="0" w:color="000000" w:themeColor="text1"/>
            </w:tcBorders>
          </w:tcPr>
          <w:p w14:paraId="27647402" w14:textId="14585344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  <w:tcBorders>
              <w:bottom w:val="single" w:sz="8" w:space="0" w:color="000000" w:themeColor="text1"/>
            </w:tcBorders>
          </w:tcPr>
          <w:p w14:paraId="53C343BF" w14:textId="733005B8" w:rsidR="00381B7E" w:rsidRPr="009D06CB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  <w:tcBorders>
              <w:bottom w:val="single" w:sz="8" w:space="0" w:color="000000" w:themeColor="text1"/>
            </w:tcBorders>
          </w:tcPr>
          <w:p w14:paraId="050ADA1F" w14:textId="7C01FC11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  <w:tcBorders>
              <w:bottom w:val="single" w:sz="8" w:space="0" w:color="000000" w:themeColor="text1"/>
            </w:tcBorders>
          </w:tcPr>
          <w:p w14:paraId="0C5E81AD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  <w:tcBorders>
              <w:bottom w:val="single" w:sz="8" w:space="0" w:color="000000" w:themeColor="text1"/>
            </w:tcBorders>
          </w:tcPr>
          <w:p w14:paraId="20A175FC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  <w:tcBorders>
              <w:bottom w:val="single" w:sz="8" w:space="0" w:color="000000" w:themeColor="text1"/>
            </w:tcBorders>
          </w:tcPr>
          <w:p w14:paraId="6D37F77F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  <w:tcBorders>
              <w:bottom w:val="single" w:sz="8" w:space="0" w:color="000000" w:themeColor="text1"/>
            </w:tcBorders>
          </w:tcPr>
          <w:p w14:paraId="171EB0C2" w14:textId="6511EEC6" w:rsidR="00381B7E" w:rsidRPr="0080118F" w:rsidRDefault="00381B7E" w:rsidP="00381B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05A84918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7CE76C25" w14:textId="4EFD8A85" w:rsidR="00381B7E" w:rsidRPr="00A448D0" w:rsidRDefault="00381B7E" w:rsidP="00381B7E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Spell Lore (In)</w:t>
            </w:r>
          </w:p>
        </w:tc>
        <w:tc>
          <w:tcPr>
            <w:tcW w:w="819" w:type="pct"/>
          </w:tcPr>
          <w:p w14:paraId="552CBA01" w14:textId="2ACEAE1E" w:rsidR="00381B7E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2FE8AE3A" w14:textId="5B74CC4E" w:rsidR="00381B7E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0C70B633" w14:textId="74722EA8" w:rsidR="00381B7E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5B0A6ECF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3A49E273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3F813B28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5BC73E27" w14:textId="1B7F0F14" w:rsidR="00381B7E" w:rsidRDefault="00381B7E" w:rsidP="00381B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62729178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4FE8722B" w14:textId="77777777" w:rsidR="001813B5" w:rsidRPr="004D1C5E" w:rsidRDefault="001813B5" w:rsidP="001813B5">
            <w:pPr>
              <w:rPr>
                <w:kern w:val="2"/>
              </w:rPr>
            </w:pPr>
            <w:r w:rsidRPr="004D1C5E">
              <w:rPr>
                <w:kern w:val="2"/>
              </w:rPr>
              <w:t>Magical Expertise (None)</w:t>
            </w:r>
          </w:p>
        </w:tc>
        <w:tc>
          <w:tcPr>
            <w:tcW w:w="819" w:type="pct"/>
            <w:shd w:val="clear" w:color="auto" w:fill="000000" w:themeFill="text1"/>
          </w:tcPr>
          <w:p w14:paraId="2370BBE8" w14:textId="77777777" w:rsidR="001813B5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36E5766B" w14:textId="77777777" w:rsidR="001813B5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1BFCB71F" w14:textId="77777777" w:rsidR="001813B5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4909E858" w14:textId="77777777" w:rsidR="001813B5" w:rsidRPr="00F461F7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1C2347C5" w14:textId="77777777" w:rsidR="001813B5" w:rsidRPr="00F461F7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10851534" w14:textId="77777777" w:rsidR="001813B5" w:rsidRPr="00F461F7" w:rsidRDefault="001813B5" w:rsidP="001813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5C8B2E0D" w14:textId="77777777" w:rsidR="001813B5" w:rsidRDefault="001813B5" w:rsidP="001813B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359987BF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6043A63F" w14:textId="77777777" w:rsidR="00381B7E" w:rsidRPr="00AD4729" w:rsidRDefault="00381B7E" w:rsidP="00381B7E">
            <w:pPr>
              <w:rPr>
                <w:b w:val="0"/>
                <w:kern w:val="2"/>
              </w:rPr>
            </w:pPr>
            <w:r w:rsidRPr="00AD4729">
              <w:rPr>
                <w:b w:val="0"/>
                <w:kern w:val="2"/>
              </w:rPr>
              <w:t>Transcendence</w:t>
            </w:r>
          </w:p>
        </w:tc>
        <w:tc>
          <w:tcPr>
            <w:tcW w:w="819" w:type="pct"/>
          </w:tcPr>
          <w:p w14:paraId="1E4DB02E" w14:textId="0A9F418E" w:rsidR="00381B7E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256CA0C4" w14:textId="0EB9D7FA" w:rsidR="00381B7E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536040B1" w14:textId="087F179F" w:rsidR="00381B7E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2E9E96B3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1508270C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74CEBEEA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3A7F02C1" w14:textId="55FA904F" w:rsidR="00381B7E" w:rsidRDefault="00381B7E" w:rsidP="00381B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59D1C042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5DF977DC" w14:textId="77777777" w:rsidR="00381B7E" w:rsidRPr="00AD4729" w:rsidRDefault="00381B7E" w:rsidP="00381B7E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Spell Trickery</w:t>
            </w:r>
          </w:p>
        </w:tc>
        <w:tc>
          <w:tcPr>
            <w:tcW w:w="819" w:type="pct"/>
          </w:tcPr>
          <w:p w14:paraId="46782C15" w14:textId="0553654C" w:rsidR="00381B7E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0B3FF075" w14:textId="02294BF3" w:rsidR="00381B7E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2EF86F47" w14:textId="68FE6303" w:rsidR="00381B7E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0BD1C82B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09F8D724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2A62386D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151B77DB" w14:textId="1AA28CC0" w:rsidR="00381B7E" w:rsidRDefault="00381B7E" w:rsidP="00381B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2DE413C3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1327A842" w14:textId="7B4D4B18" w:rsidR="00381B7E" w:rsidRDefault="00381B7E" w:rsidP="00381B7E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Grace (Light Law)</w:t>
            </w:r>
          </w:p>
        </w:tc>
        <w:tc>
          <w:tcPr>
            <w:tcW w:w="819" w:type="pct"/>
          </w:tcPr>
          <w:p w14:paraId="736EA2AC" w14:textId="38A17251" w:rsidR="00381B7E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76639140" w14:textId="0BC5A6EC" w:rsidR="00381B7E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64C82C53" w14:textId="241D1BF1" w:rsidR="00381B7E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6E595187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73999F07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6776BA77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50DC48DD" w14:textId="6B61DB0B" w:rsidR="00381B7E" w:rsidRDefault="00381B7E" w:rsidP="00381B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173AE6B4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064A39DD" w14:textId="70640196" w:rsidR="00381B7E" w:rsidRDefault="00381B7E" w:rsidP="00381B7E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Grace (Rune Mastery)</w:t>
            </w:r>
          </w:p>
        </w:tc>
        <w:tc>
          <w:tcPr>
            <w:tcW w:w="819" w:type="pct"/>
          </w:tcPr>
          <w:p w14:paraId="689A79F2" w14:textId="75584AE0" w:rsidR="00381B7E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09452EA1" w14:textId="4E3C2B5C" w:rsidR="00381B7E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3E1A97AD" w14:textId="5F40A664" w:rsidR="00381B7E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1D39A2BD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4724ECCC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6E9D3A87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20DB46E1" w14:textId="24AB6B50" w:rsidR="00381B7E" w:rsidRDefault="00381B7E" w:rsidP="00381B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0FAB1968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5EC98A8D" w14:textId="77777777" w:rsidR="00381B7E" w:rsidRPr="00CC5A03" w:rsidRDefault="00381B7E" w:rsidP="00381B7E">
            <w:pPr>
              <w:rPr>
                <w:kern w:val="2"/>
              </w:rPr>
            </w:pPr>
            <w:r w:rsidRPr="00CC5A03">
              <w:rPr>
                <w:kern w:val="2"/>
              </w:rPr>
              <w:t>Mental Discipline (Pr/SD/SD)</w:t>
            </w:r>
          </w:p>
        </w:tc>
        <w:tc>
          <w:tcPr>
            <w:tcW w:w="819" w:type="pct"/>
            <w:shd w:val="clear" w:color="auto" w:fill="000000" w:themeFill="text1"/>
          </w:tcPr>
          <w:p w14:paraId="74D5369C" w14:textId="77777777" w:rsidR="00381B7E" w:rsidRPr="00CC5A03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329CF463" w14:textId="77777777" w:rsidR="00381B7E" w:rsidRPr="009D06CB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4A583B3A" w14:textId="77777777" w:rsidR="00381B7E" w:rsidRPr="00CC5A03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35E501ED" w14:textId="77777777" w:rsidR="00381B7E" w:rsidRPr="00CC5A03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2D87C37B" w14:textId="77777777" w:rsidR="00381B7E" w:rsidRPr="00CC5A03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4C630C1E" w14:textId="77777777" w:rsidR="00381B7E" w:rsidRPr="00CC5A03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0ED4AADA" w14:textId="6341294B" w:rsidR="00381B7E" w:rsidRPr="0080118F" w:rsidRDefault="00381B7E" w:rsidP="00381B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44DB9B58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31FA64B4" w14:textId="77777777" w:rsidR="00381B7E" w:rsidRPr="00CC5A03" w:rsidRDefault="00381B7E" w:rsidP="00381B7E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Mental Focus</w:t>
            </w:r>
          </w:p>
        </w:tc>
        <w:tc>
          <w:tcPr>
            <w:tcW w:w="819" w:type="pct"/>
          </w:tcPr>
          <w:p w14:paraId="6DF61086" w14:textId="0A7285BA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13E4DB4B" w14:textId="512EC619" w:rsidR="00381B7E" w:rsidRPr="009D06CB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4DBD9467" w14:textId="69AA9BFA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7CF30A2E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12DA93F4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666ABA40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27781573" w14:textId="573D6723" w:rsidR="00381B7E" w:rsidRPr="0080118F" w:rsidRDefault="00381B7E" w:rsidP="00381B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429792C6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37E34C25" w14:textId="77777777" w:rsidR="00381B7E" w:rsidRPr="00CC5A03" w:rsidRDefault="00381B7E" w:rsidP="00381B7E">
            <w:pPr>
              <w:rPr>
                <w:kern w:val="2"/>
              </w:rPr>
            </w:pPr>
            <w:r w:rsidRPr="00CC5A03">
              <w:rPr>
                <w:kern w:val="2"/>
              </w:rPr>
              <w:t>Movement (Ag/</w:t>
            </w:r>
            <w:r>
              <w:rPr>
                <w:kern w:val="2"/>
              </w:rPr>
              <w:t>St</w:t>
            </w:r>
            <w:r w:rsidRPr="00CC5A03">
              <w:rPr>
                <w:kern w:val="2"/>
              </w:rPr>
              <w:t>/</w:t>
            </w:r>
            <w:r>
              <w:rPr>
                <w:kern w:val="2"/>
              </w:rPr>
              <w:t>Co)</w:t>
            </w:r>
          </w:p>
        </w:tc>
        <w:tc>
          <w:tcPr>
            <w:tcW w:w="819" w:type="pct"/>
            <w:shd w:val="clear" w:color="auto" w:fill="000000" w:themeFill="text1"/>
          </w:tcPr>
          <w:p w14:paraId="25ED04BB" w14:textId="77777777" w:rsidR="00381B7E" w:rsidRPr="00CC5A03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10DB32E2" w14:textId="77777777" w:rsidR="00381B7E" w:rsidRPr="009D06CB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443BBD60" w14:textId="77777777" w:rsidR="00381B7E" w:rsidRPr="00CC5A03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42DCEB55" w14:textId="77777777" w:rsidR="00381B7E" w:rsidRPr="00CC5A03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303D0574" w14:textId="77777777" w:rsidR="00381B7E" w:rsidRPr="00CC5A03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30070A5C" w14:textId="77777777" w:rsidR="00381B7E" w:rsidRPr="00CC5A03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19252F62" w14:textId="77777777" w:rsidR="00381B7E" w:rsidRPr="0080118F" w:rsidRDefault="00381B7E" w:rsidP="00381B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5BE1C686" w14:textId="77777777" w:rsidTr="00261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4BE69D68" w14:textId="77777777" w:rsidR="00381B7E" w:rsidRPr="00CC5A03" w:rsidRDefault="00381B7E" w:rsidP="00381B7E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Climbing</w:t>
            </w:r>
          </w:p>
        </w:tc>
        <w:tc>
          <w:tcPr>
            <w:tcW w:w="819" w:type="pct"/>
          </w:tcPr>
          <w:p w14:paraId="693172B3" w14:textId="3E7BFEFD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290A27A7" w14:textId="458FF377" w:rsidR="00381B7E" w:rsidRPr="009D06CB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059FF75B" w14:textId="13913AF8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64E10EAF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28FD4B5C" w14:textId="77777777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1840BE99" w14:textId="790A19EB" w:rsidR="00381B7E" w:rsidRPr="00F461F7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06DCB393" w14:textId="6680DF79" w:rsidR="00381B7E" w:rsidRPr="0080118F" w:rsidRDefault="00381B7E" w:rsidP="00381B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C919F7" w:rsidRPr="00F461F7" w14:paraId="1732DD2C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7F89DE63" w14:textId="77777777" w:rsidR="00C919F7" w:rsidRPr="00CC5A03" w:rsidRDefault="00C919F7" w:rsidP="00C919F7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Running</w:t>
            </w:r>
          </w:p>
        </w:tc>
        <w:tc>
          <w:tcPr>
            <w:tcW w:w="819" w:type="pct"/>
          </w:tcPr>
          <w:p w14:paraId="672588C1" w14:textId="138D8E4F" w:rsidR="00C919F7" w:rsidRPr="00F461F7" w:rsidRDefault="00C919F7" w:rsidP="00C919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25FC39A5" w14:textId="18266215" w:rsidR="00C919F7" w:rsidRPr="009D06CB" w:rsidRDefault="00C919F7" w:rsidP="00C919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583C2723" w14:textId="1DFD43FF" w:rsidR="00C919F7" w:rsidRPr="00F461F7" w:rsidRDefault="00C919F7" w:rsidP="00C919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16B64C66" w14:textId="77777777" w:rsidR="00C919F7" w:rsidRPr="00F461F7" w:rsidRDefault="00C919F7" w:rsidP="00C919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6A9DA0FF" w14:textId="77777777" w:rsidR="00C919F7" w:rsidRPr="00F461F7" w:rsidRDefault="00C919F7" w:rsidP="00C919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3C363C77" w14:textId="77777777" w:rsidR="00C919F7" w:rsidRPr="00F461F7" w:rsidRDefault="00C919F7" w:rsidP="00C919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07BA754E" w14:textId="35F1F2D2" w:rsidR="00C919F7" w:rsidRPr="0080118F" w:rsidRDefault="00C919F7" w:rsidP="00C919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C919F7" w:rsidRPr="00F461F7" w14:paraId="41FC9B8F" w14:textId="77777777" w:rsidTr="006021E8">
        <w:trPr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155B9E6E" w14:textId="77777777" w:rsidR="00C919F7" w:rsidRPr="00CC5A03" w:rsidRDefault="00C919F7" w:rsidP="00C919F7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Swimming</w:t>
            </w:r>
          </w:p>
        </w:tc>
        <w:tc>
          <w:tcPr>
            <w:tcW w:w="819" w:type="pct"/>
          </w:tcPr>
          <w:p w14:paraId="76D99356" w14:textId="5F1087AF" w:rsidR="00C919F7" w:rsidRPr="00F461F7" w:rsidRDefault="00C919F7" w:rsidP="00C919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13F63EFC" w14:textId="0A544CBC" w:rsidR="00C919F7" w:rsidRPr="009D06CB" w:rsidRDefault="00C919F7" w:rsidP="00C919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68DAFD05" w14:textId="63DC0262" w:rsidR="00C919F7" w:rsidRPr="00F461F7" w:rsidRDefault="00C919F7" w:rsidP="00C919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3429A0DA" w14:textId="77777777" w:rsidR="00C919F7" w:rsidRPr="00F461F7" w:rsidRDefault="00C919F7" w:rsidP="00C919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3C0CA496" w14:textId="77777777" w:rsidR="00C919F7" w:rsidRPr="00F461F7" w:rsidRDefault="00C919F7" w:rsidP="00C919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4C12DCB8" w14:textId="77777777" w:rsidR="00C919F7" w:rsidRPr="00F461F7" w:rsidRDefault="00C919F7" w:rsidP="00C919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0AAA4A9A" w14:textId="38991589" w:rsidR="00C919F7" w:rsidRPr="0080118F" w:rsidRDefault="00C919F7" w:rsidP="00C919F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C919F7" w:rsidRPr="00F461F7" w14:paraId="4F324CDC" w14:textId="77777777" w:rsidTr="006021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5535C075" w14:textId="1143A6BD" w:rsidR="00C919F7" w:rsidRPr="00B76CF7" w:rsidRDefault="00C919F7" w:rsidP="00C919F7">
            <w:pPr>
              <w:rPr>
                <w:b w:val="0"/>
                <w:bCs w:val="0"/>
                <w:kern w:val="2"/>
              </w:rPr>
            </w:pPr>
            <w:r w:rsidRPr="00B76CF7">
              <w:rPr>
                <w:b w:val="0"/>
                <w:bCs w:val="0"/>
                <w:kern w:val="2"/>
              </w:rPr>
              <w:t>Flying</w:t>
            </w:r>
          </w:p>
        </w:tc>
        <w:tc>
          <w:tcPr>
            <w:tcW w:w="819" w:type="pct"/>
          </w:tcPr>
          <w:p w14:paraId="0A2531C8" w14:textId="683BC904" w:rsidR="00C919F7" w:rsidRDefault="00C919F7" w:rsidP="00C919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4FF38100" w14:textId="6ACA26B4" w:rsidR="00C919F7" w:rsidRDefault="00C919F7" w:rsidP="00C919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4BA8B172" w14:textId="599CADF3" w:rsidR="00C919F7" w:rsidRDefault="00C919F7" w:rsidP="00C919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21AC3117" w14:textId="77777777" w:rsidR="00C919F7" w:rsidRPr="00F461F7" w:rsidRDefault="00C919F7" w:rsidP="00C919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65E40E8D" w14:textId="77777777" w:rsidR="00C919F7" w:rsidRPr="00F461F7" w:rsidRDefault="00C919F7" w:rsidP="00C919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790F3732" w14:textId="77777777" w:rsidR="00C919F7" w:rsidRPr="00F461F7" w:rsidRDefault="00C919F7" w:rsidP="00C919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57C582A8" w14:textId="1832380B" w:rsidR="00C919F7" w:rsidRDefault="00C919F7" w:rsidP="00C919F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5C0321EA" w14:textId="77777777" w:rsidTr="008F1AAB">
        <w:trPr>
          <w:trHeight w:hRule="exact"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12E89DD6" w14:textId="77777777" w:rsidR="00381B7E" w:rsidRPr="00CC5A03" w:rsidRDefault="00381B7E" w:rsidP="00381B7E">
            <w:pPr>
              <w:rPr>
                <w:kern w:val="2"/>
              </w:rPr>
            </w:pPr>
            <w:r w:rsidRPr="00CC5A03">
              <w:rPr>
                <w:kern w:val="2"/>
              </w:rPr>
              <w:t>Power Manipulation (</w:t>
            </w:r>
            <w:r>
              <w:rPr>
                <w:kern w:val="2"/>
              </w:rPr>
              <w:t>Em</w:t>
            </w:r>
            <w:r w:rsidRPr="00CC5A03">
              <w:rPr>
                <w:kern w:val="2"/>
              </w:rPr>
              <w:t>/</w:t>
            </w:r>
            <w:r>
              <w:rPr>
                <w:kern w:val="2"/>
              </w:rPr>
              <w:t>Em</w:t>
            </w:r>
            <w:r w:rsidRPr="00CC5A03">
              <w:rPr>
                <w:kern w:val="2"/>
              </w:rPr>
              <w:t>/</w:t>
            </w:r>
            <w:r>
              <w:rPr>
                <w:kern w:val="2"/>
              </w:rPr>
              <w:t>Co</w:t>
            </w:r>
            <w:r w:rsidRPr="00CC5A03">
              <w:rPr>
                <w:kern w:val="2"/>
              </w:rPr>
              <w:t>)</w:t>
            </w:r>
          </w:p>
        </w:tc>
        <w:tc>
          <w:tcPr>
            <w:tcW w:w="819" w:type="pct"/>
            <w:shd w:val="clear" w:color="auto" w:fill="000000" w:themeFill="text1"/>
          </w:tcPr>
          <w:p w14:paraId="00FBC8E7" w14:textId="77777777" w:rsidR="00381B7E" w:rsidRPr="00CC5A03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5656F532" w14:textId="77777777" w:rsidR="00381B7E" w:rsidRPr="009D06CB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6109709B" w14:textId="77777777" w:rsidR="00381B7E" w:rsidRPr="00CC5A03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4231CFC3" w14:textId="77777777" w:rsidR="00381B7E" w:rsidRPr="00CC5A03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0BFC436F" w14:textId="77777777" w:rsidR="00381B7E" w:rsidRPr="00CC5A03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67B3B9C3" w14:textId="77777777" w:rsidR="00381B7E" w:rsidRPr="00CC5A03" w:rsidRDefault="00381B7E" w:rsidP="00381B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74EA4FC5" w14:textId="77777777" w:rsidR="00381B7E" w:rsidRPr="0080118F" w:rsidRDefault="00381B7E" w:rsidP="00381B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54A1B3C5" w14:textId="77777777" w:rsidTr="008F1A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7F38F6D4" w14:textId="7932A0D3" w:rsidR="00381B7E" w:rsidRPr="00CC5A03" w:rsidRDefault="00381B7E" w:rsidP="00381B7E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Power Development*</w:t>
            </w:r>
          </w:p>
        </w:tc>
        <w:tc>
          <w:tcPr>
            <w:tcW w:w="819" w:type="pct"/>
          </w:tcPr>
          <w:p w14:paraId="476227A3" w14:textId="717002AE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1B97858A" w14:textId="49F90635" w:rsidR="00381B7E" w:rsidRPr="009D06CB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1EEAB323" w14:textId="50C5A934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2CE6FB71" w14:textId="60C716E1" w:rsidR="00381B7E" w:rsidRPr="00F461F7" w:rsidRDefault="00381B7E" w:rsidP="00381B7E">
            <w:pPr>
              <w:tabs>
                <w:tab w:val="center" w:pos="291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3448DA98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69F6CA10" w14:textId="77777777" w:rsidR="00381B7E" w:rsidRPr="00F461F7" w:rsidRDefault="00381B7E" w:rsidP="00381B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3BB2C7A4" w14:textId="589B8195" w:rsidR="00381B7E" w:rsidRPr="00E62859" w:rsidRDefault="00381B7E" w:rsidP="00381B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70C0"/>
                <w:kern w:val="2"/>
              </w:rPr>
            </w:pPr>
          </w:p>
        </w:tc>
      </w:tr>
      <w:tr w:rsidR="00F0756A" w:rsidRPr="00F461F7" w14:paraId="5578CD56" w14:textId="77777777" w:rsidTr="008F1AAB">
        <w:trPr>
          <w:trHeight w:hRule="exact"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5A7A7A8F" w14:textId="2684F40F" w:rsidR="006021E8" w:rsidRDefault="006021E8" w:rsidP="006021E8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Directed Spell: Shock Bolt (Em/Em/Ag) *</w:t>
            </w:r>
          </w:p>
        </w:tc>
        <w:tc>
          <w:tcPr>
            <w:tcW w:w="819" w:type="pct"/>
          </w:tcPr>
          <w:p w14:paraId="27BCB2AB" w14:textId="2B43AE8C" w:rsidR="006021E8" w:rsidRPr="00F461F7" w:rsidRDefault="006021E8" w:rsidP="006021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0D1F011F" w14:textId="65F2B62C" w:rsidR="006021E8" w:rsidRPr="009D06CB" w:rsidRDefault="006021E8" w:rsidP="006021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797AC22C" w14:textId="1CEDB2D7" w:rsidR="006021E8" w:rsidRPr="00F461F7" w:rsidRDefault="006021E8" w:rsidP="006021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75780FDC" w14:textId="05C2CAE0" w:rsidR="006021E8" w:rsidRPr="00F461F7" w:rsidRDefault="006021E8" w:rsidP="006021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1A05711F" w14:textId="77777777" w:rsidR="006021E8" w:rsidRPr="00F461F7" w:rsidRDefault="006021E8" w:rsidP="006021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5DD17206" w14:textId="77777777" w:rsidR="006021E8" w:rsidRPr="00F461F7" w:rsidRDefault="006021E8" w:rsidP="006021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4710401F" w14:textId="7123CED6" w:rsidR="006021E8" w:rsidRPr="001F32BE" w:rsidRDefault="006021E8" w:rsidP="006021E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DC48CC" w14:paraId="0C509672" w14:textId="77777777" w:rsidTr="008F1A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166A418C" w14:textId="50A5AD80" w:rsidR="006021E8" w:rsidRPr="00DC48CC" w:rsidRDefault="006021E8" w:rsidP="006021E8">
            <w:pPr>
              <w:rPr>
                <w:kern w:val="2"/>
              </w:rPr>
            </w:pPr>
            <w:r w:rsidRPr="00DC48CC">
              <w:rPr>
                <w:kern w:val="2"/>
              </w:rPr>
              <w:t>Social</w:t>
            </w:r>
            <w:r w:rsidR="006463E2">
              <w:rPr>
                <w:kern w:val="2"/>
              </w:rPr>
              <w:t xml:space="preserve"> (Em/In)</w:t>
            </w:r>
          </w:p>
        </w:tc>
        <w:tc>
          <w:tcPr>
            <w:tcW w:w="819" w:type="pct"/>
            <w:shd w:val="clear" w:color="auto" w:fill="000000" w:themeFill="text1"/>
          </w:tcPr>
          <w:p w14:paraId="05616185" w14:textId="77777777" w:rsidR="006021E8" w:rsidRPr="00DC48CC" w:rsidRDefault="006021E8" w:rsidP="006021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03E6CDA3" w14:textId="77777777" w:rsidR="006021E8" w:rsidRPr="00DC48CC" w:rsidRDefault="006021E8" w:rsidP="006021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486BA109" w14:textId="77777777" w:rsidR="006021E8" w:rsidRPr="00DC48CC" w:rsidRDefault="006021E8" w:rsidP="006021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640DA04C" w14:textId="77777777" w:rsidR="006021E8" w:rsidRPr="00DC48CC" w:rsidRDefault="006021E8" w:rsidP="006021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79CB6F21" w14:textId="77777777" w:rsidR="006021E8" w:rsidRPr="00DC48CC" w:rsidRDefault="006021E8" w:rsidP="006021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0C7337EF" w14:textId="77777777" w:rsidR="006021E8" w:rsidRPr="00DC48CC" w:rsidRDefault="006021E8" w:rsidP="006021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3B357184" w14:textId="77777777" w:rsidR="006021E8" w:rsidRPr="00DC48CC" w:rsidRDefault="006021E8" w:rsidP="006021E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70C0"/>
                <w:kern w:val="2"/>
              </w:rPr>
            </w:pPr>
          </w:p>
        </w:tc>
      </w:tr>
      <w:tr w:rsidR="00F0756A" w:rsidRPr="00F461F7" w14:paraId="27743833" w14:textId="77777777" w:rsidTr="008F1AAB">
        <w:trPr>
          <w:trHeight w:hRule="exact"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0AA83D74" w14:textId="3BEF667C" w:rsidR="006021E8" w:rsidRPr="00A448D0" w:rsidRDefault="006021E8" w:rsidP="006021E8">
            <w:pPr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Influence (Pr)</w:t>
            </w:r>
          </w:p>
        </w:tc>
        <w:tc>
          <w:tcPr>
            <w:tcW w:w="819" w:type="pct"/>
          </w:tcPr>
          <w:p w14:paraId="734A3ACB" w14:textId="6AD38C3F" w:rsidR="006021E8" w:rsidRPr="00F461F7" w:rsidRDefault="006021E8" w:rsidP="006021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01BE6BAC" w14:textId="2DFD55DB" w:rsidR="006021E8" w:rsidRPr="009D06CB" w:rsidRDefault="006021E8" w:rsidP="006021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01354495" w14:textId="3941D7B7" w:rsidR="006021E8" w:rsidRPr="00F461F7" w:rsidRDefault="006021E8" w:rsidP="006021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7394CA37" w14:textId="77777777" w:rsidR="006021E8" w:rsidRPr="00AC4AAF" w:rsidRDefault="006021E8" w:rsidP="006021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2E1E98C3" w14:textId="77777777" w:rsidR="006021E8" w:rsidRPr="00AC4AAF" w:rsidRDefault="006021E8" w:rsidP="006021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66D73027" w14:textId="77777777" w:rsidR="006021E8" w:rsidRPr="00AC4AAF" w:rsidRDefault="006021E8" w:rsidP="006021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685F34A9" w14:textId="5E8BEE4D" w:rsidR="006021E8" w:rsidRPr="00AC4AAF" w:rsidRDefault="006021E8" w:rsidP="006021E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324DDD1E" w14:textId="77777777" w:rsidTr="008F1A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309CB938" w14:textId="123F5E63" w:rsidR="006021E8" w:rsidRPr="00A448D0" w:rsidRDefault="006021E8" w:rsidP="006021E8">
            <w:pPr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Social Awareness (Em)</w:t>
            </w:r>
          </w:p>
        </w:tc>
        <w:tc>
          <w:tcPr>
            <w:tcW w:w="819" w:type="pct"/>
          </w:tcPr>
          <w:p w14:paraId="077A7822" w14:textId="3705493C" w:rsidR="006021E8" w:rsidRPr="00F461F7" w:rsidRDefault="006021E8" w:rsidP="006021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005F5B37" w14:textId="2B780930" w:rsidR="006021E8" w:rsidRPr="009D06CB" w:rsidRDefault="006021E8" w:rsidP="006021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653AFC8F" w14:textId="4622432E" w:rsidR="006021E8" w:rsidRPr="00F461F7" w:rsidRDefault="006021E8" w:rsidP="006021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22F7E0E7" w14:textId="77777777" w:rsidR="006021E8" w:rsidRPr="00AC4AAF" w:rsidRDefault="006021E8" w:rsidP="006021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1A7BD5D0" w14:textId="77777777" w:rsidR="006021E8" w:rsidRPr="00AC4AAF" w:rsidRDefault="006021E8" w:rsidP="006021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1BC64283" w14:textId="77777777" w:rsidR="006021E8" w:rsidRPr="00AC4AAF" w:rsidRDefault="006021E8" w:rsidP="006021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1FF26D0A" w14:textId="50B836FC" w:rsidR="006021E8" w:rsidRPr="00AC4AAF" w:rsidRDefault="006021E8" w:rsidP="006021E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5165EE44" w14:textId="77777777" w:rsidTr="008F1AAB">
        <w:trPr>
          <w:trHeight w:hRule="exact"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7028A27C" w14:textId="03EC424A" w:rsidR="004A634A" w:rsidRPr="00A448D0" w:rsidRDefault="004A634A" w:rsidP="004A634A">
            <w:pPr>
              <w:rPr>
                <w:b w:val="0"/>
                <w:kern w:val="2"/>
              </w:rPr>
            </w:pPr>
            <w:r w:rsidRPr="00A448D0">
              <w:rPr>
                <w:b w:val="0"/>
                <w:kern w:val="2"/>
              </w:rPr>
              <w:t>Trading (Pr)</w:t>
            </w:r>
          </w:p>
        </w:tc>
        <w:tc>
          <w:tcPr>
            <w:tcW w:w="819" w:type="pct"/>
          </w:tcPr>
          <w:p w14:paraId="61EE6009" w14:textId="144854FB" w:rsidR="004A634A" w:rsidRPr="00F461F7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10E7362E" w14:textId="587ED1ED" w:rsidR="004A634A" w:rsidRPr="009D06CB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11162E53" w14:textId="3F631DE6" w:rsidR="004A634A" w:rsidRPr="00F461F7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1AFBCEB1" w14:textId="77777777" w:rsidR="004A634A" w:rsidRPr="00AC4AAF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49351A0B" w14:textId="77777777" w:rsidR="004A634A" w:rsidRPr="00AC4AAF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1534E540" w14:textId="77777777" w:rsidR="004A634A" w:rsidRPr="00AC4AAF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294B8624" w14:textId="60D7519F" w:rsidR="004A634A" w:rsidRPr="00AC4AAF" w:rsidRDefault="004A634A" w:rsidP="004A63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2861ABB9" w14:textId="77777777" w:rsidTr="008F1A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4E7282B7" w14:textId="77777777" w:rsidR="004A634A" w:rsidRPr="00F149A1" w:rsidRDefault="004A634A" w:rsidP="004A634A">
            <w:pPr>
              <w:rPr>
                <w:color w:val="FFFFFF" w:themeColor="background1"/>
                <w:kern w:val="2"/>
              </w:rPr>
            </w:pPr>
            <w:r w:rsidRPr="00F149A1">
              <w:rPr>
                <w:color w:val="FFFFFF" w:themeColor="background1"/>
                <w:kern w:val="2"/>
              </w:rPr>
              <w:t>Subterfuge (Ag/SD/In)</w:t>
            </w:r>
          </w:p>
        </w:tc>
        <w:tc>
          <w:tcPr>
            <w:tcW w:w="819" w:type="pct"/>
            <w:shd w:val="clear" w:color="auto" w:fill="000000" w:themeFill="text1"/>
          </w:tcPr>
          <w:p w14:paraId="1A0D826C" w14:textId="77777777" w:rsidR="004A634A" w:rsidRPr="00F461F7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135117D8" w14:textId="77777777" w:rsidR="004A634A" w:rsidRPr="009D06CB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290C6C32" w14:textId="77777777" w:rsidR="004A634A" w:rsidRPr="00F461F7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5C9F92E1" w14:textId="77777777" w:rsidR="004A634A" w:rsidRPr="00F461F7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70D29DF9" w14:textId="77777777" w:rsidR="004A634A" w:rsidRPr="00F461F7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5B034A4C" w14:textId="77777777" w:rsidR="004A634A" w:rsidRPr="00F461F7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284634BB" w14:textId="77777777" w:rsidR="004A634A" w:rsidRPr="0080118F" w:rsidRDefault="004A634A" w:rsidP="004A63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0162892D" w14:textId="77777777" w:rsidTr="008F1AAB">
        <w:trPr>
          <w:trHeight w:hRule="exact"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46059E1D" w14:textId="77777777" w:rsidR="004A634A" w:rsidRPr="00F149A1" w:rsidRDefault="004A634A" w:rsidP="004A634A">
            <w:pPr>
              <w:rPr>
                <w:b w:val="0"/>
                <w:kern w:val="2"/>
              </w:rPr>
            </w:pPr>
            <w:r w:rsidRPr="00F149A1">
              <w:rPr>
                <w:b w:val="0"/>
                <w:kern w:val="2"/>
              </w:rPr>
              <w:t>Stalking</w:t>
            </w:r>
          </w:p>
        </w:tc>
        <w:tc>
          <w:tcPr>
            <w:tcW w:w="819" w:type="pct"/>
          </w:tcPr>
          <w:p w14:paraId="608FAA6E" w14:textId="13B0C83C" w:rsidR="004A634A" w:rsidRPr="00F461F7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028A2D62" w14:textId="73E42D75" w:rsidR="004A634A" w:rsidRPr="009D06CB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09FBBFE7" w14:textId="73D600A8" w:rsidR="004A634A" w:rsidRPr="00F461F7" w:rsidRDefault="004A634A" w:rsidP="00650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19FDB659" w14:textId="77777777" w:rsidR="004A634A" w:rsidRPr="00F461F7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35492BFF" w14:textId="77777777" w:rsidR="004A634A" w:rsidRPr="00F461F7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53299EA7" w14:textId="77777777" w:rsidR="004A634A" w:rsidRPr="00F461F7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7EB85A06" w14:textId="35F0D988" w:rsidR="004A634A" w:rsidRPr="0080118F" w:rsidRDefault="004A634A" w:rsidP="004A63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65017A" w:rsidRPr="00F461F7" w14:paraId="35E8B32B" w14:textId="77777777" w:rsidTr="008F1A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  <w:shd w:val="clear" w:color="auto" w:fill="000000" w:themeFill="text1"/>
          </w:tcPr>
          <w:p w14:paraId="3C353387" w14:textId="77777777" w:rsidR="004A634A" w:rsidRPr="00F149A1" w:rsidRDefault="004A634A" w:rsidP="004A634A">
            <w:pPr>
              <w:rPr>
                <w:color w:val="FFFFFF" w:themeColor="background1"/>
                <w:kern w:val="2"/>
              </w:rPr>
            </w:pPr>
            <w:r w:rsidRPr="00F149A1">
              <w:rPr>
                <w:color w:val="FFFFFF" w:themeColor="background1"/>
                <w:kern w:val="2"/>
              </w:rPr>
              <w:t>Vocation (Em/Me/Re)</w:t>
            </w:r>
          </w:p>
        </w:tc>
        <w:tc>
          <w:tcPr>
            <w:tcW w:w="819" w:type="pct"/>
            <w:shd w:val="clear" w:color="auto" w:fill="000000" w:themeFill="text1"/>
          </w:tcPr>
          <w:p w14:paraId="60069404" w14:textId="77777777" w:rsidR="004A634A" w:rsidRPr="00F149A1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52" w:type="pct"/>
            <w:shd w:val="clear" w:color="auto" w:fill="000000" w:themeFill="text1"/>
          </w:tcPr>
          <w:p w14:paraId="776937D0" w14:textId="77777777" w:rsidR="004A634A" w:rsidRPr="00F149A1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05" w:type="pct"/>
            <w:shd w:val="clear" w:color="auto" w:fill="000000" w:themeFill="text1"/>
          </w:tcPr>
          <w:p w14:paraId="1A8F2904" w14:textId="77777777" w:rsidR="004A634A" w:rsidRPr="00F149A1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40" w:type="pct"/>
            <w:shd w:val="clear" w:color="auto" w:fill="000000" w:themeFill="text1"/>
          </w:tcPr>
          <w:p w14:paraId="01253B13" w14:textId="77777777" w:rsidR="004A634A" w:rsidRPr="00F149A1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94" w:type="pct"/>
            <w:shd w:val="clear" w:color="auto" w:fill="000000" w:themeFill="text1"/>
          </w:tcPr>
          <w:p w14:paraId="0C57F95C" w14:textId="77777777" w:rsidR="004A634A" w:rsidRPr="00F149A1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502" w:type="pct"/>
            <w:shd w:val="clear" w:color="auto" w:fill="000000" w:themeFill="text1"/>
          </w:tcPr>
          <w:p w14:paraId="2605ED68" w14:textId="77777777" w:rsidR="004A634A" w:rsidRPr="00F149A1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366" w:type="pct"/>
            <w:shd w:val="clear" w:color="auto" w:fill="000000" w:themeFill="text1"/>
          </w:tcPr>
          <w:p w14:paraId="4C71697D" w14:textId="77777777" w:rsidR="004A634A" w:rsidRPr="00F149A1" w:rsidRDefault="004A634A" w:rsidP="004A63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3995A536" w14:textId="77777777" w:rsidTr="008F1AAB">
        <w:trPr>
          <w:trHeight w:hRule="exact"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3B2E572E" w14:textId="77777777" w:rsidR="004A634A" w:rsidRPr="00F149A1" w:rsidRDefault="004A634A" w:rsidP="004A634A">
            <w:pPr>
              <w:rPr>
                <w:b w:val="0"/>
                <w:kern w:val="2"/>
              </w:rPr>
            </w:pPr>
            <w:r w:rsidRPr="00F149A1">
              <w:rPr>
                <w:b w:val="0"/>
                <w:kern w:val="2"/>
              </w:rPr>
              <w:t>Administration: Bookkeeper</w:t>
            </w:r>
          </w:p>
        </w:tc>
        <w:tc>
          <w:tcPr>
            <w:tcW w:w="819" w:type="pct"/>
          </w:tcPr>
          <w:p w14:paraId="7BD36263" w14:textId="1D606CF5" w:rsidR="004A634A" w:rsidRPr="00F461F7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777278A2" w14:textId="7A11F13B" w:rsidR="004A634A" w:rsidRPr="009D06CB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7D8AC4AD" w14:textId="5BE1A208" w:rsidR="004A634A" w:rsidRPr="00F461F7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4FA81B5B" w14:textId="77777777" w:rsidR="004A634A" w:rsidRPr="00F461F7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7F2E4B4B" w14:textId="77777777" w:rsidR="004A634A" w:rsidRPr="00F461F7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2E0B8943" w14:textId="77777777" w:rsidR="004A634A" w:rsidRPr="00F461F7" w:rsidRDefault="004A634A" w:rsidP="004A63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0B9DA37D" w14:textId="7FFE5A78" w:rsidR="004A634A" w:rsidRPr="0080118F" w:rsidRDefault="004A634A" w:rsidP="004A634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F0756A" w:rsidRPr="00F461F7" w14:paraId="79F5EC3C" w14:textId="77777777" w:rsidTr="008F1A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pct"/>
          </w:tcPr>
          <w:p w14:paraId="3CEFE84D" w14:textId="77777777" w:rsidR="004A634A" w:rsidRPr="00F149A1" w:rsidRDefault="004A634A" w:rsidP="004A634A">
            <w:pPr>
              <w:rPr>
                <w:b w:val="0"/>
                <w:kern w:val="2"/>
              </w:rPr>
            </w:pPr>
            <w:r w:rsidRPr="00F149A1">
              <w:rPr>
                <w:b w:val="0"/>
                <w:kern w:val="2"/>
              </w:rPr>
              <w:t>Service: Researcher</w:t>
            </w:r>
          </w:p>
        </w:tc>
        <w:tc>
          <w:tcPr>
            <w:tcW w:w="819" w:type="pct"/>
          </w:tcPr>
          <w:p w14:paraId="5AAFAA16" w14:textId="78BA0F22" w:rsidR="004A634A" w:rsidRPr="00F461F7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52" w:type="pct"/>
          </w:tcPr>
          <w:p w14:paraId="201CFF36" w14:textId="18AB2513" w:rsidR="004A634A" w:rsidRPr="009D06CB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05" w:type="pct"/>
          </w:tcPr>
          <w:p w14:paraId="13777FB4" w14:textId="25FA9176" w:rsidR="004A634A" w:rsidRPr="00F461F7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40" w:type="pct"/>
          </w:tcPr>
          <w:p w14:paraId="6A6AE1FF" w14:textId="77777777" w:rsidR="004A634A" w:rsidRPr="00F461F7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94" w:type="pct"/>
          </w:tcPr>
          <w:p w14:paraId="216CEA07" w14:textId="77777777" w:rsidR="004A634A" w:rsidRPr="00F461F7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502" w:type="pct"/>
          </w:tcPr>
          <w:p w14:paraId="6A5AC1B7" w14:textId="77777777" w:rsidR="004A634A" w:rsidRPr="00F461F7" w:rsidRDefault="004A634A" w:rsidP="004A63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366" w:type="pct"/>
          </w:tcPr>
          <w:p w14:paraId="36C68C02" w14:textId="1740A4AF" w:rsidR="004A634A" w:rsidRPr="0080118F" w:rsidRDefault="004A634A" w:rsidP="004A634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</w:tbl>
    <w:p w14:paraId="19195A4E" w14:textId="77777777" w:rsidR="00305AD4" w:rsidRDefault="00305AD4">
      <w:pPr>
        <w:spacing w:after="200" w:line="276" w:lineRule="auto"/>
        <w:rPr>
          <w:b/>
          <w:bCs/>
          <w:kern w:val="2"/>
        </w:rPr>
      </w:pPr>
      <w:r>
        <w:rPr>
          <w:b/>
          <w:bCs/>
          <w:kern w:val="2"/>
        </w:rPr>
        <w:br w:type="page"/>
      </w:r>
    </w:p>
    <w:p w14:paraId="7CAA3401" w14:textId="36A59ECB" w:rsidR="009B07CE" w:rsidRDefault="009B07CE" w:rsidP="00BE728B">
      <w:pPr>
        <w:pStyle w:val="Title"/>
        <w:spacing w:after="40"/>
      </w:pPr>
      <w:r>
        <w:lastRenderedPageBreak/>
        <w:t xml:space="preserve">Development </w:t>
      </w:r>
      <w:r w:rsidR="00E66F27">
        <w:t>History (</w:t>
      </w:r>
      <w:r w:rsidR="0058560D">
        <w:t>x</w:t>
      </w:r>
      <w:r w:rsidR="00E66F27">
        <w:t>)</w:t>
      </w:r>
    </w:p>
    <w:tbl>
      <w:tblPr>
        <w:tblStyle w:val="LightList"/>
        <w:tblW w:w="0" w:type="auto"/>
        <w:tblBorders>
          <w:insideH w:val="single" w:sz="8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222"/>
        <w:gridCol w:w="3738"/>
        <w:gridCol w:w="816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587"/>
      </w:tblGrid>
      <w:tr w:rsidR="00441034" w:rsidRPr="00F461F7" w14:paraId="1A5A7189" w14:textId="6FE807F3" w:rsidTr="005847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1F497D" w:themeFill="text2"/>
          </w:tcPr>
          <w:p w14:paraId="289A0A1E" w14:textId="77777777" w:rsidR="00441034" w:rsidRPr="00F461F7" w:rsidRDefault="00441034" w:rsidP="00290D4F">
            <w:pPr>
              <w:rPr>
                <w:kern w:val="2"/>
              </w:rPr>
            </w:pPr>
          </w:p>
        </w:tc>
        <w:tc>
          <w:tcPr>
            <w:tcW w:w="0" w:type="auto"/>
            <w:shd w:val="clear" w:color="auto" w:fill="1F497D" w:themeFill="text2"/>
          </w:tcPr>
          <w:p w14:paraId="3882EF33" w14:textId="77777777" w:rsidR="00441034" w:rsidRPr="00F461F7" w:rsidRDefault="00441034" w:rsidP="0029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F461F7">
              <w:rPr>
                <w:kern w:val="2"/>
              </w:rPr>
              <w:t>Skill</w:t>
            </w:r>
          </w:p>
        </w:tc>
        <w:tc>
          <w:tcPr>
            <w:tcW w:w="0" w:type="auto"/>
            <w:shd w:val="clear" w:color="auto" w:fill="1F497D" w:themeFill="text2"/>
          </w:tcPr>
          <w:p w14:paraId="121F4A40" w14:textId="77777777" w:rsidR="00441034" w:rsidRPr="000C7A31" w:rsidRDefault="00441034" w:rsidP="0029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20"/>
                <w:kern w:val="2"/>
              </w:rPr>
            </w:pPr>
            <w:r w:rsidRPr="000C7A31">
              <w:rPr>
                <w:spacing w:val="-20"/>
                <w:kern w:val="2"/>
              </w:rPr>
              <w:t>Culture</w:t>
            </w:r>
          </w:p>
        </w:tc>
        <w:tc>
          <w:tcPr>
            <w:tcW w:w="0" w:type="auto"/>
            <w:shd w:val="clear" w:color="auto" w:fill="1F497D" w:themeFill="text2"/>
          </w:tcPr>
          <w:p w14:paraId="5570411B" w14:textId="77777777" w:rsidR="00441034" w:rsidRPr="00F461F7" w:rsidRDefault="00441034" w:rsidP="0029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1</w:t>
            </w:r>
          </w:p>
        </w:tc>
        <w:tc>
          <w:tcPr>
            <w:tcW w:w="0" w:type="auto"/>
            <w:shd w:val="clear" w:color="auto" w:fill="1F497D" w:themeFill="text2"/>
          </w:tcPr>
          <w:p w14:paraId="4E7E8A11" w14:textId="77777777" w:rsidR="00441034" w:rsidRPr="00F461F7" w:rsidRDefault="00441034" w:rsidP="0029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2</w:t>
            </w:r>
          </w:p>
        </w:tc>
        <w:tc>
          <w:tcPr>
            <w:tcW w:w="0" w:type="auto"/>
            <w:shd w:val="clear" w:color="auto" w:fill="1F497D" w:themeFill="text2"/>
          </w:tcPr>
          <w:p w14:paraId="67837F2C" w14:textId="77777777" w:rsidR="00441034" w:rsidRPr="00F461F7" w:rsidRDefault="00441034" w:rsidP="0029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3</w:t>
            </w:r>
          </w:p>
        </w:tc>
        <w:tc>
          <w:tcPr>
            <w:tcW w:w="0" w:type="auto"/>
            <w:shd w:val="clear" w:color="auto" w:fill="1F497D" w:themeFill="text2"/>
          </w:tcPr>
          <w:p w14:paraId="3AB2A263" w14:textId="77777777" w:rsidR="00441034" w:rsidRPr="00F461F7" w:rsidRDefault="00441034" w:rsidP="0029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4</w:t>
            </w:r>
          </w:p>
        </w:tc>
        <w:tc>
          <w:tcPr>
            <w:tcW w:w="0" w:type="auto"/>
            <w:shd w:val="clear" w:color="auto" w:fill="1F497D" w:themeFill="text2"/>
          </w:tcPr>
          <w:p w14:paraId="720C7CEA" w14:textId="77777777" w:rsidR="00441034" w:rsidRPr="00F461F7" w:rsidRDefault="00441034" w:rsidP="0029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5</w:t>
            </w:r>
          </w:p>
        </w:tc>
        <w:tc>
          <w:tcPr>
            <w:tcW w:w="0" w:type="auto"/>
            <w:shd w:val="clear" w:color="auto" w:fill="1F497D" w:themeFill="text2"/>
          </w:tcPr>
          <w:p w14:paraId="64210BC0" w14:textId="77777777" w:rsidR="00441034" w:rsidRPr="00F461F7" w:rsidRDefault="00441034" w:rsidP="0029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6</w:t>
            </w:r>
          </w:p>
        </w:tc>
        <w:tc>
          <w:tcPr>
            <w:tcW w:w="0" w:type="auto"/>
            <w:shd w:val="clear" w:color="auto" w:fill="1F497D" w:themeFill="text2"/>
          </w:tcPr>
          <w:p w14:paraId="62CCB092" w14:textId="77777777" w:rsidR="00441034" w:rsidRPr="00F461F7" w:rsidRDefault="00441034" w:rsidP="00290D4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7</w:t>
            </w:r>
          </w:p>
        </w:tc>
        <w:tc>
          <w:tcPr>
            <w:tcW w:w="0" w:type="auto"/>
            <w:shd w:val="clear" w:color="auto" w:fill="1F497D" w:themeFill="text2"/>
          </w:tcPr>
          <w:p w14:paraId="619EB97D" w14:textId="77777777" w:rsidR="00441034" w:rsidRDefault="00441034" w:rsidP="0029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8</w:t>
            </w:r>
          </w:p>
        </w:tc>
        <w:tc>
          <w:tcPr>
            <w:tcW w:w="0" w:type="auto"/>
            <w:shd w:val="clear" w:color="auto" w:fill="1F497D" w:themeFill="text2"/>
          </w:tcPr>
          <w:p w14:paraId="213ED232" w14:textId="77777777" w:rsidR="00441034" w:rsidRPr="00F461F7" w:rsidRDefault="00441034" w:rsidP="0029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9</w:t>
            </w:r>
          </w:p>
        </w:tc>
        <w:tc>
          <w:tcPr>
            <w:tcW w:w="0" w:type="auto"/>
            <w:shd w:val="clear" w:color="auto" w:fill="1F497D" w:themeFill="text2"/>
          </w:tcPr>
          <w:p w14:paraId="02127D38" w14:textId="77777777" w:rsidR="00441034" w:rsidRDefault="00441034" w:rsidP="0029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10</w:t>
            </w:r>
          </w:p>
        </w:tc>
      </w:tr>
      <w:tr w:rsidR="00441034" w:rsidRPr="00F461F7" w14:paraId="2C5471BD" w14:textId="35F917EA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1AC26459" w14:textId="77777777" w:rsidR="00441034" w:rsidRPr="00F461F7" w:rsidRDefault="00441034" w:rsidP="00764DB4">
            <w:pPr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E907111" w14:textId="0CB26954" w:rsidR="00441034" w:rsidRPr="00F461F7" w:rsidRDefault="00441034" w:rsidP="00764D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Animal</w:t>
            </w:r>
          </w:p>
        </w:tc>
        <w:tc>
          <w:tcPr>
            <w:tcW w:w="0" w:type="auto"/>
            <w:shd w:val="clear" w:color="auto" w:fill="000000" w:themeFill="text1"/>
          </w:tcPr>
          <w:p w14:paraId="764E5EA2" w14:textId="77777777" w:rsidR="00441034" w:rsidRPr="00F461F7" w:rsidRDefault="00441034" w:rsidP="00764D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791554D" w14:textId="77777777" w:rsidR="00441034" w:rsidRPr="00F461F7" w:rsidRDefault="00441034" w:rsidP="00764D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D824CE7" w14:textId="77777777" w:rsidR="00441034" w:rsidRPr="00F461F7" w:rsidRDefault="00441034" w:rsidP="00764D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ACD2344" w14:textId="77777777" w:rsidR="00441034" w:rsidRPr="00F461F7" w:rsidRDefault="00441034" w:rsidP="00764D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ACED060" w14:textId="77777777" w:rsidR="00441034" w:rsidRPr="00F461F7" w:rsidRDefault="00441034" w:rsidP="00764D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B1CE9A3" w14:textId="77777777" w:rsidR="00441034" w:rsidRPr="00F461F7" w:rsidRDefault="00441034" w:rsidP="00764D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F3BE83C" w14:textId="77777777" w:rsidR="00441034" w:rsidRPr="00F461F7" w:rsidRDefault="00441034" w:rsidP="00764D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8490D5B" w14:textId="77777777" w:rsidR="00441034" w:rsidRPr="00F461F7" w:rsidRDefault="00441034" w:rsidP="00764D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5922172" w14:textId="77777777" w:rsidR="00441034" w:rsidRPr="00F461F7" w:rsidRDefault="00441034" w:rsidP="00764D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219CD89" w14:textId="77777777" w:rsidR="00441034" w:rsidRPr="00F461F7" w:rsidRDefault="00441034" w:rsidP="00764D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2EEC04F" w14:textId="77777777" w:rsidR="00441034" w:rsidRPr="00F461F7" w:rsidRDefault="00441034" w:rsidP="00764D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  <w:tr w:rsidR="00441034" w:rsidRPr="00F461F7" w14:paraId="29467D00" w14:textId="08B6FDCF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3E9C2DBC" w14:textId="280F0CCC" w:rsidR="00441034" w:rsidRPr="006E6F44" w:rsidRDefault="00441034" w:rsidP="004748F4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0893697B" w14:textId="77777777" w:rsidR="00441034" w:rsidRPr="00F461F7" w:rsidRDefault="00441034" w:rsidP="004748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F461F7">
              <w:rPr>
                <w:kern w:val="2"/>
              </w:rPr>
              <w:t>Animal Handling</w:t>
            </w:r>
            <w:r>
              <w:rPr>
                <w:kern w:val="2"/>
              </w:rPr>
              <w:t>: Hors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A42418B" w14:textId="777C2331" w:rsidR="00441034" w:rsidRPr="00F461F7" w:rsidRDefault="00441034" w:rsidP="004748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7AD92B43" w14:textId="14E38543" w:rsidR="00441034" w:rsidRPr="001223F9" w:rsidRDefault="00441034" w:rsidP="004748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785DAB43" w14:textId="77777777" w:rsidR="00441034" w:rsidRPr="001223F9" w:rsidRDefault="00441034" w:rsidP="004748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C802858" w14:textId="77777777" w:rsidR="00441034" w:rsidRPr="001223F9" w:rsidRDefault="00441034" w:rsidP="004748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1B988D51" w14:textId="77777777" w:rsidR="00441034" w:rsidRPr="001223F9" w:rsidRDefault="00441034" w:rsidP="004748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6720BA1" w14:textId="77777777" w:rsidR="00441034" w:rsidRPr="00B104E7" w:rsidRDefault="00441034" w:rsidP="004748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03509F7" w14:textId="77777777" w:rsidR="00441034" w:rsidRPr="00D04025" w:rsidRDefault="00441034" w:rsidP="004748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DCC007B" w14:textId="77777777" w:rsidR="00441034" w:rsidRPr="00D04025" w:rsidRDefault="00441034" w:rsidP="004748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063B278F" w14:textId="77777777" w:rsidR="00441034" w:rsidRPr="00D04025" w:rsidRDefault="00441034" w:rsidP="004748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6694742" w14:textId="77777777" w:rsidR="00441034" w:rsidRPr="00D04025" w:rsidRDefault="00441034" w:rsidP="004748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FDF6C32" w14:textId="77777777" w:rsidR="00441034" w:rsidRPr="00D04025" w:rsidRDefault="00441034" w:rsidP="004748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4FCEF303" w14:textId="2A69A00C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103643BE" w14:textId="646AB7B0" w:rsidR="00441034" w:rsidRPr="006E6F44" w:rsidRDefault="00441034" w:rsidP="00E657E9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0CD1823B" w14:textId="77777777" w:rsidR="00441034" w:rsidRPr="00F461F7" w:rsidRDefault="00441034" w:rsidP="00E657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 w:rsidRPr="00F461F7">
              <w:rPr>
                <w:kern w:val="2"/>
              </w:rPr>
              <w:t>Riding</w:t>
            </w:r>
            <w:r>
              <w:rPr>
                <w:kern w:val="2"/>
              </w:rPr>
              <w:t>: Hors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C7DB95E" w14:textId="77777777" w:rsidR="00441034" w:rsidRPr="00F461F7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E3D443B" w14:textId="1AAB4958" w:rsidR="00441034" w:rsidRPr="001223F9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6F6F79A7" w14:textId="77777777" w:rsidR="00441034" w:rsidRPr="001223F9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29ADCED" w14:textId="77777777" w:rsidR="00441034" w:rsidRPr="001223F9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A1A413F" w14:textId="77777777" w:rsidR="00441034" w:rsidRPr="001223F9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C45DCDC" w14:textId="58A70658" w:rsidR="00441034" w:rsidRPr="00B104E7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F36CEFF" w14:textId="77777777" w:rsidR="00441034" w:rsidRPr="00D04025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64AFD5C4" w14:textId="77777777" w:rsidR="00441034" w:rsidRPr="00D04025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8A8A4D5" w14:textId="1A8AC4A7" w:rsidR="00441034" w:rsidRPr="00D04025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08C8570C" w14:textId="77777777" w:rsidR="00441034" w:rsidRPr="00D04025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08C02EC5" w14:textId="77777777" w:rsidR="00441034" w:rsidRPr="00D04025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2B3D7ED7" w14:textId="42A974C1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  <w:shd w:val="clear" w:color="auto" w:fill="000000" w:themeFill="text1"/>
          </w:tcPr>
          <w:p w14:paraId="514DA3D0" w14:textId="77777777" w:rsidR="00441034" w:rsidRPr="00735194" w:rsidRDefault="00441034" w:rsidP="00E657E9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A9247B8" w14:textId="0FCE2E3B" w:rsidR="00441034" w:rsidRPr="00F461F7" w:rsidRDefault="00441034" w:rsidP="00E657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Awareness</w:t>
            </w: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000000" w:themeFill="text1"/>
          </w:tcPr>
          <w:p w14:paraId="48D61990" w14:textId="77777777" w:rsidR="00441034" w:rsidRPr="00F461F7" w:rsidRDefault="00441034" w:rsidP="00E657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89F7A3C" w14:textId="77777777" w:rsidR="00441034" w:rsidRPr="001223F9" w:rsidRDefault="00441034" w:rsidP="00E657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921303A" w14:textId="77777777" w:rsidR="00441034" w:rsidRPr="001223F9" w:rsidRDefault="00441034" w:rsidP="00E657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9441882" w14:textId="77777777" w:rsidR="00441034" w:rsidRPr="001223F9" w:rsidRDefault="00441034" w:rsidP="00E657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46CFB63" w14:textId="77777777" w:rsidR="00441034" w:rsidRPr="001223F9" w:rsidRDefault="00441034" w:rsidP="00E657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3F4B55F" w14:textId="77777777" w:rsidR="00441034" w:rsidRPr="00B104E7" w:rsidRDefault="00441034" w:rsidP="00E657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DDEBE06" w14:textId="77777777" w:rsidR="00441034" w:rsidRPr="00D04025" w:rsidRDefault="00441034" w:rsidP="00E657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52CD514" w14:textId="77777777" w:rsidR="00441034" w:rsidRPr="00D04025" w:rsidRDefault="00441034" w:rsidP="00E657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3F7457E" w14:textId="77777777" w:rsidR="00441034" w:rsidRPr="00D04025" w:rsidRDefault="00441034" w:rsidP="00E657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031DBE6" w14:textId="77777777" w:rsidR="00441034" w:rsidRPr="00D04025" w:rsidRDefault="00441034" w:rsidP="00E657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3CDDA54" w14:textId="77777777" w:rsidR="00441034" w:rsidRPr="00D04025" w:rsidRDefault="00441034" w:rsidP="00E657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086158B4" w14:textId="28CAD8A5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137CC07" w14:textId="6D15C303" w:rsidR="00441034" w:rsidRPr="00F1161C" w:rsidRDefault="00441034" w:rsidP="00E657E9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049B2527" w14:textId="77777777" w:rsidR="00441034" w:rsidRPr="00F461F7" w:rsidRDefault="00441034" w:rsidP="00E657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Percep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EECFF57" w14:textId="7605CBBF" w:rsidR="00441034" w:rsidRPr="00F461F7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50C92F4" w14:textId="21F6040B" w:rsidR="00441034" w:rsidRPr="001223F9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E6E9F7C" w14:textId="77777777" w:rsidR="00441034" w:rsidRPr="001223F9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4E95A32" w14:textId="77777777" w:rsidR="00441034" w:rsidRPr="001223F9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7361DA3" w14:textId="77777777" w:rsidR="00441034" w:rsidRPr="001223F9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21BB83A" w14:textId="77777777" w:rsidR="00441034" w:rsidRPr="00B104E7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6C7763E2" w14:textId="77777777" w:rsidR="00441034" w:rsidRPr="00D04025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B3FB4A3" w14:textId="77777777" w:rsidR="00441034" w:rsidRPr="00D04025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16019B79" w14:textId="77777777" w:rsidR="00441034" w:rsidRPr="00D04025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6B624A8" w14:textId="567D5A17" w:rsidR="00441034" w:rsidRPr="00D04025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4A9279C" w14:textId="77777777" w:rsidR="00441034" w:rsidRPr="00D04025" w:rsidRDefault="00441034" w:rsidP="00E657E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12F1464C" w14:textId="78D27231" w:rsidTr="00441034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  <w:shd w:val="clear" w:color="auto" w:fill="000000" w:themeFill="text1"/>
          </w:tcPr>
          <w:p w14:paraId="19949A61" w14:textId="77777777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4F33C6C" w14:textId="77777777" w:rsidR="00441034" w:rsidRPr="00341341" w:rsidRDefault="00441034" w:rsidP="002E44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Brawn</w:t>
            </w:r>
          </w:p>
        </w:tc>
        <w:tc>
          <w:tcPr>
            <w:tcW w:w="0" w:type="auto"/>
            <w:shd w:val="clear" w:color="auto" w:fill="000000" w:themeFill="text1"/>
          </w:tcPr>
          <w:p w14:paraId="3261FC7D" w14:textId="77777777" w:rsidR="00441034" w:rsidRPr="00F461F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420079F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BD15228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8497184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494BC81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9107BE7" w14:textId="77777777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86E1AFF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30E6674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A7D445C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2B45D8E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C75EC26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341D4447" w14:textId="3F84B682" w:rsidTr="00441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4D2298F1" w14:textId="76E72F64" w:rsidR="00441034" w:rsidRPr="00735194" w:rsidRDefault="00441034" w:rsidP="002E448B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43522C65" w14:textId="07D73293" w:rsidR="00441034" w:rsidRPr="00933F9C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 w:rsidRPr="00933F9C">
              <w:rPr>
                <w:kern w:val="2"/>
              </w:rPr>
              <w:t>Body Developmen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27DE62C" w14:textId="46FA5761" w:rsidR="00441034" w:rsidRPr="00F461F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2F40AC3" w14:textId="6A2FCDE2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74DC072" w14:textId="67B3722B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CDC9495" w14:textId="0B08B279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53CD053" w14:textId="57664F9A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1910E2D6" w14:textId="0D3D37AC" w:rsidR="00441034" w:rsidRPr="00B104E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7DAE7B0" w14:textId="6B58ED5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63F70A66" w14:textId="2D06723A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1756E57E" w14:textId="4DBED53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7BAEBE9A" w14:textId="1C28367B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79D3241C" w14:textId="04506B12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784D2C" w14:paraId="14DF400A" w14:textId="64F7909D" w:rsidTr="00441034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  <w:shd w:val="clear" w:color="auto" w:fill="000000" w:themeFill="text1"/>
          </w:tcPr>
          <w:p w14:paraId="61D1263E" w14:textId="77777777" w:rsidR="00441034" w:rsidRPr="00784D2C" w:rsidRDefault="00441034" w:rsidP="002E448B">
            <w:pPr>
              <w:rPr>
                <w:color w:val="FFFFFF" w:themeColor="background1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FB4F92F" w14:textId="77777777" w:rsidR="00441034" w:rsidRPr="00784D2C" w:rsidRDefault="00441034" w:rsidP="002E44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Battle Expertise</w:t>
            </w:r>
          </w:p>
        </w:tc>
        <w:tc>
          <w:tcPr>
            <w:tcW w:w="0" w:type="auto"/>
            <w:shd w:val="clear" w:color="auto" w:fill="000000" w:themeFill="text1"/>
          </w:tcPr>
          <w:p w14:paraId="4CC83FB0" w14:textId="77777777" w:rsidR="00441034" w:rsidRPr="00784D2C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94024F2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CD621DE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DDE2633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E6C69BC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0215134" w14:textId="77777777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934EDC4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E9242AF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C14FC2F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C1B4AED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E16343F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3A67632D" w14:textId="5DB9407B" w:rsidTr="00441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53A8695E" w14:textId="1E11FF59" w:rsidR="00441034" w:rsidRPr="00735194" w:rsidRDefault="00441034" w:rsidP="002E448B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7EDF1BA7" w14:textId="77777777" w:rsidR="00441034" w:rsidRPr="00933F9C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Maneuvering in Armor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034D412" w14:textId="77777777" w:rsidR="00441034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5B8A0DD" w14:textId="6DDC3053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7000E75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83785FC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51BC21A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4F24A12" w14:textId="77777777" w:rsidR="00441034" w:rsidRPr="00B104E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7E105A38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46213B3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19A8F85" w14:textId="7A501901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180C4D3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40B8E85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76560D4F" w14:textId="34CD2F42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2B548D8A" w14:textId="77777777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5C6B8F4" w14:textId="77777777" w:rsidR="00441034" w:rsidRPr="00F461F7" w:rsidRDefault="00441034" w:rsidP="002E44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  <w:r w:rsidRPr="00F461F7">
              <w:rPr>
                <w:b/>
                <w:kern w:val="2"/>
              </w:rPr>
              <w:t>Combat</w:t>
            </w:r>
            <w:r>
              <w:rPr>
                <w:b/>
                <w:kern w:val="2"/>
              </w:rPr>
              <w:t xml:space="preserve"> Training (varies)</w:t>
            </w:r>
          </w:p>
        </w:tc>
        <w:tc>
          <w:tcPr>
            <w:tcW w:w="0" w:type="auto"/>
            <w:shd w:val="clear" w:color="auto" w:fill="000000" w:themeFill="text1"/>
          </w:tcPr>
          <w:p w14:paraId="13B24FF8" w14:textId="77777777" w:rsidR="00441034" w:rsidRPr="00F461F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AB2A314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22702C4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DA20480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B938089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4B6E009" w14:textId="77777777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right w:val="single" w:sz="8" w:space="0" w:color="000000" w:themeColor="text1"/>
            </w:tcBorders>
            <w:shd w:val="clear" w:color="auto" w:fill="000000" w:themeFill="text1"/>
          </w:tcPr>
          <w:p w14:paraId="06BD9210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left w:val="single" w:sz="8" w:space="0" w:color="000000" w:themeColor="text1"/>
            </w:tcBorders>
            <w:shd w:val="clear" w:color="auto" w:fill="000000" w:themeFill="text1"/>
          </w:tcPr>
          <w:p w14:paraId="31992CA8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C52EF63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4B6984E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BFDE565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DD6611" w14:paraId="18A4DCC2" w14:textId="52CB64CC" w:rsidTr="00441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808080" w:themeFill="background1" w:themeFillShade="80"/>
          </w:tcPr>
          <w:p w14:paraId="5E4983B0" w14:textId="77777777" w:rsidR="00441034" w:rsidRPr="00735194" w:rsidRDefault="00441034" w:rsidP="002E448B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  <w:shd w:val="clear" w:color="auto" w:fill="808080" w:themeFill="background1" w:themeFillShade="80"/>
          </w:tcPr>
          <w:p w14:paraId="454DD7AC" w14:textId="77777777" w:rsidR="00441034" w:rsidRPr="00DD6611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kern w:val="2"/>
              </w:rPr>
            </w:pPr>
            <w:r w:rsidRPr="00DD6611">
              <w:rPr>
                <w:b/>
                <w:color w:val="FFFFFF" w:themeColor="background1"/>
                <w:kern w:val="2"/>
              </w:rPr>
              <w:t>Weapon Choices</w:t>
            </w:r>
          </w:p>
        </w:tc>
        <w:tc>
          <w:tcPr>
            <w:tcW w:w="0" w:type="auto"/>
            <w:shd w:val="clear" w:color="auto" w:fill="808080" w:themeFill="background1" w:themeFillShade="80"/>
          </w:tcPr>
          <w:p w14:paraId="5657A811" w14:textId="77777777" w:rsidR="00441034" w:rsidRPr="00DD6611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kern w:val="2"/>
              </w:rPr>
            </w:pPr>
          </w:p>
        </w:tc>
        <w:tc>
          <w:tcPr>
            <w:tcW w:w="0" w:type="auto"/>
            <w:shd w:val="clear" w:color="auto" w:fill="808080" w:themeFill="background1" w:themeFillShade="80"/>
          </w:tcPr>
          <w:p w14:paraId="7BD7720F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kern w:val="2"/>
              </w:rPr>
            </w:pPr>
          </w:p>
        </w:tc>
        <w:tc>
          <w:tcPr>
            <w:tcW w:w="0" w:type="auto"/>
            <w:shd w:val="clear" w:color="auto" w:fill="808080" w:themeFill="background1" w:themeFillShade="80"/>
          </w:tcPr>
          <w:p w14:paraId="133F9A25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kern w:val="2"/>
              </w:rPr>
            </w:pPr>
          </w:p>
        </w:tc>
        <w:tc>
          <w:tcPr>
            <w:tcW w:w="0" w:type="auto"/>
            <w:shd w:val="clear" w:color="auto" w:fill="808080" w:themeFill="background1" w:themeFillShade="80"/>
          </w:tcPr>
          <w:p w14:paraId="0A09381D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kern w:val="2"/>
              </w:rPr>
            </w:pPr>
          </w:p>
        </w:tc>
        <w:tc>
          <w:tcPr>
            <w:tcW w:w="0" w:type="auto"/>
            <w:shd w:val="clear" w:color="auto" w:fill="808080" w:themeFill="background1" w:themeFillShade="80"/>
          </w:tcPr>
          <w:p w14:paraId="1EBA6CA1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kern w:val="2"/>
              </w:rPr>
            </w:pPr>
          </w:p>
        </w:tc>
        <w:tc>
          <w:tcPr>
            <w:tcW w:w="0" w:type="auto"/>
            <w:shd w:val="clear" w:color="auto" w:fill="808080" w:themeFill="background1" w:themeFillShade="80"/>
          </w:tcPr>
          <w:p w14:paraId="70E629E3" w14:textId="77777777" w:rsidR="00441034" w:rsidRPr="00B104E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808080" w:themeFill="background1" w:themeFillShade="80"/>
          </w:tcPr>
          <w:p w14:paraId="48E1DBA8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808080" w:themeFill="background1" w:themeFillShade="80"/>
          </w:tcPr>
          <w:p w14:paraId="1BB48EFB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808080" w:themeFill="background1" w:themeFillShade="80"/>
          </w:tcPr>
          <w:p w14:paraId="78DDE994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808080" w:themeFill="background1" w:themeFillShade="80"/>
          </w:tcPr>
          <w:p w14:paraId="7456CE05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808080" w:themeFill="background1" w:themeFillShade="80"/>
          </w:tcPr>
          <w:p w14:paraId="412A8E60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2CE7E4C9" w14:textId="33F3ECB7" w:rsidTr="00441034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07B5B6D4" w14:textId="337DC217" w:rsidR="00441034" w:rsidRPr="00735194" w:rsidRDefault="00441034" w:rsidP="002E448B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613386E8" w14:textId="47725125" w:rsidR="00441034" w:rsidRPr="003C41C5" w:rsidRDefault="00441034" w:rsidP="00371D30">
            <w:pPr>
              <w:ind w:left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3C41C5">
              <w:rPr>
                <w:kern w:val="2"/>
              </w:rPr>
              <w:t>1 (Melee): Greater Hafted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0CB4C59" w14:textId="77777777" w:rsidR="00441034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23CB28B" w14:textId="0B74E9CA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D9A71E3" w14:textId="05F10C63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90FE0D1" w14:textId="398D89ED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130731D" w14:textId="4F0CCFD2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ABCFA6D" w14:textId="008D6A06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EDFE7BD" w14:textId="24E3B75E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ECA03B7" w14:textId="6E18F8C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06FD7D51" w14:textId="6932478A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5BD4D3D" w14:textId="108C15F0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0A48FB93" w14:textId="4D960D61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3FBF1107" w14:textId="65F5FFEF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5740B734" w14:textId="7A8BAE24" w:rsidR="00441034" w:rsidRPr="006E6F4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68C12AF7" w14:textId="631DAB34" w:rsidR="00441034" w:rsidRPr="00F461F7" w:rsidRDefault="00441034" w:rsidP="00A448D0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2 (Unarmed): Sweep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59A4735" w14:textId="1F39AA39" w:rsidR="00441034" w:rsidRPr="00F461F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AAA914D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C94F0AC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8E1A4B8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378DD18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EC6A8AC" w14:textId="77777777" w:rsidR="00441034" w:rsidRPr="00B104E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641CF36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5B726DB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E5A6A09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7DA2CA3C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6935605F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BA2FDF" w14:paraId="02AEC847" w14:textId="256EF6C8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1FFCFE54" w14:textId="77777777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7B5AC9D" w14:textId="4CA8525D" w:rsidR="00441034" w:rsidRPr="00BA2FDF" w:rsidRDefault="00441034" w:rsidP="002E44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Composition</w:t>
            </w:r>
          </w:p>
        </w:tc>
        <w:tc>
          <w:tcPr>
            <w:tcW w:w="0" w:type="auto"/>
            <w:shd w:val="clear" w:color="auto" w:fill="000000" w:themeFill="text1"/>
          </w:tcPr>
          <w:p w14:paraId="1FABE38C" w14:textId="77777777" w:rsidR="00441034" w:rsidRPr="00BA2FDF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045238A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7712905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B3F6E05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B6CA169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179330E" w14:textId="77777777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1A867F1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4A869CE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BEFFB59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08A544F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5D11F69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7A901359" w14:textId="293C2780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06460A10" w14:textId="5BA48759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7FCB91E" w14:textId="77777777" w:rsidR="00441034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Writing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556924C" w14:textId="02441D42" w:rsidR="00441034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537596F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76EB969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DCBD2ED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1F67A983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66DED124" w14:textId="77777777" w:rsidR="00441034" w:rsidRPr="00B104E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0D0A4805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E79978B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79B7A462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152A2B3B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0DC93201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12AEB5F8" w14:textId="1482F55D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04432603" w14:textId="51E94D4E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1F15EB21" w14:textId="77777777" w:rsidR="00441034" w:rsidRDefault="00441034" w:rsidP="002E44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Speech Writing</w:t>
            </w: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D9D9D9" w:themeFill="background1" w:themeFillShade="D9"/>
          </w:tcPr>
          <w:p w14:paraId="26EA00A5" w14:textId="0A232A92" w:rsidR="00441034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7A27817F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589FD0E2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061D4FBD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2D88ACC6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6F58FAB9" w14:textId="77777777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43978065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26257FD4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07A5B964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7BC5EED7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7368B32D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1B539C0F" w14:textId="7F137434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53879EDE" w14:textId="77777777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4E69832" w14:textId="47D47EB3" w:rsidR="00441034" w:rsidRPr="00BA2FDF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  <w:r w:rsidRPr="00BA2FDF">
              <w:rPr>
                <w:b/>
                <w:kern w:val="2"/>
              </w:rPr>
              <w:t>Crafting</w:t>
            </w:r>
          </w:p>
        </w:tc>
        <w:tc>
          <w:tcPr>
            <w:tcW w:w="0" w:type="auto"/>
            <w:shd w:val="clear" w:color="auto" w:fill="000000" w:themeFill="text1"/>
          </w:tcPr>
          <w:p w14:paraId="6D697F11" w14:textId="77777777" w:rsidR="00441034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33CA544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89CDF5E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53205CC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B153C20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8B0695F" w14:textId="77777777" w:rsidR="00441034" w:rsidRPr="00B104E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2C741DE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136D21E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F279506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C8CF5FF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6C62A5B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01C81E8C" w14:textId="360F0473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196AB5C" w14:textId="7E47795B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C38E64D" w14:textId="77777777" w:rsidR="00441034" w:rsidRPr="00F461F7" w:rsidRDefault="00441034" w:rsidP="002E448B">
            <w:pPr>
              <w:tabs>
                <w:tab w:val="left" w:pos="314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Woodcraf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DE7F7CE" w14:textId="5C0C9A2F" w:rsidR="00441034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771A7FE3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EA91097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6EE44B3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DCE6AAF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2DF8561" w14:textId="77777777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40CB0DB" w14:textId="0224E25C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5E99A80" w14:textId="30406DEB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DD8EB47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65C6E745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1AA33229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7AD544FC" w14:textId="6FC32602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548978E" w14:textId="170797F7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7CEB135A" w14:textId="77777777" w:rsidR="00441034" w:rsidRDefault="00441034" w:rsidP="002E448B">
            <w:pPr>
              <w:tabs>
                <w:tab w:val="left" w:pos="314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Culinary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15262B2" w14:textId="579CFFBA" w:rsidR="00441034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0A1425F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57C0C15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72E845BC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3C841C5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49001CD" w14:textId="77777777" w:rsidR="00441034" w:rsidRPr="00B104E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63A1EA24" w14:textId="461CBD75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5A04AA8" w14:textId="6408F145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015CF83C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66ABCA2B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6777D28C" w14:textId="610A526C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AD2E60" w14:paraId="4048B049" w14:textId="13498898" w:rsidTr="00441034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  <w:shd w:val="clear" w:color="auto" w:fill="000000" w:themeFill="text1"/>
          </w:tcPr>
          <w:p w14:paraId="62C4689D" w14:textId="77777777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3EE2C9F" w14:textId="2934F4F6" w:rsidR="00441034" w:rsidRPr="00AD2E60" w:rsidRDefault="00441034" w:rsidP="002E44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  <w:r w:rsidRPr="00AD2E60">
              <w:rPr>
                <w:b/>
                <w:kern w:val="2"/>
              </w:rPr>
              <w:t>Delving</w:t>
            </w: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000000" w:themeFill="text1"/>
          </w:tcPr>
          <w:p w14:paraId="0332A496" w14:textId="77777777" w:rsidR="00441034" w:rsidRPr="00AD2E60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8E0B348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F4AB21D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F9FF507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687D5FF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4298A47" w14:textId="77777777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8AA9C30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436A17A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EDD7619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1088070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E341CFB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1D57983A" w14:textId="21C632C7" w:rsidTr="00441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3F9FB7F6" w14:textId="195D949B" w:rsidR="00441034" w:rsidRPr="006E6F44" w:rsidRDefault="00441034" w:rsidP="002E448B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6D61313B" w14:textId="77777777" w:rsidR="00441034" w:rsidRPr="00F461F7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Attunemen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4AA8E9B" w14:textId="77777777" w:rsidR="00441034" w:rsidRPr="00F461F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E2DB8FB" w14:textId="3A4328EF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B1E6BDF" w14:textId="45C1E38B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91D190F" w14:textId="79657EE4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C57467D" w14:textId="2BFF3A1F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B3814EE" w14:textId="04682FD2" w:rsidR="00441034" w:rsidRPr="00B104E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187E179" w14:textId="410F5622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34E1D844" w14:textId="5DA293DC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7328577" w14:textId="695ADB79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836FB20" w14:textId="5520E0BF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004CCCC0" w14:textId="40CEB5CA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2CBFA883" w14:textId="710131CB" w:rsidTr="00441034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44779E92" w14:textId="361AC8CA" w:rsidR="00441034" w:rsidRPr="006E6F44" w:rsidRDefault="00441034" w:rsidP="002E448B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3C0B236D" w14:textId="77777777" w:rsidR="00441034" w:rsidRDefault="00441034" w:rsidP="002E44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Rune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25AE504" w14:textId="77777777" w:rsidR="00441034" w:rsidRPr="00F461F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4108AD1" w14:textId="6A5AEC1F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9AA4EE3" w14:textId="2638C143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5A147F0" w14:textId="618AD5CB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7518420" w14:textId="25B6669A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D469378" w14:textId="57F67A15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7944640" w14:textId="7D4EED6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7E57CF0D" w14:textId="797AF67C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09AF22B5" w14:textId="3016E5CF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1ED32C55" w14:textId="5DE833C5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65883A9" w14:textId="6C49950E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76692D" w14:paraId="5DF9F7C9" w14:textId="1426C8EC" w:rsidTr="00441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4FB07352" w14:textId="77777777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F44E070" w14:textId="1DD47B01" w:rsidR="00441034" w:rsidRPr="0076692D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  <w:r w:rsidRPr="0076692D">
              <w:rPr>
                <w:b/>
                <w:kern w:val="2"/>
              </w:rPr>
              <w:t>Environmental</w:t>
            </w:r>
          </w:p>
        </w:tc>
        <w:tc>
          <w:tcPr>
            <w:tcW w:w="0" w:type="auto"/>
            <w:shd w:val="clear" w:color="auto" w:fill="000000" w:themeFill="text1"/>
          </w:tcPr>
          <w:p w14:paraId="506305BF" w14:textId="77777777" w:rsidR="00441034" w:rsidRPr="0076692D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1E06128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7FBFD2C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92C38F5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091F3C8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A422543" w14:textId="77777777" w:rsidR="00441034" w:rsidRPr="00B104E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69C3A81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27D456C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ADD22EA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0914D64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152BBC4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6D4FFB8C" w14:textId="4DE3937B" w:rsidTr="00441034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59A3D2F4" w14:textId="3C95B5FD" w:rsidR="00441034" w:rsidRPr="00735194" w:rsidRDefault="00441034" w:rsidP="002E448B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7CE0C662" w14:textId="1B075C85" w:rsidR="00441034" w:rsidRPr="00F461F7" w:rsidRDefault="00441034" w:rsidP="002E44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F461F7">
              <w:rPr>
                <w:kern w:val="2"/>
              </w:rPr>
              <w:t>Survival</w:t>
            </w:r>
            <w:r>
              <w:rPr>
                <w:kern w:val="2"/>
              </w:rPr>
              <w:t>: Mountain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627A572" w14:textId="77777777" w:rsidR="00441034" w:rsidRPr="00F461F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A02EC64" w14:textId="3D2157B9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D339A55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FB49F32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F4C25CA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752B47D" w14:textId="77777777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2AE2EDDD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ECBF194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50FFA0BE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79C67B07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auto"/>
          </w:tcPr>
          <w:p w14:paraId="4E6AABDC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6CC67B82" w14:textId="74DEBCC5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307227E4" w14:textId="77777777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6711D63" w14:textId="17135356" w:rsidR="00441034" w:rsidRPr="00F461F7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Lore</w:t>
            </w:r>
          </w:p>
        </w:tc>
        <w:tc>
          <w:tcPr>
            <w:tcW w:w="0" w:type="auto"/>
            <w:shd w:val="clear" w:color="auto" w:fill="000000" w:themeFill="text1"/>
          </w:tcPr>
          <w:p w14:paraId="5C812459" w14:textId="77777777" w:rsidR="00441034" w:rsidRPr="00F461F7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15C4BD0" w14:textId="77777777" w:rsidR="00441034" w:rsidRPr="001223F9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CD55077" w14:textId="77777777" w:rsidR="00441034" w:rsidRPr="001223F9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E7CC046" w14:textId="77777777" w:rsidR="00441034" w:rsidRPr="001223F9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2E8E524" w14:textId="77777777" w:rsidR="00441034" w:rsidRPr="001223F9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BAB7A43" w14:textId="77777777" w:rsidR="00441034" w:rsidRPr="00B104E7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C7E0A33" w14:textId="77777777" w:rsidR="00441034" w:rsidRPr="00D04025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A5A004C" w14:textId="77777777" w:rsidR="00441034" w:rsidRPr="00D04025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9CA3F2C" w14:textId="77777777" w:rsidR="00441034" w:rsidRPr="00D04025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EE6537A" w14:textId="77777777" w:rsidR="00441034" w:rsidRPr="00D04025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51D36A7" w14:textId="77777777" w:rsidR="00441034" w:rsidRPr="00D04025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6AA6E8FD" w14:textId="3CB5962E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157D1813" w14:textId="5673851F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7B114F77" w14:textId="77777777" w:rsidR="00441034" w:rsidRPr="00D80EEC" w:rsidRDefault="00441034" w:rsidP="002E44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anguage: Westron (Gondor Common)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2227BC5" w14:textId="432F34B7" w:rsidR="00441034" w:rsidRPr="00F461F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FF31200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B067740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2197F49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734CD5C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FB74B51" w14:textId="77777777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5D136DE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632D7AF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7894A4A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8F3BA26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938FF4D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1743D509" w14:textId="0226722B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0451EB5" w14:textId="28C6EAC7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16B7D5B5" w14:textId="77777777" w:rsidR="00441034" w:rsidRPr="00D80EEC" w:rsidRDefault="00441034" w:rsidP="002E44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anguage: Quenya (Noldor Elf)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58E2CF7" w14:textId="584D6090" w:rsidR="00441034" w:rsidRPr="00F461F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A5FB9A6" w14:textId="05062886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561FECE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B78F516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A5F1513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CB849B4" w14:textId="77777777" w:rsidR="00441034" w:rsidRPr="00B104E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4F04306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04825B4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ADB5325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B116384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523BE2F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474E1E1A" w14:textId="68D3E424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0508A72" w14:textId="72299913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4CDBF887" w14:textId="77777777" w:rsidR="00441034" w:rsidRDefault="00441034" w:rsidP="00035FBB">
            <w:pPr>
              <w:tabs>
                <w:tab w:val="left" w:pos="244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anguage: Adûnaic (Dúnedain)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DDA26F7" w14:textId="2ACA9A56" w:rsidR="00441034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51595FE" w14:textId="2B7E63E2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827F6F5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039EBFF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91F6B0F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55AD4A0" w14:textId="77777777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89BBE1D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9D93D04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E06C487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4AE5578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F11C20C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1059F639" w14:textId="04F216C8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1AE599D3" w14:textId="40E2645D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754AE6FA" w14:textId="178593C7" w:rsidR="00441034" w:rsidRPr="00D80EEC" w:rsidRDefault="00441034" w:rsidP="00035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Language: G</w:t>
            </w:r>
            <w:r>
              <w:rPr>
                <w:rFonts w:ascii="Arial" w:hAnsi="Arial" w:cs="Arial"/>
                <w:kern w:val="2"/>
              </w:rPr>
              <w:t>û</w:t>
            </w:r>
            <w:r>
              <w:rPr>
                <w:kern w:val="2"/>
              </w:rPr>
              <w:t>jâb dd(Common Orcish)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58BEEEB" w14:textId="574B152A" w:rsidR="00441034" w:rsidRPr="00F461F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4598F00" w14:textId="398FA8CA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ACFE6D7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4D7990E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E17647B" w14:textId="77777777" w:rsidR="00441034" w:rsidRPr="001223F9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276BDF1" w14:textId="77777777" w:rsidR="00441034" w:rsidRPr="00B104E7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06198AC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B2ADB53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62CB4A6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C1B38AC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B59D556" w14:textId="77777777" w:rsidR="00441034" w:rsidRPr="00D04025" w:rsidRDefault="00441034" w:rsidP="002E44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6EF20148" w14:textId="550430AE" w:rsidTr="00441034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</w:tcPr>
          <w:p w14:paraId="6647A21A" w14:textId="4831245E" w:rsidR="00441034" w:rsidRPr="00735194" w:rsidRDefault="00441034" w:rsidP="002E44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65229E87" w14:textId="294E752C" w:rsidR="00441034" w:rsidRPr="00F461F7" w:rsidRDefault="00441034" w:rsidP="002E44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Region Lore: Gondor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C288E23" w14:textId="6C08BDFA" w:rsidR="00441034" w:rsidRPr="00F461F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AE1C08A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1A4304C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2DD9600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9D02EEE" w14:textId="77777777" w:rsidR="00441034" w:rsidRPr="001223F9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2A536E5" w14:textId="77777777" w:rsidR="00441034" w:rsidRPr="00B104E7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737A37E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C87EA5E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53710EF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C91732C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2FC2A5E" w14:textId="77777777" w:rsidR="00441034" w:rsidRPr="00D04025" w:rsidRDefault="00441034" w:rsidP="002E44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17308871" w14:textId="6645D6F6" w:rsidTr="00441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55281CA5" w14:textId="204D0929" w:rsidR="00441034" w:rsidRPr="006E6F44" w:rsidRDefault="00441034" w:rsidP="00157D8E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7EDFB895" w14:textId="68F2CE62" w:rsidR="00441034" w:rsidRDefault="00441034" w:rsidP="00157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 xml:space="preserve">Region Lore: Misty </w:t>
            </w:r>
            <w:proofErr w:type="spellStart"/>
            <w:r>
              <w:rPr>
                <w:kern w:val="2"/>
              </w:rPr>
              <w:t>Mnts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67B939BE" w14:textId="1D4771E4" w:rsidR="00441034" w:rsidRPr="00F461F7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7E9138D" w14:textId="3EC817D7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39FE6C8" w14:textId="5E64095D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8656956" w14:textId="4B3F81D1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586EA8D" w14:textId="1E62B17B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3E0E2B0" w14:textId="58390431" w:rsidR="00441034" w:rsidRPr="00B104E7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5654E02" w14:textId="3B53495C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A6E74EC" w14:textId="3FAC8361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A88658A" w14:textId="2E07F8AB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DAC36E0" w14:textId="1B412A7F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2C1FDBF" w14:textId="4B83D2F7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58BFCBCC" w14:textId="688505D9" w:rsidTr="00441034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3BEF1ADD" w14:textId="466529A9" w:rsidR="00441034" w:rsidRPr="006E6F44" w:rsidRDefault="00441034" w:rsidP="00157D8E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5EE65285" w14:textId="77777777" w:rsidR="00441034" w:rsidRDefault="00441034" w:rsidP="00157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Racial Lore: Elve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4F8A809" w14:textId="19F1A9DB" w:rsidR="00441034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2533471" w14:textId="155C889D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D0F9E5B" w14:textId="413124C6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B3AD196" w14:textId="32D219B6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A87611A" w14:textId="77777777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6A4F4CA" w14:textId="7F0D0DA9" w:rsidR="00441034" w:rsidRPr="00B104E7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14FDB21" w14:textId="25D7E78F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F962A20" w14:textId="0A52CEE5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EDADCBF" w14:textId="6FCC43D2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D538466" w14:textId="708D1785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80AFE04" w14:textId="05322A4A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33367276" w14:textId="392A4EF7" w:rsidTr="00441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50FA4420" w14:textId="31FC01FA" w:rsidR="00441034" w:rsidRPr="006E6F44" w:rsidRDefault="00441034" w:rsidP="00157D8E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2C14527F" w14:textId="77777777" w:rsidR="00441034" w:rsidRDefault="00441034" w:rsidP="00157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Racial Lore: Orc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2ADA7EF" w14:textId="72AF8B81" w:rsidR="00441034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B102E79" w14:textId="7879C60B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6D3D011" w14:textId="44973930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6E1FC9B" w14:textId="77777777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6A4BDBE" w14:textId="6A6F22CE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910108C" w14:textId="780B7407" w:rsidR="00441034" w:rsidRPr="00B104E7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8577B43" w14:textId="1AB5ED39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F20A037" w14:textId="1F396604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1AF46E2" w14:textId="2C70FBD1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C3F0AF8" w14:textId="7CA3A154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9948EC8" w14:textId="66DB0D8C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6350B15E" w14:textId="3062D62A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</w:tcPr>
          <w:p w14:paraId="4AD1F09C" w14:textId="2BE49589" w:rsidR="00441034" w:rsidRPr="00735194" w:rsidRDefault="00441034" w:rsidP="00157D8E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</w:tcPr>
          <w:p w14:paraId="73085F0B" w14:textId="77777777" w:rsidR="00441034" w:rsidRDefault="00441034" w:rsidP="00157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Religion/Philosophy Lore</w:t>
            </w:r>
          </w:p>
        </w:tc>
        <w:tc>
          <w:tcPr>
            <w:tcW w:w="0" w:type="auto"/>
            <w:tcBorders>
              <w:bottom w:val="single" w:sz="8" w:space="0" w:color="000000" w:themeColor="text1"/>
            </w:tcBorders>
            <w:shd w:val="clear" w:color="auto" w:fill="D9D9D9" w:themeFill="background1" w:themeFillShade="D9"/>
          </w:tcPr>
          <w:p w14:paraId="2333290D" w14:textId="5387C946" w:rsidR="00441034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</w:tcPr>
          <w:p w14:paraId="7CBA9B88" w14:textId="77777777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</w:tcPr>
          <w:p w14:paraId="1DED9902" w14:textId="77777777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</w:tcPr>
          <w:p w14:paraId="3F13AB15" w14:textId="77777777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</w:tcPr>
          <w:p w14:paraId="709717CC" w14:textId="77777777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</w:tcPr>
          <w:p w14:paraId="6F78DEC6" w14:textId="77777777" w:rsidR="00441034" w:rsidRPr="00B104E7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</w:tcPr>
          <w:p w14:paraId="0B0740E7" w14:textId="77777777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</w:tcPr>
          <w:p w14:paraId="305191D8" w14:textId="77777777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</w:tcPr>
          <w:p w14:paraId="4454E096" w14:textId="77777777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</w:tcPr>
          <w:p w14:paraId="0738C186" w14:textId="77777777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tcBorders>
              <w:bottom w:val="single" w:sz="8" w:space="0" w:color="000000" w:themeColor="text1"/>
            </w:tcBorders>
          </w:tcPr>
          <w:p w14:paraId="2764DBCB" w14:textId="77777777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29100664" w14:textId="65ED60D7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824162" w14:textId="7B4967B5" w:rsidR="00441034" w:rsidRPr="00BE728B" w:rsidRDefault="00441034" w:rsidP="00157D8E">
            <w:pPr>
              <w:rPr>
                <w:b w:val="0"/>
                <w:bCs w:val="0"/>
                <w:kern w:val="2"/>
              </w:rPr>
            </w:pPr>
          </w:p>
        </w:tc>
        <w:tc>
          <w:tcPr>
            <w:tcW w:w="0" w:type="auto"/>
          </w:tcPr>
          <w:p w14:paraId="38134AA2" w14:textId="6FF34329" w:rsidR="00441034" w:rsidRDefault="00441034" w:rsidP="00157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Spell Lor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722F068" w14:textId="77777777" w:rsidR="00441034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26DB186" w14:textId="77777777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5406986" w14:textId="77777777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31D1FA8" w14:textId="77777777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F54521D" w14:textId="77777777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0DEF374" w14:textId="77777777" w:rsidR="00441034" w:rsidRPr="00B104E7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42EAFF0" w14:textId="77777777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E205B55" w14:textId="77777777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A5CC138" w14:textId="3920EAD6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36D4635" w14:textId="1B41748C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22B0FF5" w14:textId="77777777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735194" w14:paraId="66FDE91F" w14:textId="17196BC1" w:rsidTr="00441034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  <w:shd w:val="clear" w:color="auto" w:fill="000000" w:themeFill="text1"/>
          </w:tcPr>
          <w:p w14:paraId="29B14CF3" w14:textId="77777777" w:rsidR="00441034" w:rsidRPr="00735194" w:rsidRDefault="00441034" w:rsidP="00157D8E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1E1CC0A" w14:textId="77777777" w:rsidR="00441034" w:rsidRPr="00735194" w:rsidRDefault="00441034" w:rsidP="00157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  <w:r w:rsidRPr="00735194">
              <w:rPr>
                <w:b/>
                <w:kern w:val="2"/>
              </w:rPr>
              <w:t>Magical Expertise</w:t>
            </w:r>
            <w:r>
              <w:rPr>
                <w:b/>
                <w:kern w:val="2"/>
              </w:rPr>
              <w:t xml:space="preserve"> (None)</w:t>
            </w:r>
          </w:p>
        </w:tc>
        <w:tc>
          <w:tcPr>
            <w:tcW w:w="0" w:type="auto"/>
            <w:shd w:val="clear" w:color="auto" w:fill="000000" w:themeFill="text1"/>
          </w:tcPr>
          <w:p w14:paraId="1E5D533B" w14:textId="77777777" w:rsidR="00441034" w:rsidRPr="00735194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D4ECFBA" w14:textId="77777777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38415D8" w14:textId="77777777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D46E24D" w14:textId="77777777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3646DD9" w14:textId="77777777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ED721C7" w14:textId="77777777" w:rsidR="00441034" w:rsidRPr="00B104E7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E37CA8D" w14:textId="77777777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D62556B" w14:textId="77777777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073CDAD" w14:textId="77777777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5A63D98" w14:textId="77777777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595983B" w14:textId="77777777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0FFAD942" w14:textId="6559DB4C" w:rsidTr="00441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35E5345C" w14:textId="4A1C7AC5" w:rsidR="00441034" w:rsidRPr="006E6F44" w:rsidRDefault="00441034" w:rsidP="00157D8E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35168F0E" w14:textId="77777777" w:rsidR="00441034" w:rsidRDefault="00441034" w:rsidP="00157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Transcendenc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D7AD990" w14:textId="77777777" w:rsidR="00441034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CF93C1C" w14:textId="22494D08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083CCFE" w14:textId="75F3BA91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B5C2FC7" w14:textId="3380F996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AA19060" w14:textId="63FE72A4" w:rsidR="00441034" w:rsidRPr="001223F9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32C9DB9" w14:textId="4C2925EC" w:rsidR="00441034" w:rsidRPr="00B104E7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1AB9CCB" w14:textId="3B3FACBE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FAB08BD" w14:textId="552D05AD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F7B1134" w14:textId="3EDDF4A0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F4FC9DC" w14:textId="698D0243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2FFF22F" w14:textId="61A09BFC" w:rsidR="00441034" w:rsidRPr="00D04025" w:rsidRDefault="00441034" w:rsidP="00157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03592A7C" w14:textId="5F4C7A5F" w:rsidTr="00441034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256D66D6" w14:textId="419EC6AF" w:rsidR="00441034" w:rsidRPr="006E6F44" w:rsidRDefault="00441034" w:rsidP="00157D8E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710ED982" w14:textId="0A3F220B" w:rsidR="00441034" w:rsidRDefault="00441034" w:rsidP="00157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Spell Trickery*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1BB5227" w14:textId="77777777" w:rsidR="00441034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A4B7ACE" w14:textId="690B9A5B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CB32C77" w14:textId="51489867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0BDC632" w14:textId="23FD8E4B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B693477" w14:textId="7C92BA2F" w:rsidR="00441034" w:rsidRPr="001223F9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E0EC44D" w14:textId="711CE539" w:rsidR="00441034" w:rsidRPr="00B104E7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78D763E" w14:textId="2FC4192E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8FE122C" w14:textId="62A003F1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60C002C" w14:textId="7428F731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56F57D4" w14:textId="38281135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B890A33" w14:textId="505A6D83" w:rsidR="00441034" w:rsidRPr="00D04025" w:rsidRDefault="00441034" w:rsidP="00157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35D526E5" w14:textId="4D6C1BA7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5CF9605" w14:textId="03390FBB" w:rsidR="00441034" w:rsidRPr="00BE728B" w:rsidRDefault="00441034" w:rsidP="00BE728B">
            <w:pPr>
              <w:rPr>
                <w:kern w:val="2"/>
              </w:rPr>
            </w:pPr>
          </w:p>
        </w:tc>
        <w:tc>
          <w:tcPr>
            <w:tcW w:w="0" w:type="auto"/>
          </w:tcPr>
          <w:p w14:paraId="37BB2332" w14:textId="5F269458" w:rsidR="00441034" w:rsidRDefault="00441034" w:rsidP="00BE7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Grace (Light Law)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14205DD" w14:textId="77777777" w:rsidR="00441034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CE7BACF" w14:textId="29743832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0F69AFF" w14:textId="77777777" w:rsidR="00441034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FA515F4" w14:textId="77777777" w:rsidR="00441034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B48325E" w14:textId="77777777" w:rsidR="00441034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BC11C64" w14:textId="77777777" w:rsidR="00441034" w:rsidRPr="00B104E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A6ACC72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E31FA05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E516C08" w14:textId="52A545D1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4AA3D0F" w14:textId="56AD5511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1F52D3D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0FB0A8D9" w14:textId="5734D16A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2F014D92" w14:textId="3F1D187B" w:rsidR="00441034" w:rsidRPr="00BE728B" w:rsidRDefault="00441034" w:rsidP="00BE728B">
            <w:pPr>
              <w:rPr>
                <w:kern w:val="2"/>
              </w:rPr>
            </w:pPr>
          </w:p>
        </w:tc>
        <w:tc>
          <w:tcPr>
            <w:tcW w:w="0" w:type="auto"/>
          </w:tcPr>
          <w:p w14:paraId="6009A664" w14:textId="26B7A77E" w:rsidR="00441034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Grace (Rune Mastery)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D4127B0" w14:textId="77777777" w:rsidR="00441034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79C7136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7B02292" w14:textId="77777777" w:rsidR="00441034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B2B21EA" w14:textId="77777777" w:rsidR="00441034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0C0F6E8" w14:textId="77777777" w:rsidR="00441034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5CD0783" w14:textId="77777777" w:rsidR="00441034" w:rsidRPr="00B104E7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5A5EF46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9D94397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F02FF1A" w14:textId="71486F0F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1015D0A" w14:textId="1669BB70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C5B253F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BD7408" w14:paraId="306E0E11" w14:textId="1DF84FDA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0EBF9684" w14:textId="77777777" w:rsidR="00441034" w:rsidRPr="00735194" w:rsidRDefault="00441034" w:rsidP="00BE72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6FDF3A8" w14:textId="6C0FF7D2" w:rsidR="00441034" w:rsidRPr="00BD7408" w:rsidRDefault="00441034" w:rsidP="00BE7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  <w:r w:rsidRPr="00BD7408">
              <w:rPr>
                <w:b/>
                <w:kern w:val="2"/>
              </w:rPr>
              <w:t>Medical</w:t>
            </w:r>
          </w:p>
        </w:tc>
        <w:tc>
          <w:tcPr>
            <w:tcW w:w="0" w:type="auto"/>
            <w:shd w:val="clear" w:color="auto" w:fill="000000" w:themeFill="text1"/>
          </w:tcPr>
          <w:p w14:paraId="37796C97" w14:textId="77777777" w:rsidR="00441034" w:rsidRPr="00BD7408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847C0A9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3B6EB24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B676C18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9AA880B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E31F818" w14:textId="77777777" w:rsidR="00441034" w:rsidRPr="00B104E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E079259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386542C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357EEEE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F75FD39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C80489B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4453C8" w14:paraId="535A11E0" w14:textId="03E42DE2" w:rsidTr="00441034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  <w:shd w:val="clear" w:color="auto" w:fill="000000" w:themeFill="text1"/>
          </w:tcPr>
          <w:p w14:paraId="091E7F04" w14:textId="77777777" w:rsidR="00441034" w:rsidRPr="00735194" w:rsidRDefault="00441034" w:rsidP="00BE728B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1FB71F3" w14:textId="28D2D00E" w:rsidR="00441034" w:rsidRPr="004453C8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  <w:r w:rsidRPr="004453C8">
              <w:rPr>
                <w:b/>
                <w:kern w:val="2"/>
              </w:rPr>
              <w:t>Mental Discipline</w:t>
            </w:r>
          </w:p>
        </w:tc>
        <w:tc>
          <w:tcPr>
            <w:tcW w:w="0" w:type="auto"/>
            <w:shd w:val="clear" w:color="auto" w:fill="000000" w:themeFill="text1"/>
          </w:tcPr>
          <w:p w14:paraId="564F6BA4" w14:textId="77777777" w:rsidR="00441034" w:rsidRPr="004453C8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FE14FDD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1C1B098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EA092DB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12EBB05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8C97206" w14:textId="77777777" w:rsidR="00441034" w:rsidRPr="00B104E7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3284DC3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C3BF5CE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35189A5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A1A666C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1D7EADF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250E7076" w14:textId="78F45874" w:rsidTr="00441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416CA64E" w14:textId="5A40EC38" w:rsidR="00441034" w:rsidRPr="00735194" w:rsidRDefault="00441034" w:rsidP="00BE728B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0034C659" w14:textId="77777777" w:rsidR="00441034" w:rsidRPr="00F461F7" w:rsidRDefault="00441034" w:rsidP="00BE7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Mental Focu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3A9E6CE" w14:textId="77777777" w:rsidR="00441034" w:rsidRPr="00F461F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8080F3B" w14:textId="5F0A5C08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83D1A97" w14:textId="17742DB6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B3209CE" w14:textId="6B723550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9AEF80F" w14:textId="02D97535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86F1139" w14:textId="263F4EA3" w:rsidR="00441034" w:rsidRPr="00B104E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7F46CE7" w14:textId="2F27D5BC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702D8C5" w14:textId="3AD597A8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342EB56" w14:textId="06FD348C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94B2020" w14:textId="19059A4D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21C5C51" w14:textId="3309C634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F4350" w14:paraId="62EBDA6A" w14:textId="7D21AC78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35FD1AF6" w14:textId="77777777" w:rsidR="00441034" w:rsidRPr="00735194" w:rsidRDefault="00441034" w:rsidP="00BE72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A001CC5" w14:textId="134B6F8D" w:rsidR="00441034" w:rsidRPr="00FF4350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  <w:r w:rsidRPr="00FF4350">
              <w:rPr>
                <w:b/>
                <w:kern w:val="2"/>
              </w:rPr>
              <w:t>Movement</w:t>
            </w:r>
          </w:p>
        </w:tc>
        <w:tc>
          <w:tcPr>
            <w:tcW w:w="0" w:type="auto"/>
            <w:shd w:val="clear" w:color="auto" w:fill="000000" w:themeFill="text1"/>
          </w:tcPr>
          <w:p w14:paraId="015C7D66" w14:textId="77777777" w:rsidR="00441034" w:rsidRPr="00FF4350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4435EA3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7926FFA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7DEAA2F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43370D2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47BCE0E" w14:textId="77777777" w:rsidR="00441034" w:rsidRPr="00B104E7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C9CB78A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33A1BC7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7485152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C64A130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B889C96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7FD0D384" w14:textId="7EFDB4B6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0D270FFE" w14:textId="07B30068" w:rsidR="00441034" w:rsidRPr="006E6F44" w:rsidRDefault="00441034" w:rsidP="00BE72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2E9D43F0" w14:textId="77777777" w:rsidR="00441034" w:rsidRDefault="00441034" w:rsidP="00BE7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Climbing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2441EA9" w14:textId="77777777" w:rsidR="00441034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A591661" w14:textId="71F9BC70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6BC7109" w14:textId="2B799299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6495264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5EAA45D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5B05C0E" w14:textId="77777777" w:rsidR="00441034" w:rsidRPr="00B104E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9C83783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1067FCB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1617B78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3CA73A6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8C384F6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0E75B256" w14:textId="416E8689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094F5C6D" w14:textId="79234402" w:rsidR="00441034" w:rsidRPr="006E6F44" w:rsidRDefault="00441034" w:rsidP="00BE72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4499839C" w14:textId="77777777" w:rsidR="00441034" w:rsidRPr="00F461F7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Running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05AD27C" w14:textId="4C3CB9AD" w:rsidR="00441034" w:rsidRPr="00F461F7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749BE95" w14:textId="0126E570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321244E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97ABDCB" w14:textId="14BF121F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4CFFF85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A8A64F0" w14:textId="77777777" w:rsidR="00441034" w:rsidRPr="00B104E7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A4F19F0" w14:textId="23CF596F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7A2E25C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ED2928E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F4D0EBA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A3AD7CE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5FE15EF4" w14:textId="5C03D4FE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54473F12" w14:textId="58F503B3" w:rsidR="00441034" w:rsidRPr="006E6F44" w:rsidRDefault="00441034" w:rsidP="00BE72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4C4B675C" w14:textId="77777777" w:rsidR="00441034" w:rsidRDefault="00441034" w:rsidP="00BE7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Swimming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3C91BC1" w14:textId="77777777" w:rsidR="00441034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53A5ABB" w14:textId="7195A40D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AB7AACD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3203F68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72D56D0" w14:textId="50AC0055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1686832" w14:textId="77777777" w:rsidR="00441034" w:rsidRPr="00B104E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D71F8BE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8605BCD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3AEABF5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F07795E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CC80129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440B0410" w14:textId="49BD811D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349C4563" w14:textId="4A9BD759" w:rsidR="00441034" w:rsidRPr="00D04025" w:rsidRDefault="00441034" w:rsidP="00BE728B">
            <w:pPr>
              <w:rPr>
                <w:b w:val="0"/>
                <w:bCs w:val="0"/>
                <w:kern w:val="2"/>
              </w:rPr>
            </w:pPr>
          </w:p>
        </w:tc>
        <w:tc>
          <w:tcPr>
            <w:tcW w:w="0" w:type="auto"/>
          </w:tcPr>
          <w:p w14:paraId="6A1EAAC6" w14:textId="3E411835" w:rsidR="00441034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Flying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58A5688" w14:textId="77777777" w:rsidR="00441034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72668C4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78DD403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70B4264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5FEE538" w14:textId="77777777" w:rsidR="00441034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EAC8EF3" w14:textId="1090B14A" w:rsidR="00441034" w:rsidRPr="00B104E7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CF4F8EA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CFDED92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48FB53B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828854E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58ED841" w14:textId="2CCB5BE2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726773D0" w14:textId="094F58C0" w:rsidTr="00441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6404A768" w14:textId="77777777" w:rsidR="00441034" w:rsidRPr="00735194" w:rsidRDefault="00441034" w:rsidP="00BE72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19728C9" w14:textId="5E16992F" w:rsidR="00441034" w:rsidRPr="00026B9E" w:rsidRDefault="00441034" w:rsidP="00BE7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  <w:r w:rsidRPr="00026B9E">
              <w:rPr>
                <w:b/>
                <w:kern w:val="2"/>
              </w:rPr>
              <w:t>Power Manipulation</w:t>
            </w:r>
          </w:p>
        </w:tc>
        <w:tc>
          <w:tcPr>
            <w:tcW w:w="0" w:type="auto"/>
            <w:shd w:val="clear" w:color="auto" w:fill="000000" w:themeFill="text1"/>
          </w:tcPr>
          <w:p w14:paraId="3F045EFE" w14:textId="77777777" w:rsidR="00441034" w:rsidRPr="00F461F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5BD040D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F512F07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886043F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85DC385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022AEF8" w14:textId="77777777" w:rsidR="00441034" w:rsidRPr="00B104E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D9F17EA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B655237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90FB22A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A32D935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BC3D24C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4F2C2B3A" w14:textId="2DF5DD82" w:rsidTr="00441034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000000" w:themeColor="text1"/>
            </w:tcBorders>
            <w:shd w:val="clear" w:color="auto" w:fill="auto"/>
          </w:tcPr>
          <w:p w14:paraId="05D2FA56" w14:textId="57A14BB2" w:rsidR="00441034" w:rsidRPr="006E6F44" w:rsidRDefault="00441034" w:rsidP="00BE728B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09DA6DD1" w14:textId="77777777" w:rsidR="00441034" w:rsidRPr="00F461F7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Power Developmen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BB3A3B9" w14:textId="77777777" w:rsidR="00441034" w:rsidRPr="00F461F7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59CBDE8" w14:textId="748476A6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92E54FB" w14:textId="123774B1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17F0A03" w14:textId="5A6C925A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1AFCD11" w14:textId="58F56D3D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05AAC97" w14:textId="1A2D5A7F" w:rsidR="00441034" w:rsidRPr="00B104E7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19BF0A9" w14:textId="39FC2BE9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66C5FC9" w14:textId="29E7BAF6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6A35412" w14:textId="58DCCE6B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2DD1D44" w14:textId="3802A766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7B894AB" w14:textId="60625924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3CF3906A" w14:textId="3EB6EE53" w:rsidTr="00441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6C83385E" w14:textId="61E1C7C0" w:rsidR="00441034" w:rsidRPr="006E6F44" w:rsidRDefault="00441034" w:rsidP="00BE728B">
            <w:pPr>
              <w:rPr>
                <w:b w:val="0"/>
                <w:color w:val="FFFFFF" w:themeColor="background1"/>
                <w:kern w:val="2"/>
              </w:rPr>
            </w:pPr>
          </w:p>
        </w:tc>
        <w:tc>
          <w:tcPr>
            <w:tcW w:w="0" w:type="auto"/>
          </w:tcPr>
          <w:p w14:paraId="0116685C" w14:textId="4B260B36" w:rsidR="00441034" w:rsidRDefault="00441034" w:rsidP="00BE7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Directed Spell: Bol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3AE4ECA" w14:textId="77777777" w:rsidR="00441034" w:rsidRPr="00F461F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1116C28" w14:textId="541F16B5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46F187D" w14:textId="44C1A68C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50B6B12" w14:textId="177A2A9E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2176E87" w14:textId="5741EEFC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7F7F47A" w14:textId="1438848E" w:rsidR="00441034" w:rsidRPr="00B104E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E6AD871" w14:textId="0AD12301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3FE5C04" w14:textId="7408A5E4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01CCDB0" w14:textId="29887BF8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C0B904F" w14:textId="5BA379E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2AC0975" w14:textId="1182A292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3207F7" w14:paraId="79052CBD" w14:textId="0FC63983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66F81436" w14:textId="77777777" w:rsidR="00441034" w:rsidRPr="00735194" w:rsidRDefault="00441034" w:rsidP="00BE72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62C566C" w14:textId="77777777" w:rsidR="00441034" w:rsidRPr="003207F7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Social</w:t>
            </w:r>
          </w:p>
        </w:tc>
        <w:tc>
          <w:tcPr>
            <w:tcW w:w="0" w:type="auto"/>
            <w:shd w:val="clear" w:color="auto" w:fill="000000" w:themeFill="text1"/>
          </w:tcPr>
          <w:p w14:paraId="7DFC6245" w14:textId="77777777" w:rsidR="00441034" w:rsidRPr="003207F7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652E6A1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566882D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9831073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41AC70D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252E4D7" w14:textId="77777777" w:rsidR="00441034" w:rsidRPr="00B104E7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1121B88B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5B154F5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F151825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74BEE73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770795A7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4E194600" w14:textId="04889B53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56923F47" w14:textId="2DB8F3A8" w:rsidR="00441034" w:rsidRPr="00735194" w:rsidRDefault="00441034" w:rsidP="00BE72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439260EF" w14:textId="0D890C80" w:rsidR="00441034" w:rsidRDefault="00441034" w:rsidP="00BE7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Influenc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19D7801" w14:textId="47B71364" w:rsidR="00441034" w:rsidRPr="00F461F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7111ADA1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E3EEF93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F79BE6E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C8B6E9B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C1F18AE" w14:textId="77777777" w:rsidR="00441034" w:rsidRPr="00B104E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002CC64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667D181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7DCE5AE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0642524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CF1AA26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45235736" w14:textId="3E79AD08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3A9F51CE" w14:textId="2B6844E1" w:rsidR="00441034" w:rsidRPr="00735194" w:rsidRDefault="00441034" w:rsidP="00BE72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0D122395" w14:textId="099DC153" w:rsidR="00441034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Social Awarenes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BEBB325" w14:textId="556FC3E9" w:rsidR="00441034" w:rsidRPr="00F461F7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C4445C4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2355A4E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3D61D9B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683A90C8" w14:textId="77777777" w:rsidR="00441034" w:rsidRPr="001223F9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9D141D1" w14:textId="77777777" w:rsidR="00441034" w:rsidRPr="00B104E7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BD6BDC0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83A4BE2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F7E14D6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2F2399F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11996779" w14:textId="77777777" w:rsidR="00441034" w:rsidRPr="00D04025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731D86A7" w14:textId="76F7E877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</w:tcPr>
          <w:p w14:paraId="77D58CAE" w14:textId="5A274534" w:rsidR="00441034" w:rsidRPr="00735194" w:rsidRDefault="00441034" w:rsidP="00BE72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</w:tcPr>
          <w:p w14:paraId="5682D5C9" w14:textId="001C6E6A" w:rsidR="00441034" w:rsidRDefault="00441034" w:rsidP="00BE72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Trading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50737B" w14:textId="3BBBA0A7" w:rsidR="00441034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D6B325D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477FD38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A3A023F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0E74E782" w14:textId="77777777" w:rsidR="00441034" w:rsidRPr="001223F9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5E217AE" w14:textId="77777777" w:rsidR="00441034" w:rsidRPr="00B104E7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3DB3438E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21337428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4DFBE6A4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3CBFFB0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  <w:tc>
          <w:tcPr>
            <w:tcW w:w="0" w:type="auto"/>
          </w:tcPr>
          <w:p w14:paraId="541CE22C" w14:textId="77777777" w:rsidR="00441034" w:rsidRPr="00D04025" w:rsidRDefault="00441034" w:rsidP="00BE728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</w:p>
        </w:tc>
      </w:tr>
      <w:tr w:rsidR="00441034" w:rsidRPr="00F461F7" w14:paraId="799EB10C" w14:textId="0F3DE41D" w:rsidTr="005847EB">
        <w:trPr>
          <w:trHeight w:hRule="exact"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000000" w:themeFill="text1"/>
          </w:tcPr>
          <w:p w14:paraId="4EC3983F" w14:textId="77777777" w:rsidR="00441034" w:rsidRPr="00735194" w:rsidRDefault="00441034" w:rsidP="00BE728B">
            <w:pPr>
              <w:rPr>
                <w:b w:val="0"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0B49229" w14:textId="77777777" w:rsidR="00441034" w:rsidRPr="009E7410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  <w:r w:rsidRPr="009E7410">
              <w:rPr>
                <w:b/>
                <w:kern w:val="2"/>
              </w:rPr>
              <w:t>Total</w:t>
            </w:r>
          </w:p>
        </w:tc>
        <w:tc>
          <w:tcPr>
            <w:tcW w:w="0" w:type="auto"/>
            <w:shd w:val="clear" w:color="auto" w:fill="000000" w:themeFill="text1"/>
          </w:tcPr>
          <w:p w14:paraId="6A581099" w14:textId="77777777" w:rsidR="00441034" w:rsidRPr="009E7410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4F81B864" w14:textId="77777777" w:rsidR="00441034" w:rsidRPr="009E7410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E8BA301" w14:textId="77777777" w:rsidR="00441034" w:rsidRPr="009E7410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DF92C91" w14:textId="77777777" w:rsidR="00441034" w:rsidRPr="009E7410" w:rsidRDefault="00441034" w:rsidP="00BE72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2B2F69EE" w14:textId="77777777" w:rsidR="00441034" w:rsidRPr="009E7410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4FF8C3A" w14:textId="77777777" w:rsidR="00441034" w:rsidRPr="009E7410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AB372D2" w14:textId="77777777" w:rsidR="00441034" w:rsidRPr="00D04025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0148D5C2" w14:textId="77777777" w:rsidR="00441034" w:rsidRPr="00D04025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623D236E" w14:textId="77777777" w:rsidR="00441034" w:rsidRPr="00D04025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5E851664" w14:textId="77777777" w:rsidR="00441034" w:rsidRPr="00D04025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  <w:tc>
          <w:tcPr>
            <w:tcW w:w="0" w:type="auto"/>
            <w:shd w:val="clear" w:color="auto" w:fill="000000" w:themeFill="text1"/>
          </w:tcPr>
          <w:p w14:paraId="32B8E10E" w14:textId="77777777" w:rsidR="00441034" w:rsidRPr="00D04025" w:rsidRDefault="00441034" w:rsidP="00BE7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</w:p>
        </w:tc>
      </w:tr>
    </w:tbl>
    <w:p w14:paraId="57FB06D4" w14:textId="77777777" w:rsidR="00926256" w:rsidRDefault="00926256">
      <w:pPr>
        <w:spacing w:after="200" w:line="276" w:lineRule="auto"/>
        <w:rPr>
          <w:bCs/>
          <w:kern w:val="2"/>
        </w:rPr>
      </w:pPr>
      <w:r>
        <w:rPr>
          <w:bCs/>
          <w:kern w:val="2"/>
        </w:rPr>
        <w:br w:type="page"/>
      </w:r>
    </w:p>
    <w:tbl>
      <w:tblPr>
        <w:tblStyle w:val="LightList"/>
        <w:tblW w:w="5000" w:type="pct"/>
        <w:tblBorders>
          <w:insideH w:val="single" w:sz="8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514"/>
        <w:gridCol w:w="2068"/>
        <w:gridCol w:w="942"/>
        <w:gridCol w:w="588"/>
        <w:gridCol w:w="458"/>
        <w:gridCol w:w="458"/>
        <w:gridCol w:w="458"/>
        <w:gridCol w:w="458"/>
        <w:gridCol w:w="458"/>
        <w:gridCol w:w="458"/>
        <w:gridCol w:w="458"/>
        <w:gridCol w:w="458"/>
        <w:gridCol w:w="575"/>
        <w:gridCol w:w="576"/>
        <w:gridCol w:w="576"/>
        <w:gridCol w:w="576"/>
        <w:gridCol w:w="576"/>
        <w:gridCol w:w="557"/>
      </w:tblGrid>
      <w:tr w:rsidR="005847EB" w:rsidRPr="005847EB" w14:paraId="40A7A7F4" w14:textId="57EE7265" w:rsidTr="005847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5441DB64" w14:textId="77777777" w:rsidR="005847EB" w:rsidRPr="005847EB" w:rsidRDefault="005847EB" w:rsidP="00BD7408">
            <w:pPr>
              <w:rPr>
                <w:spacing w:val="-10"/>
                <w:kern w:val="2"/>
              </w:rPr>
            </w:pPr>
          </w:p>
        </w:tc>
        <w:tc>
          <w:tcPr>
            <w:tcW w:w="928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7D8A6623" w14:textId="77777777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Skill</w:t>
            </w:r>
          </w:p>
        </w:tc>
        <w:tc>
          <w:tcPr>
            <w:tcW w:w="426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417D529D" w14:textId="77777777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Culture</w:t>
            </w:r>
          </w:p>
        </w:tc>
        <w:tc>
          <w:tcPr>
            <w:tcW w:w="268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7FD71B49" w14:textId="77777777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1</w:t>
            </w: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7A3EBFF2" w14:textId="77777777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2</w:t>
            </w: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54568DA4" w14:textId="77777777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3</w:t>
            </w: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1784A79E" w14:textId="77777777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4</w:t>
            </w: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571F2679" w14:textId="77777777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5</w:t>
            </w: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6113D422" w14:textId="77777777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6</w:t>
            </w: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50BE16EF" w14:textId="77777777" w:rsidR="005847EB" w:rsidRPr="005847EB" w:rsidRDefault="005847EB" w:rsidP="00BD74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7</w:t>
            </w: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2782AEF6" w14:textId="77777777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8</w:t>
            </w: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5B7EC891" w14:textId="77777777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9</w:t>
            </w:r>
          </w:p>
        </w:tc>
        <w:tc>
          <w:tcPr>
            <w:tcW w:w="262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29E13B2B" w14:textId="77777777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10</w:t>
            </w:r>
          </w:p>
        </w:tc>
        <w:tc>
          <w:tcPr>
            <w:tcW w:w="262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5D65F681" w14:textId="78C3F128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11</w:t>
            </w:r>
          </w:p>
        </w:tc>
        <w:tc>
          <w:tcPr>
            <w:tcW w:w="262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27BB3E55" w14:textId="171D5773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12</w:t>
            </w:r>
          </w:p>
        </w:tc>
        <w:tc>
          <w:tcPr>
            <w:tcW w:w="262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11C1113B" w14:textId="24EF6602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13</w:t>
            </w:r>
          </w:p>
        </w:tc>
        <w:tc>
          <w:tcPr>
            <w:tcW w:w="262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7A267056" w14:textId="665FA47F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14</w:t>
            </w:r>
          </w:p>
        </w:tc>
        <w:tc>
          <w:tcPr>
            <w:tcW w:w="151" w:type="pct"/>
            <w:tcBorders>
              <w:bottom w:val="single" w:sz="8" w:space="0" w:color="000000" w:themeColor="text1"/>
            </w:tcBorders>
            <w:shd w:val="clear" w:color="auto" w:fill="1F497D" w:themeFill="text2"/>
          </w:tcPr>
          <w:p w14:paraId="71A76BD9" w14:textId="1051D1C3" w:rsidR="005847EB" w:rsidRPr="005847EB" w:rsidRDefault="005847EB" w:rsidP="00BD74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L15</w:t>
            </w:r>
          </w:p>
        </w:tc>
      </w:tr>
      <w:tr w:rsidR="005847EB" w:rsidRPr="005847EB" w14:paraId="38AA5FFA" w14:textId="3EE157E5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000000" w:themeFill="text1"/>
          </w:tcPr>
          <w:p w14:paraId="7AE3127B" w14:textId="77777777" w:rsidR="005847EB" w:rsidRPr="005847EB" w:rsidRDefault="005847EB" w:rsidP="001223F9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  <w:shd w:val="clear" w:color="auto" w:fill="000000" w:themeFill="text1"/>
          </w:tcPr>
          <w:p w14:paraId="7448E687" w14:textId="423A630E" w:rsidR="005847EB" w:rsidRPr="005847EB" w:rsidRDefault="005847EB" w:rsidP="001223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  <w:r w:rsidRPr="005847EB">
              <w:rPr>
                <w:b/>
                <w:color w:val="FFFFFF" w:themeColor="background1"/>
                <w:spacing w:val="-10"/>
                <w:kern w:val="2"/>
              </w:rPr>
              <w:t>Subterfuge</w:t>
            </w:r>
          </w:p>
        </w:tc>
        <w:tc>
          <w:tcPr>
            <w:tcW w:w="426" w:type="pct"/>
            <w:shd w:val="clear" w:color="auto" w:fill="000000" w:themeFill="text1"/>
          </w:tcPr>
          <w:p w14:paraId="2BC0ADF9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8" w:type="pct"/>
            <w:shd w:val="clear" w:color="auto" w:fill="000000" w:themeFill="text1"/>
          </w:tcPr>
          <w:p w14:paraId="19DEF6B6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19AB6203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5EDBC1EA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2FAB0A05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4FAC3DC1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1DC9EA16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662600B7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5AF66B8F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3A892930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3AFDE0EB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669A160C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6B3A8D4C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4E518F6D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2060B8D7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  <w:shd w:val="clear" w:color="auto" w:fill="000000" w:themeFill="text1"/>
          </w:tcPr>
          <w:p w14:paraId="65F5D3F7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134FBF5F" w14:textId="22D19A87" w:rsidTr="005847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7B30D408" w14:textId="2F96B116" w:rsidR="005847EB" w:rsidRPr="005847EB" w:rsidRDefault="005847EB" w:rsidP="001223F9">
            <w:pPr>
              <w:rPr>
                <w:b w:val="0"/>
                <w:spacing w:val="-10"/>
                <w:kern w:val="2"/>
              </w:rPr>
            </w:pPr>
          </w:p>
        </w:tc>
        <w:tc>
          <w:tcPr>
            <w:tcW w:w="928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1B432B6C" w14:textId="77777777" w:rsidR="005847EB" w:rsidRPr="005847EB" w:rsidRDefault="005847EB" w:rsidP="001223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Stalking</w:t>
            </w:r>
          </w:p>
        </w:tc>
        <w:tc>
          <w:tcPr>
            <w:tcW w:w="426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7AE59317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5448D6C9" w14:textId="1C850DC2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0964B98F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782F62EF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4CF36FAC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320FF546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29414577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4812A133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0DBEF97F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72763A0D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3C9DF86A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bottom w:val="single" w:sz="8" w:space="0" w:color="000000" w:themeColor="text1"/>
            </w:tcBorders>
          </w:tcPr>
          <w:p w14:paraId="58D957F7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bottom w:val="single" w:sz="8" w:space="0" w:color="000000" w:themeColor="text1"/>
            </w:tcBorders>
          </w:tcPr>
          <w:p w14:paraId="2CC94BF8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bottom w:val="single" w:sz="8" w:space="0" w:color="000000" w:themeColor="text1"/>
            </w:tcBorders>
          </w:tcPr>
          <w:p w14:paraId="31CEF785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bottom w:val="single" w:sz="8" w:space="0" w:color="000000" w:themeColor="text1"/>
            </w:tcBorders>
          </w:tcPr>
          <w:p w14:paraId="44AE33CE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151" w:type="pct"/>
            <w:tcBorders>
              <w:bottom w:val="single" w:sz="8" w:space="0" w:color="000000" w:themeColor="text1"/>
            </w:tcBorders>
          </w:tcPr>
          <w:p w14:paraId="5E21E0D1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</w:tr>
      <w:tr w:rsidR="005847EB" w:rsidRPr="005847EB" w14:paraId="2269E86E" w14:textId="54BA9F78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000000" w:themeFill="text1"/>
          </w:tcPr>
          <w:p w14:paraId="756D5036" w14:textId="77777777" w:rsidR="005847EB" w:rsidRPr="005847EB" w:rsidRDefault="005847EB" w:rsidP="001223F9">
            <w:pPr>
              <w:rPr>
                <w:b w:val="0"/>
                <w:spacing w:val="-10"/>
                <w:kern w:val="2"/>
              </w:rPr>
            </w:pPr>
          </w:p>
        </w:tc>
        <w:tc>
          <w:tcPr>
            <w:tcW w:w="928" w:type="pct"/>
            <w:shd w:val="clear" w:color="auto" w:fill="000000" w:themeFill="text1"/>
          </w:tcPr>
          <w:p w14:paraId="7DAB2A5D" w14:textId="498DA8F4" w:rsidR="005847EB" w:rsidRPr="005847EB" w:rsidRDefault="005847EB" w:rsidP="001223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  <w:r w:rsidRPr="005847EB">
              <w:rPr>
                <w:b/>
                <w:color w:val="FFFFFF" w:themeColor="background1"/>
                <w:spacing w:val="-10"/>
                <w:kern w:val="2"/>
              </w:rPr>
              <w:t>Vocation</w:t>
            </w:r>
          </w:p>
        </w:tc>
        <w:tc>
          <w:tcPr>
            <w:tcW w:w="426" w:type="pct"/>
            <w:shd w:val="clear" w:color="auto" w:fill="000000" w:themeFill="text1"/>
          </w:tcPr>
          <w:p w14:paraId="2A8530A4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8" w:type="pct"/>
            <w:shd w:val="clear" w:color="auto" w:fill="000000" w:themeFill="text1"/>
          </w:tcPr>
          <w:p w14:paraId="52A7CAFC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0A23035C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7C44A3C7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704C14CF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31C72B6E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40D9F9E5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0554A55B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1B583B66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22EB7965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3E9CDA27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03057531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23FC3F37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04B74502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0C66C5CA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151" w:type="pct"/>
            <w:shd w:val="clear" w:color="auto" w:fill="000000" w:themeFill="text1"/>
          </w:tcPr>
          <w:p w14:paraId="1684ADDD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spacing w:val="-10"/>
                <w:kern w:val="2"/>
              </w:rPr>
            </w:pPr>
          </w:p>
        </w:tc>
      </w:tr>
      <w:tr w:rsidR="005847EB" w:rsidRPr="005847EB" w14:paraId="41043F05" w14:textId="7B0EC701" w:rsidTr="005847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54068AC4" w14:textId="431460A0" w:rsidR="005847EB" w:rsidRPr="005847EB" w:rsidRDefault="005847EB" w:rsidP="001223F9">
            <w:pPr>
              <w:rPr>
                <w:b w:val="0"/>
                <w:spacing w:val="-10"/>
                <w:kern w:val="2"/>
              </w:rPr>
            </w:pPr>
          </w:p>
        </w:tc>
        <w:tc>
          <w:tcPr>
            <w:tcW w:w="928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1A0673FF" w14:textId="1E17D1C0" w:rsidR="005847EB" w:rsidRPr="005847EB" w:rsidRDefault="005847EB" w:rsidP="001223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049CBB9B" w14:textId="376D8579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0BD5E51B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27C2EE57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7C3E358D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79995A08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0B1FCFD5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5E74D9A5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43CE82C8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647C0573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04EA01F8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bottom w:val="single" w:sz="8" w:space="0" w:color="000000" w:themeColor="text1"/>
            </w:tcBorders>
            <w:shd w:val="clear" w:color="auto" w:fill="auto"/>
          </w:tcPr>
          <w:p w14:paraId="205A3DDE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bottom w:val="single" w:sz="8" w:space="0" w:color="000000" w:themeColor="text1"/>
            </w:tcBorders>
          </w:tcPr>
          <w:p w14:paraId="1AE24608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bottom w:val="single" w:sz="8" w:space="0" w:color="000000" w:themeColor="text1"/>
            </w:tcBorders>
          </w:tcPr>
          <w:p w14:paraId="0B77AE03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bottom w:val="single" w:sz="8" w:space="0" w:color="000000" w:themeColor="text1"/>
            </w:tcBorders>
          </w:tcPr>
          <w:p w14:paraId="5A953EB3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bottom w:val="single" w:sz="8" w:space="0" w:color="000000" w:themeColor="text1"/>
            </w:tcBorders>
          </w:tcPr>
          <w:p w14:paraId="74CC4B49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151" w:type="pct"/>
            <w:tcBorders>
              <w:bottom w:val="single" w:sz="8" w:space="0" w:color="000000" w:themeColor="text1"/>
            </w:tcBorders>
          </w:tcPr>
          <w:p w14:paraId="00F57BC3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</w:tr>
      <w:tr w:rsidR="005847EB" w:rsidRPr="005847EB" w14:paraId="0C6175D6" w14:textId="649987D5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5AF286B2" w14:textId="7FCBA679" w:rsidR="005847EB" w:rsidRPr="005847EB" w:rsidRDefault="005847EB" w:rsidP="001223F9">
            <w:pPr>
              <w:rPr>
                <w:b w:val="0"/>
                <w:spacing w:val="-10"/>
                <w:kern w:val="2"/>
              </w:rPr>
            </w:pPr>
          </w:p>
        </w:tc>
        <w:tc>
          <w:tcPr>
            <w:tcW w:w="928" w:type="pct"/>
            <w:shd w:val="clear" w:color="auto" w:fill="auto"/>
          </w:tcPr>
          <w:p w14:paraId="25263960" w14:textId="12D686BF" w:rsidR="005847EB" w:rsidRPr="005847EB" w:rsidRDefault="005847EB" w:rsidP="001223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  <w:shd w:val="clear" w:color="auto" w:fill="auto"/>
          </w:tcPr>
          <w:p w14:paraId="4673E221" w14:textId="7FA63D0F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  <w:shd w:val="clear" w:color="auto" w:fill="auto"/>
          </w:tcPr>
          <w:p w14:paraId="66B6E60D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auto"/>
          </w:tcPr>
          <w:p w14:paraId="11A4674D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auto"/>
          </w:tcPr>
          <w:p w14:paraId="6B1BC1FF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auto"/>
          </w:tcPr>
          <w:p w14:paraId="22EE495A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auto"/>
          </w:tcPr>
          <w:p w14:paraId="2A80C2F6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auto"/>
          </w:tcPr>
          <w:p w14:paraId="28C412DD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auto"/>
          </w:tcPr>
          <w:p w14:paraId="0514644F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auto"/>
          </w:tcPr>
          <w:p w14:paraId="7A58CAC4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auto"/>
          </w:tcPr>
          <w:p w14:paraId="3B67B784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auto"/>
          </w:tcPr>
          <w:p w14:paraId="14F8159A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679BD11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433F33C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BDF82A5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B4F5466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70FCE5B9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</w:tr>
      <w:tr w:rsidR="005847EB" w:rsidRPr="005847EB" w14:paraId="647F36FB" w14:textId="3105CC5D" w:rsidTr="005847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11F251C3" w14:textId="77777777" w:rsidR="005847EB" w:rsidRPr="005847EB" w:rsidRDefault="005847EB" w:rsidP="001223F9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1837501A" w14:textId="685ED8D2" w:rsidR="005847EB" w:rsidRPr="005847EB" w:rsidRDefault="005847EB" w:rsidP="001223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Spell Casting</w:t>
            </w:r>
          </w:p>
        </w:tc>
        <w:tc>
          <w:tcPr>
            <w:tcW w:w="426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1D08BA02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72D499EB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6121B93D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65CC5683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6B1FDB5E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402FA80C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7F4EBAC8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0A60967A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367977B3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10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6CF1DC66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15A1351C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167129E1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2F583CA1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4467065C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262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35215311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  <w:tc>
          <w:tcPr>
            <w:tcW w:w="151" w:type="pct"/>
            <w:tcBorders>
              <w:top w:val="single" w:sz="8" w:space="0" w:color="000000" w:themeColor="text1"/>
              <w:bottom w:val="single" w:sz="8" w:space="0" w:color="000000" w:themeColor="text1"/>
            </w:tcBorders>
            <w:shd w:val="clear" w:color="auto" w:fill="000000" w:themeFill="text1"/>
          </w:tcPr>
          <w:p w14:paraId="467DE3D3" w14:textId="77777777" w:rsidR="005847EB" w:rsidRPr="005847EB" w:rsidRDefault="005847EB" w:rsidP="00122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  <w:spacing w:val="-10"/>
                <w:kern w:val="2"/>
              </w:rPr>
            </w:pPr>
          </w:p>
        </w:tc>
      </w:tr>
      <w:tr w:rsidR="005847EB" w:rsidRPr="005847EB" w14:paraId="26DE3C8E" w14:textId="6699FFE6" w:rsidTr="000A3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808080" w:themeFill="background1" w:themeFillShade="80"/>
          </w:tcPr>
          <w:p w14:paraId="7F6D23C8" w14:textId="77777777" w:rsidR="005847EB" w:rsidRPr="005847EB" w:rsidRDefault="005847EB" w:rsidP="001223F9">
            <w:pPr>
              <w:rPr>
                <w:b w:val="0"/>
                <w:spacing w:val="-10"/>
                <w:kern w:val="2"/>
              </w:rPr>
            </w:pPr>
          </w:p>
        </w:tc>
        <w:tc>
          <w:tcPr>
            <w:tcW w:w="928" w:type="pct"/>
            <w:shd w:val="clear" w:color="auto" w:fill="808080" w:themeFill="background1" w:themeFillShade="80"/>
          </w:tcPr>
          <w:p w14:paraId="19029F61" w14:textId="387B5DB2" w:rsidR="005847EB" w:rsidRPr="005847EB" w:rsidRDefault="005847EB" w:rsidP="001223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  <w:r w:rsidRPr="005847EB">
              <w:rPr>
                <w:b/>
                <w:bCs/>
                <w:color w:val="FFFFFF" w:themeColor="background1"/>
                <w:spacing w:val="-10"/>
                <w:kern w:val="2"/>
              </w:rPr>
              <w:t>Base Spells</w:t>
            </w:r>
          </w:p>
        </w:tc>
        <w:tc>
          <w:tcPr>
            <w:tcW w:w="426" w:type="pct"/>
            <w:shd w:val="clear" w:color="auto" w:fill="808080" w:themeFill="background1" w:themeFillShade="80"/>
          </w:tcPr>
          <w:p w14:paraId="14A8F920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  <w:shd w:val="clear" w:color="auto" w:fill="808080" w:themeFill="background1" w:themeFillShade="80"/>
          </w:tcPr>
          <w:p w14:paraId="3169EC89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47A4082E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7ADAA054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3045ABA1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7BD615BA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5F0C8365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7E199939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37181040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31343A7F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3BB4EC69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23563899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051E2565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28F9A9FA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76A24AFA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151" w:type="pct"/>
            <w:shd w:val="clear" w:color="auto" w:fill="808080" w:themeFill="background1" w:themeFillShade="80"/>
          </w:tcPr>
          <w:p w14:paraId="3CFB0A20" w14:textId="77777777" w:rsidR="005847EB" w:rsidRPr="005847EB" w:rsidRDefault="005847EB" w:rsidP="00122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</w:tr>
      <w:tr w:rsidR="005847EB" w:rsidRPr="005847EB" w14:paraId="2CB3375D" w14:textId="05C032DD" w:rsidTr="000A3E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36C5E735" w14:textId="42BE73AE" w:rsidR="005847EB" w:rsidRPr="005847EB" w:rsidRDefault="005847EB" w:rsidP="00DF7ACA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6143AB00" w14:textId="48D609E1" w:rsidR="005847EB" w:rsidRPr="005847EB" w:rsidRDefault="005847EB" w:rsidP="00DF7ACA">
            <w:pPr>
              <w:ind w:left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7C041B87" w14:textId="77777777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44A105E6" w14:textId="723DC932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06C2C22" w14:textId="2524076E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0E5FD8E" w14:textId="65811C35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23CE4F7" w14:textId="57BF6B38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52889EF" w14:textId="27613873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F406FA0" w14:textId="0EB58C37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6072E89" w14:textId="7B1278E9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C90F656" w14:textId="7124AF2D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04746C3" w14:textId="236B944A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29729B0E" w14:textId="406CA7BB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21561E8" w14:textId="457BFB83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812613A" w14:textId="6F8E69C1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0488DA94" w14:textId="67F65100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244681EF" w14:textId="288A9802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396BF578" w14:textId="27815AF1" w:rsidR="005847EB" w:rsidRPr="005847EB" w:rsidRDefault="005847EB" w:rsidP="00DF7AC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1D16677F" w14:textId="7DB4C45F" w:rsidTr="000A3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46BA1493" w14:textId="1F68C0A4" w:rsidR="005847EB" w:rsidRPr="005847EB" w:rsidRDefault="005847EB" w:rsidP="00B76CF7">
            <w:pPr>
              <w:rPr>
                <w:b w:val="0"/>
                <w:bCs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6BB4320D" w14:textId="5645E1E4" w:rsidR="005847EB" w:rsidRPr="005847EB" w:rsidRDefault="005847EB" w:rsidP="00B76CF7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7AF11714" w14:textId="77777777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0E0F4BEF" w14:textId="061BFF48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BE0D86D" w14:textId="77777777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BDBCE2C" w14:textId="77777777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A816280" w14:textId="77777777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0AC8D5D" w14:textId="77777777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6B7D97D" w14:textId="555056BA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61F6CCD" w14:textId="46F8E404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E9DA686" w14:textId="77AD1B2F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10A4969" w14:textId="78FF5D59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2AEF5BE" w14:textId="551DF2FB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4C7389BE" w14:textId="57899B76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218BBDD" w14:textId="48C8B9B8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0429D93" w14:textId="3F15F79B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9C597AA" w14:textId="40B01B59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1ADE712B" w14:textId="475C72E2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46DE75D0" w14:textId="62A82D73" w:rsidTr="000A3E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725FA500" w14:textId="10B312AC" w:rsidR="005847EB" w:rsidRPr="005847EB" w:rsidRDefault="005847EB" w:rsidP="00B76CF7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5A49F65F" w14:textId="51F7C9E9" w:rsidR="005847EB" w:rsidRPr="005847EB" w:rsidRDefault="005847EB" w:rsidP="00B76CF7">
            <w:pPr>
              <w:ind w:left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627D80A3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03BCDD29" w14:textId="08E5DE00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F7D2F9A" w14:textId="2F090A88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098329E" w14:textId="5D73657B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9DA7AB0" w14:textId="20E0719D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DA1A0FB" w14:textId="6B0E5BB0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CA9A9D5" w14:textId="2E681C31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3E5128A" w14:textId="34514F9D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60520E3" w14:textId="3541B1DE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DCB5564" w14:textId="6FCD6251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C97CE9E" w14:textId="0F529FE9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25DC2396" w14:textId="7FDAFE16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C926B55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0E8E2273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16D2DCF" w14:textId="26AAC1D6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68E482C5" w14:textId="7B1D1B3C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5FBA0CE4" w14:textId="2179B249" w:rsidTr="000A3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5F5A9469" w14:textId="40E001B6" w:rsidR="005847EB" w:rsidRPr="005847EB" w:rsidRDefault="005847EB" w:rsidP="00B76CF7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30FC76E8" w14:textId="2A09C092" w:rsidR="005847EB" w:rsidRPr="005847EB" w:rsidRDefault="005847EB" w:rsidP="00B76CF7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606A784C" w14:textId="77777777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6F95E987" w14:textId="3C0CE35C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52CCBCA" w14:textId="555BC121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292E605" w14:textId="231E1D6E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88EF4EE" w14:textId="6D66FDA9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F572141" w14:textId="5B588158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CA3C6CE" w14:textId="41364DEE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20EA0FB" w14:textId="2FCF5D2D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6429659" w14:textId="45DFA525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38EB405" w14:textId="0ABB134A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49CD592" w14:textId="51AD91B1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14F367A" w14:textId="076BE7F0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67FECA6" w14:textId="77777777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2333FC7E" w14:textId="2267E93F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A543A6F" w14:textId="75824A43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54B95184" w14:textId="54E2330E" w:rsidR="005847EB" w:rsidRPr="005847EB" w:rsidRDefault="005847EB" w:rsidP="00B76C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539552EE" w14:textId="64791B3A" w:rsidTr="000A3E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tcBorders>
              <w:bottom w:val="single" w:sz="8" w:space="0" w:color="000000" w:themeColor="text1"/>
            </w:tcBorders>
            <w:shd w:val="clear" w:color="auto" w:fill="808080" w:themeFill="background1" w:themeFillShade="80"/>
          </w:tcPr>
          <w:p w14:paraId="0B21C18C" w14:textId="77777777" w:rsidR="005847EB" w:rsidRPr="005847EB" w:rsidRDefault="005847EB" w:rsidP="00B76CF7">
            <w:pPr>
              <w:rPr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  <w:shd w:val="clear" w:color="auto" w:fill="808080" w:themeFill="background1" w:themeFillShade="80"/>
          </w:tcPr>
          <w:p w14:paraId="290ADED2" w14:textId="46DFDF3E" w:rsidR="005847EB" w:rsidRPr="005847EB" w:rsidRDefault="00140EA3" w:rsidP="00140E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  <w:r>
              <w:rPr>
                <w:b/>
                <w:bCs/>
                <w:color w:val="FFFFFF" w:themeColor="background1"/>
                <w:spacing w:val="-10"/>
                <w:kern w:val="2"/>
              </w:rPr>
              <w:t>Open Spells</w:t>
            </w:r>
          </w:p>
        </w:tc>
        <w:tc>
          <w:tcPr>
            <w:tcW w:w="426" w:type="pct"/>
            <w:shd w:val="clear" w:color="auto" w:fill="808080" w:themeFill="background1" w:themeFillShade="80"/>
          </w:tcPr>
          <w:p w14:paraId="2112DDCB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  <w:shd w:val="clear" w:color="auto" w:fill="808080" w:themeFill="background1" w:themeFillShade="80"/>
          </w:tcPr>
          <w:p w14:paraId="6BD3791E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2ADA5738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1550BD03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556FE25F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404C3EE3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48156547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77DB3453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2F7344B2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741F33E8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6C1743EA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6D0B3E44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3BB6F8AC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2FD7D6EC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740B2B1C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  <w:shd w:val="clear" w:color="auto" w:fill="808080" w:themeFill="background1" w:themeFillShade="80"/>
          </w:tcPr>
          <w:p w14:paraId="15167DF4" w14:textId="77777777" w:rsidR="005847EB" w:rsidRPr="005847EB" w:rsidRDefault="005847EB" w:rsidP="00B76C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5C17E400" w14:textId="1AEAB31D" w:rsidTr="000A3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23B9EB37" w14:textId="6CAE89EB" w:rsidR="005847EB" w:rsidRPr="005847EB" w:rsidRDefault="005847EB" w:rsidP="00AD7262">
            <w:pPr>
              <w:rPr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2E8157BA" w14:textId="0E0D123F" w:rsidR="005847EB" w:rsidRPr="005847EB" w:rsidRDefault="005847EB" w:rsidP="00AD7262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330F3DA2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6ABC3921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1E8998E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357AC02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56EB73F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378C2A7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AD0678B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8212879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B1A6FDE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0425D2E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CFD9D20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881D8A6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0861343F" w14:textId="592E45EA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41E037F" w14:textId="7E4C88EF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E78D1DD" w14:textId="6BF3AD4E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38E61F3A" w14:textId="557B0821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7F5B26EE" w14:textId="6F48B6AE" w:rsidTr="000A3E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7F8D7246" w14:textId="7EEDDE4D" w:rsidR="005847EB" w:rsidRPr="005847EB" w:rsidRDefault="005847EB" w:rsidP="00AD7262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7065D366" w14:textId="2681C2E5" w:rsidR="005847EB" w:rsidRPr="005847EB" w:rsidRDefault="005847EB" w:rsidP="00AD7262">
            <w:pPr>
              <w:ind w:left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0D6BE685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7F773688" w14:textId="2C7A6C35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B7404C8" w14:textId="3E24FFE9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CE82C6B" w14:textId="5AF9D9CA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1FCF4D1" w14:textId="6AC321F0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048B7A3" w14:textId="283DED3E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0B9CD85" w14:textId="205B2FC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30E47F9" w14:textId="23239CAA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5EC016F" w14:textId="5A239BFA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9FFE155" w14:textId="7A70F2E8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87443D5" w14:textId="1EA6A768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024D64E" w14:textId="141FAFC4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345451CF" w14:textId="4BBFB215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348E395F" w14:textId="2AF31D81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EBA3CA7" w14:textId="41C4836F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53951D68" w14:textId="5F3CFD0B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08D7F0D1" w14:textId="1A9603B6" w:rsidTr="000A3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66F16F85" w14:textId="06761967" w:rsidR="005847EB" w:rsidRPr="005847EB" w:rsidRDefault="005847EB" w:rsidP="00AD7262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57503348" w14:textId="5B1E9405" w:rsidR="005847EB" w:rsidRPr="005847EB" w:rsidRDefault="005847EB" w:rsidP="00AD7262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3ACC3590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472F9813" w14:textId="788D76B8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7E9E4AD" w14:textId="73ED7AD0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2F6772C" w14:textId="1320FF43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446A0E9" w14:textId="06555816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497E0E4" w14:textId="11BFCE2D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19B40EE" w14:textId="1ED978A2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C16A37B" w14:textId="2B4F06AC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B8A8849" w14:textId="07ED0569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C9B5A39" w14:textId="58C57CBB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2EE1005E" w14:textId="55632D16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BA98E78" w14:textId="121F49E9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3E3C19CB" w14:textId="1EFAAF2E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43DE0E67" w14:textId="4065DDCC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4A993E1C" w14:textId="652E6858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08192A4C" w14:textId="6F95E992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03D4CC42" w14:textId="48785C88" w:rsidTr="000A3E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5F3E2D28" w14:textId="7BB92768" w:rsidR="005847EB" w:rsidRPr="005847EB" w:rsidRDefault="005847EB" w:rsidP="00AD7262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6F575050" w14:textId="3F2172EF" w:rsidR="005847EB" w:rsidRPr="005847EB" w:rsidRDefault="005847EB" w:rsidP="00AD7262">
            <w:pPr>
              <w:ind w:left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03B105C7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39374862" w14:textId="0C61ABFA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8E0AE12" w14:textId="7A864713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E82B38A" w14:textId="612F9C26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72EAE83" w14:textId="4A0C9EA9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4E9E1AF" w14:textId="2B9D3BD2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B83C76C" w14:textId="46DD1C8E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98653B2" w14:textId="611A3E83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145CF39" w14:textId="0C101C4C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E2B8569" w14:textId="144DE9D4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46AA06D4" w14:textId="76757D1E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C61C6FC" w14:textId="4C01A721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4867C20B" w14:textId="1E29FDFD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20202BC" w14:textId="6610661B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FF8C4EE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4C82ACB7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26091FE2" w14:textId="4C28C41E" w:rsidTr="000A3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15ACC045" w14:textId="0929BA52" w:rsidR="005847EB" w:rsidRPr="005847EB" w:rsidRDefault="005847EB" w:rsidP="00AD7262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1F58C4B3" w14:textId="014322FB" w:rsidR="005847EB" w:rsidRPr="005847EB" w:rsidRDefault="005847EB" w:rsidP="00AD7262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2B7ED242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3B54EF8A" w14:textId="1F90272E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4765880" w14:textId="55EA7B7C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B2DF866" w14:textId="3CD86D6B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D9F28FB" w14:textId="56ACC39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DF433C5" w14:textId="1A0F43E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C72FFE1" w14:textId="055D362E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2CF497B" w14:textId="7B479CF4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542DF81" w14:textId="49527462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1854051" w14:textId="05026E69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0011ED8" w14:textId="5C8F6AD6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2BC1B41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4932CA72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F073812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0318FCE4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52F8925B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0016F7FC" w14:textId="251396A2" w:rsidTr="000A3E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tcBorders>
              <w:bottom w:val="single" w:sz="8" w:space="0" w:color="000000" w:themeColor="text1"/>
            </w:tcBorders>
            <w:shd w:val="clear" w:color="auto" w:fill="808080" w:themeFill="background1" w:themeFillShade="80"/>
          </w:tcPr>
          <w:p w14:paraId="4718EBA8" w14:textId="77777777" w:rsidR="005847EB" w:rsidRPr="005847EB" w:rsidRDefault="005847EB" w:rsidP="00AD7262">
            <w:pPr>
              <w:rPr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  <w:shd w:val="clear" w:color="auto" w:fill="808080" w:themeFill="background1" w:themeFillShade="80"/>
          </w:tcPr>
          <w:p w14:paraId="22155B9B" w14:textId="15753DBB" w:rsidR="005847EB" w:rsidRPr="005847EB" w:rsidRDefault="00140EA3" w:rsidP="00140E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  <w:r>
              <w:rPr>
                <w:b/>
                <w:bCs/>
                <w:color w:val="FFFFFF" w:themeColor="background1"/>
                <w:spacing w:val="-10"/>
                <w:kern w:val="2"/>
              </w:rPr>
              <w:t>Close</w:t>
            </w:r>
            <w:r w:rsidR="00B8542A">
              <w:rPr>
                <w:b/>
                <w:bCs/>
                <w:color w:val="FFFFFF" w:themeColor="background1"/>
                <w:spacing w:val="-10"/>
                <w:kern w:val="2"/>
              </w:rPr>
              <w:t xml:space="preserve">d </w:t>
            </w:r>
            <w:r>
              <w:rPr>
                <w:b/>
                <w:bCs/>
                <w:color w:val="FFFFFF" w:themeColor="background1"/>
                <w:spacing w:val="-10"/>
                <w:kern w:val="2"/>
              </w:rPr>
              <w:t>Spells</w:t>
            </w:r>
          </w:p>
        </w:tc>
        <w:tc>
          <w:tcPr>
            <w:tcW w:w="426" w:type="pct"/>
            <w:shd w:val="clear" w:color="auto" w:fill="808080" w:themeFill="background1" w:themeFillShade="80"/>
          </w:tcPr>
          <w:p w14:paraId="28681F67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8" w:type="pct"/>
            <w:shd w:val="clear" w:color="auto" w:fill="808080" w:themeFill="background1" w:themeFillShade="80"/>
          </w:tcPr>
          <w:p w14:paraId="3D8980F1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5F24852D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1715F135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3FD33A46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256F55DD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3B3DCF3C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4D44035E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45420D6E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808080" w:themeFill="background1" w:themeFillShade="80"/>
          </w:tcPr>
          <w:p w14:paraId="120A1E77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293F651E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6A70DE73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16AC22AE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78D42CB3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808080" w:themeFill="background1" w:themeFillShade="80"/>
          </w:tcPr>
          <w:p w14:paraId="79C24049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151" w:type="pct"/>
            <w:shd w:val="clear" w:color="auto" w:fill="808080" w:themeFill="background1" w:themeFillShade="80"/>
          </w:tcPr>
          <w:p w14:paraId="7B869C11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 w:themeColor="background1"/>
                <w:spacing w:val="-10"/>
                <w:kern w:val="2"/>
              </w:rPr>
            </w:pPr>
          </w:p>
        </w:tc>
      </w:tr>
      <w:tr w:rsidR="005847EB" w:rsidRPr="005847EB" w14:paraId="2A6DB64E" w14:textId="761E227F" w:rsidTr="000A3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3BBD0DB7" w14:textId="20DD80E1" w:rsidR="005847EB" w:rsidRPr="005847EB" w:rsidRDefault="005847EB" w:rsidP="00AD7262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5EC3EF5C" w14:textId="5D204977" w:rsidR="005847EB" w:rsidRPr="005847EB" w:rsidRDefault="005847EB" w:rsidP="00AD7262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1DC27A02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48CF738C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9908D03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97E8D0D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6F5E0D9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1BFB65B" w14:textId="0D2E174D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2C38C82" w14:textId="66D4CFA0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2F2540E" w14:textId="40C87F9F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58F8E9A" w14:textId="5735AA06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F5E8AE7" w14:textId="18B447DD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49039B68" w14:textId="6576C6C4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8F01D50" w14:textId="5ED32672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E03A204" w14:textId="0CCE3BA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3771C166" w14:textId="6A670240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3FA16499" w14:textId="2984E58C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7D1E58BF" w14:textId="783BCF19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395273D5" w14:textId="103F85E9" w:rsidTr="000A3E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4DF799CA" w14:textId="6CA60E34" w:rsidR="005847EB" w:rsidRPr="005847EB" w:rsidRDefault="005847EB" w:rsidP="00AD7262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2ED3B0DA" w14:textId="3AAF5527" w:rsidR="005847EB" w:rsidRPr="005847EB" w:rsidRDefault="005847EB" w:rsidP="00AD7262">
            <w:pPr>
              <w:ind w:left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0A346634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1741858D" w14:textId="780CC546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7AD2F97" w14:textId="0F0CC5CB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A0784A0" w14:textId="2E15A2A1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D77E6FB" w14:textId="175B8BFA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BE52ADD" w14:textId="3C40A736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1AA278C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7BBCF5F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B0F3B1E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25BABF0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1DFFF4F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02BA7248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E21A9BA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209DAFC4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DD03FCF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7000EC1F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5F3D1392" w14:textId="6E6F4F1B" w:rsidTr="000A3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2B328F37" w14:textId="397BD242" w:rsidR="005847EB" w:rsidRPr="005847EB" w:rsidRDefault="005847EB" w:rsidP="00AD7262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4DAD0CD8" w14:textId="73627F26" w:rsidR="005847EB" w:rsidRPr="005847EB" w:rsidRDefault="005847EB" w:rsidP="00AD7262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02D28879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61CA40CE" w14:textId="2A2BF11D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724F72E" w14:textId="0E533BDB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02B701C" w14:textId="5013453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D78B831" w14:textId="25AF45BE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B3EF75C" w14:textId="6A785705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9A449CF" w14:textId="0693AD9F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EB04550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B601A54" w14:textId="07774B62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0DEE38E" w14:textId="4E435095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41CC8CA9" w14:textId="0DCEB6B1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4A0509CA" w14:textId="6E09ECCF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383EF59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3ABE160" w14:textId="21DB1D90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0C049BEC" w14:textId="18B639FB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3F3AA3BD" w14:textId="1CF9080A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6D3A5F01" w14:textId="47A856E9" w:rsidTr="000A3E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4524C29F" w14:textId="5E3E0112" w:rsidR="005847EB" w:rsidRPr="005847EB" w:rsidRDefault="005847EB" w:rsidP="00AD7262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2E4B2DE5" w14:textId="24B4C7AC" w:rsidR="005847EB" w:rsidRPr="005847EB" w:rsidRDefault="005847EB" w:rsidP="00AD7262">
            <w:pPr>
              <w:ind w:left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152C85C2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6814159A" w14:textId="62F6C74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58DA2A3" w14:textId="7BF78D5B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5A5446D" w14:textId="4778AFA8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03EAAB8" w14:textId="52F977E0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F281342" w14:textId="624A2EFD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F77B094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DBE034B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D9132E1" w14:textId="525D59C8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659CB64" w14:textId="73384FE1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DDC7326" w14:textId="3B818782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E292269" w14:textId="2B5A1FC5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431C5102" w14:textId="188B1966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72D9A52" w14:textId="0E7AD005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AC45648" w14:textId="587EAB34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201B0CE7" w14:textId="72CDB3FB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32C34FE1" w14:textId="48CAAEBE" w:rsidTr="000A3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735BA046" w14:textId="0BBBFA3E" w:rsidR="005847EB" w:rsidRPr="005847EB" w:rsidRDefault="005847EB" w:rsidP="00AD7262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1D208176" w14:textId="465CD67E" w:rsidR="005847EB" w:rsidRPr="005847EB" w:rsidRDefault="005847EB" w:rsidP="00AD7262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0313523B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1746440E" w14:textId="46BBFE30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DAD7D6A" w14:textId="04E7ABF1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3B1426C" w14:textId="67961D1C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24DE6E7" w14:textId="3E128571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19FF233" w14:textId="0AD23A48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01B76E7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8AD56BC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CE52378" w14:textId="392991FC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D8E7CC6" w14:textId="649B6975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E558B06" w14:textId="65681285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F518EAF" w14:textId="54F8BC99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A8793FE" w14:textId="73BDD74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40F3B2E" w14:textId="231B920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2035A77" w14:textId="524102F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229E8B0A" w14:textId="3047EC4D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6293778A" w14:textId="3748B435" w:rsidTr="000A3E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09DC3765" w14:textId="457BC2D0" w:rsidR="005847EB" w:rsidRPr="005847EB" w:rsidRDefault="005847EB" w:rsidP="00AD7262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6045CA32" w14:textId="729D84C6" w:rsidR="005847EB" w:rsidRPr="005847EB" w:rsidRDefault="005847EB" w:rsidP="00AD7262">
            <w:pPr>
              <w:ind w:left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706ADC51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4E930ECE" w14:textId="3CDFB4CE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AABC694" w14:textId="0E751628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AEE227D" w14:textId="247A9A10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CADDFAB" w14:textId="41CE5AB5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56A56D3" w14:textId="351355C6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B919CDD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C3BBDAC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AE86533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07F16CA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069A253E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92C3D8F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774AD46A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241D1F5A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4251FA1D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7B362A38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7D9A44BB" w14:textId="67FEA5CB" w:rsidTr="000A3E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4E5DD5EE" w14:textId="37ED786F" w:rsidR="005847EB" w:rsidRPr="005847EB" w:rsidRDefault="005847EB" w:rsidP="00AD7262">
            <w:pPr>
              <w:rPr>
                <w:b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00E4DB6A" w14:textId="1FFB9A71" w:rsidR="005847EB" w:rsidRPr="005847EB" w:rsidRDefault="005847EB" w:rsidP="00AD7262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66C21DB7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3FFAD5C4" w14:textId="5C0653B8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4E78ECE" w14:textId="48D98669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25E3D12" w14:textId="59706B84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45992E9" w14:textId="103EEF56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B65D767" w14:textId="680483BE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D054D54" w14:textId="2F8A4EF9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F747138" w14:textId="2D76543C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1286C28" w14:textId="418BDBA6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6C9E2D7" w14:textId="7D264E04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A1047AC" w14:textId="2E333288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3F9CC825" w14:textId="28E682C3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3009FA8" w14:textId="2C3C85D2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5BBAB05" w14:textId="44C748B1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D2B57BD" w14:textId="337FB173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2F2B5BE7" w14:textId="6D28061E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14BCF389" w14:textId="2D7169C3" w:rsidTr="000A3E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224BC36E" w14:textId="2C32101E" w:rsidR="005847EB" w:rsidRPr="005847EB" w:rsidRDefault="005847EB" w:rsidP="00AD7262">
            <w:pPr>
              <w:rPr>
                <w:b w:val="0"/>
                <w:bCs w:val="0"/>
                <w:color w:val="FFFFFF" w:themeColor="background1"/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4F95126D" w14:textId="126093EE" w:rsidR="005847EB" w:rsidRPr="005847EB" w:rsidRDefault="005847EB" w:rsidP="00AD7262">
            <w:pPr>
              <w:ind w:left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24F0B3AB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41297951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F1FFC3A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91C3B2D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B16FBCD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BC6A1C5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E38C22E" w14:textId="028C116A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427E40B8" w14:textId="3FC1A2B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0859CCD" w14:textId="028EEA5D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20DD22AA" w14:textId="48EB364C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E87A475" w14:textId="5BEA5C7E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7542002" w14:textId="2C87418C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ED660C7" w14:textId="543FBECB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A950676" w14:textId="14B73A2E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F420BD5" w14:textId="51B7D6C6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72F32432" w14:textId="79C6910F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</w:tr>
      <w:tr w:rsidR="005847EB" w:rsidRPr="005847EB" w14:paraId="0D77F007" w14:textId="74C08181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000000" w:themeFill="text1"/>
          </w:tcPr>
          <w:p w14:paraId="143147E0" w14:textId="77777777" w:rsidR="005847EB" w:rsidRPr="005847EB" w:rsidRDefault="005847EB" w:rsidP="00AD7262">
            <w:pPr>
              <w:rPr>
                <w:spacing w:val="-10"/>
                <w:kern w:val="2"/>
              </w:rPr>
            </w:pPr>
          </w:p>
        </w:tc>
        <w:tc>
          <w:tcPr>
            <w:tcW w:w="928" w:type="pct"/>
            <w:shd w:val="clear" w:color="auto" w:fill="000000" w:themeFill="text1"/>
          </w:tcPr>
          <w:p w14:paraId="419F1CF7" w14:textId="77777777" w:rsidR="005847EB" w:rsidRPr="005847EB" w:rsidRDefault="005847EB" w:rsidP="00AD72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Talents</w:t>
            </w:r>
          </w:p>
        </w:tc>
        <w:tc>
          <w:tcPr>
            <w:tcW w:w="426" w:type="pct"/>
            <w:shd w:val="clear" w:color="auto" w:fill="000000" w:themeFill="text1"/>
          </w:tcPr>
          <w:p w14:paraId="1026F93D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8" w:type="pct"/>
            <w:shd w:val="clear" w:color="auto" w:fill="000000" w:themeFill="text1"/>
          </w:tcPr>
          <w:p w14:paraId="423453E7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6C83AE57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12C42F40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0B55769B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68B3CF4E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5524C99D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7F57638C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5692F80E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000000" w:themeFill="text1"/>
          </w:tcPr>
          <w:p w14:paraId="5F431736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2BDE6290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2D7A0E86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2BA79660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3128F284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  <w:shd w:val="clear" w:color="auto" w:fill="000000" w:themeFill="text1"/>
          </w:tcPr>
          <w:p w14:paraId="65957BB7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151" w:type="pct"/>
            <w:shd w:val="clear" w:color="auto" w:fill="000000" w:themeFill="text1"/>
          </w:tcPr>
          <w:p w14:paraId="18352F12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</w:tr>
      <w:tr w:rsidR="005847EB" w:rsidRPr="005847EB" w14:paraId="06D28781" w14:textId="4B5B8D18" w:rsidTr="005847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</w:tcPr>
          <w:p w14:paraId="4D3FFB7B" w14:textId="77777777" w:rsidR="005847EB" w:rsidRPr="005847EB" w:rsidRDefault="005847EB" w:rsidP="00AD7262">
            <w:pPr>
              <w:rPr>
                <w:spacing w:val="-10"/>
                <w:kern w:val="2"/>
              </w:rPr>
            </w:pPr>
          </w:p>
        </w:tc>
        <w:tc>
          <w:tcPr>
            <w:tcW w:w="928" w:type="pct"/>
          </w:tcPr>
          <w:p w14:paraId="2A9F8DB4" w14:textId="17A127EB" w:rsidR="005847EB" w:rsidRPr="005847EB" w:rsidRDefault="005847EB" w:rsidP="00AD72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426" w:type="pct"/>
          </w:tcPr>
          <w:p w14:paraId="460BFB12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</w:tcPr>
          <w:p w14:paraId="54ABC2B8" w14:textId="4B9A9F50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5C59FD3C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0354D253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6815605D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71EC20E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12075DA5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FA02C27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7ECAAA42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</w:tcPr>
          <w:p w14:paraId="3FF29ADD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92BF7E9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1B2084CE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693970CC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2C40A483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2" w:type="pct"/>
          </w:tcPr>
          <w:p w14:paraId="5958F948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151" w:type="pct"/>
          </w:tcPr>
          <w:p w14:paraId="1240BD78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</w:tr>
      <w:tr w:rsidR="005847EB" w:rsidRPr="005847EB" w14:paraId="7DFC7DD0" w14:textId="58B15FB6" w:rsidTr="005847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000000" w:themeFill="text1"/>
          </w:tcPr>
          <w:p w14:paraId="55A51BE1" w14:textId="77777777" w:rsidR="005847EB" w:rsidRPr="005847EB" w:rsidRDefault="005847EB" w:rsidP="00AD7262">
            <w:pPr>
              <w:rPr>
                <w:spacing w:val="-10"/>
                <w:kern w:val="2"/>
              </w:rPr>
            </w:pPr>
          </w:p>
        </w:tc>
        <w:tc>
          <w:tcPr>
            <w:tcW w:w="928" w:type="pct"/>
            <w:shd w:val="clear" w:color="auto" w:fill="000000" w:themeFill="text1"/>
          </w:tcPr>
          <w:p w14:paraId="3A2B7389" w14:textId="77777777" w:rsidR="005847EB" w:rsidRPr="005847EB" w:rsidRDefault="005847EB" w:rsidP="00AD72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Total</w:t>
            </w:r>
          </w:p>
        </w:tc>
        <w:tc>
          <w:tcPr>
            <w:tcW w:w="426" w:type="pct"/>
            <w:shd w:val="clear" w:color="auto" w:fill="000000" w:themeFill="text1"/>
          </w:tcPr>
          <w:p w14:paraId="2FFC1EB8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</w:p>
        </w:tc>
        <w:tc>
          <w:tcPr>
            <w:tcW w:w="268" w:type="pct"/>
            <w:shd w:val="clear" w:color="auto" w:fill="000000" w:themeFill="text1"/>
          </w:tcPr>
          <w:p w14:paraId="76334B69" w14:textId="0397BBCD" w:rsidR="005847EB" w:rsidRPr="005847EB" w:rsidRDefault="000A3EE1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>
              <w:rPr>
                <w:b/>
                <w:spacing w:val="-10"/>
                <w:kern w:val="2"/>
              </w:rPr>
              <w:t>X</w:t>
            </w:r>
          </w:p>
        </w:tc>
        <w:tc>
          <w:tcPr>
            <w:tcW w:w="210" w:type="pct"/>
            <w:shd w:val="clear" w:color="auto" w:fill="000000" w:themeFill="text1"/>
          </w:tcPr>
          <w:p w14:paraId="28E101CB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000000" w:themeFill="text1"/>
          </w:tcPr>
          <w:p w14:paraId="5B0E8BF5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000000" w:themeFill="text1"/>
          </w:tcPr>
          <w:p w14:paraId="581C0D38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000000" w:themeFill="text1"/>
          </w:tcPr>
          <w:p w14:paraId="473407AB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000000" w:themeFill="text1"/>
          </w:tcPr>
          <w:p w14:paraId="3216FB4C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000000" w:themeFill="text1"/>
          </w:tcPr>
          <w:p w14:paraId="36B353B9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000000" w:themeFill="text1"/>
          </w:tcPr>
          <w:p w14:paraId="189FB421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000000" w:themeFill="text1"/>
          </w:tcPr>
          <w:p w14:paraId="41CE1A40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262" w:type="pct"/>
            <w:shd w:val="clear" w:color="auto" w:fill="000000" w:themeFill="text1"/>
          </w:tcPr>
          <w:p w14:paraId="1AD1CEF0" w14:textId="77777777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262" w:type="pct"/>
            <w:shd w:val="clear" w:color="auto" w:fill="000000" w:themeFill="text1"/>
          </w:tcPr>
          <w:p w14:paraId="3B4F7FD7" w14:textId="2B1FEC96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262" w:type="pct"/>
            <w:shd w:val="clear" w:color="auto" w:fill="000000" w:themeFill="text1"/>
          </w:tcPr>
          <w:p w14:paraId="04A7482A" w14:textId="3177DAD1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262" w:type="pct"/>
            <w:shd w:val="clear" w:color="auto" w:fill="000000" w:themeFill="text1"/>
          </w:tcPr>
          <w:p w14:paraId="17EA6FB6" w14:textId="0C27FD19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262" w:type="pct"/>
            <w:shd w:val="clear" w:color="auto" w:fill="000000" w:themeFill="text1"/>
          </w:tcPr>
          <w:p w14:paraId="17184D5B" w14:textId="3544ADFA" w:rsidR="005847EB" w:rsidRPr="005847EB" w:rsidRDefault="005847EB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 w:rsidRPr="005847EB">
              <w:rPr>
                <w:b/>
                <w:spacing w:val="-10"/>
                <w:kern w:val="2"/>
              </w:rPr>
              <w:t>50</w:t>
            </w:r>
          </w:p>
        </w:tc>
        <w:tc>
          <w:tcPr>
            <w:tcW w:w="151" w:type="pct"/>
            <w:shd w:val="clear" w:color="auto" w:fill="000000" w:themeFill="text1"/>
          </w:tcPr>
          <w:p w14:paraId="27B1AF05" w14:textId="2B0671AE" w:rsidR="005847EB" w:rsidRPr="005847EB" w:rsidRDefault="00C14E7D" w:rsidP="00AD72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pacing w:val="-10"/>
                <w:kern w:val="2"/>
              </w:rPr>
            </w:pPr>
            <w:r>
              <w:rPr>
                <w:b/>
                <w:spacing w:val="-10"/>
                <w:kern w:val="2"/>
              </w:rPr>
              <w:t>50</w:t>
            </w:r>
          </w:p>
        </w:tc>
      </w:tr>
      <w:tr w:rsidR="005847EB" w:rsidRPr="005847EB" w14:paraId="7F651759" w14:textId="66942DDA" w:rsidTr="005847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" w:type="pct"/>
            <w:shd w:val="clear" w:color="auto" w:fill="auto"/>
          </w:tcPr>
          <w:p w14:paraId="5A739058" w14:textId="77777777" w:rsidR="005847EB" w:rsidRPr="005847EB" w:rsidRDefault="005847EB" w:rsidP="00AD7262">
            <w:pPr>
              <w:rPr>
                <w:spacing w:val="-10"/>
                <w:kern w:val="2"/>
              </w:rPr>
            </w:pPr>
          </w:p>
        </w:tc>
        <w:tc>
          <w:tcPr>
            <w:tcW w:w="928" w:type="pct"/>
            <w:shd w:val="clear" w:color="auto" w:fill="auto"/>
          </w:tcPr>
          <w:p w14:paraId="1E755C82" w14:textId="77777777" w:rsidR="005847EB" w:rsidRPr="005847EB" w:rsidRDefault="005847EB" w:rsidP="00AD72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Totals</w:t>
            </w:r>
          </w:p>
        </w:tc>
        <w:tc>
          <w:tcPr>
            <w:tcW w:w="426" w:type="pct"/>
            <w:shd w:val="clear" w:color="auto" w:fill="auto"/>
          </w:tcPr>
          <w:p w14:paraId="176AA738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68" w:type="pct"/>
            <w:shd w:val="clear" w:color="auto" w:fill="auto"/>
          </w:tcPr>
          <w:p w14:paraId="719DC776" w14:textId="453B4E48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</w:p>
        </w:tc>
        <w:tc>
          <w:tcPr>
            <w:tcW w:w="210" w:type="pct"/>
            <w:shd w:val="clear" w:color="auto" w:fill="auto"/>
          </w:tcPr>
          <w:p w14:paraId="4CF9FBF1" w14:textId="68D001D5" w:rsidR="005847EB" w:rsidRPr="005847EB" w:rsidRDefault="000A3EE1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>
              <w:rPr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auto"/>
          </w:tcPr>
          <w:p w14:paraId="2D4332FB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auto"/>
          </w:tcPr>
          <w:p w14:paraId="06078647" w14:textId="7777777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auto"/>
          </w:tcPr>
          <w:p w14:paraId="69B70305" w14:textId="0230F2EC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auto"/>
          </w:tcPr>
          <w:p w14:paraId="2CFBBD9F" w14:textId="477851AF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auto"/>
          </w:tcPr>
          <w:p w14:paraId="50A63854" w14:textId="26B864EC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auto"/>
          </w:tcPr>
          <w:p w14:paraId="13CBD7DE" w14:textId="44778599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50</w:t>
            </w:r>
          </w:p>
        </w:tc>
        <w:tc>
          <w:tcPr>
            <w:tcW w:w="210" w:type="pct"/>
            <w:shd w:val="clear" w:color="auto" w:fill="auto"/>
          </w:tcPr>
          <w:p w14:paraId="0E2521F7" w14:textId="7F898618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50</w:t>
            </w:r>
          </w:p>
        </w:tc>
        <w:tc>
          <w:tcPr>
            <w:tcW w:w="262" w:type="pct"/>
            <w:shd w:val="clear" w:color="auto" w:fill="auto"/>
          </w:tcPr>
          <w:p w14:paraId="4194AAB1" w14:textId="0B5F211B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50</w:t>
            </w:r>
          </w:p>
        </w:tc>
        <w:tc>
          <w:tcPr>
            <w:tcW w:w="262" w:type="pct"/>
          </w:tcPr>
          <w:p w14:paraId="2BC5D64C" w14:textId="0BEEB1BC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50</w:t>
            </w:r>
          </w:p>
        </w:tc>
        <w:tc>
          <w:tcPr>
            <w:tcW w:w="262" w:type="pct"/>
          </w:tcPr>
          <w:p w14:paraId="22C9E5E4" w14:textId="01E90DC7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50</w:t>
            </w:r>
          </w:p>
        </w:tc>
        <w:tc>
          <w:tcPr>
            <w:tcW w:w="262" w:type="pct"/>
          </w:tcPr>
          <w:p w14:paraId="14276EF2" w14:textId="0ACD2E48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50</w:t>
            </w:r>
          </w:p>
        </w:tc>
        <w:tc>
          <w:tcPr>
            <w:tcW w:w="262" w:type="pct"/>
          </w:tcPr>
          <w:p w14:paraId="66356078" w14:textId="37AC5B21" w:rsidR="005847EB" w:rsidRPr="005847EB" w:rsidRDefault="005847EB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 w:rsidRPr="005847EB">
              <w:rPr>
                <w:spacing w:val="-10"/>
                <w:kern w:val="2"/>
              </w:rPr>
              <w:t>50</w:t>
            </w:r>
          </w:p>
        </w:tc>
        <w:tc>
          <w:tcPr>
            <w:tcW w:w="151" w:type="pct"/>
          </w:tcPr>
          <w:p w14:paraId="5DAFF8A2" w14:textId="13396BCF" w:rsidR="005847EB" w:rsidRPr="005847EB" w:rsidRDefault="00C14E7D" w:rsidP="00AD72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-10"/>
                <w:kern w:val="2"/>
              </w:rPr>
            </w:pPr>
            <w:r>
              <w:rPr>
                <w:spacing w:val="-10"/>
                <w:kern w:val="2"/>
              </w:rPr>
              <w:t>50</w:t>
            </w:r>
          </w:p>
        </w:tc>
      </w:tr>
    </w:tbl>
    <w:p w14:paraId="30C0573F" w14:textId="77777777" w:rsidR="008C137A" w:rsidRDefault="008C137A" w:rsidP="008C137A">
      <w:pPr>
        <w:rPr>
          <w:bCs/>
          <w:kern w:val="2"/>
        </w:rPr>
      </w:pPr>
      <w:r w:rsidRPr="00705FA6">
        <w:rPr>
          <w:bCs/>
          <w:kern w:val="2"/>
        </w:rPr>
        <w:t>*=Professional Skills</w:t>
      </w:r>
      <w:r>
        <w:rPr>
          <w:bCs/>
          <w:kern w:val="2"/>
        </w:rPr>
        <w:t xml:space="preserve"> pick 10 from profession categories for +1 per rank developed.</w:t>
      </w:r>
    </w:p>
    <w:p w14:paraId="5DDFDA7C" w14:textId="77777777" w:rsidR="00BD7408" w:rsidRPr="00E17350" w:rsidRDefault="00BD7408" w:rsidP="0040262F">
      <w:pPr>
        <w:rPr>
          <w:bCs/>
          <w:kern w:val="2"/>
          <w:sz w:val="1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42"/>
        <w:gridCol w:w="3911"/>
        <w:gridCol w:w="4469"/>
      </w:tblGrid>
      <w:tr w:rsidR="002856CD" w:rsidRPr="004778A8" w14:paraId="7B916011" w14:textId="77777777" w:rsidTr="005E50F4">
        <w:tc>
          <w:tcPr>
            <w:tcW w:w="1266" w:type="pct"/>
            <w:tcBorders>
              <w:bottom w:val="single" w:sz="4" w:space="0" w:color="auto"/>
            </w:tcBorders>
            <w:shd w:val="clear" w:color="auto" w:fill="000000" w:themeFill="text1"/>
          </w:tcPr>
          <w:p w14:paraId="6FCDB5A3" w14:textId="77777777" w:rsidR="002856CD" w:rsidRPr="004778A8" w:rsidRDefault="002856CD" w:rsidP="005E50F4">
            <w:pPr>
              <w:rPr>
                <w:b/>
                <w:kern w:val="2"/>
              </w:rPr>
            </w:pPr>
            <w:r w:rsidRPr="004778A8">
              <w:rPr>
                <w:b/>
                <w:kern w:val="2"/>
              </w:rPr>
              <w:t>Power Level</w:t>
            </w:r>
          </w:p>
        </w:tc>
        <w:tc>
          <w:tcPr>
            <w:tcW w:w="1742" w:type="pct"/>
            <w:shd w:val="clear" w:color="auto" w:fill="000000" w:themeFill="text1"/>
          </w:tcPr>
          <w:p w14:paraId="41BE3250" w14:textId="77777777" w:rsidR="002856CD" w:rsidRPr="004778A8" w:rsidRDefault="002856CD" w:rsidP="005E50F4">
            <w:pPr>
              <w:rPr>
                <w:b/>
                <w:kern w:val="2"/>
              </w:rPr>
            </w:pPr>
            <w:r>
              <w:rPr>
                <w:b/>
                <w:kern w:val="2"/>
              </w:rPr>
              <w:t>Stat</w:t>
            </w:r>
            <w:r w:rsidRPr="004778A8">
              <w:rPr>
                <w:b/>
                <w:kern w:val="2"/>
              </w:rPr>
              <w:t xml:space="preserve"> Points</w:t>
            </w:r>
          </w:p>
        </w:tc>
        <w:tc>
          <w:tcPr>
            <w:tcW w:w="1991" w:type="pct"/>
            <w:shd w:val="clear" w:color="auto" w:fill="000000" w:themeFill="text1"/>
          </w:tcPr>
          <w:p w14:paraId="389D09E5" w14:textId="77777777" w:rsidR="002856CD" w:rsidRPr="004778A8" w:rsidRDefault="002856CD" w:rsidP="005E50F4">
            <w:pPr>
              <w:rPr>
                <w:b/>
                <w:kern w:val="2"/>
              </w:rPr>
            </w:pPr>
            <w:r w:rsidRPr="004778A8">
              <w:rPr>
                <w:b/>
                <w:kern w:val="2"/>
              </w:rPr>
              <w:t>Development Points</w:t>
            </w:r>
          </w:p>
        </w:tc>
      </w:tr>
      <w:tr w:rsidR="002856CD" w14:paraId="04ED318C" w14:textId="77777777" w:rsidTr="005E50F4">
        <w:tc>
          <w:tcPr>
            <w:tcW w:w="1266" w:type="pct"/>
            <w:shd w:val="clear" w:color="auto" w:fill="auto"/>
          </w:tcPr>
          <w:p w14:paraId="131F7021" w14:textId="77777777" w:rsidR="002856CD" w:rsidRPr="004778A8" w:rsidRDefault="002856CD" w:rsidP="005E50F4">
            <w:pPr>
              <w:rPr>
                <w:kern w:val="2"/>
              </w:rPr>
            </w:pPr>
            <w:r w:rsidRPr="004778A8">
              <w:rPr>
                <w:kern w:val="2"/>
              </w:rPr>
              <w:t>Heroic (Top 1%)</w:t>
            </w:r>
          </w:p>
        </w:tc>
        <w:tc>
          <w:tcPr>
            <w:tcW w:w="1742" w:type="pct"/>
          </w:tcPr>
          <w:p w14:paraId="381D5085" w14:textId="77777777" w:rsidR="002856CD" w:rsidRDefault="002856CD" w:rsidP="005E50F4">
            <w:pPr>
              <w:rPr>
                <w:kern w:val="2"/>
              </w:rPr>
            </w:pPr>
            <w:r>
              <w:rPr>
                <w:kern w:val="2"/>
              </w:rPr>
              <w:t>20+2 level including L1</w:t>
            </w:r>
          </w:p>
        </w:tc>
        <w:tc>
          <w:tcPr>
            <w:tcW w:w="1991" w:type="pct"/>
          </w:tcPr>
          <w:p w14:paraId="57A6D070" w14:textId="290BCDD4" w:rsidR="002856CD" w:rsidRDefault="002856CD" w:rsidP="005E50F4">
            <w:pPr>
              <w:rPr>
                <w:kern w:val="2"/>
              </w:rPr>
            </w:pPr>
            <w:r>
              <w:rPr>
                <w:kern w:val="2"/>
              </w:rPr>
              <w:t xml:space="preserve">Level 1     </w:t>
            </w:r>
            <w:r w:rsidR="00BF717C">
              <w:rPr>
                <w:kern w:val="2"/>
              </w:rPr>
              <w:t>x/Race</w:t>
            </w:r>
          </w:p>
          <w:p w14:paraId="35973586" w14:textId="77777777" w:rsidR="002856CD" w:rsidRDefault="002856CD" w:rsidP="005E50F4">
            <w:pPr>
              <w:rPr>
                <w:kern w:val="2"/>
              </w:rPr>
            </w:pPr>
            <w:r>
              <w:rPr>
                <w:kern w:val="2"/>
              </w:rPr>
              <w:t>Level 2+   50/level</w:t>
            </w:r>
          </w:p>
        </w:tc>
      </w:tr>
    </w:tbl>
    <w:p w14:paraId="1A926F80" w14:textId="28F75FF5" w:rsidR="002856CD" w:rsidRPr="00AF60D0" w:rsidRDefault="002856CD" w:rsidP="002856CD">
      <w:pPr>
        <w:rPr>
          <w:sz w:val="12"/>
        </w:rPr>
      </w:pPr>
    </w:p>
    <w:tbl>
      <w:tblPr>
        <w:tblStyle w:val="LightList"/>
        <w:tblW w:w="5000" w:type="pct"/>
        <w:tblLook w:val="04A0" w:firstRow="1" w:lastRow="0" w:firstColumn="1" w:lastColumn="0" w:noHBand="0" w:noVBand="1"/>
      </w:tblPr>
      <w:tblGrid>
        <w:gridCol w:w="3739"/>
        <w:gridCol w:w="1594"/>
        <w:gridCol w:w="2081"/>
        <w:gridCol w:w="1558"/>
        <w:gridCol w:w="2240"/>
      </w:tblGrid>
      <w:tr w:rsidR="00953EFC" w:rsidRPr="00A13610" w14:paraId="3247D51D" w14:textId="77777777" w:rsidTr="007409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62FC771D" w14:textId="77777777" w:rsidR="00953EFC" w:rsidRPr="00A13610" w:rsidRDefault="00953EFC" w:rsidP="007409DA">
            <w:pPr>
              <w:rPr>
                <w:kern w:val="2"/>
              </w:rPr>
            </w:pPr>
            <w:r w:rsidRPr="00A13610">
              <w:rPr>
                <w:kern w:val="2"/>
              </w:rPr>
              <w:t>Armor Type</w:t>
            </w:r>
          </w:p>
        </w:tc>
        <w:tc>
          <w:tcPr>
            <w:tcW w:w="711" w:type="pct"/>
          </w:tcPr>
          <w:p w14:paraId="0A72795E" w14:textId="77777777" w:rsidR="00953EFC" w:rsidRPr="00A13610" w:rsidRDefault="00953EFC" w:rsidP="007409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A13610">
              <w:rPr>
                <w:kern w:val="2"/>
              </w:rPr>
              <w:t>Type</w:t>
            </w:r>
          </w:p>
        </w:tc>
        <w:tc>
          <w:tcPr>
            <w:tcW w:w="928" w:type="pct"/>
          </w:tcPr>
          <w:p w14:paraId="64A6B8DA" w14:textId="77777777" w:rsidR="00953EFC" w:rsidRPr="00A13610" w:rsidRDefault="00953EFC" w:rsidP="007409D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A13610">
              <w:rPr>
                <w:kern w:val="2"/>
              </w:rPr>
              <w:t>M</w:t>
            </w:r>
            <w:r>
              <w:rPr>
                <w:kern w:val="2"/>
              </w:rPr>
              <w:t>aneuver</w:t>
            </w:r>
          </w:p>
        </w:tc>
        <w:tc>
          <w:tcPr>
            <w:tcW w:w="695" w:type="pct"/>
          </w:tcPr>
          <w:p w14:paraId="6B0E7BC1" w14:textId="77777777" w:rsidR="00953EFC" w:rsidRPr="00A13610" w:rsidRDefault="00953EFC" w:rsidP="007409D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Missile</w:t>
            </w:r>
          </w:p>
        </w:tc>
        <w:tc>
          <w:tcPr>
            <w:tcW w:w="999" w:type="pct"/>
          </w:tcPr>
          <w:p w14:paraId="25AE7EEB" w14:textId="77777777" w:rsidR="00953EFC" w:rsidRPr="00A13610" w:rsidRDefault="00953EFC" w:rsidP="007409D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Perception</w:t>
            </w:r>
          </w:p>
        </w:tc>
      </w:tr>
      <w:tr w:rsidR="00953EFC" w:rsidRPr="00A13610" w14:paraId="547EC824" w14:textId="77777777" w:rsidTr="007409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08C787EA" w14:textId="6FE2A160" w:rsidR="00953EFC" w:rsidRDefault="00953EFC" w:rsidP="007409DA">
            <w:pPr>
              <w:rPr>
                <w:kern w:val="2"/>
              </w:rPr>
            </w:pPr>
            <w:r>
              <w:rPr>
                <w:kern w:val="2"/>
              </w:rPr>
              <w:t>Heavy Cloth (AT 2)</w:t>
            </w:r>
          </w:p>
        </w:tc>
        <w:tc>
          <w:tcPr>
            <w:tcW w:w="711" w:type="pct"/>
          </w:tcPr>
          <w:p w14:paraId="69B5CF55" w14:textId="6D644812" w:rsidR="00953EFC" w:rsidRDefault="00953EFC" w:rsidP="0074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Light</w:t>
            </w:r>
          </w:p>
        </w:tc>
        <w:tc>
          <w:tcPr>
            <w:tcW w:w="928" w:type="pct"/>
          </w:tcPr>
          <w:p w14:paraId="7EDFD9F9" w14:textId="3C71D7F7" w:rsidR="00953EFC" w:rsidRPr="005A02F8" w:rsidRDefault="00953EFC" w:rsidP="007409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  <w:r>
              <w:rPr>
                <w:color w:val="C00000"/>
                <w:kern w:val="2"/>
              </w:rPr>
              <w:t>-20</w:t>
            </w:r>
          </w:p>
        </w:tc>
        <w:tc>
          <w:tcPr>
            <w:tcW w:w="695" w:type="pct"/>
          </w:tcPr>
          <w:p w14:paraId="6CBA2D73" w14:textId="031D7478" w:rsidR="00953EFC" w:rsidRPr="005A02F8" w:rsidRDefault="00953EFC" w:rsidP="007409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  <w:r>
              <w:rPr>
                <w:color w:val="C00000"/>
                <w:kern w:val="2"/>
              </w:rPr>
              <w:t>-5</w:t>
            </w:r>
          </w:p>
        </w:tc>
        <w:tc>
          <w:tcPr>
            <w:tcW w:w="999" w:type="pct"/>
          </w:tcPr>
          <w:p w14:paraId="3D6E88B1" w14:textId="1D4A4EFE" w:rsidR="00953EFC" w:rsidRPr="005A02F8" w:rsidRDefault="00953EFC" w:rsidP="007409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  <w:r>
              <w:rPr>
                <w:color w:val="C00000"/>
                <w:kern w:val="2"/>
              </w:rPr>
              <w:t>-5</w:t>
            </w:r>
          </w:p>
        </w:tc>
      </w:tr>
      <w:tr w:rsidR="00953EFC" w:rsidRPr="00A13610" w14:paraId="1985D3C4" w14:textId="77777777" w:rsidTr="007409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14:paraId="1ED0DEC1" w14:textId="2BA58660" w:rsidR="00953EFC" w:rsidRDefault="00953EFC" w:rsidP="007409DA">
            <w:pPr>
              <w:rPr>
                <w:kern w:val="2"/>
              </w:rPr>
            </w:pPr>
            <w:r>
              <w:rPr>
                <w:kern w:val="2"/>
              </w:rPr>
              <w:t>Soft Leather (AT 3)</w:t>
            </w:r>
          </w:p>
        </w:tc>
        <w:tc>
          <w:tcPr>
            <w:tcW w:w="711" w:type="pct"/>
          </w:tcPr>
          <w:p w14:paraId="4DFE4524" w14:textId="13D484A1" w:rsidR="00953EFC" w:rsidRDefault="00953EFC" w:rsidP="007409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kern w:val="2"/>
              </w:rPr>
            </w:pPr>
            <w:r>
              <w:rPr>
                <w:b/>
                <w:kern w:val="2"/>
              </w:rPr>
              <w:t>Light</w:t>
            </w:r>
          </w:p>
        </w:tc>
        <w:tc>
          <w:tcPr>
            <w:tcW w:w="928" w:type="pct"/>
          </w:tcPr>
          <w:p w14:paraId="2EAF444E" w14:textId="4766B642" w:rsidR="00953EFC" w:rsidRDefault="00953EFC" w:rsidP="00740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  <w:r>
              <w:rPr>
                <w:color w:val="C00000"/>
                <w:kern w:val="2"/>
              </w:rPr>
              <w:t>-25</w:t>
            </w:r>
          </w:p>
        </w:tc>
        <w:tc>
          <w:tcPr>
            <w:tcW w:w="695" w:type="pct"/>
          </w:tcPr>
          <w:p w14:paraId="14DC3017" w14:textId="3FB6CDEE" w:rsidR="00953EFC" w:rsidRDefault="00953EFC" w:rsidP="00740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  <w:r>
              <w:rPr>
                <w:color w:val="C00000"/>
                <w:kern w:val="2"/>
              </w:rPr>
              <w:t>-5</w:t>
            </w:r>
          </w:p>
        </w:tc>
        <w:tc>
          <w:tcPr>
            <w:tcW w:w="999" w:type="pct"/>
          </w:tcPr>
          <w:p w14:paraId="5E2DAE55" w14:textId="15D245E3" w:rsidR="00953EFC" w:rsidRDefault="00953EFC" w:rsidP="007409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  <w:r>
              <w:rPr>
                <w:color w:val="C00000"/>
                <w:kern w:val="2"/>
              </w:rPr>
              <w:t>-5</w:t>
            </w:r>
          </w:p>
        </w:tc>
      </w:tr>
    </w:tbl>
    <w:p w14:paraId="14BA2971" w14:textId="77777777" w:rsidR="00953EFC" w:rsidRPr="00AF60D0" w:rsidRDefault="00953EFC" w:rsidP="00953EFC">
      <w:pPr>
        <w:rPr>
          <w:sz w:val="12"/>
        </w:rPr>
      </w:pPr>
    </w:p>
    <w:tbl>
      <w:tblPr>
        <w:tblStyle w:val="LightList"/>
        <w:tblW w:w="5000" w:type="pct"/>
        <w:tblBorders>
          <w:insideH w:val="single" w:sz="8" w:space="0" w:color="000000" w:themeColor="text1"/>
        </w:tblBorders>
        <w:tblLook w:val="04A0" w:firstRow="1" w:lastRow="0" w:firstColumn="1" w:lastColumn="0" w:noHBand="0" w:noVBand="1"/>
      </w:tblPr>
      <w:tblGrid>
        <w:gridCol w:w="3642"/>
        <w:gridCol w:w="2879"/>
        <w:gridCol w:w="1805"/>
        <w:gridCol w:w="1911"/>
        <w:gridCol w:w="975"/>
      </w:tblGrid>
      <w:tr w:rsidR="00953EFC" w:rsidRPr="00A13610" w14:paraId="60C10AF0" w14:textId="77777777" w:rsidTr="002C7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4" w:type="pct"/>
          </w:tcPr>
          <w:p w14:paraId="44D48DF8" w14:textId="73965CD2" w:rsidR="00953EFC" w:rsidRPr="00A13610" w:rsidRDefault="00953EFC" w:rsidP="007409DA">
            <w:pPr>
              <w:rPr>
                <w:kern w:val="2"/>
              </w:rPr>
            </w:pPr>
            <w:r>
              <w:rPr>
                <w:kern w:val="2"/>
              </w:rPr>
              <w:t xml:space="preserve">AT </w:t>
            </w:r>
            <w:r w:rsidR="002729AD">
              <w:rPr>
                <w:kern w:val="2"/>
              </w:rPr>
              <w:t>3</w:t>
            </w:r>
          </w:p>
        </w:tc>
        <w:tc>
          <w:tcPr>
            <w:tcW w:w="1284" w:type="pct"/>
          </w:tcPr>
          <w:p w14:paraId="29574C98" w14:textId="77777777" w:rsidR="00953EFC" w:rsidRPr="00A13610" w:rsidRDefault="00953EFC" w:rsidP="007409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A13610">
              <w:rPr>
                <w:kern w:val="2"/>
              </w:rPr>
              <w:t>Max Armor Penalty</w:t>
            </w:r>
          </w:p>
        </w:tc>
        <w:tc>
          <w:tcPr>
            <w:tcW w:w="805" w:type="pct"/>
          </w:tcPr>
          <w:p w14:paraId="15223378" w14:textId="77777777" w:rsidR="00953EFC" w:rsidRPr="00A13610" w:rsidRDefault="00953EFC" w:rsidP="007409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A13610">
              <w:rPr>
                <w:kern w:val="2"/>
              </w:rPr>
              <w:t>Armor Skill</w:t>
            </w:r>
          </w:p>
        </w:tc>
        <w:tc>
          <w:tcPr>
            <w:tcW w:w="852" w:type="pct"/>
          </w:tcPr>
          <w:p w14:paraId="5C1D4AAC" w14:textId="77777777" w:rsidR="00953EFC" w:rsidRPr="00A13610" w:rsidRDefault="00953EFC" w:rsidP="007409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A13610">
              <w:rPr>
                <w:kern w:val="2"/>
              </w:rPr>
              <w:t>Lightweight</w:t>
            </w:r>
          </w:p>
        </w:tc>
        <w:tc>
          <w:tcPr>
            <w:tcW w:w="435" w:type="pct"/>
          </w:tcPr>
          <w:p w14:paraId="6AC69EA5" w14:textId="77777777" w:rsidR="00953EFC" w:rsidRPr="00A13610" w:rsidRDefault="00953EFC" w:rsidP="007409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A13610">
              <w:rPr>
                <w:kern w:val="2"/>
              </w:rPr>
              <w:t>Total</w:t>
            </w:r>
          </w:p>
        </w:tc>
      </w:tr>
      <w:tr w:rsidR="00953EFC" w:rsidRPr="00A13610" w14:paraId="2815D026" w14:textId="77777777" w:rsidTr="002C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4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8CD81B6" w14:textId="77777777" w:rsidR="00953EFC" w:rsidRPr="00A13610" w:rsidRDefault="00953EFC" w:rsidP="007409DA">
            <w:pPr>
              <w:rPr>
                <w:b w:val="0"/>
                <w:kern w:val="2"/>
              </w:rPr>
            </w:pPr>
            <w:r w:rsidRPr="00A13610">
              <w:rPr>
                <w:b w:val="0"/>
                <w:kern w:val="2"/>
              </w:rPr>
              <w:t>Man. Mod</w:t>
            </w:r>
          </w:p>
        </w:tc>
        <w:tc>
          <w:tcPr>
            <w:tcW w:w="1284" w:type="pct"/>
            <w:tcBorders>
              <w:top w:val="none" w:sz="0" w:space="0" w:color="auto"/>
              <w:bottom w:val="none" w:sz="0" w:space="0" w:color="auto"/>
            </w:tcBorders>
          </w:tcPr>
          <w:p w14:paraId="2EF60BDE" w14:textId="772EF444" w:rsidR="00953EFC" w:rsidRPr="005A02F8" w:rsidRDefault="00953EFC" w:rsidP="0074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  <w:r>
              <w:rPr>
                <w:color w:val="C00000"/>
                <w:kern w:val="2"/>
              </w:rPr>
              <w:t>-</w:t>
            </w:r>
            <w:r w:rsidR="003B3051">
              <w:rPr>
                <w:color w:val="C00000"/>
                <w:kern w:val="2"/>
              </w:rPr>
              <w:t>2</w:t>
            </w:r>
            <w:r w:rsidR="002729AD">
              <w:rPr>
                <w:color w:val="C00000"/>
                <w:kern w:val="2"/>
              </w:rPr>
              <w:t>5</w:t>
            </w:r>
          </w:p>
        </w:tc>
        <w:tc>
          <w:tcPr>
            <w:tcW w:w="805" w:type="pct"/>
            <w:tcBorders>
              <w:top w:val="none" w:sz="0" w:space="0" w:color="auto"/>
              <w:bottom w:val="none" w:sz="0" w:space="0" w:color="auto"/>
            </w:tcBorders>
          </w:tcPr>
          <w:p w14:paraId="30321AF1" w14:textId="7903A956" w:rsidR="00953EFC" w:rsidRPr="00A13610" w:rsidRDefault="00953EFC" w:rsidP="0074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+1</w:t>
            </w:r>
            <w:r w:rsidR="003B3051">
              <w:rPr>
                <w:kern w:val="2"/>
              </w:rPr>
              <w:t>5</w:t>
            </w:r>
          </w:p>
        </w:tc>
        <w:tc>
          <w:tcPr>
            <w:tcW w:w="852" w:type="pct"/>
            <w:tcBorders>
              <w:top w:val="none" w:sz="0" w:space="0" w:color="auto"/>
              <w:bottom w:val="none" w:sz="0" w:space="0" w:color="auto"/>
            </w:tcBorders>
          </w:tcPr>
          <w:p w14:paraId="0D405A7C" w14:textId="1660F741" w:rsidR="00953EFC" w:rsidRPr="00A13610" w:rsidRDefault="00953EFC" w:rsidP="0074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 w:rsidRPr="00A13610">
              <w:rPr>
                <w:kern w:val="2"/>
              </w:rPr>
              <w:t>+</w:t>
            </w:r>
            <w:r w:rsidR="003B3051">
              <w:rPr>
                <w:kern w:val="2"/>
              </w:rPr>
              <w:t>5</w:t>
            </w:r>
          </w:p>
        </w:tc>
        <w:tc>
          <w:tcPr>
            <w:tcW w:w="435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8DBECBC" w14:textId="428FEBB7" w:rsidR="00953EFC" w:rsidRPr="00A13610" w:rsidRDefault="003B3051" w:rsidP="0074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>
              <w:rPr>
                <w:kern w:val="2"/>
              </w:rPr>
              <w:t>+0</w:t>
            </w:r>
          </w:p>
        </w:tc>
      </w:tr>
      <w:tr w:rsidR="00953EFC" w:rsidRPr="00A13610" w14:paraId="6B19BA40" w14:textId="77777777" w:rsidTr="002C7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4" w:type="pct"/>
          </w:tcPr>
          <w:p w14:paraId="67DF125A" w14:textId="77777777" w:rsidR="00953EFC" w:rsidRPr="00A13610" w:rsidRDefault="00953EFC" w:rsidP="007409DA">
            <w:pPr>
              <w:rPr>
                <w:b w:val="0"/>
                <w:kern w:val="2"/>
              </w:rPr>
            </w:pPr>
            <w:r w:rsidRPr="00A13610">
              <w:rPr>
                <w:b w:val="0"/>
                <w:kern w:val="2"/>
              </w:rPr>
              <w:t>Missile Attack Penalty</w:t>
            </w:r>
          </w:p>
        </w:tc>
        <w:tc>
          <w:tcPr>
            <w:tcW w:w="1284" w:type="pct"/>
          </w:tcPr>
          <w:p w14:paraId="73CFEAA6" w14:textId="2ECCFB4A" w:rsidR="00953EFC" w:rsidRPr="005A02F8" w:rsidRDefault="00953EFC" w:rsidP="007409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  <w:kern w:val="2"/>
              </w:rPr>
            </w:pPr>
            <w:r>
              <w:rPr>
                <w:color w:val="C00000"/>
                <w:kern w:val="2"/>
              </w:rPr>
              <w:t>-</w:t>
            </w:r>
            <w:r w:rsidR="002C71EF">
              <w:rPr>
                <w:color w:val="C00000"/>
                <w:kern w:val="2"/>
              </w:rPr>
              <w:t>0</w:t>
            </w:r>
          </w:p>
        </w:tc>
        <w:tc>
          <w:tcPr>
            <w:tcW w:w="805" w:type="pct"/>
          </w:tcPr>
          <w:p w14:paraId="0A69C7FC" w14:textId="77777777" w:rsidR="00953EFC" w:rsidRPr="00A13610" w:rsidRDefault="00953EFC" w:rsidP="007409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A13610">
              <w:rPr>
                <w:kern w:val="2"/>
              </w:rPr>
              <w:t>N/A</w:t>
            </w:r>
          </w:p>
        </w:tc>
        <w:tc>
          <w:tcPr>
            <w:tcW w:w="852" w:type="pct"/>
          </w:tcPr>
          <w:p w14:paraId="1729D4C2" w14:textId="77777777" w:rsidR="00953EFC" w:rsidRPr="00A13610" w:rsidRDefault="00953EFC" w:rsidP="007409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A13610">
              <w:rPr>
                <w:kern w:val="2"/>
              </w:rPr>
              <w:t>+0</w:t>
            </w:r>
          </w:p>
        </w:tc>
        <w:tc>
          <w:tcPr>
            <w:tcW w:w="435" w:type="pct"/>
          </w:tcPr>
          <w:p w14:paraId="3AD3D185" w14:textId="607733FB" w:rsidR="00953EFC" w:rsidRPr="000C2089" w:rsidRDefault="000C2089" w:rsidP="007409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kern w:val="2"/>
              </w:rPr>
            </w:pPr>
            <w:r w:rsidRPr="000C2089">
              <w:rPr>
                <w:kern w:val="2"/>
              </w:rPr>
              <w:t>+0</w:t>
            </w:r>
          </w:p>
        </w:tc>
      </w:tr>
      <w:tr w:rsidR="00953EFC" w:rsidRPr="00A13610" w14:paraId="4112F265" w14:textId="77777777" w:rsidTr="002C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4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50B0868" w14:textId="77777777" w:rsidR="00953EFC" w:rsidRPr="00A13610" w:rsidRDefault="00953EFC" w:rsidP="007409DA">
            <w:pPr>
              <w:rPr>
                <w:b w:val="0"/>
                <w:kern w:val="2"/>
              </w:rPr>
            </w:pPr>
            <w:r>
              <w:rPr>
                <w:b w:val="0"/>
                <w:kern w:val="2"/>
              </w:rPr>
              <w:t>Perception Penalty</w:t>
            </w:r>
          </w:p>
        </w:tc>
        <w:tc>
          <w:tcPr>
            <w:tcW w:w="1284" w:type="pct"/>
            <w:tcBorders>
              <w:top w:val="none" w:sz="0" w:space="0" w:color="auto"/>
              <w:bottom w:val="none" w:sz="0" w:space="0" w:color="auto"/>
            </w:tcBorders>
          </w:tcPr>
          <w:p w14:paraId="234E71FF" w14:textId="59AC6E86" w:rsidR="00953EFC" w:rsidRPr="005A02F8" w:rsidRDefault="00953EFC" w:rsidP="0074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kern w:val="2"/>
              </w:rPr>
            </w:pPr>
            <w:r>
              <w:rPr>
                <w:color w:val="C00000"/>
                <w:kern w:val="2"/>
              </w:rPr>
              <w:t>-</w:t>
            </w:r>
            <w:r w:rsidR="002C71EF">
              <w:rPr>
                <w:color w:val="C00000"/>
                <w:kern w:val="2"/>
              </w:rPr>
              <w:t>0</w:t>
            </w:r>
          </w:p>
        </w:tc>
        <w:tc>
          <w:tcPr>
            <w:tcW w:w="805" w:type="pct"/>
            <w:tcBorders>
              <w:top w:val="none" w:sz="0" w:space="0" w:color="auto"/>
              <w:bottom w:val="none" w:sz="0" w:space="0" w:color="auto"/>
            </w:tcBorders>
          </w:tcPr>
          <w:p w14:paraId="137812EA" w14:textId="77777777" w:rsidR="00953EFC" w:rsidRPr="00A13610" w:rsidRDefault="00953EFC" w:rsidP="0074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 w:rsidRPr="00A13610">
              <w:rPr>
                <w:kern w:val="2"/>
              </w:rPr>
              <w:t>N/A</w:t>
            </w:r>
          </w:p>
        </w:tc>
        <w:tc>
          <w:tcPr>
            <w:tcW w:w="852" w:type="pct"/>
            <w:tcBorders>
              <w:top w:val="none" w:sz="0" w:space="0" w:color="auto"/>
              <w:bottom w:val="none" w:sz="0" w:space="0" w:color="auto"/>
            </w:tcBorders>
          </w:tcPr>
          <w:p w14:paraId="007A553B" w14:textId="77777777" w:rsidR="00953EFC" w:rsidRPr="00A13610" w:rsidRDefault="00953EFC" w:rsidP="0074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 w:rsidRPr="00A13610">
              <w:rPr>
                <w:kern w:val="2"/>
              </w:rPr>
              <w:t>+0</w:t>
            </w:r>
          </w:p>
        </w:tc>
        <w:tc>
          <w:tcPr>
            <w:tcW w:w="435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0247114" w14:textId="4602F593" w:rsidR="00953EFC" w:rsidRPr="000C2089" w:rsidRDefault="000C2089" w:rsidP="0074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kern w:val="2"/>
              </w:rPr>
            </w:pPr>
            <w:r w:rsidRPr="000C2089">
              <w:rPr>
                <w:kern w:val="2"/>
              </w:rPr>
              <w:t>+0</w:t>
            </w:r>
          </w:p>
        </w:tc>
      </w:tr>
    </w:tbl>
    <w:p w14:paraId="7ECC3858" w14:textId="77777777" w:rsidR="00EA3133" w:rsidRDefault="004778A8" w:rsidP="00DA3728">
      <w:pPr>
        <w:pStyle w:val="Title"/>
        <w:spacing w:after="120"/>
      </w:pPr>
      <w:r>
        <w:t>Resistance Workshee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70"/>
        <w:gridCol w:w="1093"/>
        <w:gridCol w:w="916"/>
        <w:gridCol w:w="2063"/>
        <w:gridCol w:w="3587"/>
        <w:gridCol w:w="1093"/>
      </w:tblGrid>
      <w:tr w:rsidR="00EA3133" w:rsidRPr="004D5368" w14:paraId="50243BAC" w14:textId="77777777" w:rsidTr="004C3B77">
        <w:tc>
          <w:tcPr>
            <w:tcW w:w="1101" w:type="pct"/>
            <w:shd w:val="clear" w:color="auto" w:fill="000000" w:themeFill="text1"/>
          </w:tcPr>
          <w:p w14:paraId="7B9A86AB" w14:textId="77777777" w:rsidR="00EA3133" w:rsidRPr="004D5368" w:rsidRDefault="00EA3133" w:rsidP="004C3B77">
            <w:pPr>
              <w:rPr>
                <w:b/>
                <w:kern w:val="2"/>
              </w:rPr>
            </w:pPr>
            <w:r w:rsidRPr="004D5368">
              <w:rPr>
                <w:b/>
                <w:kern w:val="2"/>
              </w:rPr>
              <w:t>RRs vs.</w:t>
            </w:r>
          </w:p>
        </w:tc>
        <w:tc>
          <w:tcPr>
            <w:tcW w:w="487" w:type="pct"/>
            <w:shd w:val="clear" w:color="auto" w:fill="000000" w:themeFill="text1"/>
          </w:tcPr>
          <w:p w14:paraId="722D5451" w14:textId="77777777" w:rsidR="00EA3133" w:rsidRPr="004D5368" w:rsidRDefault="00EA3133" w:rsidP="004C3B77">
            <w:pPr>
              <w:rPr>
                <w:b/>
                <w:kern w:val="2"/>
              </w:rPr>
            </w:pPr>
            <w:r w:rsidRPr="004D5368">
              <w:rPr>
                <w:b/>
                <w:kern w:val="2"/>
              </w:rPr>
              <w:t>Race</w:t>
            </w:r>
          </w:p>
        </w:tc>
        <w:tc>
          <w:tcPr>
            <w:tcW w:w="408" w:type="pct"/>
            <w:shd w:val="clear" w:color="auto" w:fill="000000" w:themeFill="text1"/>
          </w:tcPr>
          <w:p w14:paraId="50088D8D" w14:textId="77777777" w:rsidR="00EA3133" w:rsidRPr="004D5368" w:rsidRDefault="00EA3133" w:rsidP="004C3B77">
            <w:pPr>
              <w:rPr>
                <w:b/>
                <w:kern w:val="2"/>
              </w:rPr>
            </w:pPr>
            <w:r w:rsidRPr="004D5368">
              <w:rPr>
                <w:b/>
                <w:kern w:val="2"/>
              </w:rPr>
              <w:t>Stat</w:t>
            </w:r>
          </w:p>
        </w:tc>
        <w:tc>
          <w:tcPr>
            <w:tcW w:w="919" w:type="pct"/>
            <w:shd w:val="clear" w:color="auto" w:fill="000000" w:themeFill="text1"/>
          </w:tcPr>
          <w:p w14:paraId="732B4A3D" w14:textId="77777777" w:rsidR="00EA3133" w:rsidRPr="004D5368" w:rsidRDefault="00EA3133" w:rsidP="004C3B77">
            <w:pPr>
              <w:rPr>
                <w:b/>
                <w:kern w:val="2"/>
              </w:rPr>
            </w:pPr>
            <w:r w:rsidRPr="004D5368">
              <w:rPr>
                <w:b/>
                <w:kern w:val="2"/>
              </w:rPr>
              <w:t>Item</w:t>
            </w:r>
          </w:p>
        </w:tc>
        <w:tc>
          <w:tcPr>
            <w:tcW w:w="1598" w:type="pct"/>
            <w:shd w:val="clear" w:color="auto" w:fill="000000" w:themeFill="text1"/>
          </w:tcPr>
          <w:p w14:paraId="5ECBF534" w14:textId="77777777" w:rsidR="00EA3133" w:rsidRPr="004D5368" w:rsidRDefault="00EA3133" w:rsidP="004C3B77">
            <w:pPr>
              <w:rPr>
                <w:b/>
                <w:kern w:val="2"/>
              </w:rPr>
            </w:pPr>
            <w:r w:rsidRPr="004D5368">
              <w:rPr>
                <w:b/>
                <w:kern w:val="2"/>
              </w:rPr>
              <w:t>Special</w:t>
            </w:r>
          </w:p>
        </w:tc>
        <w:tc>
          <w:tcPr>
            <w:tcW w:w="487" w:type="pct"/>
            <w:shd w:val="clear" w:color="auto" w:fill="000000" w:themeFill="text1"/>
          </w:tcPr>
          <w:p w14:paraId="518AAD39" w14:textId="77777777" w:rsidR="00EA3133" w:rsidRPr="004D5368" w:rsidRDefault="00EA3133" w:rsidP="004C3B77">
            <w:pPr>
              <w:rPr>
                <w:b/>
                <w:kern w:val="2"/>
              </w:rPr>
            </w:pPr>
            <w:r w:rsidRPr="004D5368">
              <w:rPr>
                <w:b/>
                <w:kern w:val="2"/>
              </w:rPr>
              <w:t>Total</w:t>
            </w:r>
          </w:p>
        </w:tc>
      </w:tr>
      <w:tr w:rsidR="00FD0590" w:rsidRPr="004D5368" w14:paraId="795F8ACF" w14:textId="77777777" w:rsidTr="004C3B77">
        <w:tc>
          <w:tcPr>
            <w:tcW w:w="1101" w:type="pct"/>
          </w:tcPr>
          <w:p w14:paraId="191218C4" w14:textId="77777777" w:rsidR="00FD0590" w:rsidRPr="004D5368" w:rsidRDefault="00FD0590" w:rsidP="00FD0590">
            <w:pPr>
              <w:rPr>
                <w:kern w:val="2"/>
              </w:rPr>
            </w:pPr>
            <w:r w:rsidRPr="004D5368">
              <w:rPr>
                <w:kern w:val="2"/>
              </w:rPr>
              <w:t>Essence (Em)</w:t>
            </w:r>
          </w:p>
        </w:tc>
        <w:tc>
          <w:tcPr>
            <w:tcW w:w="487" w:type="pct"/>
          </w:tcPr>
          <w:p w14:paraId="664CE487" w14:textId="535E9034" w:rsidR="00FD0590" w:rsidRPr="004D5368" w:rsidRDefault="00FD0590" w:rsidP="00FD0590">
            <w:pPr>
              <w:rPr>
                <w:kern w:val="2"/>
              </w:rPr>
            </w:pPr>
            <w:r w:rsidRPr="004D5368">
              <w:rPr>
                <w:kern w:val="2"/>
              </w:rPr>
              <w:t>+</w:t>
            </w:r>
          </w:p>
        </w:tc>
        <w:tc>
          <w:tcPr>
            <w:tcW w:w="408" w:type="pct"/>
          </w:tcPr>
          <w:p w14:paraId="2EE7FA44" w14:textId="05DEA84B" w:rsidR="00FD0590" w:rsidRPr="004D5368" w:rsidRDefault="00AE5983" w:rsidP="00FD0590">
            <w:pPr>
              <w:rPr>
                <w:kern w:val="2"/>
              </w:rPr>
            </w:pPr>
            <w:r>
              <w:rPr>
                <w:kern w:val="2"/>
              </w:rPr>
              <w:t>+</w:t>
            </w:r>
          </w:p>
        </w:tc>
        <w:tc>
          <w:tcPr>
            <w:tcW w:w="919" w:type="pct"/>
          </w:tcPr>
          <w:p w14:paraId="1478D9C6" w14:textId="77777777" w:rsidR="00FD0590" w:rsidRPr="004D5368" w:rsidRDefault="00FD0590" w:rsidP="00FD0590">
            <w:pPr>
              <w:rPr>
                <w:kern w:val="2"/>
              </w:rPr>
            </w:pPr>
          </w:p>
        </w:tc>
        <w:tc>
          <w:tcPr>
            <w:tcW w:w="1598" w:type="pct"/>
          </w:tcPr>
          <w:p w14:paraId="7B4736F3" w14:textId="77777777" w:rsidR="00FD0590" w:rsidRPr="004D5368" w:rsidRDefault="00FD0590" w:rsidP="00FD0590">
            <w:pPr>
              <w:rPr>
                <w:kern w:val="2"/>
              </w:rPr>
            </w:pPr>
            <w:r>
              <w:rPr>
                <w:kern w:val="2"/>
              </w:rPr>
              <w:t>+10 My Realm</w:t>
            </w:r>
          </w:p>
        </w:tc>
        <w:tc>
          <w:tcPr>
            <w:tcW w:w="487" w:type="pct"/>
          </w:tcPr>
          <w:p w14:paraId="7614070E" w14:textId="0CF6377B" w:rsidR="00FD0590" w:rsidRPr="004D5368" w:rsidRDefault="00AE5983" w:rsidP="00FD0590">
            <w:pPr>
              <w:rPr>
                <w:kern w:val="2"/>
              </w:rPr>
            </w:pPr>
            <w:r>
              <w:rPr>
                <w:kern w:val="2"/>
              </w:rPr>
              <w:t>+</w:t>
            </w:r>
          </w:p>
        </w:tc>
      </w:tr>
      <w:tr w:rsidR="00FD0590" w:rsidRPr="004D5368" w14:paraId="6424D6AE" w14:textId="77777777" w:rsidTr="004C3B77">
        <w:tc>
          <w:tcPr>
            <w:tcW w:w="1101" w:type="pct"/>
          </w:tcPr>
          <w:p w14:paraId="615D2899" w14:textId="77777777" w:rsidR="00FD0590" w:rsidRPr="004D5368" w:rsidRDefault="00FD0590" w:rsidP="00FD0590">
            <w:pPr>
              <w:rPr>
                <w:kern w:val="2"/>
              </w:rPr>
            </w:pPr>
            <w:r w:rsidRPr="004D5368">
              <w:rPr>
                <w:kern w:val="2"/>
              </w:rPr>
              <w:t>Channeling (In)</w:t>
            </w:r>
          </w:p>
        </w:tc>
        <w:tc>
          <w:tcPr>
            <w:tcW w:w="487" w:type="pct"/>
          </w:tcPr>
          <w:p w14:paraId="4DEB6A18" w14:textId="6DCF0DD4" w:rsidR="00FD0590" w:rsidRPr="004D5368" w:rsidRDefault="00FD0590" w:rsidP="00FD0590">
            <w:pPr>
              <w:rPr>
                <w:kern w:val="2"/>
              </w:rPr>
            </w:pPr>
            <w:r w:rsidRPr="004D5368">
              <w:rPr>
                <w:kern w:val="2"/>
              </w:rPr>
              <w:t>+</w:t>
            </w:r>
          </w:p>
        </w:tc>
        <w:tc>
          <w:tcPr>
            <w:tcW w:w="408" w:type="pct"/>
          </w:tcPr>
          <w:p w14:paraId="5B5205DD" w14:textId="49EAEBC2" w:rsidR="00FD0590" w:rsidRPr="004D5368" w:rsidRDefault="00AE5983" w:rsidP="00FD0590">
            <w:pPr>
              <w:rPr>
                <w:kern w:val="2"/>
              </w:rPr>
            </w:pPr>
            <w:r>
              <w:rPr>
                <w:kern w:val="2"/>
              </w:rPr>
              <w:t>+</w:t>
            </w:r>
          </w:p>
        </w:tc>
        <w:tc>
          <w:tcPr>
            <w:tcW w:w="919" w:type="pct"/>
          </w:tcPr>
          <w:p w14:paraId="74B7E5BE" w14:textId="77777777" w:rsidR="00FD0590" w:rsidRPr="004D5368" w:rsidRDefault="00FD0590" w:rsidP="00FD0590">
            <w:pPr>
              <w:rPr>
                <w:kern w:val="2"/>
              </w:rPr>
            </w:pPr>
          </w:p>
        </w:tc>
        <w:tc>
          <w:tcPr>
            <w:tcW w:w="1598" w:type="pct"/>
          </w:tcPr>
          <w:p w14:paraId="4DF5B0E5" w14:textId="77777777" w:rsidR="00FD0590" w:rsidRPr="004D5368" w:rsidRDefault="00FD0590" w:rsidP="00FD0590">
            <w:pPr>
              <w:rPr>
                <w:kern w:val="2"/>
              </w:rPr>
            </w:pPr>
          </w:p>
        </w:tc>
        <w:tc>
          <w:tcPr>
            <w:tcW w:w="487" w:type="pct"/>
          </w:tcPr>
          <w:p w14:paraId="6590193B" w14:textId="760D2178" w:rsidR="00FD0590" w:rsidRPr="004D5368" w:rsidRDefault="00FD0590" w:rsidP="00FD0590">
            <w:pPr>
              <w:rPr>
                <w:kern w:val="2"/>
              </w:rPr>
            </w:pPr>
            <w:r>
              <w:rPr>
                <w:kern w:val="2"/>
              </w:rPr>
              <w:t>+</w:t>
            </w:r>
          </w:p>
        </w:tc>
      </w:tr>
      <w:tr w:rsidR="00FD0590" w:rsidRPr="004D5368" w14:paraId="798CF94E" w14:textId="77777777" w:rsidTr="004C3B77">
        <w:tc>
          <w:tcPr>
            <w:tcW w:w="1101" w:type="pct"/>
          </w:tcPr>
          <w:p w14:paraId="744CC0C7" w14:textId="77777777" w:rsidR="00FD0590" w:rsidRPr="004D5368" w:rsidRDefault="00FD0590" w:rsidP="00FD0590">
            <w:pPr>
              <w:rPr>
                <w:kern w:val="2"/>
              </w:rPr>
            </w:pPr>
            <w:r w:rsidRPr="004D5368">
              <w:rPr>
                <w:kern w:val="2"/>
              </w:rPr>
              <w:t>Mentalism (Pr)</w:t>
            </w:r>
          </w:p>
        </w:tc>
        <w:tc>
          <w:tcPr>
            <w:tcW w:w="487" w:type="pct"/>
          </w:tcPr>
          <w:p w14:paraId="3F8C7DE4" w14:textId="3B527048" w:rsidR="00FD0590" w:rsidRPr="004D5368" w:rsidRDefault="00FD0590" w:rsidP="00FD0590">
            <w:pPr>
              <w:rPr>
                <w:kern w:val="2"/>
              </w:rPr>
            </w:pPr>
            <w:r w:rsidRPr="004D5368">
              <w:rPr>
                <w:kern w:val="2"/>
              </w:rPr>
              <w:t>+</w:t>
            </w:r>
          </w:p>
        </w:tc>
        <w:tc>
          <w:tcPr>
            <w:tcW w:w="408" w:type="pct"/>
          </w:tcPr>
          <w:p w14:paraId="0BC66760" w14:textId="54635940" w:rsidR="00FD0590" w:rsidRPr="004D5368" w:rsidRDefault="00AE5983" w:rsidP="00FD0590">
            <w:pPr>
              <w:rPr>
                <w:kern w:val="2"/>
              </w:rPr>
            </w:pPr>
            <w:r>
              <w:rPr>
                <w:kern w:val="2"/>
              </w:rPr>
              <w:t>+</w:t>
            </w:r>
          </w:p>
        </w:tc>
        <w:tc>
          <w:tcPr>
            <w:tcW w:w="919" w:type="pct"/>
          </w:tcPr>
          <w:p w14:paraId="557895A8" w14:textId="77777777" w:rsidR="00FD0590" w:rsidRPr="004D5368" w:rsidRDefault="00FD0590" w:rsidP="00FD0590">
            <w:pPr>
              <w:rPr>
                <w:kern w:val="2"/>
              </w:rPr>
            </w:pPr>
          </w:p>
        </w:tc>
        <w:tc>
          <w:tcPr>
            <w:tcW w:w="1598" w:type="pct"/>
          </w:tcPr>
          <w:p w14:paraId="0E122853" w14:textId="77777777" w:rsidR="00FD0590" w:rsidRPr="004D5368" w:rsidRDefault="00FD0590" w:rsidP="00FD0590">
            <w:pPr>
              <w:rPr>
                <w:kern w:val="2"/>
              </w:rPr>
            </w:pPr>
          </w:p>
        </w:tc>
        <w:tc>
          <w:tcPr>
            <w:tcW w:w="487" w:type="pct"/>
          </w:tcPr>
          <w:p w14:paraId="69A1A6E8" w14:textId="077386F5" w:rsidR="00FD0590" w:rsidRPr="004D5368" w:rsidRDefault="00FD0590" w:rsidP="00FD0590">
            <w:pPr>
              <w:rPr>
                <w:kern w:val="2"/>
              </w:rPr>
            </w:pPr>
            <w:r>
              <w:rPr>
                <w:kern w:val="2"/>
              </w:rPr>
              <w:t>+</w:t>
            </w:r>
          </w:p>
        </w:tc>
      </w:tr>
      <w:tr w:rsidR="00FD0590" w:rsidRPr="004D5368" w14:paraId="0170853B" w14:textId="77777777" w:rsidTr="004C3B77">
        <w:tc>
          <w:tcPr>
            <w:tcW w:w="1101" w:type="pct"/>
          </w:tcPr>
          <w:p w14:paraId="30451C2C" w14:textId="77777777" w:rsidR="00FD0590" w:rsidRPr="004D5368" w:rsidRDefault="00FD0590" w:rsidP="00FD0590">
            <w:pPr>
              <w:rPr>
                <w:kern w:val="2"/>
              </w:rPr>
            </w:pPr>
            <w:r>
              <w:rPr>
                <w:kern w:val="2"/>
              </w:rPr>
              <w:t>Physical (Co)</w:t>
            </w:r>
          </w:p>
        </w:tc>
        <w:tc>
          <w:tcPr>
            <w:tcW w:w="487" w:type="pct"/>
          </w:tcPr>
          <w:p w14:paraId="6656A11E" w14:textId="64AA5425" w:rsidR="00FD0590" w:rsidRPr="004D5368" w:rsidRDefault="00FD0590" w:rsidP="00FD0590">
            <w:pPr>
              <w:rPr>
                <w:kern w:val="2"/>
              </w:rPr>
            </w:pPr>
            <w:r w:rsidRPr="004D5368">
              <w:rPr>
                <w:kern w:val="2"/>
              </w:rPr>
              <w:t>+</w:t>
            </w:r>
          </w:p>
        </w:tc>
        <w:tc>
          <w:tcPr>
            <w:tcW w:w="408" w:type="pct"/>
          </w:tcPr>
          <w:p w14:paraId="246FF3A3" w14:textId="0263DC0C" w:rsidR="00FD0590" w:rsidRPr="004D5368" w:rsidRDefault="00AE5983" w:rsidP="00FD0590">
            <w:pPr>
              <w:rPr>
                <w:kern w:val="2"/>
              </w:rPr>
            </w:pPr>
            <w:r>
              <w:rPr>
                <w:kern w:val="2"/>
              </w:rPr>
              <w:t>+</w:t>
            </w:r>
          </w:p>
        </w:tc>
        <w:tc>
          <w:tcPr>
            <w:tcW w:w="919" w:type="pct"/>
          </w:tcPr>
          <w:p w14:paraId="75E271BA" w14:textId="77777777" w:rsidR="00FD0590" w:rsidRPr="004D5368" w:rsidRDefault="00FD0590" w:rsidP="00FD0590">
            <w:pPr>
              <w:rPr>
                <w:kern w:val="2"/>
              </w:rPr>
            </w:pPr>
          </w:p>
        </w:tc>
        <w:tc>
          <w:tcPr>
            <w:tcW w:w="1598" w:type="pct"/>
          </w:tcPr>
          <w:p w14:paraId="0B31F1A6" w14:textId="77777777" w:rsidR="00FD0590" w:rsidRPr="004D5368" w:rsidRDefault="00FD0590" w:rsidP="00FD0590">
            <w:pPr>
              <w:rPr>
                <w:kern w:val="2"/>
              </w:rPr>
            </w:pPr>
            <w:r>
              <w:rPr>
                <w:kern w:val="2"/>
              </w:rPr>
              <w:t>Poison and Disease</w:t>
            </w:r>
          </w:p>
        </w:tc>
        <w:tc>
          <w:tcPr>
            <w:tcW w:w="487" w:type="pct"/>
          </w:tcPr>
          <w:p w14:paraId="16101133" w14:textId="63B73B87" w:rsidR="00FD0590" w:rsidRPr="004D5368" w:rsidRDefault="00FD0590" w:rsidP="00FD0590">
            <w:pPr>
              <w:rPr>
                <w:kern w:val="2"/>
              </w:rPr>
            </w:pPr>
            <w:r>
              <w:rPr>
                <w:kern w:val="2"/>
              </w:rPr>
              <w:t>+</w:t>
            </w:r>
          </w:p>
        </w:tc>
      </w:tr>
      <w:tr w:rsidR="00FD0590" w:rsidRPr="004D5368" w14:paraId="204C8D9B" w14:textId="77777777" w:rsidTr="004C3B77">
        <w:tc>
          <w:tcPr>
            <w:tcW w:w="1101" w:type="pct"/>
          </w:tcPr>
          <w:p w14:paraId="54B3E8A5" w14:textId="77777777" w:rsidR="00FD0590" w:rsidRPr="004D5368" w:rsidRDefault="00FD0590" w:rsidP="00FD0590">
            <w:pPr>
              <w:rPr>
                <w:kern w:val="2"/>
              </w:rPr>
            </w:pPr>
            <w:r>
              <w:rPr>
                <w:kern w:val="2"/>
              </w:rPr>
              <w:t>Fear (SD)</w:t>
            </w:r>
          </w:p>
        </w:tc>
        <w:tc>
          <w:tcPr>
            <w:tcW w:w="487" w:type="pct"/>
          </w:tcPr>
          <w:p w14:paraId="14F0F556" w14:textId="756AEF0C" w:rsidR="00FD0590" w:rsidRPr="004D5368" w:rsidRDefault="00FD0590" w:rsidP="00FD0590">
            <w:pPr>
              <w:rPr>
                <w:kern w:val="2"/>
              </w:rPr>
            </w:pPr>
            <w:r w:rsidRPr="004D5368">
              <w:rPr>
                <w:kern w:val="2"/>
              </w:rPr>
              <w:t>+</w:t>
            </w:r>
          </w:p>
        </w:tc>
        <w:tc>
          <w:tcPr>
            <w:tcW w:w="408" w:type="pct"/>
          </w:tcPr>
          <w:p w14:paraId="7B0098B0" w14:textId="4BFD6C22" w:rsidR="00FD0590" w:rsidRPr="004D5368" w:rsidRDefault="00AE5983" w:rsidP="00FD0590">
            <w:pPr>
              <w:rPr>
                <w:kern w:val="2"/>
              </w:rPr>
            </w:pPr>
            <w:r>
              <w:rPr>
                <w:kern w:val="2"/>
              </w:rPr>
              <w:t>+</w:t>
            </w:r>
          </w:p>
        </w:tc>
        <w:tc>
          <w:tcPr>
            <w:tcW w:w="919" w:type="pct"/>
          </w:tcPr>
          <w:p w14:paraId="60EE9DD5" w14:textId="77777777" w:rsidR="00FD0590" w:rsidRPr="004D5368" w:rsidRDefault="00FD0590" w:rsidP="00FD0590">
            <w:pPr>
              <w:rPr>
                <w:kern w:val="2"/>
              </w:rPr>
            </w:pPr>
          </w:p>
        </w:tc>
        <w:tc>
          <w:tcPr>
            <w:tcW w:w="1598" w:type="pct"/>
          </w:tcPr>
          <w:p w14:paraId="3D29E4FF" w14:textId="77777777" w:rsidR="00FD0590" w:rsidRPr="004D5368" w:rsidRDefault="00FD0590" w:rsidP="00FD0590">
            <w:pPr>
              <w:rPr>
                <w:kern w:val="2"/>
              </w:rPr>
            </w:pPr>
          </w:p>
        </w:tc>
        <w:tc>
          <w:tcPr>
            <w:tcW w:w="487" w:type="pct"/>
          </w:tcPr>
          <w:p w14:paraId="0B42E4B4" w14:textId="27A79977" w:rsidR="00FD0590" w:rsidRPr="004D5368" w:rsidRDefault="00FD0590" w:rsidP="00FD0590">
            <w:pPr>
              <w:rPr>
                <w:kern w:val="2"/>
              </w:rPr>
            </w:pPr>
            <w:r>
              <w:rPr>
                <w:kern w:val="2"/>
              </w:rPr>
              <w:t>+</w:t>
            </w:r>
          </w:p>
        </w:tc>
      </w:tr>
    </w:tbl>
    <w:p w14:paraId="71577EF8" w14:textId="381F3921" w:rsidR="004265D7" w:rsidRDefault="004265D7" w:rsidP="004265D7">
      <w:pPr>
        <w:jc w:val="both"/>
        <w:rPr>
          <w:bCs/>
          <w:kern w:val="2"/>
        </w:rPr>
      </w:pPr>
    </w:p>
    <w:p w14:paraId="20DF7FA1" w14:textId="5EC6017B" w:rsidR="00DA3728" w:rsidRPr="004265D7" w:rsidRDefault="00DA3728" w:rsidP="004265D7">
      <w:pPr>
        <w:jc w:val="both"/>
        <w:rPr>
          <w:bCs/>
          <w:kern w:val="2"/>
        </w:rPr>
      </w:pPr>
      <w:r w:rsidRPr="00DF6D2C">
        <w:rPr>
          <w:b/>
          <w:color w:val="0070C0"/>
        </w:rPr>
        <w:t>Talents:</w:t>
      </w:r>
      <w:r>
        <w:t xml:space="preserve"> </w:t>
      </w:r>
    </w:p>
    <w:sectPr w:rsidR="00DA3728" w:rsidRPr="004265D7" w:rsidSect="00E778F8">
      <w:type w:val="continuous"/>
      <w:pgSz w:w="12240" w:h="15840" w:code="1"/>
      <w:pgMar w:top="360" w:right="504" w:bottom="720" w:left="5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E818E" w14:textId="77777777" w:rsidR="008E1EA9" w:rsidRDefault="008E1EA9" w:rsidP="00114D97">
      <w:r>
        <w:separator/>
      </w:r>
    </w:p>
  </w:endnote>
  <w:endnote w:type="continuationSeparator" w:id="0">
    <w:p w14:paraId="37E1B5DD" w14:textId="77777777" w:rsidR="008E1EA9" w:rsidRDefault="008E1EA9" w:rsidP="00114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55170636"/>
      <w:docPartObj>
        <w:docPartGallery w:val="Page Numbers (Bottom of Page)"/>
        <w:docPartUnique/>
      </w:docPartObj>
    </w:sdtPr>
    <w:sdtEndPr/>
    <w:sdtContent>
      <w:p w14:paraId="5D5A7C36" w14:textId="77777777" w:rsidR="000B542F" w:rsidRDefault="000B542F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6DF0028" wp14:editId="1415E0FD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19050" t="19050" r="23495" b="18415"/>
                  <wp:wrapNone/>
                  <wp:docPr id="556" name="AutoShape 2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860A4D0" w14:textId="77777777" w:rsidR="000B542F" w:rsidRDefault="000B542F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8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66DF0028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AutoShape 22" o:spid="_x0000_s1027" type="#_x0000_t185" style="position:absolute;margin-left:0;margin-top:0;width:43.45pt;height:18.8pt;z-index:251660288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" filled="t" strokecolor="gray" strokeweight="2.25pt">
                  <v:textbox inset=",0,,0">
                    <w:txbxContent>
                      <w:p w14:paraId="1860A4D0" w14:textId="77777777" w:rsidR="000B542F" w:rsidRDefault="000B542F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8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6651750" wp14:editId="0F3C23E5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9525" t="9525" r="6350" b="9525"/>
                  <wp:wrapNone/>
                  <wp:docPr id="557" name="AutoShape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53640926-AAD7-44D8-BBD7-CCE9431645EC}">
                              <a14:shadowObscured xmlns:a14="http://schemas.microsoft.com/office/drawing/2010/main" val="1"/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140E0C4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1" o:spid="_x0000_s1026" type="#_x0000_t32" style="position:absolute;margin-left:0;margin-top:0;width:434.5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B7505" w14:textId="77777777" w:rsidR="008E1EA9" w:rsidRDefault="008E1EA9" w:rsidP="00114D97">
      <w:r>
        <w:separator/>
      </w:r>
    </w:p>
  </w:footnote>
  <w:footnote w:type="continuationSeparator" w:id="0">
    <w:p w14:paraId="471AB96D" w14:textId="77777777" w:rsidR="008E1EA9" w:rsidRDefault="008E1EA9" w:rsidP="00114D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3700A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ED794A"/>
    <w:multiLevelType w:val="hybridMultilevel"/>
    <w:tmpl w:val="C85C1076"/>
    <w:lvl w:ilvl="0" w:tplc="86A259BC">
      <w:start w:val="1"/>
      <w:numFmt w:val="bullet"/>
      <w:lvlText w:val=""/>
      <w:lvlJc w:val="left"/>
      <w:pPr>
        <w:ind w:left="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43204"/>
    <w:multiLevelType w:val="hybridMultilevel"/>
    <w:tmpl w:val="15104F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26E58"/>
    <w:multiLevelType w:val="hybridMultilevel"/>
    <w:tmpl w:val="0FC8E658"/>
    <w:lvl w:ilvl="0" w:tplc="11621FC6">
      <w:start w:val="1"/>
      <w:numFmt w:val="bullet"/>
      <w:suff w:val="space"/>
      <w:lvlText w:val=""/>
      <w:lvlJc w:val="left"/>
      <w:pPr>
        <w:ind w:left="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A57C24"/>
    <w:multiLevelType w:val="hybridMultilevel"/>
    <w:tmpl w:val="9BF8F6E0"/>
    <w:lvl w:ilvl="0" w:tplc="FF26D86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59156C"/>
    <w:multiLevelType w:val="hybridMultilevel"/>
    <w:tmpl w:val="1660CD36"/>
    <w:lvl w:ilvl="0" w:tplc="044AC8C6">
      <w:start w:val="1"/>
      <w:numFmt w:val="bullet"/>
      <w:lvlText w:val=""/>
      <w:lvlJc w:val="left"/>
      <w:pPr>
        <w:ind w:left="36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400"/>
  <w:displayBackgroundShape/>
  <w:proofState w:spelling="clean" w:grammar="clean"/>
  <w:defaultTabStop w:val="720"/>
  <w:drawingGridHorizontalSpacing w:val="9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TIwtDQxMTY2NzRQ0lEKTi0uzszPAykwNDKvBQDoc7tBLgAAAA=="/>
  </w:docVars>
  <w:rsids>
    <w:rsidRoot w:val="004F3F8C"/>
    <w:rsid w:val="00000492"/>
    <w:rsid w:val="0000236B"/>
    <w:rsid w:val="00002585"/>
    <w:rsid w:val="00002AB0"/>
    <w:rsid w:val="00002F46"/>
    <w:rsid w:val="00006A93"/>
    <w:rsid w:val="000111CA"/>
    <w:rsid w:val="0001249E"/>
    <w:rsid w:val="0001326E"/>
    <w:rsid w:val="000144B5"/>
    <w:rsid w:val="00014B9F"/>
    <w:rsid w:val="000156F9"/>
    <w:rsid w:val="00017513"/>
    <w:rsid w:val="0001778F"/>
    <w:rsid w:val="000201B9"/>
    <w:rsid w:val="0002027D"/>
    <w:rsid w:val="0002081E"/>
    <w:rsid w:val="0002295E"/>
    <w:rsid w:val="000234B3"/>
    <w:rsid w:val="00024201"/>
    <w:rsid w:val="0002557A"/>
    <w:rsid w:val="0002592B"/>
    <w:rsid w:val="00026B9E"/>
    <w:rsid w:val="00026BF5"/>
    <w:rsid w:val="00027144"/>
    <w:rsid w:val="000279C6"/>
    <w:rsid w:val="0003041B"/>
    <w:rsid w:val="00031CAD"/>
    <w:rsid w:val="000337C0"/>
    <w:rsid w:val="000338B4"/>
    <w:rsid w:val="000346C6"/>
    <w:rsid w:val="00034ECF"/>
    <w:rsid w:val="00035FBB"/>
    <w:rsid w:val="000360B6"/>
    <w:rsid w:val="000368B2"/>
    <w:rsid w:val="0003783B"/>
    <w:rsid w:val="0004052A"/>
    <w:rsid w:val="00040C4F"/>
    <w:rsid w:val="00043ED7"/>
    <w:rsid w:val="00044B73"/>
    <w:rsid w:val="0004524B"/>
    <w:rsid w:val="0004525D"/>
    <w:rsid w:val="000452A4"/>
    <w:rsid w:val="0004558E"/>
    <w:rsid w:val="00045EA8"/>
    <w:rsid w:val="0004668D"/>
    <w:rsid w:val="000475BB"/>
    <w:rsid w:val="00050798"/>
    <w:rsid w:val="0005192F"/>
    <w:rsid w:val="000552D8"/>
    <w:rsid w:val="0005562F"/>
    <w:rsid w:val="00056CD3"/>
    <w:rsid w:val="0006031E"/>
    <w:rsid w:val="000605DB"/>
    <w:rsid w:val="00060FBD"/>
    <w:rsid w:val="00062A10"/>
    <w:rsid w:val="00062B16"/>
    <w:rsid w:val="000643B4"/>
    <w:rsid w:val="000643C2"/>
    <w:rsid w:val="00064568"/>
    <w:rsid w:val="00065542"/>
    <w:rsid w:val="0006573F"/>
    <w:rsid w:val="0006719E"/>
    <w:rsid w:val="00070BD5"/>
    <w:rsid w:val="00071138"/>
    <w:rsid w:val="000714B5"/>
    <w:rsid w:val="000717B1"/>
    <w:rsid w:val="00072C7F"/>
    <w:rsid w:val="00074058"/>
    <w:rsid w:val="000756A5"/>
    <w:rsid w:val="0008004A"/>
    <w:rsid w:val="00080880"/>
    <w:rsid w:val="00080CD4"/>
    <w:rsid w:val="000818EA"/>
    <w:rsid w:val="00081C95"/>
    <w:rsid w:val="00082028"/>
    <w:rsid w:val="00082BAE"/>
    <w:rsid w:val="00083A94"/>
    <w:rsid w:val="00084347"/>
    <w:rsid w:val="00087502"/>
    <w:rsid w:val="00087572"/>
    <w:rsid w:val="00087F21"/>
    <w:rsid w:val="00090269"/>
    <w:rsid w:val="0009061C"/>
    <w:rsid w:val="00090E6E"/>
    <w:rsid w:val="0009112B"/>
    <w:rsid w:val="000917D5"/>
    <w:rsid w:val="00091F04"/>
    <w:rsid w:val="00091FDB"/>
    <w:rsid w:val="00092E09"/>
    <w:rsid w:val="00093964"/>
    <w:rsid w:val="00093D5F"/>
    <w:rsid w:val="000948F7"/>
    <w:rsid w:val="00094A46"/>
    <w:rsid w:val="000968C0"/>
    <w:rsid w:val="0009751E"/>
    <w:rsid w:val="0009752D"/>
    <w:rsid w:val="000A09F0"/>
    <w:rsid w:val="000A1C9C"/>
    <w:rsid w:val="000A1EE6"/>
    <w:rsid w:val="000A2378"/>
    <w:rsid w:val="000A3EE1"/>
    <w:rsid w:val="000A4DD4"/>
    <w:rsid w:val="000A58D7"/>
    <w:rsid w:val="000A651B"/>
    <w:rsid w:val="000B451E"/>
    <w:rsid w:val="000B46A0"/>
    <w:rsid w:val="000B5204"/>
    <w:rsid w:val="000B528F"/>
    <w:rsid w:val="000B542F"/>
    <w:rsid w:val="000B549A"/>
    <w:rsid w:val="000C03A7"/>
    <w:rsid w:val="000C0508"/>
    <w:rsid w:val="000C0567"/>
    <w:rsid w:val="000C096F"/>
    <w:rsid w:val="000C1CAA"/>
    <w:rsid w:val="000C1E2F"/>
    <w:rsid w:val="000C2089"/>
    <w:rsid w:val="000C3104"/>
    <w:rsid w:val="000C35BF"/>
    <w:rsid w:val="000C376A"/>
    <w:rsid w:val="000C4C7B"/>
    <w:rsid w:val="000C67D8"/>
    <w:rsid w:val="000C6915"/>
    <w:rsid w:val="000C718D"/>
    <w:rsid w:val="000C7A31"/>
    <w:rsid w:val="000D12FC"/>
    <w:rsid w:val="000D2A26"/>
    <w:rsid w:val="000D2F6A"/>
    <w:rsid w:val="000D3522"/>
    <w:rsid w:val="000D3E45"/>
    <w:rsid w:val="000D487B"/>
    <w:rsid w:val="000E07F0"/>
    <w:rsid w:val="000E14B2"/>
    <w:rsid w:val="000E2442"/>
    <w:rsid w:val="000E3B1F"/>
    <w:rsid w:val="000E43C5"/>
    <w:rsid w:val="000E47F1"/>
    <w:rsid w:val="000E4D2E"/>
    <w:rsid w:val="000F0C49"/>
    <w:rsid w:val="000F0FC4"/>
    <w:rsid w:val="000F1422"/>
    <w:rsid w:val="000F1606"/>
    <w:rsid w:val="000F1C33"/>
    <w:rsid w:val="000F2F86"/>
    <w:rsid w:val="000F33B8"/>
    <w:rsid w:val="000F39BC"/>
    <w:rsid w:val="000F4171"/>
    <w:rsid w:val="000F66DE"/>
    <w:rsid w:val="000F759C"/>
    <w:rsid w:val="001006B8"/>
    <w:rsid w:val="001034D1"/>
    <w:rsid w:val="00103BF0"/>
    <w:rsid w:val="001044A5"/>
    <w:rsid w:val="0010699F"/>
    <w:rsid w:val="00106C96"/>
    <w:rsid w:val="001077C8"/>
    <w:rsid w:val="00110D37"/>
    <w:rsid w:val="00112A3F"/>
    <w:rsid w:val="00114D69"/>
    <w:rsid w:val="00114D97"/>
    <w:rsid w:val="00121BAD"/>
    <w:rsid w:val="00121E65"/>
    <w:rsid w:val="001223F9"/>
    <w:rsid w:val="0012243B"/>
    <w:rsid w:val="00122975"/>
    <w:rsid w:val="001242C7"/>
    <w:rsid w:val="00127ACF"/>
    <w:rsid w:val="00130659"/>
    <w:rsid w:val="00131D65"/>
    <w:rsid w:val="00133235"/>
    <w:rsid w:val="00133252"/>
    <w:rsid w:val="00133FC0"/>
    <w:rsid w:val="00135381"/>
    <w:rsid w:val="0013583F"/>
    <w:rsid w:val="00135FB1"/>
    <w:rsid w:val="00136650"/>
    <w:rsid w:val="00137D6A"/>
    <w:rsid w:val="00137D87"/>
    <w:rsid w:val="00140EA3"/>
    <w:rsid w:val="00142170"/>
    <w:rsid w:val="00143369"/>
    <w:rsid w:val="00143871"/>
    <w:rsid w:val="00145799"/>
    <w:rsid w:val="00145DE6"/>
    <w:rsid w:val="0014622B"/>
    <w:rsid w:val="001469CF"/>
    <w:rsid w:val="0015214A"/>
    <w:rsid w:val="00152362"/>
    <w:rsid w:val="001532F7"/>
    <w:rsid w:val="00153D79"/>
    <w:rsid w:val="00154EB1"/>
    <w:rsid w:val="00157D8E"/>
    <w:rsid w:val="001610DF"/>
    <w:rsid w:val="001614CE"/>
    <w:rsid w:val="00162505"/>
    <w:rsid w:val="001642AD"/>
    <w:rsid w:val="0016566C"/>
    <w:rsid w:val="001659F3"/>
    <w:rsid w:val="00165AAC"/>
    <w:rsid w:val="001671EB"/>
    <w:rsid w:val="0017066E"/>
    <w:rsid w:val="00173487"/>
    <w:rsid w:val="00173F8E"/>
    <w:rsid w:val="00174A73"/>
    <w:rsid w:val="00176261"/>
    <w:rsid w:val="00177031"/>
    <w:rsid w:val="00177AA9"/>
    <w:rsid w:val="00177D6E"/>
    <w:rsid w:val="001813B5"/>
    <w:rsid w:val="0018178B"/>
    <w:rsid w:val="00181D7E"/>
    <w:rsid w:val="00183847"/>
    <w:rsid w:val="00183F6A"/>
    <w:rsid w:val="0018412C"/>
    <w:rsid w:val="00185151"/>
    <w:rsid w:val="00185B5F"/>
    <w:rsid w:val="0018605D"/>
    <w:rsid w:val="0018664B"/>
    <w:rsid w:val="00186933"/>
    <w:rsid w:val="0019004D"/>
    <w:rsid w:val="00190841"/>
    <w:rsid w:val="00190A10"/>
    <w:rsid w:val="00191D14"/>
    <w:rsid w:val="00192712"/>
    <w:rsid w:val="001976C7"/>
    <w:rsid w:val="00197782"/>
    <w:rsid w:val="00197EA4"/>
    <w:rsid w:val="001A0531"/>
    <w:rsid w:val="001A221C"/>
    <w:rsid w:val="001A3AF7"/>
    <w:rsid w:val="001A3C15"/>
    <w:rsid w:val="001A5B3D"/>
    <w:rsid w:val="001B0B31"/>
    <w:rsid w:val="001B4DBE"/>
    <w:rsid w:val="001B56EB"/>
    <w:rsid w:val="001B75A0"/>
    <w:rsid w:val="001B7F76"/>
    <w:rsid w:val="001C01FF"/>
    <w:rsid w:val="001C2474"/>
    <w:rsid w:val="001C4560"/>
    <w:rsid w:val="001C4828"/>
    <w:rsid w:val="001C55F8"/>
    <w:rsid w:val="001C58B6"/>
    <w:rsid w:val="001C6532"/>
    <w:rsid w:val="001C6C46"/>
    <w:rsid w:val="001D2379"/>
    <w:rsid w:val="001D25A3"/>
    <w:rsid w:val="001D3C3D"/>
    <w:rsid w:val="001D4332"/>
    <w:rsid w:val="001D50D6"/>
    <w:rsid w:val="001D5B2F"/>
    <w:rsid w:val="001D5EEB"/>
    <w:rsid w:val="001D6002"/>
    <w:rsid w:val="001D65CB"/>
    <w:rsid w:val="001D6A78"/>
    <w:rsid w:val="001D706E"/>
    <w:rsid w:val="001E0112"/>
    <w:rsid w:val="001E01DA"/>
    <w:rsid w:val="001E1EC1"/>
    <w:rsid w:val="001E28F9"/>
    <w:rsid w:val="001E2DA5"/>
    <w:rsid w:val="001E5679"/>
    <w:rsid w:val="001E65C0"/>
    <w:rsid w:val="001F269A"/>
    <w:rsid w:val="001F2E1A"/>
    <w:rsid w:val="001F32BE"/>
    <w:rsid w:val="001F4162"/>
    <w:rsid w:val="001F578D"/>
    <w:rsid w:val="001F7477"/>
    <w:rsid w:val="00200A5E"/>
    <w:rsid w:val="00204070"/>
    <w:rsid w:val="00204466"/>
    <w:rsid w:val="00204AAD"/>
    <w:rsid w:val="00204DF9"/>
    <w:rsid w:val="00206D8C"/>
    <w:rsid w:val="00215B61"/>
    <w:rsid w:val="00216261"/>
    <w:rsid w:val="00216E87"/>
    <w:rsid w:val="002206B9"/>
    <w:rsid w:val="00220A4F"/>
    <w:rsid w:val="0022325E"/>
    <w:rsid w:val="0022489D"/>
    <w:rsid w:val="00226991"/>
    <w:rsid w:val="00226BE0"/>
    <w:rsid w:val="00226DC0"/>
    <w:rsid w:val="00227D01"/>
    <w:rsid w:val="00230E2A"/>
    <w:rsid w:val="0023389E"/>
    <w:rsid w:val="00236CAF"/>
    <w:rsid w:val="0024099D"/>
    <w:rsid w:val="00245B34"/>
    <w:rsid w:val="00246587"/>
    <w:rsid w:val="002478FA"/>
    <w:rsid w:val="002511B6"/>
    <w:rsid w:val="00251812"/>
    <w:rsid w:val="002534CB"/>
    <w:rsid w:val="002550D2"/>
    <w:rsid w:val="00255F86"/>
    <w:rsid w:val="00256F51"/>
    <w:rsid w:val="00261CEE"/>
    <w:rsid w:val="002631B6"/>
    <w:rsid w:val="002647CC"/>
    <w:rsid w:val="00264BC2"/>
    <w:rsid w:val="00265449"/>
    <w:rsid w:val="00265950"/>
    <w:rsid w:val="002665A6"/>
    <w:rsid w:val="002669A7"/>
    <w:rsid w:val="00266A62"/>
    <w:rsid w:val="0026709B"/>
    <w:rsid w:val="002674F8"/>
    <w:rsid w:val="002706FE"/>
    <w:rsid w:val="002709A3"/>
    <w:rsid w:val="002729AD"/>
    <w:rsid w:val="00272EF5"/>
    <w:rsid w:val="00272FEC"/>
    <w:rsid w:val="00276AFE"/>
    <w:rsid w:val="00282D34"/>
    <w:rsid w:val="00283606"/>
    <w:rsid w:val="00284B5F"/>
    <w:rsid w:val="002856CD"/>
    <w:rsid w:val="00290D4F"/>
    <w:rsid w:val="00292454"/>
    <w:rsid w:val="00293543"/>
    <w:rsid w:val="002967D2"/>
    <w:rsid w:val="002971AD"/>
    <w:rsid w:val="00297C4E"/>
    <w:rsid w:val="00297ECE"/>
    <w:rsid w:val="00297FCB"/>
    <w:rsid w:val="002A0788"/>
    <w:rsid w:val="002A3E56"/>
    <w:rsid w:val="002A3FCF"/>
    <w:rsid w:val="002B098A"/>
    <w:rsid w:val="002B0A0E"/>
    <w:rsid w:val="002B0CE0"/>
    <w:rsid w:val="002B177F"/>
    <w:rsid w:val="002B228E"/>
    <w:rsid w:val="002B314F"/>
    <w:rsid w:val="002B31BE"/>
    <w:rsid w:val="002B5C49"/>
    <w:rsid w:val="002B5ECB"/>
    <w:rsid w:val="002B6806"/>
    <w:rsid w:val="002B7EE2"/>
    <w:rsid w:val="002C02EB"/>
    <w:rsid w:val="002C0E19"/>
    <w:rsid w:val="002C200E"/>
    <w:rsid w:val="002C29EA"/>
    <w:rsid w:val="002C2E6F"/>
    <w:rsid w:val="002C341B"/>
    <w:rsid w:val="002C3A60"/>
    <w:rsid w:val="002C43E7"/>
    <w:rsid w:val="002C4901"/>
    <w:rsid w:val="002C5B1A"/>
    <w:rsid w:val="002C71EF"/>
    <w:rsid w:val="002C77BC"/>
    <w:rsid w:val="002D548B"/>
    <w:rsid w:val="002D5626"/>
    <w:rsid w:val="002D5C7B"/>
    <w:rsid w:val="002D5F2E"/>
    <w:rsid w:val="002D5FC8"/>
    <w:rsid w:val="002D64F7"/>
    <w:rsid w:val="002D651B"/>
    <w:rsid w:val="002D681F"/>
    <w:rsid w:val="002E05D9"/>
    <w:rsid w:val="002E220E"/>
    <w:rsid w:val="002E4352"/>
    <w:rsid w:val="002E448B"/>
    <w:rsid w:val="002E4549"/>
    <w:rsid w:val="002E6948"/>
    <w:rsid w:val="002E7242"/>
    <w:rsid w:val="002F0BF4"/>
    <w:rsid w:val="002F0CE9"/>
    <w:rsid w:val="002F12DA"/>
    <w:rsid w:val="002F2C57"/>
    <w:rsid w:val="002F3B28"/>
    <w:rsid w:val="002F3F27"/>
    <w:rsid w:val="002F3F36"/>
    <w:rsid w:val="002F3FD0"/>
    <w:rsid w:val="002F51B0"/>
    <w:rsid w:val="00300C6F"/>
    <w:rsid w:val="00301EBC"/>
    <w:rsid w:val="0030218A"/>
    <w:rsid w:val="0030278A"/>
    <w:rsid w:val="00302AD8"/>
    <w:rsid w:val="00303343"/>
    <w:rsid w:val="00303498"/>
    <w:rsid w:val="0030508C"/>
    <w:rsid w:val="00305AD4"/>
    <w:rsid w:val="003073C0"/>
    <w:rsid w:val="003076B1"/>
    <w:rsid w:val="00311D12"/>
    <w:rsid w:val="003143CD"/>
    <w:rsid w:val="0031453C"/>
    <w:rsid w:val="003147E7"/>
    <w:rsid w:val="00315BEE"/>
    <w:rsid w:val="0032077B"/>
    <w:rsid w:val="003207F7"/>
    <w:rsid w:val="003226B4"/>
    <w:rsid w:val="00322F14"/>
    <w:rsid w:val="00330AAF"/>
    <w:rsid w:val="0033237C"/>
    <w:rsid w:val="0033519A"/>
    <w:rsid w:val="00335550"/>
    <w:rsid w:val="00340041"/>
    <w:rsid w:val="0034128F"/>
    <w:rsid w:val="00341341"/>
    <w:rsid w:val="00343E7F"/>
    <w:rsid w:val="00344675"/>
    <w:rsid w:val="00345AC7"/>
    <w:rsid w:val="00345C0C"/>
    <w:rsid w:val="0034624A"/>
    <w:rsid w:val="00346372"/>
    <w:rsid w:val="00346C35"/>
    <w:rsid w:val="00346DD8"/>
    <w:rsid w:val="0034720D"/>
    <w:rsid w:val="003473BC"/>
    <w:rsid w:val="003477AE"/>
    <w:rsid w:val="003509C1"/>
    <w:rsid w:val="00351647"/>
    <w:rsid w:val="00351899"/>
    <w:rsid w:val="003518BA"/>
    <w:rsid w:val="00353B98"/>
    <w:rsid w:val="00353C00"/>
    <w:rsid w:val="00354CE2"/>
    <w:rsid w:val="0035664D"/>
    <w:rsid w:val="0036077A"/>
    <w:rsid w:val="00361210"/>
    <w:rsid w:val="003628B0"/>
    <w:rsid w:val="00363E18"/>
    <w:rsid w:val="003653D0"/>
    <w:rsid w:val="00366F75"/>
    <w:rsid w:val="00367C3F"/>
    <w:rsid w:val="00370044"/>
    <w:rsid w:val="00371BF8"/>
    <w:rsid w:val="00371D30"/>
    <w:rsid w:val="00372DDE"/>
    <w:rsid w:val="00373424"/>
    <w:rsid w:val="0037413D"/>
    <w:rsid w:val="00380CA5"/>
    <w:rsid w:val="00380CEC"/>
    <w:rsid w:val="00381B7E"/>
    <w:rsid w:val="00381E2D"/>
    <w:rsid w:val="00383228"/>
    <w:rsid w:val="00385D22"/>
    <w:rsid w:val="00386B4E"/>
    <w:rsid w:val="00386F87"/>
    <w:rsid w:val="00387440"/>
    <w:rsid w:val="00391357"/>
    <w:rsid w:val="003921D0"/>
    <w:rsid w:val="00392CAF"/>
    <w:rsid w:val="00392F6D"/>
    <w:rsid w:val="00397674"/>
    <w:rsid w:val="00397C62"/>
    <w:rsid w:val="003A0E90"/>
    <w:rsid w:val="003A21C1"/>
    <w:rsid w:val="003A4AF7"/>
    <w:rsid w:val="003A52A0"/>
    <w:rsid w:val="003A5E6B"/>
    <w:rsid w:val="003A5FD4"/>
    <w:rsid w:val="003A68E2"/>
    <w:rsid w:val="003A6AE9"/>
    <w:rsid w:val="003A742F"/>
    <w:rsid w:val="003A7CC3"/>
    <w:rsid w:val="003B0409"/>
    <w:rsid w:val="003B0866"/>
    <w:rsid w:val="003B1DED"/>
    <w:rsid w:val="003B217E"/>
    <w:rsid w:val="003B3051"/>
    <w:rsid w:val="003B36D4"/>
    <w:rsid w:val="003B4026"/>
    <w:rsid w:val="003B53D1"/>
    <w:rsid w:val="003B6AAF"/>
    <w:rsid w:val="003B7F94"/>
    <w:rsid w:val="003C04F7"/>
    <w:rsid w:val="003C0D57"/>
    <w:rsid w:val="003C145F"/>
    <w:rsid w:val="003C1898"/>
    <w:rsid w:val="003C28B4"/>
    <w:rsid w:val="003C34A2"/>
    <w:rsid w:val="003C41C5"/>
    <w:rsid w:val="003C5674"/>
    <w:rsid w:val="003C6DE5"/>
    <w:rsid w:val="003C789C"/>
    <w:rsid w:val="003D01DE"/>
    <w:rsid w:val="003D214F"/>
    <w:rsid w:val="003D3B0C"/>
    <w:rsid w:val="003D3D24"/>
    <w:rsid w:val="003D6C05"/>
    <w:rsid w:val="003D7470"/>
    <w:rsid w:val="003E3A3B"/>
    <w:rsid w:val="003E46FE"/>
    <w:rsid w:val="003E48DF"/>
    <w:rsid w:val="003F1FAC"/>
    <w:rsid w:val="003F2C38"/>
    <w:rsid w:val="003F49FD"/>
    <w:rsid w:val="00400117"/>
    <w:rsid w:val="00400220"/>
    <w:rsid w:val="00401DC4"/>
    <w:rsid w:val="0040262F"/>
    <w:rsid w:val="00404201"/>
    <w:rsid w:val="00404679"/>
    <w:rsid w:val="004048F2"/>
    <w:rsid w:val="0040703C"/>
    <w:rsid w:val="0041042B"/>
    <w:rsid w:val="00410E6A"/>
    <w:rsid w:val="00416726"/>
    <w:rsid w:val="00416A85"/>
    <w:rsid w:val="004171FD"/>
    <w:rsid w:val="004214FF"/>
    <w:rsid w:val="00421B91"/>
    <w:rsid w:val="00423C86"/>
    <w:rsid w:val="004265D7"/>
    <w:rsid w:val="00426B9D"/>
    <w:rsid w:val="00431FC3"/>
    <w:rsid w:val="0043235A"/>
    <w:rsid w:val="0043454A"/>
    <w:rsid w:val="004354DD"/>
    <w:rsid w:val="00436BDD"/>
    <w:rsid w:val="004404F9"/>
    <w:rsid w:val="004405FF"/>
    <w:rsid w:val="00441034"/>
    <w:rsid w:val="004413C9"/>
    <w:rsid w:val="0044161A"/>
    <w:rsid w:val="00441ABF"/>
    <w:rsid w:val="0044269F"/>
    <w:rsid w:val="004453C8"/>
    <w:rsid w:val="00445613"/>
    <w:rsid w:val="00445BAF"/>
    <w:rsid w:val="00445E11"/>
    <w:rsid w:val="004460DA"/>
    <w:rsid w:val="004476D8"/>
    <w:rsid w:val="0044780D"/>
    <w:rsid w:val="0045021F"/>
    <w:rsid w:val="00450CA0"/>
    <w:rsid w:val="00450DFE"/>
    <w:rsid w:val="004511DB"/>
    <w:rsid w:val="00451CF3"/>
    <w:rsid w:val="00452107"/>
    <w:rsid w:val="004554D4"/>
    <w:rsid w:val="00455DE8"/>
    <w:rsid w:val="0046122C"/>
    <w:rsid w:val="004614DC"/>
    <w:rsid w:val="00461D3E"/>
    <w:rsid w:val="00462F25"/>
    <w:rsid w:val="00464346"/>
    <w:rsid w:val="00465A0C"/>
    <w:rsid w:val="00465C73"/>
    <w:rsid w:val="0046717A"/>
    <w:rsid w:val="004671CA"/>
    <w:rsid w:val="00467642"/>
    <w:rsid w:val="0046766C"/>
    <w:rsid w:val="00470AAB"/>
    <w:rsid w:val="004735B8"/>
    <w:rsid w:val="004748F4"/>
    <w:rsid w:val="004762C3"/>
    <w:rsid w:val="00476CA2"/>
    <w:rsid w:val="004776B2"/>
    <w:rsid w:val="004778A8"/>
    <w:rsid w:val="0048011E"/>
    <w:rsid w:val="00480EB6"/>
    <w:rsid w:val="00482F91"/>
    <w:rsid w:val="00482FC8"/>
    <w:rsid w:val="004835F8"/>
    <w:rsid w:val="00484FC6"/>
    <w:rsid w:val="00485C71"/>
    <w:rsid w:val="00486483"/>
    <w:rsid w:val="00487E4F"/>
    <w:rsid w:val="00487ED3"/>
    <w:rsid w:val="00490217"/>
    <w:rsid w:val="0049062C"/>
    <w:rsid w:val="004926B9"/>
    <w:rsid w:val="004926E1"/>
    <w:rsid w:val="00492C59"/>
    <w:rsid w:val="0049420B"/>
    <w:rsid w:val="004943E5"/>
    <w:rsid w:val="00494F3B"/>
    <w:rsid w:val="0049536D"/>
    <w:rsid w:val="00495419"/>
    <w:rsid w:val="0049695C"/>
    <w:rsid w:val="0049787F"/>
    <w:rsid w:val="004A10B6"/>
    <w:rsid w:val="004A1E75"/>
    <w:rsid w:val="004A5B26"/>
    <w:rsid w:val="004A634A"/>
    <w:rsid w:val="004A715A"/>
    <w:rsid w:val="004A74EA"/>
    <w:rsid w:val="004B0615"/>
    <w:rsid w:val="004B2BC8"/>
    <w:rsid w:val="004B2FF6"/>
    <w:rsid w:val="004B5295"/>
    <w:rsid w:val="004B5E03"/>
    <w:rsid w:val="004C0E7A"/>
    <w:rsid w:val="004C2447"/>
    <w:rsid w:val="004C3B77"/>
    <w:rsid w:val="004C3EC1"/>
    <w:rsid w:val="004C6B02"/>
    <w:rsid w:val="004C7D2C"/>
    <w:rsid w:val="004C7EB8"/>
    <w:rsid w:val="004D1724"/>
    <w:rsid w:val="004D1C5E"/>
    <w:rsid w:val="004D1E21"/>
    <w:rsid w:val="004D2E87"/>
    <w:rsid w:val="004D394D"/>
    <w:rsid w:val="004D5368"/>
    <w:rsid w:val="004D57B5"/>
    <w:rsid w:val="004D5D7E"/>
    <w:rsid w:val="004D644A"/>
    <w:rsid w:val="004D6470"/>
    <w:rsid w:val="004D7871"/>
    <w:rsid w:val="004D7C29"/>
    <w:rsid w:val="004E0F0E"/>
    <w:rsid w:val="004E2BA9"/>
    <w:rsid w:val="004E326A"/>
    <w:rsid w:val="004E3892"/>
    <w:rsid w:val="004E3A17"/>
    <w:rsid w:val="004E497B"/>
    <w:rsid w:val="004E51B0"/>
    <w:rsid w:val="004E5A4B"/>
    <w:rsid w:val="004E6BD9"/>
    <w:rsid w:val="004E7D1D"/>
    <w:rsid w:val="004F03D4"/>
    <w:rsid w:val="004F1BF3"/>
    <w:rsid w:val="004F1D1B"/>
    <w:rsid w:val="004F1FFB"/>
    <w:rsid w:val="004F2400"/>
    <w:rsid w:val="004F252E"/>
    <w:rsid w:val="004F381F"/>
    <w:rsid w:val="004F3F8C"/>
    <w:rsid w:val="004F442B"/>
    <w:rsid w:val="004F657C"/>
    <w:rsid w:val="004F6C1C"/>
    <w:rsid w:val="00500248"/>
    <w:rsid w:val="005009FA"/>
    <w:rsid w:val="00501821"/>
    <w:rsid w:val="00501849"/>
    <w:rsid w:val="005021AA"/>
    <w:rsid w:val="00502807"/>
    <w:rsid w:val="00502942"/>
    <w:rsid w:val="00502E6C"/>
    <w:rsid w:val="005125C4"/>
    <w:rsid w:val="00512E62"/>
    <w:rsid w:val="00515AB1"/>
    <w:rsid w:val="00515C98"/>
    <w:rsid w:val="005165EF"/>
    <w:rsid w:val="005175DA"/>
    <w:rsid w:val="0051782D"/>
    <w:rsid w:val="005215B5"/>
    <w:rsid w:val="00521BA3"/>
    <w:rsid w:val="0052239F"/>
    <w:rsid w:val="00522D1B"/>
    <w:rsid w:val="0052310F"/>
    <w:rsid w:val="00523750"/>
    <w:rsid w:val="00523B5E"/>
    <w:rsid w:val="005249CB"/>
    <w:rsid w:val="00525095"/>
    <w:rsid w:val="00527128"/>
    <w:rsid w:val="0052714E"/>
    <w:rsid w:val="00531600"/>
    <w:rsid w:val="00531F43"/>
    <w:rsid w:val="005378AF"/>
    <w:rsid w:val="00541DE7"/>
    <w:rsid w:val="00542A2A"/>
    <w:rsid w:val="00543EAE"/>
    <w:rsid w:val="00543F9F"/>
    <w:rsid w:val="00545215"/>
    <w:rsid w:val="0054546A"/>
    <w:rsid w:val="00550109"/>
    <w:rsid w:val="005510FD"/>
    <w:rsid w:val="005516B9"/>
    <w:rsid w:val="005517C1"/>
    <w:rsid w:val="00552188"/>
    <w:rsid w:val="00552239"/>
    <w:rsid w:val="00553635"/>
    <w:rsid w:val="00553FB5"/>
    <w:rsid w:val="00555C8E"/>
    <w:rsid w:val="00556163"/>
    <w:rsid w:val="00560B3A"/>
    <w:rsid w:val="005627B9"/>
    <w:rsid w:val="00563541"/>
    <w:rsid w:val="00563B5D"/>
    <w:rsid w:val="00563D9C"/>
    <w:rsid w:val="00564132"/>
    <w:rsid w:val="00564286"/>
    <w:rsid w:val="00567522"/>
    <w:rsid w:val="00567BED"/>
    <w:rsid w:val="005723F6"/>
    <w:rsid w:val="00574121"/>
    <w:rsid w:val="00574CD7"/>
    <w:rsid w:val="00574FCC"/>
    <w:rsid w:val="005755B9"/>
    <w:rsid w:val="005763B8"/>
    <w:rsid w:val="0057661F"/>
    <w:rsid w:val="005772D6"/>
    <w:rsid w:val="005773B8"/>
    <w:rsid w:val="00581D79"/>
    <w:rsid w:val="005823D5"/>
    <w:rsid w:val="005847EB"/>
    <w:rsid w:val="0058560D"/>
    <w:rsid w:val="00586AB8"/>
    <w:rsid w:val="0059138F"/>
    <w:rsid w:val="00593DC8"/>
    <w:rsid w:val="00594E64"/>
    <w:rsid w:val="0059524E"/>
    <w:rsid w:val="00595478"/>
    <w:rsid w:val="00596EAE"/>
    <w:rsid w:val="005971E6"/>
    <w:rsid w:val="0059796D"/>
    <w:rsid w:val="005A087A"/>
    <w:rsid w:val="005A20B6"/>
    <w:rsid w:val="005A24A8"/>
    <w:rsid w:val="005A6F13"/>
    <w:rsid w:val="005B2831"/>
    <w:rsid w:val="005B4918"/>
    <w:rsid w:val="005B59AC"/>
    <w:rsid w:val="005B7497"/>
    <w:rsid w:val="005C18A7"/>
    <w:rsid w:val="005C1C06"/>
    <w:rsid w:val="005C1EE9"/>
    <w:rsid w:val="005C2027"/>
    <w:rsid w:val="005C2189"/>
    <w:rsid w:val="005C30FD"/>
    <w:rsid w:val="005C60B4"/>
    <w:rsid w:val="005D0194"/>
    <w:rsid w:val="005D0E5A"/>
    <w:rsid w:val="005D30FC"/>
    <w:rsid w:val="005D368D"/>
    <w:rsid w:val="005D3B72"/>
    <w:rsid w:val="005D3F3D"/>
    <w:rsid w:val="005D6C10"/>
    <w:rsid w:val="005D6ED4"/>
    <w:rsid w:val="005D7BC1"/>
    <w:rsid w:val="005E140B"/>
    <w:rsid w:val="005E44DC"/>
    <w:rsid w:val="005E50F4"/>
    <w:rsid w:val="005E545A"/>
    <w:rsid w:val="005E58E2"/>
    <w:rsid w:val="005E6140"/>
    <w:rsid w:val="005E6C81"/>
    <w:rsid w:val="005F024F"/>
    <w:rsid w:val="005F0F05"/>
    <w:rsid w:val="005F16B7"/>
    <w:rsid w:val="005F2914"/>
    <w:rsid w:val="005F32E8"/>
    <w:rsid w:val="005F3974"/>
    <w:rsid w:val="005F3BBB"/>
    <w:rsid w:val="005F42D0"/>
    <w:rsid w:val="005F57FD"/>
    <w:rsid w:val="005F5CF7"/>
    <w:rsid w:val="005F6403"/>
    <w:rsid w:val="005F6696"/>
    <w:rsid w:val="00600126"/>
    <w:rsid w:val="0060130F"/>
    <w:rsid w:val="00601ABC"/>
    <w:rsid w:val="00601D99"/>
    <w:rsid w:val="006021E8"/>
    <w:rsid w:val="006028A9"/>
    <w:rsid w:val="00603BF9"/>
    <w:rsid w:val="006048FB"/>
    <w:rsid w:val="00605EC4"/>
    <w:rsid w:val="00606AD4"/>
    <w:rsid w:val="006079E5"/>
    <w:rsid w:val="006106AC"/>
    <w:rsid w:val="00610F7A"/>
    <w:rsid w:val="0061133D"/>
    <w:rsid w:val="006118D4"/>
    <w:rsid w:val="00611D57"/>
    <w:rsid w:val="00612FD1"/>
    <w:rsid w:val="00614189"/>
    <w:rsid w:val="00614B01"/>
    <w:rsid w:val="00615C1B"/>
    <w:rsid w:val="0061694D"/>
    <w:rsid w:val="00616EFB"/>
    <w:rsid w:val="006175BF"/>
    <w:rsid w:val="00617CD4"/>
    <w:rsid w:val="00617D04"/>
    <w:rsid w:val="0062041F"/>
    <w:rsid w:val="00621341"/>
    <w:rsid w:val="00622467"/>
    <w:rsid w:val="00622A0C"/>
    <w:rsid w:val="00623510"/>
    <w:rsid w:val="006250DD"/>
    <w:rsid w:val="0062645F"/>
    <w:rsid w:val="00632968"/>
    <w:rsid w:val="00632CEF"/>
    <w:rsid w:val="00634868"/>
    <w:rsid w:val="00635D27"/>
    <w:rsid w:val="006403A6"/>
    <w:rsid w:val="00644AA0"/>
    <w:rsid w:val="0064596E"/>
    <w:rsid w:val="006463E2"/>
    <w:rsid w:val="00646943"/>
    <w:rsid w:val="006472B2"/>
    <w:rsid w:val="0065017A"/>
    <w:rsid w:val="00651230"/>
    <w:rsid w:val="00651957"/>
    <w:rsid w:val="006538C2"/>
    <w:rsid w:val="00653AEA"/>
    <w:rsid w:val="00653E1D"/>
    <w:rsid w:val="00655973"/>
    <w:rsid w:val="00655C24"/>
    <w:rsid w:val="0065619F"/>
    <w:rsid w:val="00656546"/>
    <w:rsid w:val="00657D19"/>
    <w:rsid w:val="006604D7"/>
    <w:rsid w:val="006613C1"/>
    <w:rsid w:val="00661470"/>
    <w:rsid w:val="00663F45"/>
    <w:rsid w:val="00670504"/>
    <w:rsid w:val="006719D4"/>
    <w:rsid w:val="00671C0D"/>
    <w:rsid w:val="00672426"/>
    <w:rsid w:val="006731BC"/>
    <w:rsid w:val="006735DF"/>
    <w:rsid w:val="00674414"/>
    <w:rsid w:val="00676A90"/>
    <w:rsid w:val="0068142A"/>
    <w:rsid w:val="00681A26"/>
    <w:rsid w:val="00683608"/>
    <w:rsid w:val="0068447D"/>
    <w:rsid w:val="00685382"/>
    <w:rsid w:val="00685571"/>
    <w:rsid w:val="006861F5"/>
    <w:rsid w:val="0068794B"/>
    <w:rsid w:val="00687EF9"/>
    <w:rsid w:val="0069076E"/>
    <w:rsid w:val="00692081"/>
    <w:rsid w:val="006932D8"/>
    <w:rsid w:val="006964FA"/>
    <w:rsid w:val="00696FC1"/>
    <w:rsid w:val="006974A1"/>
    <w:rsid w:val="006A134D"/>
    <w:rsid w:val="006A2B88"/>
    <w:rsid w:val="006A328C"/>
    <w:rsid w:val="006A48F5"/>
    <w:rsid w:val="006A7808"/>
    <w:rsid w:val="006B02AA"/>
    <w:rsid w:val="006B1792"/>
    <w:rsid w:val="006B32F2"/>
    <w:rsid w:val="006B522A"/>
    <w:rsid w:val="006B67EF"/>
    <w:rsid w:val="006B688A"/>
    <w:rsid w:val="006B6BBD"/>
    <w:rsid w:val="006B77A6"/>
    <w:rsid w:val="006C071F"/>
    <w:rsid w:val="006C1EC7"/>
    <w:rsid w:val="006C211A"/>
    <w:rsid w:val="006C38FE"/>
    <w:rsid w:val="006C399D"/>
    <w:rsid w:val="006C58B1"/>
    <w:rsid w:val="006C7B96"/>
    <w:rsid w:val="006C7BA7"/>
    <w:rsid w:val="006D080E"/>
    <w:rsid w:val="006D3DA7"/>
    <w:rsid w:val="006D4033"/>
    <w:rsid w:val="006D4E90"/>
    <w:rsid w:val="006D5E06"/>
    <w:rsid w:val="006E00BC"/>
    <w:rsid w:val="006E165E"/>
    <w:rsid w:val="006E1C69"/>
    <w:rsid w:val="006E1DF1"/>
    <w:rsid w:val="006E228B"/>
    <w:rsid w:val="006E2673"/>
    <w:rsid w:val="006E27D5"/>
    <w:rsid w:val="006E32E8"/>
    <w:rsid w:val="006E6A99"/>
    <w:rsid w:val="006E6F44"/>
    <w:rsid w:val="006E7146"/>
    <w:rsid w:val="006F0250"/>
    <w:rsid w:val="006F06D9"/>
    <w:rsid w:val="006F139E"/>
    <w:rsid w:val="006F1F6D"/>
    <w:rsid w:val="006F25B3"/>
    <w:rsid w:val="006F5EBD"/>
    <w:rsid w:val="006F7934"/>
    <w:rsid w:val="006F7B67"/>
    <w:rsid w:val="00700769"/>
    <w:rsid w:val="00701C35"/>
    <w:rsid w:val="007022F4"/>
    <w:rsid w:val="0070297D"/>
    <w:rsid w:val="00702F1E"/>
    <w:rsid w:val="0070320B"/>
    <w:rsid w:val="007048F2"/>
    <w:rsid w:val="00705FA6"/>
    <w:rsid w:val="0071000C"/>
    <w:rsid w:val="00711CB4"/>
    <w:rsid w:val="00712363"/>
    <w:rsid w:val="0071275C"/>
    <w:rsid w:val="007128B6"/>
    <w:rsid w:val="00713AAE"/>
    <w:rsid w:val="00715784"/>
    <w:rsid w:val="00717DA2"/>
    <w:rsid w:val="007217DE"/>
    <w:rsid w:val="00723480"/>
    <w:rsid w:val="0072500A"/>
    <w:rsid w:val="0072523B"/>
    <w:rsid w:val="007260BA"/>
    <w:rsid w:val="00727FEA"/>
    <w:rsid w:val="00730566"/>
    <w:rsid w:val="007323FA"/>
    <w:rsid w:val="007332FA"/>
    <w:rsid w:val="0073461B"/>
    <w:rsid w:val="00735194"/>
    <w:rsid w:val="00735EA3"/>
    <w:rsid w:val="00736B38"/>
    <w:rsid w:val="00737D6D"/>
    <w:rsid w:val="0074044A"/>
    <w:rsid w:val="0074072C"/>
    <w:rsid w:val="007409DA"/>
    <w:rsid w:val="00740E0A"/>
    <w:rsid w:val="00743148"/>
    <w:rsid w:val="007444A0"/>
    <w:rsid w:val="00745693"/>
    <w:rsid w:val="0074768F"/>
    <w:rsid w:val="00750E82"/>
    <w:rsid w:val="00753082"/>
    <w:rsid w:val="00756A2F"/>
    <w:rsid w:val="00756A73"/>
    <w:rsid w:val="00756B89"/>
    <w:rsid w:val="00756CEB"/>
    <w:rsid w:val="00757A62"/>
    <w:rsid w:val="00760CFC"/>
    <w:rsid w:val="00763A8E"/>
    <w:rsid w:val="00764608"/>
    <w:rsid w:val="00764DB4"/>
    <w:rsid w:val="0076692D"/>
    <w:rsid w:val="00766A9E"/>
    <w:rsid w:val="00766DA7"/>
    <w:rsid w:val="007700E2"/>
    <w:rsid w:val="0077081D"/>
    <w:rsid w:val="00772895"/>
    <w:rsid w:val="00774F8B"/>
    <w:rsid w:val="007759D4"/>
    <w:rsid w:val="00777667"/>
    <w:rsid w:val="00777A0C"/>
    <w:rsid w:val="00777DAF"/>
    <w:rsid w:val="00782D46"/>
    <w:rsid w:val="00784CCE"/>
    <w:rsid w:val="00784D2C"/>
    <w:rsid w:val="007867A7"/>
    <w:rsid w:val="00786C99"/>
    <w:rsid w:val="00786ECD"/>
    <w:rsid w:val="007901C9"/>
    <w:rsid w:val="007913A3"/>
    <w:rsid w:val="007919BE"/>
    <w:rsid w:val="00795E3D"/>
    <w:rsid w:val="007965B2"/>
    <w:rsid w:val="007976B2"/>
    <w:rsid w:val="00797DEC"/>
    <w:rsid w:val="00797ED2"/>
    <w:rsid w:val="007A0164"/>
    <w:rsid w:val="007A32AB"/>
    <w:rsid w:val="007A6F8F"/>
    <w:rsid w:val="007A754C"/>
    <w:rsid w:val="007A7744"/>
    <w:rsid w:val="007B1E4A"/>
    <w:rsid w:val="007B25A6"/>
    <w:rsid w:val="007B39E6"/>
    <w:rsid w:val="007B6914"/>
    <w:rsid w:val="007B7572"/>
    <w:rsid w:val="007B7B4A"/>
    <w:rsid w:val="007C1C28"/>
    <w:rsid w:val="007C4CDE"/>
    <w:rsid w:val="007C5E8C"/>
    <w:rsid w:val="007C6840"/>
    <w:rsid w:val="007C69CB"/>
    <w:rsid w:val="007C79E2"/>
    <w:rsid w:val="007D19E8"/>
    <w:rsid w:val="007D3608"/>
    <w:rsid w:val="007D45F2"/>
    <w:rsid w:val="007D476D"/>
    <w:rsid w:val="007D5BB4"/>
    <w:rsid w:val="007E0CD3"/>
    <w:rsid w:val="007E29A0"/>
    <w:rsid w:val="007E37ED"/>
    <w:rsid w:val="007E385E"/>
    <w:rsid w:val="007E54AF"/>
    <w:rsid w:val="007E59C4"/>
    <w:rsid w:val="007F005D"/>
    <w:rsid w:val="007F0BE2"/>
    <w:rsid w:val="007F0F07"/>
    <w:rsid w:val="007F2125"/>
    <w:rsid w:val="007F2828"/>
    <w:rsid w:val="007F678B"/>
    <w:rsid w:val="00800857"/>
    <w:rsid w:val="00800F8C"/>
    <w:rsid w:val="00801127"/>
    <w:rsid w:val="0080118F"/>
    <w:rsid w:val="00801483"/>
    <w:rsid w:val="008017FE"/>
    <w:rsid w:val="00802002"/>
    <w:rsid w:val="00804179"/>
    <w:rsid w:val="00805654"/>
    <w:rsid w:val="00807865"/>
    <w:rsid w:val="0080787F"/>
    <w:rsid w:val="008115C6"/>
    <w:rsid w:val="00812C4F"/>
    <w:rsid w:val="0081324B"/>
    <w:rsid w:val="0081330D"/>
    <w:rsid w:val="00813D77"/>
    <w:rsid w:val="00813E5F"/>
    <w:rsid w:val="0081471C"/>
    <w:rsid w:val="008155E8"/>
    <w:rsid w:val="008167D8"/>
    <w:rsid w:val="0081764C"/>
    <w:rsid w:val="008179C2"/>
    <w:rsid w:val="008224D2"/>
    <w:rsid w:val="00822A4B"/>
    <w:rsid w:val="00822AB4"/>
    <w:rsid w:val="0082425D"/>
    <w:rsid w:val="0082561D"/>
    <w:rsid w:val="00825AA9"/>
    <w:rsid w:val="00825F8C"/>
    <w:rsid w:val="008264C3"/>
    <w:rsid w:val="00832EF1"/>
    <w:rsid w:val="00833183"/>
    <w:rsid w:val="00836BE5"/>
    <w:rsid w:val="008370ED"/>
    <w:rsid w:val="00840BCA"/>
    <w:rsid w:val="00842A69"/>
    <w:rsid w:val="00842BCA"/>
    <w:rsid w:val="00844868"/>
    <w:rsid w:val="00846E9B"/>
    <w:rsid w:val="00847A99"/>
    <w:rsid w:val="00847B04"/>
    <w:rsid w:val="00851058"/>
    <w:rsid w:val="00851DF1"/>
    <w:rsid w:val="00853177"/>
    <w:rsid w:val="00854624"/>
    <w:rsid w:val="00854E82"/>
    <w:rsid w:val="00855A6F"/>
    <w:rsid w:val="00855C1D"/>
    <w:rsid w:val="00855D88"/>
    <w:rsid w:val="00857251"/>
    <w:rsid w:val="008578AF"/>
    <w:rsid w:val="00857BBF"/>
    <w:rsid w:val="00857DD2"/>
    <w:rsid w:val="00861B15"/>
    <w:rsid w:val="00861FC9"/>
    <w:rsid w:val="00862132"/>
    <w:rsid w:val="0086227C"/>
    <w:rsid w:val="00862933"/>
    <w:rsid w:val="00862CBA"/>
    <w:rsid w:val="00863787"/>
    <w:rsid w:val="00864589"/>
    <w:rsid w:val="0086503B"/>
    <w:rsid w:val="00866162"/>
    <w:rsid w:val="00867A07"/>
    <w:rsid w:val="008721CD"/>
    <w:rsid w:val="00873214"/>
    <w:rsid w:val="0087399C"/>
    <w:rsid w:val="00873E6E"/>
    <w:rsid w:val="008745CD"/>
    <w:rsid w:val="0087670B"/>
    <w:rsid w:val="00880300"/>
    <w:rsid w:val="00880FCC"/>
    <w:rsid w:val="0088150F"/>
    <w:rsid w:val="0088258E"/>
    <w:rsid w:val="00886886"/>
    <w:rsid w:val="0088725E"/>
    <w:rsid w:val="00887E0E"/>
    <w:rsid w:val="0089051A"/>
    <w:rsid w:val="00890601"/>
    <w:rsid w:val="008924E6"/>
    <w:rsid w:val="008928FE"/>
    <w:rsid w:val="00892997"/>
    <w:rsid w:val="00894049"/>
    <w:rsid w:val="008A1F67"/>
    <w:rsid w:val="008A2B43"/>
    <w:rsid w:val="008A3C18"/>
    <w:rsid w:val="008A3C94"/>
    <w:rsid w:val="008A450B"/>
    <w:rsid w:val="008A62B7"/>
    <w:rsid w:val="008B0407"/>
    <w:rsid w:val="008B0C19"/>
    <w:rsid w:val="008B3FA9"/>
    <w:rsid w:val="008B4CAC"/>
    <w:rsid w:val="008B5B0A"/>
    <w:rsid w:val="008C137A"/>
    <w:rsid w:val="008C22EB"/>
    <w:rsid w:val="008C2B2F"/>
    <w:rsid w:val="008C31D3"/>
    <w:rsid w:val="008C328C"/>
    <w:rsid w:val="008C494A"/>
    <w:rsid w:val="008C74C8"/>
    <w:rsid w:val="008D15B9"/>
    <w:rsid w:val="008D2232"/>
    <w:rsid w:val="008D2D6C"/>
    <w:rsid w:val="008D3CC5"/>
    <w:rsid w:val="008D4293"/>
    <w:rsid w:val="008D471F"/>
    <w:rsid w:val="008D65F0"/>
    <w:rsid w:val="008D6DC2"/>
    <w:rsid w:val="008E02D1"/>
    <w:rsid w:val="008E149B"/>
    <w:rsid w:val="008E1EA9"/>
    <w:rsid w:val="008E2AB7"/>
    <w:rsid w:val="008E2C4C"/>
    <w:rsid w:val="008E3201"/>
    <w:rsid w:val="008E3390"/>
    <w:rsid w:val="008E3620"/>
    <w:rsid w:val="008E3B29"/>
    <w:rsid w:val="008E6960"/>
    <w:rsid w:val="008E6A70"/>
    <w:rsid w:val="008E70B8"/>
    <w:rsid w:val="008E7720"/>
    <w:rsid w:val="008F044E"/>
    <w:rsid w:val="008F1AAB"/>
    <w:rsid w:val="008F1AC9"/>
    <w:rsid w:val="008F3705"/>
    <w:rsid w:val="008F47DD"/>
    <w:rsid w:val="008F6B9A"/>
    <w:rsid w:val="008F761A"/>
    <w:rsid w:val="0090605D"/>
    <w:rsid w:val="00906431"/>
    <w:rsid w:val="00906567"/>
    <w:rsid w:val="00906986"/>
    <w:rsid w:val="009073EE"/>
    <w:rsid w:val="00907821"/>
    <w:rsid w:val="00910617"/>
    <w:rsid w:val="00911A7A"/>
    <w:rsid w:val="00911CC2"/>
    <w:rsid w:val="009120BF"/>
    <w:rsid w:val="00914F26"/>
    <w:rsid w:val="00914FD9"/>
    <w:rsid w:val="0091525C"/>
    <w:rsid w:val="00915EE1"/>
    <w:rsid w:val="0091778D"/>
    <w:rsid w:val="0092232A"/>
    <w:rsid w:val="009226F8"/>
    <w:rsid w:val="00923757"/>
    <w:rsid w:val="009244C5"/>
    <w:rsid w:val="00924A47"/>
    <w:rsid w:val="00924F90"/>
    <w:rsid w:val="00925739"/>
    <w:rsid w:val="00926256"/>
    <w:rsid w:val="0092628A"/>
    <w:rsid w:val="009263B5"/>
    <w:rsid w:val="00927B53"/>
    <w:rsid w:val="00931214"/>
    <w:rsid w:val="00931248"/>
    <w:rsid w:val="00931918"/>
    <w:rsid w:val="00932145"/>
    <w:rsid w:val="009335D1"/>
    <w:rsid w:val="00933F9C"/>
    <w:rsid w:val="009340EA"/>
    <w:rsid w:val="00934E63"/>
    <w:rsid w:val="00935B6C"/>
    <w:rsid w:val="00936602"/>
    <w:rsid w:val="00943E5A"/>
    <w:rsid w:val="009440C1"/>
    <w:rsid w:val="009441EB"/>
    <w:rsid w:val="009445FE"/>
    <w:rsid w:val="0094528D"/>
    <w:rsid w:val="00950967"/>
    <w:rsid w:val="00950ECF"/>
    <w:rsid w:val="009529E8"/>
    <w:rsid w:val="00953EFC"/>
    <w:rsid w:val="00954DBC"/>
    <w:rsid w:val="00955F2D"/>
    <w:rsid w:val="009563D0"/>
    <w:rsid w:val="0096139A"/>
    <w:rsid w:val="00962191"/>
    <w:rsid w:val="0096351D"/>
    <w:rsid w:val="009639E6"/>
    <w:rsid w:val="00963F94"/>
    <w:rsid w:val="00964258"/>
    <w:rsid w:val="0096435C"/>
    <w:rsid w:val="00964BAF"/>
    <w:rsid w:val="009662A0"/>
    <w:rsid w:val="00966A95"/>
    <w:rsid w:val="00967C31"/>
    <w:rsid w:val="00970A24"/>
    <w:rsid w:val="00970CDC"/>
    <w:rsid w:val="00973714"/>
    <w:rsid w:val="009742F7"/>
    <w:rsid w:val="00974533"/>
    <w:rsid w:val="009766C0"/>
    <w:rsid w:val="009772E8"/>
    <w:rsid w:val="00983533"/>
    <w:rsid w:val="00985B96"/>
    <w:rsid w:val="0098784B"/>
    <w:rsid w:val="00987E12"/>
    <w:rsid w:val="00992BC9"/>
    <w:rsid w:val="00992F9A"/>
    <w:rsid w:val="00995D89"/>
    <w:rsid w:val="009A04DE"/>
    <w:rsid w:val="009A1F60"/>
    <w:rsid w:val="009A39A2"/>
    <w:rsid w:val="009A4DD9"/>
    <w:rsid w:val="009A598A"/>
    <w:rsid w:val="009A6557"/>
    <w:rsid w:val="009B07CE"/>
    <w:rsid w:val="009B1562"/>
    <w:rsid w:val="009B1FE1"/>
    <w:rsid w:val="009B21B9"/>
    <w:rsid w:val="009B24FF"/>
    <w:rsid w:val="009B2F8C"/>
    <w:rsid w:val="009B44E2"/>
    <w:rsid w:val="009B53B6"/>
    <w:rsid w:val="009B7DC2"/>
    <w:rsid w:val="009C0582"/>
    <w:rsid w:val="009C0EF3"/>
    <w:rsid w:val="009C15E1"/>
    <w:rsid w:val="009C18B0"/>
    <w:rsid w:val="009C1E83"/>
    <w:rsid w:val="009C318F"/>
    <w:rsid w:val="009C446F"/>
    <w:rsid w:val="009C4627"/>
    <w:rsid w:val="009C63D8"/>
    <w:rsid w:val="009C64B8"/>
    <w:rsid w:val="009C7C8E"/>
    <w:rsid w:val="009C7D74"/>
    <w:rsid w:val="009D06CB"/>
    <w:rsid w:val="009D1564"/>
    <w:rsid w:val="009D15E1"/>
    <w:rsid w:val="009D16A6"/>
    <w:rsid w:val="009D1856"/>
    <w:rsid w:val="009D2EE0"/>
    <w:rsid w:val="009D4062"/>
    <w:rsid w:val="009D761D"/>
    <w:rsid w:val="009E3060"/>
    <w:rsid w:val="009E3540"/>
    <w:rsid w:val="009E3B77"/>
    <w:rsid w:val="009E4225"/>
    <w:rsid w:val="009E4834"/>
    <w:rsid w:val="009E4875"/>
    <w:rsid w:val="009E7410"/>
    <w:rsid w:val="009E7B64"/>
    <w:rsid w:val="009E7BFE"/>
    <w:rsid w:val="009F1A6F"/>
    <w:rsid w:val="009F1A92"/>
    <w:rsid w:val="009F325C"/>
    <w:rsid w:val="009F4B96"/>
    <w:rsid w:val="009F5B70"/>
    <w:rsid w:val="009F6445"/>
    <w:rsid w:val="009F7CB0"/>
    <w:rsid w:val="00A00109"/>
    <w:rsid w:val="00A0081C"/>
    <w:rsid w:val="00A02756"/>
    <w:rsid w:val="00A037AD"/>
    <w:rsid w:val="00A040A4"/>
    <w:rsid w:val="00A0453B"/>
    <w:rsid w:val="00A050A9"/>
    <w:rsid w:val="00A0532E"/>
    <w:rsid w:val="00A05639"/>
    <w:rsid w:val="00A0667D"/>
    <w:rsid w:val="00A07FE5"/>
    <w:rsid w:val="00A10106"/>
    <w:rsid w:val="00A11AFA"/>
    <w:rsid w:val="00A1203E"/>
    <w:rsid w:val="00A125D9"/>
    <w:rsid w:val="00A12C4F"/>
    <w:rsid w:val="00A12CD8"/>
    <w:rsid w:val="00A157A6"/>
    <w:rsid w:val="00A17099"/>
    <w:rsid w:val="00A20F35"/>
    <w:rsid w:val="00A20FA8"/>
    <w:rsid w:val="00A241C1"/>
    <w:rsid w:val="00A25155"/>
    <w:rsid w:val="00A25986"/>
    <w:rsid w:val="00A26341"/>
    <w:rsid w:val="00A26FC9"/>
    <w:rsid w:val="00A27DC5"/>
    <w:rsid w:val="00A31561"/>
    <w:rsid w:val="00A33E79"/>
    <w:rsid w:val="00A352A4"/>
    <w:rsid w:val="00A377DC"/>
    <w:rsid w:val="00A37ED7"/>
    <w:rsid w:val="00A41D40"/>
    <w:rsid w:val="00A448D0"/>
    <w:rsid w:val="00A45D8B"/>
    <w:rsid w:val="00A464E5"/>
    <w:rsid w:val="00A467FF"/>
    <w:rsid w:val="00A501D7"/>
    <w:rsid w:val="00A5179E"/>
    <w:rsid w:val="00A542F0"/>
    <w:rsid w:val="00A55B09"/>
    <w:rsid w:val="00A5712F"/>
    <w:rsid w:val="00A57F94"/>
    <w:rsid w:val="00A63752"/>
    <w:rsid w:val="00A63F4E"/>
    <w:rsid w:val="00A65DFF"/>
    <w:rsid w:val="00A668DD"/>
    <w:rsid w:val="00A71A74"/>
    <w:rsid w:val="00A72721"/>
    <w:rsid w:val="00A75098"/>
    <w:rsid w:val="00A808D8"/>
    <w:rsid w:val="00A81DA0"/>
    <w:rsid w:val="00A82A0D"/>
    <w:rsid w:val="00A83CFA"/>
    <w:rsid w:val="00A844EB"/>
    <w:rsid w:val="00A85126"/>
    <w:rsid w:val="00A869A6"/>
    <w:rsid w:val="00A87518"/>
    <w:rsid w:val="00A87D96"/>
    <w:rsid w:val="00A916D7"/>
    <w:rsid w:val="00A92F33"/>
    <w:rsid w:val="00A93C3A"/>
    <w:rsid w:val="00A958FA"/>
    <w:rsid w:val="00A97270"/>
    <w:rsid w:val="00A97718"/>
    <w:rsid w:val="00AA1BBB"/>
    <w:rsid w:val="00AA235A"/>
    <w:rsid w:val="00AA321B"/>
    <w:rsid w:val="00AA40D2"/>
    <w:rsid w:val="00AA4280"/>
    <w:rsid w:val="00AA4BD8"/>
    <w:rsid w:val="00AA4CB4"/>
    <w:rsid w:val="00AA52DB"/>
    <w:rsid w:val="00AA5F46"/>
    <w:rsid w:val="00AA617F"/>
    <w:rsid w:val="00AA6185"/>
    <w:rsid w:val="00AB1C5A"/>
    <w:rsid w:val="00AB27B0"/>
    <w:rsid w:val="00AB3BC5"/>
    <w:rsid w:val="00AB3E8E"/>
    <w:rsid w:val="00AB47BB"/>
    <w:rsid w:val="00AB65A4"/>
    <w:rsid w:val="00AB681F"/>
    <w:rsid w:val="00AC15AD"/>
    <w:rsid w:val="00AC47F0"/>
    <w:rsid w:val="00AC4AAF"/>
    <w:rsid w:val="00AD1C2B"/>
    <w:rsid w:val="00AD2E60"/>
    <w:rsid w:val="00AD2F53"/>
    <w:rsid w:val="00AD3818"/>
    <w:rsid w:val="00AD4729"/>
    <w:rsid w:val="00AD49D7"/>
    <w:rsid w:val="00AD7010"/>
    <w:rsid w:val="00AD7262"/>
    <w:rsid w:val="00AE034E"/>
    <w:rsid w:val="00AE2D7B"/>
    <w:rsid w:val="00AE3272"/>
    <w:rsid w:val="00AE5983"/>
    <w:rsid w:val="00AE6A23"/>
    <w:rsid w:val="00AE6E67"/>
    <w:rsid w:val="00AE77F7"/>
    <w:rsid w:val="00AF084A"/>
    <w:rsid w:val="00AF1039"/>
    <w:rsid w:val="00AF17A9"/>
    <w:rsid w:val="00AF29AA"/>
    <w:rsid w:val="00AF323F"/>
    <w:rsid w:val="00AF4097"/>
    <w:rsid w:val="00AF60D0"/>
    <w:rsid w:val="00B00EB4"/>
    <w:rsid w:val="00B022C4"/>
    <w:rsid w:val="00B0251D"/>
    <w:rsid w:val="00B02A21"/>
    <w:rsid w:val="00B02D13"/>
    <w:rsid w:val="00B0635E"/>
    <w:rsid w:val="00B0723A"/>
    <w:rsid w:val="00B1032A"/>
    <w:rsid w:val="00B104E7"/>
    <w:rsid w:val="00B13961"/>
    <w:rsid w:val="00B17C58"/>
    <w:rsid w:val="00B20211"/>
    <w:rsid w:val="00B2137B"/>
    <w:rsid w:val="00B216DE"/>
    <w:rsid w:val="00B22D63"/>
    <w:rsid w:val="00B23D5D"/>
    <w:rsid w:val="00B24EF2"/>
    <w:rsid w:val="00B26464"/>
    <w:rsid w:val="00B26FC3"/>
    <w:rsid w:val="00B2721B"/>
    <w:rsid w:val="00B27733"/>
    <w:rsid w:val="00B3040B"/>
    <w:rsid w:val="00B30D33"/>
    <w:rsid w:val="00B33741"/>
    <w:rsid w:val="00B351F8"/>
    <w:rsid w:val="00B35861"/>
    <w:rsid w:val="00B359BB"/>
    <w:rsid w:val="00B367DE"/>
    <w:rsid w:val="00B40E00"/>
    <w:rsid w:val="00B41B7A"/>
    <w:rsid w:val="00B4308E"/>
    <w:rsid w:val="00B434CB"/>
    <w:rsid w:val="00B46AD6"/>
    <w:rsid w:val="00B47EA2"/>
    <w:rsid w:val="00B50DC7"/>
    <w:rsid w:val="00B513AD"/>
    <w:rsid w:val="00B517EE"/>
    <w:rsid w:val="00B52401"/>
    <w:rsid w:val="00B54477"/>
    <w:rsid w:val="00B61ADA"/>
    <w:rsid w:val="00B6264C"/>
    <w:rsid w:val="00B66CA2"/>
    <w:rsid w:val="00B6754F"/>
    <w:rsid w:val="00B676A1"/>
    <w:rsid w:val="00B70475"/>
    <w:rsid w:val="00B721F3"/>
    <w:rsid w:val="00B737E6"/>
    <w:rsid w:val="00B73874"/>
    <w:rsid w:val="00B739F9"/>
    <w:rsid w:val="00B745D6"/>
    <w:rsid w:val="00B760A0"/>
    <w:rsid w:val="00B760F2"/>
    <w:rsid w:val="00B76246"/>
    <w:rsid w:val="00B76414"/>
    <w:rsid w:val="00B76AA4"/>
    <w:rsid w:val="00B76B0C"/>
    <w:rsid w:val="00B76CB5"/>
    <w:rsid w:val="00B76CF7"/>
    <w:rsid w:val="00B77A85"/>
    <w:rsid w:val="00B77FCB"/>
    <w:rsid w:val="00B80889"/>
    <w:rsid w:val="00B81AAF"/>
    <w:rsid w:val="00B81FB6"/>
    <w:rsid w:val="00B82EDB"/>
    <w:rsid w:val="00B82F1E"/>
    <w:rsid w:val="00B82F7A"/>
    <w:rsid w:val="00B8348B"/>
    <w:rsid w:val="00B84EB7"/>
    <w:rsid w:val="00B8542A"/>
    <w:rsid w:val="00B85514"/>
    <w:rsid w:val="00B86EDE"/>
    <w:rsid w:val="00B91F97"/>
    <w:rsid w:val="00B9209A"/>
    <w:rsid w:val="00B93633"/>
    <w:rsid w:val="00B94E10"/>
    <w:rsid w:val="00B95AF0"/>
    <w:rsid w:val="00B96C48"/>
    <w:rsid w:val="00B97B46"/>
    <w:rsid w:val="00B97CB8"/>
    <w:rsid w:val="00BA0190"/>
    <w:rsid w:val="00BA0C5B"/>
    <w:rsid w:val="00BA16AB"/>
    <w:rsid w:val="00BA2FDF"/>
    <w:rsid w:val="00BA3F68"/>
    <w:rsid w:val="00BA4B72"/>
    <w:rsid w:val="00BA58FA"/>
    <w:rsid w:val="00BA603D"/>
    <w:rsid w:val="00BA61E7"/>
    <w:rsid w:val="00BA7D5E"/>
    <w:rsid w:val="00BB07AC"/>
    <w:rsid w:val="00BB0C01"/>
    <w:rsid w:val="00BB1104"/>
    <w:rsid w:val="00BB232A"/>
    <w:rsid w:val="00BB2AB0"/>
    <w:rsid w:val="00BB4034"/>
    <w:rsid w:val="00BB438F"/>
    <w:rsid w:val="00BB4847"/>
    <w:rsid w:val="00BB7839"/>
    <w:rsid w:val="00BB79EA"/>
    <w:rsid w:val="00BC0634"/>
    <w:rsid w:val="00BC0E49"/>
    <w:rsid w:val="00BC11FF"/>
    <w:rsid w:val="00BC4524"/>
    <w:rsid w:val="00BC5CD0"/>
    <w:rsid w:val="00BD14BA"/>
    <w:rsid w:val="00BD40BD"/>
    <w:rsid w:val="00BD56D3"/>
    <w:rsid w:val="00BD577B"/>
    <w:rsid w:val="00BD5786"/>
    <w:rsid w:val="00BD5ED6"/>
    <w:rsid w:val="00BD735D"/>
    <w:rsid w:val="00BD7408"/>
    <w:rsid w:val="00BE44B6"/>
    <w:rsid w:val="00BE558E"/>
    <w:rsid w:val="00BE728B"/>
    <w:rsid w:val="00BF156D"/>
    <w:rsid w:val="00BF2D56"/>
    <w:rsid w:val="00BF454B"/>
    <w:rsid w:val="00BF462E"/>
    <w:rsid w:val="00BF697F"/>
    <w:rsid w:val="00BF717C"/>
    <w:rsid w:val="00BF74C6"/>
    <w:rsid w:val="00BF7C5C"/>
    <w:rsid w:val="00C004E2"/>
    <w:rsid w:val="00C00591"/>
    <w:rsid w:val="00C00837"/>
    <w:rsid w:val="00C01510"/>
    <w:rsid w:val="00C017F4"/>
    <w:rsid w:val="00C03401"/>
    <w:rsid w:val="00C03B6B"/>
    <w:rsid w:val="00C04C85"/>
    <w:rsid w:val="00C0544A"/>
    <w:rsid w:val="00C0650A"/>
    <w:rsid w:val="00C06B64"/>
    <w:rsid w:val="00C07904"/>
    <w:rsid w:val="00C130B5"/>
    <w:rsid w:val="00C14E7D"/>
    <w:rsid w:val="00C158E7"/>
    <w:rsid w:val="00C20DE5"/>
    <w:rsid w:val="00C212AF"/>
    <w:rsid w:val="00C2158E"/>
    <w:rsid w:val="00C221BF"/>
    <w:rsid w:val="00C2322F"/>
    <w:rsid w:val="00C23A9B"/>
    <w:rsid w:val="00C26AAA"/>
    <w:rsid w:val="00C3130D"/>
    <w:rsid w:val="00C323A5"/>
    <w:rsid w:val="00C33B4E"/>
    <w:rsid w:val="00C34649"/>
    <w:rsid w:val="00C34872"/>
    <w:rsid w:val="00C34F06"/>
    <w:rsid w:val="00C3649D"/>
    <w:rsid w:val="00C4008E"/>
    <w:rsid w:val="00C40338"/>
    <w:rsid w:val="00C408AF"/>
    <w:rsid w:val="00C40F79"/>
    <w:rsid w:val="00C4199C"/>
    <w:rsid w:val="00C42CFE"/>
    <w:rsid w:val="00C42F03"/>
    <w:rsid w:val="00C42F0A"/>
    <w:rsid w:val="00C4342F"/>
    <w:rsid w:val="00C43CA8"/>
    <w:rsid w:val="00C4408D"/>
    <w:rsid w:val="00C4415F"/>
    <w:rsid w:val="00C456BC"/>
    <w:rsid w:val="00C45E56"/>
    <w:rsid w:val="00C4612A"/>
    <w:rsid w:val="00C46ED8"/>
    <w:rsid w:val="00C4799B"/>
    <w:rsid w:val="00C524BB"/>
    <w:rsid w:val="00C52670"/>
    <w:rsid w:val="00C53B65"/>
    <w:rsid w:val="00C53C04"/>
    <w:rsid w:val="00C553E7"/>
    <w:rsid w:val="00C6014C"/>
    <w:rsid w:val="00C60AA7"/>
    <w:rsid w:val="00C62817"/>
    <w:rsid w:val="00C630D4"/>
    <w:rsid w:val="00C63714"/>
    <w:rsid w:val="00C648B6"/>
    <w:rsid w:val="00C66322"/>
    <w:rsid w:val="00C7305C"/>
    <w:rsid w:val="00C7576A"/>
    <w:rsid w:val="00C765C0"/>
    <w:rsid w:val="00C81F0D"/>
    <w:rsid w:val="00C823E0"/>
    <w:rsid w:val="00C82F4E"/>
    <w:rsid w:val="00C84797"/>
    <w:rsid w:val="00C84832"/>
    <w:rsid w:val="00C919F7"/>
    <w:rsid w:val="00C92340"/>
    <w:rsid w:val="00C92A02"/>
    <w:rsid w:val="00C9408A"/>
    <w:rsid w:val="00C949F8"/>
    <w:rsid w:val="00C95EDA"/>
    <w:rsid w:val="00CA13A4"/>
    <w:rsid w:val="00CA13A5"/>
    <w:rsid w:val="00CA3ADC"/>
    <w:rsid w:val="00CA423F"/>
    <w:rsid w:val="00CA4542"/>
    <w:rsid w:val="00CA5293"/>
    <w:rsid w:val="00CA6916"/>
    <w:rsid w:val="00CA6C3F"/>
    <w:rsid w:val="00CA6EFA"/>
    <w:rsid w:val="00CA743A"/>
    <w:rsid w:val="00CA74B5"/>
    <w:rsid w:val="00CB4A41"/>
    <w:rsid w:val="00CB59C1"/>
    <w:rsid w:val="00CB5A06"/>
    <w:rsid w:val="00CB5C28"/>
    <w:rsid w:val="00CB603D"/>
    <w:rsid w:val="00CB6612"/>
    <w:rsid w:val="00CB68ED"/>
    <w:rsid w:val="00CC38DD"/>
    <w:rsid w:val="00CC4BB9"/>
    <w:rsid w:val="00CC4C5A"/>
    <w:rsid w:val="00CC5A03"/>
    <w:rsid w:val="00CD2144"/>
    <w:rsid w:val="00CD3185"/>
    <w:rsid w:val="00CD4804"/>
    <w:rsid w:val="00CD6363"/>
    <w:rsid w:val="00CE00A2"/>
    <w:rsid w:val="00CE0678"/>
    <w:rsid w:val="00CE0A3E"/>
    <w:rsid w:val="00CE20D6"/>
    <w:rsid w:val="00CE4A64"/>
    <w:rsid w:val="00CE66D8"/>
    <w:rsid w:val="00CF405C"/>
    <w:rsid w:val="00CF46A4"/>
    <w:rsid w:val="00CF4D92"/>
    <w:rsid w:val="00CF58F9"/>
    <w:rsid w:val="00CF735D"/>
    <w:rsid w:val="00CF75E9"/>
    <w:rsid w:val="00D003FE"/>
    <w:rsid w:val="00D02482"/>
    <w:rsid w:val="00D02772"/>
    <w:rsid w:val="00D03E17"/>
    <w:rsid w:val="00D04025"/>
    <w:rsid w:val="00D042A5"/>
    <w:rsid w:val="00D045F8"/>
    <w:rsid w:val="00D04640"/>
    <w:rsid w:val="00D058AD"/>
    <w:rsid w:val="00D06662"/>
    <w:rsid w:val="00D0709A"/>
    <w:rsid w:val="00D07401"/>
    <w:rsid w:val="00D07E24"/>
    <w:rsid w:val="00D10ED0"/>
    <w:rsid w:val="00D12F26"/>
    <w:rsid w:val="00D134DD"/>
    <w:rsid w:val="00D148C3"/>
    <w:rsid w:val="00D160AE"/>
    <w:rsid w:val="00D163A0"/>
    <w:rsid w:val="00D16E06"/>
    <w:rsid w:val="00D1721E"/>
    <w:rsid w:val="00D235FD"/>
    <w:rsid w:val="00D23B4A"/>
    <w:rsid w:val="00D24845"/>
    <w:rsid w:val="00D25C68"/>
    <w:rsid w:val="00D26021"/>
    <w:rsid w:val="00D263C1"/>
    <w:rsid w:val="00D26A20"/>
    <w:rsid w:val="00D26A36"/>
    <w:rsid w:val="00D26B3E"/>
    <w:rsid w:val="00D279DA"/>
    <w:rsid w:val="00D30AA8"/>
    <w:rsid w:val="00D332DE"/>
    <w:rsid w:val="00D34A5F"/>
    <w:rsid w:val="00D35ACB"/>
    <w:rsid w:val="00D36D3D"/>
    <w:rsid w:val="00D40C3E"/>
    <w:rsid w:val="00D416B8"/>
    <w:rsid w:val="00D4182B"/>
    <w:rsid w:val="00D41EDA"/>
    <w:rsid w:val="00D43867"/>
    <w:rsid w:val="00D4467C"/>
    <w:rsid w:val="00D4692F"/>
    <w:rsid w:val="00D4704D"/>
    <w:rsid w:val="00D47185"/>
    <w:rsid w:val="00D50070"/>
    <w:rsid w:val="00D50702"/>
    <w:rsid w:val="00D50E77"/>
    <w:rsid w:val="00D515F6"/>
    <w:rsid w:val="00D550D1"/>
    <w:rsid w:val="00D61C7B"/>
    <w:rsid w:val="00D65166"/>
    <w:rsid w:val="00D674A2"/>
    <w:rsid w:val="00D70AFE"/>
    <w:rsid w:val="00D73353"/>
    <w:rsid w:val="00D73C93"/>
    <w:rsid w:val="00D7474B"/>
    <w:rsid w:val="00D7515B"/>
    <w:rsid w:val="00D778F3"/>
    <w:rsid w:val="00D80264"/>
    <w:rsid w:val="00D80EEC"/>
    <w:rsid w:val="00D83E39"/>
    <w:rsid w:val="00D842DB"/>
    <w:rsid w:val="00D865E3"/>
    <w:rsid w:val="00D86792"/>
    <w:rsid w:val="00D878AC"/>
    <w:rsid w:val="00D90184"/>
    <w:rsid w:val="00D9070A"/>
    <w:rsid w:val="00D90F8B"/>
    <w:rsid w:val="00D916B2"/>
    <w:rsid w:val="00D92B3E"/>
    <w:rsid w:val="00D93153"/>
    <w:rsid w:val="00D944C1"/>
    <w:rsid w:val="00D95720"/>
    <w:rsid w:val="00D95B71"/>
    <w:rsid w:val="00D95B82"/>
    <w:rsid w:val="00D96473"/>
    <w:rsid w:val="00D976C1"/>
    <w:rsid w:val="00DA0126"/>
    <w:rsid w:val="00DA032B"/>
    <w:rsid w:val="00DA03E1"/>
    <w:rsid w:val="00DA0609"/>
    <w:rsid w:val="00DA0851"/>
    <w:rsid w:val="00DA1433"/>
    <w:rsid w:val="00DA3728"/>
    <w:rsid w:val="00DA3DDD"/>
    <w:rsid w:val="00DA510A"/>
    <w:rsid w:val="00DB31E6"/>
    <w:rsid w:val="00DB37CE"/>
    <w:rsid w:val="00DB3B40"/>
    <w:rsid w:val="00DB3FDC"/>
    <w:rsid w:val="00DB59D7"/>
    <w:rsid w:val="00DB5A8E"/>
    <w:rsid w:val="00DB6446"/>
    <w:rsid w:val="00DB6BDB"/>
    <w:rsid w:val="00DB7F50"/>
    <w:rsid w:val="00DC06D7"/>
    <w:rsid w:val="00DC13F3"/>
    <w:rsid w:val="00DC250A"/>
    <w:rsid w:val="00DC2E77"/>
    <w:rsid w:val="00DC3AAA"/>
    <w:rsid w:val="00DC48CC"/>
    <w:rsid w:val="00DD055B"/>
    <w:rsid w:val="00DD1601"/>
    <w:rsid w:val="00DD2C66"/>
    <w:rsid w:val="00DD3971"/>
    <w:rsid w:val="00DD3F96"/>
    <w:rsid w:val="00DD5551"/>
    <w:rsid w:val="00DD5E14"/>
    <w:rsid w:val="00DD6611"/>
    <w:rsid w:val="00DD6D52"/>
    <w:rsid w:val="00DD79E2"/>
    <w:rsid w:val="00DD7B18"/>
    <w:rsid w:val="00DE0544"/>
    <w:rsid w:val="00DE1D50"/>
    <w:rsid w:val="00DE3BA4"/>
    <w:rsid w:val="00DE3F65"/>
    <w:rsid w:val="00DE4519"/>
    <w:rsid w:val="00DE6BC4"/>
    <w:rsid w:val="00DE71E5"/>
    <w:rsid w:val="00DE7455"/>
    <w:rsid w:val="00DF0548"/>
    <w:rsid w:val="00DF2C15"/>
    <w:rsid w:val="00DF5C11"/>
    <w:rsid w:val="00DF6D2C"/>
    <w:rsid w:val="00DF7ACA"/>
    <w:rsid w:val="00E0038A"/>
    <w:rsid w:val="00E00A3C"/>
    <w:rsid w:val="00E01CAB"/>
    <w:rsid w:val="00E03120"/>
    <w:rsid w:val="00E04205"/>
    <w:rsid w:val="00E05315"/>
    <w:rsid w:val="00E0704F"/>
    <w:rsid w:val="00E0754E"/>
    <w:rsid w:val="00E1074E"/>
    <w:rsid w:val="00E10904"/>
    <w:rsid w:val="00E1138E"/>
    <w:rsid w:val="00E11DA9"/>
    <w:rsid w:val="00E14A50"/>
    <w:rsid w:val="00E152CA"/>
    <w:rsid w:val="00E17350"/>
    <w:rsid w:val="00E175BC"/>
    <w:rsid w:val="00E17875"/>
    <w:rsid w:val="00E21076"/>
    <w:rsid w:val="00E21758"/>
    <w:rsid w:val="00E21AD4"/>
    <w:rsid w:val="00E27D23"/>
    <w:rsid w:val="00E27D89"/>
    <w:rsid w:val="00E302F1"/>
    <w:rsid w:val="00E32187"/>
    <w:rsid w:val="00E329EE"/>
    <w:rsid w:val="00E33BDC"/>
    <w:rsid w:val="00E34F94"/>
    <w:rsid w:val="00E3535D"/>
    <w:rsid w:val="00E35442"/>
    <w:rsid w:val="00E357CF"/>
    <w:rsid w:val="00E35F5B"/>
    <w:rsid w:val="00E37137"/>
    <w:rsid w:val="00E404B1"/>
    <w:rsid w:val="00E418A9"/>
    <w:rsid w:val="00E43DEA"/>
    <w:rsid w:val="00E4576C"/>
    <w:rsid w:val="00E463C5"/>
    <w:rsid w:val="00E464B7"/>
    <w:rsid w:val="00E468D3"/>
    <w:rsid w:val="00E47391"/>
    <w:rsid w:val="00E47E30"/>
    <w:rsid w:val="00E50EA9"/>
    <w:rsid w:val="00E5177D"/>
    <w:rsid w:val="00E52DAB"/>
    <w:rsid w:val="00E546A8"/>
    <w:rsid w:val="00E54F33"/>
    <w:rsid w:val="00E554AD"/>
    <w:rsid w:val="00E566BC"/>
    <w:rsid w:val="00E56BC1"/>
    <w:rsid w:val="00E56EB1"/>
    <w:rsid w:val="00E60208"/>
    <w:rsid w:val="00E61EA1"/>
    <w:rsid w:val="00E62859"/>
    <w:rsid w:val="00E657E9"/>
    <w:rsid w:val="00E66F27"/>
    <w:rsid w:val="00E7091F"/>
    <w:rsid w:val="00E74255"/>
    <w:rsid w:val="00E75372"/>
    <w:rsid w:val="00E7634D"/>
    <w:rsid w:val="00E766AB"/>
    <w:rsid w:val="00E76703"/>
    <w:rsid w:val="00E771D4"/>
    <w:rsid w:val="00E7749A"/>
    <w:rsid w:val="00E778F8"/>
    <w:rsid w:val="00E779B1"/>
    <w:rsid w:val="00E779C8"/>
    <w:rsid w:val="00E80125"/>
    <w:rsid w:val="00E80DFB"/>
    <w:rsid w:val="00E81453"/>
    <w:rsid w:val="00E81E09"/>
    <w:rsid w:val="00E828E4"/>
    <w:rsid w:val="00E82DAB"/>
    <w:rsid w:val="00E82FEA"/>
    <w:rsid w:val="00E8461C"/>
    <w:rsid w:val="00E849C4"/>
    <w:rsid w:val="00E84AED"/>
    <w:rsid w:val="00E84AEF"/>
    <w:rsid w:val="00E84E87"/>
    <w:rsid w:val="00E85BAC"/>
    <w:rsid w:val="00E864AA"/>
    <w:rsid w:val="00E873B0"/>
    <w:rsid w:val="00E87636"/>
    <w:rsid w:val="00E912C1"/>
    <w:rsid w:val="00E92CA2"/>
    <w:rsid w:val="00E9420B"/>
    <w:rsid w:val="00E946E1"/>
    <w:rsid w:val="00E94D2E"/>
    <w:rsid w:val="00E957CA"/>
    <w:rsid w:val="00E96A72"/>
    <w:rsid w:val="00E97273"/>
    <w:rsid w:val="00E979C8"/>
    <w:rsid w:val="00EA038B"/>
    <w:rsid w:val="00EA1B50"/>
    <w:rsid w:val="00EA3133"/>
    <w:rsid w:val="00EA4048"/>
    <w:rsid w:val="00EA4248"/>
    <w:rsid w:val="00EA5A2A"/>
    <w:rsid w:val="00EA73A4"/>
    <w:rsid w:val="00EB063D"/>
    <w:rsid w:val="00EB0827"/>
    <w:rsid w:val="00EB2F2C"/>
    <w:rsid w:val="00EB499C"/>
    <w:rsid w:val="00EB4AD0"/>
    <w:rsid w:val="00EB614C"/>
    <w:rsid w:val="00EB796D"/>
    <w:rsid w:val="00EC4144"/>
    <w:rsid w:val="00EC5B2D"/>
    <w:rsid w:val="00EC5BCB"/>
    <w:rsid w:val="00EC60FD"/>
    <w:rsid w:val="00ED05B0"/>
    <w:rsid w:val="00ED0754"/>
    <w:rsid w:val="00ED0908"/>
    <w:rsid w:val="00ED0F69"/>
    <w:rsid w:val="00ED180E"/>
    <w:rsid w:val="00ED1B26"/>
    <w:rsid w:val="00ED29EE"/>
    <w:rsid w:val="00ED5E14"/>
    <w:rsid w:val="00ED77F5"/>
    <w:rsid w:val="00ED7D37"/>
    <w:rsid w:val="00EE0D63"/>
    <w:rsid w:val="00EE48AA"/>
    <w:rsid w:val="00EE576C"/>
    <w:rsid w:val="00EE79CF"/>
    <w:rsid w:val="00EF1882"/>
    <w:rsid w:val="00EF1C7A"/>
    <w:rsid w:val="00EF2C87"/>
    <w:rsid w:val="00EF3A76"/>
    <w:rsid w:val="00EF5AE9"/>
    <w:rsid w:val="00EF6329"/>
    <w:rsid w:val="00F0061C"/>
    <w:rsid w:val="00F010A9"/>
    <w:rsid w:val="00F01715"/>
    <w:rsid w:val="00F047C3"/>
    <w:rsid w:val="00F053CC"/>
    <w:rsid w:val="00F0756A"/>
    <w:rsid w:val="00F07B5F"/>
    <w:rsid w:val="00F07D73"/>
    <w:rsid w:val="00F1161C"/>
    <w:rsid w:val="00F149A1"/>
    <w:rsid w:val="00F15495"/>
    <w:rsid w:val="00F217A3"/>
    <w:rsid w:val="00F2451D"/>
    <w:rsid w:val="00F2516B"/>
    <w:rsid w:val="00F265AC"/>
    <w:rsid w:val="00F26848"/>
    <w:rsid w:val="00F268D5"/>
    <w:rsid w:val="00F276E4"/>
    <w:rsid w:val="00F31543"/>
    <w:rsid w:val="00F346B1"/>
    <w:rsid w:val="00F35D24"/>
    <w:rsid w:val="00F37FF2"/>
    <w:rsid w:val="00F4042A"/>
    <w:rsid w:val="00F405F3"/>
    <w:rsid w:val="00F417F3"/>
    <w:rsid w:val="00F42889"/>
    <w:rsid w:val="00F4384B"/>
    <w:rsid w:val="00F43A6B"/>
    <w:rsid w:val="00F4468F"/>
    <w:rsid w:val="00F458DD"/>
    <w:rsid w:val="00F461F7"/>
    <w:rsid w:val="00F46A80"/>
    <w:rsid w:val="00F47329"/>
    <w:rsid w:val="00F47788"/>
    <w:rsid w:val="00F50526"/>
    <w:rsid w:val="00F52854"/>
    <w:rsid w:val="00F52955"/>
    <w:rsid w:val="00F5308C"/>
    <w:rsid w:val="00F53F3C"/>
    <w:rsid w:val="00F53FFE"/>
    <w:rsid w:val="00F55098"/>
    <w:rsid w:val="00F55586"/>
    <w:rsid w:val="00F561FA"/>
    <w:rsid w:val="00F56B83"/>
    <w:rsid w:val="00F57580"/>
    <w:rsid w:val="00F57E17"/>
    <w:rsid w:val="00F60061"/>
    <w:rsid w:val="00F62760"/>
    <w:rsid w:val="00F62D20"/>
    <w:rsid w:val="00F65293"/>
    <w:rsid w:val="00F666D0"/>
    <w:rsid w:val="00F67B4D"/>
    <w:rsid w:val="00F71BD9"/>
    <w:rsid w:val="00F71E7D"/>
    <w:rsid w:val="00F72407"/>
    <w:rsid w:val="00F726AD"/>
    <w:rsid w:val="00F72E1D"/>
    <w:rsid w:val="00F73318"/>
    <w:rsid w:val="00F737EA"/>
    <w:rsid w:val="00F738A1"/>
    <w:rsid w:val="00F774DD"/>
    <w:rsid w:val="00F775D7"/>
    <w:rsid w:val="00F810F1"/>
    <w:rsid w:val="00F8147C"/>
    <w:rsid w:val="00F81539"/>
    <w:rsid w:val="00F83407"/>
    <w:rsid w:val="00F83ACF"/>
    <w:rsid w:val="00F85D2E"/>
    <w:rsid w:val="00F85D7B"/>
    <w:rsid w:val="00F85E38"/>
    <w:rsid w:val="00F867B4"/>
    <w:rsid w:val="00F874E5"/>
    <w:rsid w:val="00F87DD6"/>
    <w:rsid w:val="00F940C6"/>
    <w:rsid w:val="00F9438E"/>
    <w:rsid w:val="00F95956"/>
    <w:rsid w:val="00F959C4"/>
    <w:rsid w:val="00F95FE2"/>
    <w:rsid w:val="00F96EDC"/>
    <w:rsid w:val="00FA31BA"/>
    <w:rsid w:val="00FA3B1A"/>
    <w:rsid w:val="00FA3D9A"/>
    <w:rsid w:val="00FA4028"/>
    <w:rsid w:val="00FA4142"/>
    <w:rsid w:val="00FA569F"/>
    <w:rsid w:val="00FA6099"/>
    <w:rsid w:val="00FB1626"/>
    <w:rsid w:val="00FB3981"/>
    <w:rsid w:val="00FB3C50"/>
    <w:rsid w:val="00FB3E8D"/>
    <w:rsid w:val="00FB789B"/>
    <w:rsid w:val="00FC0B3F"/>
    <w:rsid w:val="00FC0D7C"/>
    <w:rsid w:val="00FC22CA"/>
    <w:rsid w:val="00FC22CE"/>
    <w:rsid w:val="00FC247E"/>
    <w:rsid w:val="00FC32B0"/>
    <w:rsid w:val="00FC376A"/>
    <w:rsid w:val="00FC3D0D"/>
    <w:rsid w:val="00FC6090"/>
    <w:rsid w:val="00FD0590"/>
    <w:rsid w:val="00FD2239"/>
    <w:rsid w:val="00FD46CC"/>
    <w:rsid w:val="00FD5BC8"/>
    <w:rsid w:val="00FD5BCB"/>
    <w:rsid w:val="00FD5D83"/>
    <w:rsid w:val="00FD6AEE"/>
    <w:rsid w:val="00FD6D45"/>
    <w:rsid w:val="00FD746F"/>
    <w:rsid w:val="00FD754F"/>
    <w:rsid w:val="00FE076E"/>
    <w:rsid w:val="00FE1982"/>
    <w:rsid w:val="00FE2A40"/>
    <w:rsid w:val="00FE4F6A"/>
    <w:rsid w:val="00FE581D"/>
    <w:rsid w:val="00FE5B83"/>
    <w:rsid w:val="00FE782A"/>
    <w:rsid w:val="00FE78B2"/>
    <w:rsid w:val="00FF0D84"/>
    <w:rsid w:val="00FF0DFA"/>
    <w:rsid w:val="00FF0F79"/>
    <w:rsid w:val="00FF1CD0"/>
    <w:rsid w:val="00FF351E"/>
    <w:rsid w:val="00FF372A"/>
    <w:rsid w:val="00FF3B00"/>
    <w:rsid w:val="00FF3B27"/>
    <w:rsid w:val="00FF4177"/>
    <w:rsid w:val="00FF4350"/>
    <w:rsid w:val="00FF5E36"/>
    <w:rsid w:val="00FF6A77"/>
    <w:rsid w:val="00FF7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6CC396"/>
  <w15:docId w15:val="{279A9776-96F4-499B-A83C-83EAC9B88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42F"/>
    <w:pPr>
      <w:spacing w:after="0" w:line="240" w:lineRule="auto"/>
    </w:pPr>
    <w:rPr>
      <w:rFonts w:ascii="Verdana" w:hAnsi="Verdan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F3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4F3F8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048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8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14D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4D97"/>
  </w:style>
  <w:style w:type="paragraph" w:styleId="Footer">
    <w:name w:val="footer"/>
    <w:basedOn w:val="Normal"/>
    <w:link w:val="FooterChar"/>
    <w:uiPriority w:val="99"/>
    <w:unhideWhenUsed/>
    <w:rsid w:val="00114D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4D97"/>
  </w:style>
  <w:style w:type="paragraph" w:styleId="ListParagraph">
    <w:name w:val="List Paragraph"/>
    <w:basedOn w:val="Normal"/>
    <w:uiPriority w:val="34"/>
    <w:qFormat/>
    <w:rsid w:val="0064694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22F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2F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2F14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322F14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B07C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B07C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GridTable4-Accent11">
    <w:name w:val="Grid Table 4 - Accent 11"/>
    <w:basedOn w:val="TableNormal"/>
    <w:uiPriority w:val="49"/>
    <w:rsid w:val="0051782D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SubtleEmphasis">
    <w:name w:val="Subtle Emphasis"/>
    <w:basedOn w:val="DefaultParagraphFont"/>
    <w:uiPriority w:val="19"/>
    <w:qFormat/>
    <w:rsid w:val="007B6914"/>
    <w:rPr>
      <w:i/>
      <w:iCs/>
      <w:color w:val="404040" w:themeColor="text1" w:themeTint="BF"/>
    </w:rPr>
  </w:style>
  <w:style w:type="paragraph" w:styleId="ListBullet">
    <w:name w:val="List Bullet"/>
    <w:basedOn w:val="Normal"/>
    <w:uiPriority w:val="99"/>
    <w:unhideWhenUsed/>
    <w:rsid w:val="002669A7"/>
    <w:pPr>
      <w:numPr>
        <w:numId w:val="6"/>
      </w:numPr>
      <w:contextualSpacing/>
    </w:pPr>
  </w:style>
  <w:style w:type="paragraph" w:customStyle="1" w:styleId="Default">
    <w:name w:val="Default"/>
    <w:rsid w:val="00BB7839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customStyle="1" w:styleId="TableText">
    <w:name w:val="Table Text"/>
    <w:basedOn w:val="Normal"/>
    <w:link w:val="TableTextChar"/>
    <w:rsid w:val="00BB7839"/>
    <w:pPr>
      <w:jc w:val="both"/>
    </w:pPr>
    <w:rPr>
      <w:rFonts w:ascii="Arial" w:eastAsia="Times New Roman" w:hAnsi="Arial" w:cs="Times New Roman"/>
      <w:kern w:val="16"/>
      <w:sz w:val="16"/>
      <w:szCs w:val="16"/>
    </w:rPr>
  </w:style>
  <w:style w:type="character" w:customStyle="1" w:styleId="TableTextChar">
    <w:name w:val="Table Text Char"/>
    <w:basedOn w:val="DefaultParagraphFont"/>
    <w:link w:val="TableText"/>
    <w:rsid w:val="00BB7839"/>
    <w:rPr>
      <w:rFonts w:ascii="Arial" w:eastAsia="Times New Roman" w:hAnsi="Arial" w:cs="Times New Roman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4D7EF99-0B17-469F-B95B-24593B19129A}">
  <we:reference id="wa102925879" version="1.2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7A9194-705C-44FB-80AF-17493E941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4</TotalTime>
  <Pages>8</Pages>
  <Words>1589</Words>
  <Characters>906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rc B</cp:lastModifiedBy>
  <cp:revision>699</cp:revision>
  <cp:lastPrinted>2022-01-01T03:20:00Z</cp:lastPrinted>
  <dcterms:created xsi:type="dcterms:W3CDTF">2019-01-13T02:21:00Z</dcterms:created>
  <dcterms:modified xsi:type="dcterms:W3CDTF">2022-01-19T02:51:00Z</dcterms:modified>
</cp:coreProperties>
</file>